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556D7D8" w14:textId="78216725" w:rsidR="003D796E" w:rsidRDefault="003D09A9" w:rsidP="007A39F8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bookmarkStart w:id="0" w:name="_Hlk56781720"/>
      <w:bookmarkEnd w:id="0"/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#</w:t>
      </w:r>
      <w:r w:rsidR="003C0908">
        <w:rPr>
          <w:rFonts w:ascii="Arial" w:eastAsia="Arial" w:hAnsi="Arial" w:cs="Arial"/>
          <w:b/>
          <w:sz w:val="32"/>
          <w:szCs w:val="24"/>
        </w:rPr>
        <w:t>2</w:t>
      </w:r>
      <w:r w:rsidR="00FA08E5">
        <w:rPr>
          <w:rFonts w:ascii="Arial" w:eastAsia="Arial" w:hAnsi="Arial" w:cs="Arial"/>
          <w:b/>
          <w:sz w:val="32"/>
          <w:szCs w:val="24"/>
        </w:rPr>
        <w:t>2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="00081CCD">
        <w:rPr>
          <w:rFonts w:ascii="Arial" w:eastAsia="Arial" w:hAnsi="Arial" w:cs="Arial"/>
          <w:b/>
          <w:sz w:val="32"/>
          <w:szCs w:val="24"/>
        </w:rPr>
        <w:t>Typhoon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274134">
        <w:rPr>
          <w:rFonts w:ascii="Arial" w:eastAsia="Arial" w:hAnsi="Arial" w:cs="Arial"/>
          <w:b/>
          <w:sz w:val="32"/>
          <w:szCs w:val="24"/>
        </w:rPr>
        <w:t>ULYSSES</w:t>
      </w:r>
      <w:r w:rsidR="003C3E11">
        <w:rPr>
          <w:rFonts w:ascii="Arial" w:eastAsia="Arial" w:hAnsi="Arial" w:cs="Arial"/>
          <w:b/>
          <w:sz w:val="32"/>
          <w:szCs w:val="24"/>
        </w:rPr>
        <w:t>”</w:t>
      </w:r>
    </w:p>
    <w:p w14:paraId="4FA354BB" w14:textId="61EF466B" w:rsidR="00155355" w:rsidRPr="00BE43F9" w:rsidRDefault="003D09A9" w:rsidP="007A39F8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1" w:name="_gjdgxs" w:colFirst="0" w:colLast="0"/>
      <w:bookmarkEnd w:id="1"/>
      <w:r w:rsidRPr="00BE43F9">
        <w:rPr>
          <w:rFonts w:ascii="Arial" w:eastAsia="Arial" w:hAnsi="Arial" w:cs="Arial"/>
          <w:sz w:val="24"/>
          <w:szCs w:val="24"/>
        </w:rPr>
        <w:t>as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Pr="00BE43F9">
        <w:rPr>
          <w:rFonts w:ascii="Arial" w:eastAsia="Arial" w:hAnsi="Arial" w:cs="Arial"/>
          <w:sz w:val="24"/>
          <w:szCs w:val="24"/>
        </w:rPr>
        <w:t>of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0B47D8">
        <w:rPr>
          <w:rFonts w:ascii="Arial" w:eastAsia="Arial" w:hAnsi="Arial" w:cs="Arial"/>
          <w:sz w:val="24"/>
          <w:szCs w:val="24"/>
        </w:rPr>
        <w:t>2</w:t>
      </w:r>
      <w:r w:rsidR="001F36AD">
        <w:rPr>
          <w:rFonts w:ascii="Arial" w:eastAsia="Arial" w:hAnsi="Arial" w:cs="Arial"/>
          <w:sz w:val="24"/>
          <w:szCs w:val="24"/>
        </w:rPr>
        <w:t>1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A01937">
        <w:rPr>
          <w:rFonts w:ascii="Arial" w:eastAsia="Arial" w:hAnsi="Arial" w:cs="Arial"/>
          <w:sz w:val="24"/>
          <w:szCs w:val="24"/>
        </w:rPr>
        <w:t>Novem</w:t>
      </w:r>
      <w:r w:rsidR="008B7D09">
        <w:rPr>
          <w:rFonts w:ascii="Arial" w:eastAsia="Arial" w:hAnsi="Arial" w:cs="Arial"/>
          <w:sz w:val="24"/>
          <w:szCs w:val="24"/>
        </w:rPr>
        <w:t>ber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2020</w:t>
      </w:r>
      <w:r w:rsidRPr="00BE43F9">
        <w:rPr>
          <w:rFonts w:ascii="Arial" w:eastAsia="Arial" w:hAnsi="Arial" w:cs="Arial"/>
          <w:sz w:val="24"/>
          <w:szCs w:val="24"/>
        </w:rPr>
        <w:t>,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6</w:t>
      </w:r>
      <w:r w:rsidR="00FA08E5">
        <w:rPr>
          <w:rFonts w:ascii="Arial" w:eastAsia="Arial" w:hAnsi="Arial" w:cs="Arial"/>
          <w:sz w:val="24"/>
          <w:szCs w:val="24"/>
        </w:rPr>
        <w:t>P</w:t>
      </w:r>
      <w:r w:rsidR="007412EE">
        <w:rPr>
          <w:rFonts w:ascii="Arial" w:eastAsia="Arial" w:hAnsi="Arial" w:cs="Arial"/>
          <w:sz w:val="24"/>
          <w:szCs w:val="24"/>
        </w:rPr>
        <w:t>M</w:t>
      </w:r>
    </w:p>
    <w:p w14:paraId="58D0476B" w14:textId="00C20796" w:rsidR="0062180A" w:rsidRPr="00BE43F9" w:rsidRDefault="0062180A" w:rsidP="007A39F8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  <w:bookmarkStart w:id="2" w:name="_30j0zll" w:colFirst="0" w:colLast="0"/>
      <w:bookmarkStart w:id="3" w:name="_1fob9te" w:colFirst="0" w:colLast="0"/>
      <w:bookmarkEnd w:id="2"/>
      <w:bookmarkEnd w:id="3"/>
    </w:p>
    <w:p w14:paraId="1A3A8800" w14:textId="3DC5B13C" w:rsidR="005131AF" w:rsidRPr="00CE6345" w:rsidRDefault="00114D5E" w:rsidP="007A39F8">
      <w:pPr>
        <w:pStyle w:val="NormalWeb"/>
        <w:spacing w:beforeAutospacing="0" w:after="120" w:afterAutospacing="0" w:line="240" w:lineRule="auto"/>
        <w:jc w:val="both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</w:t>
      </w:r>
      <w:r w:rsidR="00CB2A7E">
        <w:rPr>
          <w:rFonts w:ascii="Arial" w:hAnsi="Arial" w:cs="Arial"/>
          <w:b/>
          <w:color w:val="002060"/>
          <w:sz w:val="28"/>
        </w:rPr>
        <w:t xml:space="preserve"> </w:t>
      </w:r>
      <w:r w:rsidRPr="00BE43F9">
        <w:rPr>
          <w:rFonts w:ascii="Arial" w:hAnsi="Arial" w:cs="Arial"/>
          <w:b/>
          <w:color w:val="002060"/>
          <w:sz w:val="28"/>
        </w:rPr>
        <w:t>Overview</w:t>
      </w:r>
    </w:p>
    <w:p w14:paraId="43BF16B5" w14:textId="21CB09D4" w:rsidR="00803E52" w:rsidRPr="00803E52" w:rsidRDefault="006E6123" w:rsidP="007A39F8">
      <w:pPr>
        <w:pStyle w:val="Heading5"/>
        <w:shd w:val="clear" w:color="auto" w:fill="FFFFFF"/>
        <w:spacing w:before="0" w:after="0" w:line="240" w:lineRule="auto"/>
        <w:contextualSpacing/>
        <w:jc w:val="both"/>
        <w:rPr>
          <w:rFonts w:ascii="Arial" w:hAnsi="Arial" w:cs="Arial"/>
          <w:b w:val="0"/>
          <w:color w:val="auto"/>
          <w:sz w:val="24"/>
          <w:szCs w:val="24"/>
        </w:rPr>
      </w:pP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08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,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opical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Depressi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“Ulysses”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entere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h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Philippin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rea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f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Responisbility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(PAR)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n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becam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ropical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Storm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10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s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t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continue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o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mov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rthwestward.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11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,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t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furth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ntensifie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nto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ypho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n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h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cent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f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ts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ey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has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ma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d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landfall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h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vicinity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f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P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tnan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ungan,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Q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uezon.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ypho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“Ulysses”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slightly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weakene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12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s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t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move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westwar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v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h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West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Philippin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S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ea.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BB259A" w:rsidRPr="00BB259A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13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BB259A" w:rsidRPr="00BB259A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BB259A" w:rsidRPr="00BB259A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,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ypho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“Ulysses”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color w:val="auto"/>
          <w:sz w:val="24"/>
          <w:szCs w:val="24"/>
        </w:rPr>
        <w:t>re-intensified</w:t>
      </w:r>
      <w:r w:rsidR="00CB2A7E">
        <w:rPr>
          <w:rFonts w:ascii="Arial" w:hAnsi="Arial" w:cs="Arial"/>
          <w:b w:val="0"/>
          <w:color w:val="auto"/>
          <w:sz w:val="24"/>
          <w:szCs w:val="24"/>
        </w:rPr>
        <w:t xml:space="preserve"> </w:t>
      </w:r>
      <w:r w:rsidR="00803E52" w:rsidRPr="00BB259A">
        <w:rPr>
          <w:rFonts w:ascii="Arial" w:hAnsi="Arial" w:cs="Arial"/>
          <w:b w:val="0"/>
          <w:color w:val="auto"/>
          <w:sz w:val="24"/>
          <w:szCs w:val="24"/>
        </w:rPr>
        <w:t>and</w:t>
      </w:r>
      <w:r w:rsidR="00CB2A7E">
        <w:rPr>
          <w:rFonts w:ascii="Arial" w:hAnsi="Arial" w:cs="Arial"/>
          <w:b w:val="0"/>
          <w:color w:val="auto"/>
          <w:sz w:val="24"/>
          <w:szCs w:val="24"/>
        </w:rPr>
        <w:t xml:space="preserve"> </w:t>
      </w:r>
      <w:r w:rsidR="007A39F8">
        <w:rPr>
          <w:rFonts w:ascii="Arial" w:hAnsi="Arial" w:cs="Arial"/>
          <w:b w:val="0"/>
          <w:color w:val="auto"/>
          <w:sz w:val="24"/>
          <w:szCs w:val="24"/>
        </w:rPr>
        <w:t>exited</w:t>
      </w:r>
      <w:r w:rsidR="00CB2A7E">
        <w:rPr>
          <w:rFonts w:ascii="Arial" w:hAnsi="Arial" w:cs="Arial"/>
          <w:b w:val="0"/>
          <w:color w:val="auto"/>
          <w:sz w:val="24"/>
          <w:szCs w:val="24"/>
        </w:rPr>
        <w:t xml:space="preserve"> </w:t>
      </w:r>
      <w:r w:rsidR="00803E52">
        <w:rPr>
          <w:rFonts w:ascii="Arial" w:hAnsi="Arial" w:cs="Arial"/>
          <w:b w:val="0"/>
          <w:color w:val="auto"/>
          <w:sz w:val="24"/>
          <w:szCs w:val="24"/>
        </w:rPr>
        <w:t>PAR.</w:t>
      </w:r>
      <w:r w:rsidR="00CB2A7E">
        <w:rPr>
          <w:rFonts w:ascii="Arial" w:hAnsi="Arial" w:cs="Arial"/>
          <w:b w:val="0"/>
          <w:color w:val="auto"/>
          <w:sz w:val="24"/>
          <w:szCs w:val="24"/>
        </w:rPr>
        <w:t xml:space="preserve"> </w:t>
      </w:r>
    </w:p>
    <w:p w14:paraId="1FD740C6" w14:textId="4D1BEFCC" w:rsidR="000C6136" w:rsidRPr="00803E52" w:rsidRDefault="00802585" w:rsidP="007A39F8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ind w:left="360"/>
        <w:contextualSpacing/>
        <w:jc w:val="right"/>
        <w:rPr>
          <w:rFonts w:ascii="Arial" w:eastAsia="Times New Roman" w:hAnsi="Arial" w:cs="Arial"/>
          <w:color w:val="FF0000"/>
          <w:sz w:val="24"/>
          <w:szCs w:val="24"/>
          <w:lang w:val="en-US" w:eastAsia="en-US"/>
        </w:rPr>
      </w:pPr>
      <w:r w:rsidRPr="009E4154">
        <w:rPr>
          <w:rFonts w:ascii="Arial" w:hAnsi="Arial" w:cs="Arial"/>
          <w:bCs/>
          <w:i/>
          <w:color w:val="0070C0"/>
          <w:sz w:val="16"/>
          <w:szCs w:val="24"/>
        </w:rPr>
        <w:t>Source:</w:t>
      </w:r>
      <w:r w:rsidR="00CB2A7E">
        <w:rPr>
          <w:rFonts w:ascii="Arial" w:hAnsi="Arial" w:cs="Arial"/>
          <w:bCs/>
          <w:i/>
          <w:color w:val="0070C0"/>
          <w:sz w:val="16"/>
          <w:szCs w:val="24"/>
        </w:rPr>
        <w:t xml:space="preserve"> </w:t>
      </w:r>
      <w:bookmarkStart w:id="4" w:name="_Situational_Report"/>
      <w:bookmarkStart w:id="5" w:name="_Assistance_Centers_and"/>
      <w:bookmarkStart w:id="6" w:name="_Critical_Areas"/>
      <w:bookmarkEnd w:id="4"/>
      <w:bookmarkEnd w:id="5"/>
      <w:bookmarkEnd w:id="6"/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E4154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</w:t>
      </w:r>
      <w:r w:rsidR="00CB2A7E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 xml:space="preserve"> </w:t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Sever</w: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e</w:t>
      </w:r>
      <w:r w:rsidR="00CB2A7E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Weather</w:t>
      </w:r>
      <w:r w:rsidR="00CB2A7E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Bulletin</w:t>
      </w:r>
    </w:p>
    <w:p w14:paraId="66AAF6D5" w14:textId="77777777" w:rsidR="000C6136" w:rsidRPr="00233495" w:rsidRDefault="000C6136" w:rsidP="007A39F8">
      <w:pPr>
        <w:pStyle w:val="NoSpacing1"/>
        <w:contextualSpacing/>
        <w:jc w:val="right"/>
        <w:rPr>
          <w:rFonts w:ascii="Arial" w:eastAsia="Calibri" w:hAnsi="Arial" w:cs="Arial"/>
          <w:bCs/>
          <w:sz w:val="24"/>
          <w:szCs w:val="24"/>
          <w:lang w:val="en-PH" w:eastAsia="en-PH"/>
        </w:rPr>
      </w:pPr>
    </w:p>
    <w:p w14:paraId="3E1C66F7" w14:textId="147FA2E8" w:rsidR="00892C65" w:rsidRPr="00856662" w:rsidRDefault="00892C65" w:rsidP="007A39F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62A6D623" w14:textId="39426130" w:rsidR="00892C65" w:rsidRPr="00D60917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i/>
          <w:color w:val="auto"/>
          <w:sz w:val="16"/>
          <w:szCs w:val="24"/>
        </w:rPr>
      </w:pPr>
      <w:r w:rsidRPr="00856662">
        <w:rPr>
          <w:rFonts w:ascii="Arial" w:eastAsia="Times New Roman" w:hAnsi="Arial" w:cs="Arial"/>
          <w:bCs/>
          <w:sz w:val="24"/>
          <w:szCs w:val="24"/>
        </w:rPr>
        <w:t>A</w:t>
      </w:r>
      <w:r w:rsidR="00CB2A7E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total</w:t>
      </w:r>
      <w:r w:rsidR="00CB2A7E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of</w:t>
      </w:r>
      <w:r w:rsidR="00CB2A7E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AF279A" w:rsidRPr="00AF279A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932,467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CB2A7E">
        <w:rPr>
          <w:rFonts w:ascii="Arial" w:eastAsia="Times New Roman" w:hAnsi="Arial" w:cs="Arial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or</w:t>
      </w:r>
      <w:r w:rsid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="00AF279A" w:rsidRPr="00AF279A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3,830,602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we</w:t>
      </w:r>
      <w:r w:rsidRPr="00856662">
        <w:rPr>
          <w:rFonts w:ascii="Arial" w:eastAsia="Times New Roman" w:hAnsi="Arial" w:cs="Arial"/>
          <w:sz w:val="24"/>
          <w:szCs w:val="24"/>
        </w:rPr>
        <w:t>re</w:t>
      </w:r>
      <w:r w:rsidR="00CB2A7E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affected</w:t>
      </w:r>
      <w:r w:rsidR="00CB2A7E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i</w:t>
      </w:r>
      <w:r w:rsidR="005459D7">
        <w:rPr>
          <w:rFonts w:ascii="Arial" w:eastAsia="Times New Roman" w:hAnsi="Arial" w:cs="Arial"/>
          <w:sz w:val="24"/>
          <w:szCs w:val="24"/>
        </w:rPr>
        <w:t>n</w:t>
      </w:r>
      <w:r w:rsidR="000E37D1" w:rsidRPr="000E37D1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="00AF279A" w:rsidRPr="00AF279A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6,321 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</w:rPr>
        <w:t>b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arangays</w:t>
      </w:r>
      <w:r w:rsidR="00CB2A7E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in</w:t>
      </w:r>
      <w:r w:rsidR="00CB2A7E">
        <w:rPr>
          <w:rFonts w:ascii="Arial" w:eastAsia="Times New Roman" w:hAnsi="Arial" w:cs="Arial"/>
          <w:sz w:val="24"/>
          <w:szCs w:val="24"/>
        </w:rPr>
        <w:t xml:space="preserve"> </w:t>
      </w:r>
      <w:r w:rsidRPr="005459D7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5459D7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5459D7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5459D7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5459D7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MIMAROPA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5459D7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1).</w:t>
      </w:r>
    </w:p>
    <w:p w14:paraId="3571F6B3" w14:textId="77777777" w:rsidR="00892C65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7011FFC6" w14:textId="04B8FA43" w:rsidR="00892C65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</w:p>
    <w:tbl>
      <w:tblPr>
        <w:tblW w:w="4881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"/>
        <w:gridCol w:w="5206"/>
        <w:gridCol w:w="2025"/>
        <w:gridCol w:w="1401"/>
        <w:gridCol w:w="1398"/>
      </w:tblGrid>
      <w:tr w:rsidR="00880D73" w:rsidRPr="00880D73" w14:paraId="209667B0" w14:textId="77777777" w:rsidTr="00AF279A">
        <w:trPr>
          <w:trHeight w:val="58"/>
          <w:tblHeader/>
        </w:trPr>
        <w:tc>
          <w:tcPr>
            <w:tcW w:w="2637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630FCD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36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061521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880D73" w:rsidRPr="00880D73" w14:paraId="08054ABB" w14:textId="77777777" w:rsidTr="00AF279A">
        <w:trPr>
          <w:trHeight w:val="58"/>
          <w:tblHeader/>
        </w:trPr>
        <w:tc>
          <w:tcPr>
            <w:tcW w:w="263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94312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B2D883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CCEAB6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F923B9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880D73" w:rsidRPr="00880D73" w14:paraId="098E7A2A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A683F4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C5174D1" w14:textId="02AE884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,32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FB5BD5" w14:textId="7C2E1EA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32,46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4FEAF0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830,602 </w:t>
            </w:r>
          </w:p>
        </w:tc>
      </w:tr>
      <w:tr w:rsidR="00880D73" w:rsidRPr="00880D73" w14:paraId="2E09D4FA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9F15B1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99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B3FBC1E" w14:textId="62F272D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720D165" w14:textId="3AA7838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13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0DEB55" w14:textId="2319C0B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,536 </w:t>
            </w:r>
          </w:p>
        </w:tc>
      </w:tr>
      <w:tr w:rsidR="00880D73" w:rsidRPr="00880D73" w14:paraId="71875A3B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C3E0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4902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9DF9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243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34DA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926</w:t>
            </w:r>
          </w:p>
        </w:tc>
      </w:tr>
      <w:tr w:rsidR="00880D73" w:rsidRPr="00880D73" w14:paraId="23D63584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D83B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2EE1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5479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78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763A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259</w:t>
            </w:r>
          </w:p>
        </w:tc>
      </w:tr>
      <w:tr w:rsidR="00880D73" w:rsidRPr="00880D73" w14:paraId="4C864E86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FBF8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kati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2745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5AAD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70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791E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260</w:t>
            </w:r>
          </w:p>
        </w:tc>
      </w:tr>
      <w:tr w:rsidR="00880D73" w:rsidRPr="00880D73" w14:paraId="1CEC12E1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F363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F6CB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9892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186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0A37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763</w:t>
            </w:r>
          </w:p>
        </w:tc>
      </w:tr>
      <w:tr w:rsidR="00880D73" w:rsidRPr="00880D73" w14:paraId="71D175B8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D04E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0D59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0233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308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3780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1232</w:t>
            </w:r>
          </w:p>
        </w:tc>
      </w:tr>
      <w:tr w:rsidR="00880D73" w:rsidRPr="00880D73" w14:paraId="32B5F819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DFC5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78AF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B50B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1205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469A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4887</w:t>
            </w:r>
          </w:p>
        </w:tc>
      </w:tr>
      <w:tr w:rsidR="00880D73" w:rsidRPr="00880D73" w14:paraId="1149EC5B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FB950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1E68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54B2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4672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0813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21210</w:t>
            </w:r>
          </w:p>
        </w:tc>
      </w:tr>
      <w:tr w:rsidR="00880D73" w:rsidRPr="00880D73" w14:paraId="6630F858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D1C9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E207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0DC0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1653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523F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6657</w:t>
            </w:r>
          </w:p>
        </w:tc>
      </w:tr>
      <w:tr w:rsidR="00880D73" w:rsidRPr="00880D73" w14:paraId="46BACC3E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4245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38F7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3FBB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B438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2974</w:t>
            </w:r>
          </w:p>
        </w:tc>
      </w:tr>
      <w:tr w:rsidR="00880D73" w:rsidRPr="00880D73" w14:paraId="5E46E1F4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A33F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846D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1DA0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304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716E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1290</w:t>
            </w:r>
          </w:p>
        </w:tc>
      </w:tr>
      <w:tr w:rsidR="00880D73" w:rsidRPr="00880D73" w14:paraId="0FBED696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72A6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say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2865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77D2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110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A50E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365</w:t>
            </w:r>
          </w:p>
        </w:tc>
      </w:tr>
      <w:tr w:rsidR="00880D73" w:rsidRPr="00880D73" w14:paraId="68890D2E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AE71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0832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507B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851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53A4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3350</w:t>
            </w:r>
          </w:p>
        </w:tc>
      </w:tr>
      <w:tr w:rsidR="00880D73" w:rsidRPr="00880D73" w14:paraId="0CD7E1DF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B8CA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0C96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C28B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120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4128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439</w:t>
            </w:r>
          </w:p>
        </w:tc>
      </w:tr>
      <w:tr w:rsidR="00880D73" w:rsidRPr="00880D73" w14:paraId="4E61AA97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0E22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0F09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9FB4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A0F1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3070</w:t>
            </w:r>
          </w:p>
        </w:tc>
      </w:tr>
      <w:tr w:rsidR="00880D73" w:rsidRPr="00880D73" w14:paraId="0FA0F5F5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DA366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5E39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8C6F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909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6950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3600</w:t>
            </w:r>
          </w:p>
        </w:tc>
      </w:tr>
      <w:tr w:rsidR="00880D73" w:rsidRPr="00880D73" w14:paraId="386AE8D7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8708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Juan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0B6B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D761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112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96A9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427</w:t>
            </w:r>
          </w:p>
        </w:tc>
      </w:tr>
      <w:tr w:rsidR="00880D73" w:rsidRPr="00880D73" w14:paraId="0DE8D39A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34C9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ED89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8ADB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772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D259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2827</w:t>
            </w:r>
          </w:p>
        </w:tc>
      </w:tr>
      <w:tr w:rsidR="00880D73" w:rsidRPr="00880D73" w14:paraId="3F76DB3B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80A6D1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99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307393D" w14:textId="7C9FCAE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72B89A3" w14:textId="0AEC27E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19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4C200F" w14:textId="24B0ABB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,096 </w:t>
            </w:r>
          </w:p>
        </w:tc>
      </w:tr>
      <w:tr w:rsidR="00880D73" w:rsidRPr="00880D73" w14:paraId="25983B22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C542F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A70A73" w14:textId="0AAD992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4895E6" w14:textId="1144EBF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1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AB7445" w14:textId="3D376E8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659 </w:t>
            </w:r>
          </w:p>
        </w:tc>
      </w:tr>
      <w:tr w:rsidR="00880D73" w:rsidRPr="00880D73" w14:paraId="3555A94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1467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834A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85E6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15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9912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1415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307F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5659</w:t>
            </w:r>
          </w:p>
        </w:tc>
      </w:tr>
      <w:tr w:rsidR="00880D73" w:rsidRPr="00880D73" w14:paraId="6DEF8900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4B6D1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A41D70" w14:textId="0220276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0A199F" w14:textId="5EAD088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85AAA0" w14:textId="34D8592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1 </w:t>
            </w:r>
          </w:p>
        </w:tc>
      </w:tr>
      <w:tr w:rsidR="00880D73" w:rsidRPr="00880D73" w14:paraId="28FF5A0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7ACC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C17C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9CE38" w14:textId="371E4E9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8FD68" w14:textId="037AE4B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E480F" w14:textId="529D07E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</w:tr>
      <w:tr w:rsidR="00880D73" w:rsidRPr="00880D73" w14:paraId="43BBFDA3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2D1AE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6CF1E5" w14:textId="50AA2B5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88B4F6" w14:textId="7CE699F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75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9301E2" w14:textId="787EB9C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8,376 </w:t>
            </w:r>
          </w:p>
        </w:tc>
      </w:tr>
      <w:tr w:rsidR="00880D73" w:rsidRPr="00880D73" w14:paraId="013473C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E3B7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B471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guilar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37D40" w14:textId="4146B09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8BAB2" w14:textId="1C23805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F0C37" w14:textId="636424E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880D73" w:rsidRPr="00880D73" w14:paraId="69AE269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9311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D1CD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949F7" w14:textId="3F7B58D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74FFD" w14:textId="16C4C82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46CC9" w14:textId="227EBE1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4 </w:t>
            </w:r>
          </w:p>
        </w:tc>
      </w:tr>
      <w:tr w:rsidR="00880D73" w:rsidRPr="00880D73" w14:paraId="75B1344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C862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3E26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09D5E" w14:textId="179575E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22233" w14:textId="45DED16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6CC87" w14:textId="7DA9722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</w:tr>
      <w:tr w:rsidR="00880D73" w:rsidRPr="00880D73" w14:paraId="48890CA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E79F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9657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lunga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6B903" w14:textId="4C81410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46AB3" w14:textId="2BD9774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E4139" w14:textId="63140DD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2 </w:t>
            </w:r>
          </w:p>
        </w:tc>
      </w:tr>
      <w:tr w:rsidR="00880D73" w:rsidRPr="00880D73" w14:paraId="183105C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6966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4579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20159" w14:textId="5D48DFE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A689B" w14:textId="746FF72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BE1C5" w14:textId="360F4D8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880D73" w:rsidRPr="00880D73" w14:paraId="5F409FC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77A8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3B78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sist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56C66" w14:textId="5BF3C1C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C462B" w14:textId="2CC2B00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CB38B" w14:textId="38F61A0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880D73" w:rsidRPr="00880D73" w14:paraId="52D0712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D9B2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64AE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utist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3BBE3" w14:textId="5802071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BA9A3" w14:textId="6843206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7B891" w14:textId="16B8F87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</w:tr>
      <w:tr w:rsidR="00880D73" w:rsidRPr="00880D73" w14:paraId="56803E7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20D9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0D9B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yamban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DE6C0" w14:textId="161C2C1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A2B7D" w14:textId="000CC50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34F25" w14:textId="343E15D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</w:tr>
      <w:tr w:rsidR="00880D73" w:rsidRPr="00880D73" w14:paraId="62CEB60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A51E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3B9A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inalon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5BC6C" w14:textId="1559452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A27AA" w14:textId="3D3D3D3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099F3" w14:textId="7A5CE5C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</w:tr>
      <w:tr w:rsidR="00880D73" w:rsidRPr="00880D73" w14:paraId="151553E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AE21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0969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olina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E4A4B" w14:textId="605D3C6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4E97F" w14:textId="3794155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5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EAD91" w14:textId="0EF433E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795 </w:t>
            </w:r>
          </w:p>
        </w:tc>
      </w:tr>
      <w:tr w:rsidR="00880D73" w:rsidRPr="00880D73" w14:paraId="4F0D959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01ED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C86E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lasia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059E9" w14:textId="776F4AE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5FB23" w14:textId="16B1783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05018" w14:textId="55A3377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</w:tr>
      <w:tr w:rsidR="00880D73" w:rsidRPr="00880D73" w14:paraId="21A7733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098C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1B26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513E6" w14:textId="664E8D5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91E52" w14:textId="5979096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CF95E" w14:textId="7BE6CEA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5 </w:t>
            </w:r>
          </w:p>
        </w:tc>
      </w:tr>
      <w:tr w:rsidR="00880D73" w:rsidRPr="00880D73" w14:paraId="409DE61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C370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737B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26311" w14:textId="3E98C85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F6482" w14:textId="5E34836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FA732" w14:textId="4331868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1 </w:t>
            </w:r>
          </w:p>
        </w:tc>
      </w:tr>
      <w:tr w:rsidR="00880D73" w:rsidRPr="00880D73" w14:paraId="23ED67B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080F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FFBD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E245B" w14:textId="14F2546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56D14" w14:textId="0CFE2FA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6970B" w14:textId="63279FB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</w:tr>
      <w:tr w:rsidR="00880D73" w:rsidRPr="00880D73" w14:paraId="72EDE1B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0FF2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A021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aoac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F14A9" w14:textId="4C2DE44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844E0" w14:textId="1BE65FE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72908" w14:textId="3542877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880D73" w:rsidRPr="00880D73" w14:paraId="226012B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8D9B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5DA3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220F0" w14:textId="3D5DDB9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67BAB" w14:textId="1261507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318ED" w14:textId="0813F9A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</w:tr>
      <w:tr w:rsidR="00880D73" w:rsidRPr="00880D73" w14:paraId="123BE61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ACF6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42D0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FB091" w14:textId="2AA52B5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59AC4" w14:textId="4CA4FAA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F4736" w14:textId="6B1563A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</w:tr>
      <w:tr w:rsidR="00880D73" w:rsidRPr="00880D73" w14:paraId="3B08187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7DE5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9C0D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lasiqui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6EC84" w14:textId="60986B6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C4E95" w14:textId="3FFD378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F80AC" w14:textId="2989F4B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880D73" w:rsidRPr="00880D73" w14:paraId="7D7DD02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F0F6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EC68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naoa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2CFEF" w14:textId="2DFAD97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FC1B7" w14:textId="4957CFB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764AB" w14:textId="5C41935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880D73" w:rsidRPr="00880D73" w14:paraId="253CA11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6844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DDFE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46728" w14:textId="1EE6FCB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63E20" w14:textId="24DC146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A2E3D" w14:textId="2CA4938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</w:tr>
      <w:tr w:rsidR="00880D73" w:rsidRPr="00880D73" w14:paraId="7C93757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DD64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1A46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DCC81" w14:textId="386BB26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B41B5" w14:textId="5AD5D31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4BC94" w14:textId="0AD4C51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</w:tr>
      <w:tr w:rsidR="00880D73" w:rsidRPr="00880D73" w14:paraId="1D55827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E789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5771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6DB0A" w14:textId="1590DE7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DEA20" w14:textId="447F29A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B78C8" w14:textId="2305FCE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</w:tr>
      <w:tr w:rsidR="00880D73" w:rsidRPr="00880D73" w14:paraId="20A1732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B327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D2A7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33301" w14:textId="273CA1A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89F68" w14:textId="0FEA940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81DF1" w14:textId="69F1849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</w:tr>
      <w:tr w:rsidR="00880D73" w:rsidRPr="00880D73" w14:paraId="5E84F6A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CA84E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8F8B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Quinti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B69A9" w14:textId="583F373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17407" w14:textId="7498DA2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CFF25" w14:textId="3AA61B8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4 </w:t>
            </w:r>
          </w:p>
        </w:tc>
      </w:tr>
      <w:tr w:rsidR="00880D73" w:rsidRPr="00880D73" w14:paraId="2EE6F2F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8023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A011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9055B" w14:textId="6265B9A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F55C4" w14:textId="2099448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A14A7" w14:textId="592085F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880D73" w:rsidRPr="00880D73" w14:paraId="5105213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04566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2C73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iso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16C1D" w14:textId="2186F87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D53ED" w14:textId="7A63950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97833" w14:textId="37840CF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880D73" w:rsidRPr="00880D73" w14:paraId="75156DD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D8B31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A7CD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ual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388D7" w14:textId="4D08E04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55FF1" w14:textId="373B358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E9777" w14:textId="6ADD87F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2 </w:t>
            </w:r>
          </w:p>
        </w:tc>
      </w:tr>
      <w:tr w:rsidR="00880D73" w:rsidRPr="00880D73" w14:paraId="7388012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2F6F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694E4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ayu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DC161" w14:textId="6CDA0FE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0852D" w14:textId="10ACA25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1C824" w14:textId="2E400CF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880D73" w:rsidRPr="00880D73" w14:paraId="622D3B4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0A9C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E201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Urbiztond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2FD29" w14:textId="01250C8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6D4B5" w14:textId="601F22F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9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AC9D1" w14:textId="633DC80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980 </w:t>
            </w:r>
          </w:p>
        </w:tc>
      </w:tr>
      <w:tr w:rsidR="00880D73" w:rsidRPr="00880D73" w14:paraId="5255714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70EC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E737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02BE4" w14:textId="28C5532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0A23E" w14:textId="613B654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D0B40" w14:textId="582C7DE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880D73" w:rsidRPr="00880D73" w14:paraId="627CACF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7F1F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A283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Villasi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4674B" w14:textId="2448C9D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B8861" w14:textId="673CF8E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BCCCD" w14:textId="52823AF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880D73" w:rsidRPr="00880D73" w14:paraId="4DFB60C0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404470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99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2707A8" w14:textId="3E4A0B6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9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B5D7F83" w14:textId="499DA5F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4,78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CF1A95F" w14:textId="302C4B9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74,487 </w:t>
            </w:r>
          </w:p>
        </w:tc>
      </w:tr>
      <w:tr w:rsidR="00880D73" w:rsidRPr="00880D73" w14:paraId="0920778B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BB8B4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DB015B" w14:textId="5790371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4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CFBC61" w14:textId="3F4C112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1,73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7A912E" w14:textId="588358C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74,710 </w:t>
            </w:r>
          </w:p>
        </w:tc>
      </w:tr>
      <w:tr w:rsidR="00880D73" w:rsidRPr="00880D73" w14:paraId="109931B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96BD3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5461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E9DCC" w14:textId="08A5D9D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872DA" w14:textId="657E187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AE392" w14:textId="38A5989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3 </w:t>
            </w:r>
          </w:p>
        </w:tc>
      </w:tr>
      <w:tr w:rsidR="00880D73" w:rsidRPr="00880D73" w14:paraId="030E16C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596A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1FFC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D5C96" w14:textId="3CAB697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5DFA8" w14:textId="23567A2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6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1D892" w14:textId="4CD267C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011 </w:t>
            </w:r>
          </w:p>
        </w:tc>
      </w:tr>
      <w:tr w:rsidR="00880D73" w:rsidRPr="00880D73" w14:paraId="6590848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CC3E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47F8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D9CF6" w14:textId="4DCDC83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B5C51" w14:textId="261ED4C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145D4" w14:textId="00037FC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50 </w:t>
            </w:r>
          </w:p>
        </w:tc>
      </w:tr>
      <w:tr w:rsidR="00880D73" w:rsidRPr="00880D73" w14:paraId="250F9B9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9C0F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D3A0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7ADC1" w14:textId="1B607F5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19A15" w14:textId="1C819CF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09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0F0B8" w14:textId="635200B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,326 </w:t>
            </w:r>
          </w:p>
        </w:tc>
      </w:tr>
      <w:tr w:rsidR="00880D73" w:rsidRPr="00880D73" w14:paraId="1E5B430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CF992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490E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84FF9" w14:textId="6461CD8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10409" w14:textId="728EC8C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81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49B6B" w14:textId="64F9D5C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,867 </w:t>
            </w:r>
          </w:p>
        </w:tc>
      </w:tr>
      <w:tr w:rsidR="00880D73" w:rsidRPr="00880D73" w14:paraId="266626B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6E6E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57F8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9C2FF" w14:textId="4634B5D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A7486" w14:textId="1C31B92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65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501E2" w14:textId="0C24252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082 </w:t>
            </w:r>
          </w:p>
        </w:tc>
      </w:tr>
      <w:tr w:rsidR="00880D73" w:rsidRPr="00880D73" w14:paraId="3C39C86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7749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FF32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12C5C" w14:textId="0EBE627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FC0E7" w14:textId="56D357D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844F2" w14:textId="49C4A5C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</w:tr>
      <w:tr w:rsidR="00880D73" w:rsidRPr="00880D73" w14:paraId="34088C4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95AF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3061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ugue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CF307" w14:textId="17B3C4B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40B25" w14:textId="505FB12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4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C3560" w14:textId="2783895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622 </w:t>
            </w:r>
          </w:p>
        </w:tc>
      </w:tr>
      <w:tr w:rsidR="00880D73" w:rsidRPr="00880D73" w14:paraId="1FB3E25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AA70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6C7E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0D01F" w14:textId="51288E6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D2D3A" w14:textId="6414B4C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2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CB621" w14:textId="1612628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226 </w:t>
            </w:r>
          </w:p>
        </w:tc>
      </w:tr>
      <w:tr w:rsidR="00880D73" w:rsidRPr="00880D73" w14:paraId="496A0E8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EC89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34B4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B1876" w14:textId="4D31F93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65FE0" w14:textId="3391685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8FBA0" w14:textId="4912281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8 </w:t>
            </w:r>
          </w:p>
        </w:tc>
      </w:tr>
      <w:tr w:rsidR="00880D73" w:rsidRPr="00880D73" w14:paraId="62649A2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B3B7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5EEF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D81A7" w14:textId="032FCD5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3AA2D" w14:textId="5329A83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9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45743" w14:textId="5295B2B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,148 </w:t>
            </w:r>
          </w:p>
        </w:tc>
      </w:tr>
      <w:tr w:rsidR="00880D73" w:rsidRPr="00880D73" w14:paraId="07734E4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AAAE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B268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0DA62" w14:textId="37CC250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6D24C" w14:textId="21CC990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9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E6847" w14:textId="22D29C9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208 </w:t>
            </w:r>
          </w:p>
        </w:tc>
      </w:tr>
      <w:tr w:rsidR="00880D73" w:rsidRPr="00880D73" w14:paraId="0C6B3C3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DBAA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E647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22F16" w14:textId="2AFC2D2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51577" w14:textId="478A7F4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0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55217" w14:textId="78DBA44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088 </w:t>
            </w:r>
          </w:p>
        </w:tc>
      </w:tr>
      <w:tr w:rsidR="00880D73" w:rsidRPr="00880D73" w14:paraId="0663617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0AC4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D9AB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49161" w14:textId="3ADA223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A139A" w14:textId="7617A3F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0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EBADC" w14:textId="0608CB9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250 </w:t>
            </w:r>
          </w:p>
        </w:tc>
      </w:tr>
      <w:tr w:rsidR="00880D73" w:rsidRPr="00880D73" w14:paraId="5D61F18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DE58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B055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9D020" w14:textId="420123E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22176" w14:textId="00CBAD8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5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A6A6E" w14:textId="213664B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038 </w:t>
            </w:r>
          </w:p>
        </w:tc>
      </w:tr>
      <w:tr w:rsidR="00880D73" w:rsidRPr="00880D73" w14:paraId="2C0BDFFD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A98C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4365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51026" w14:textId="7C94DD0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987A1" w14:textId="7A47E3F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4EED9" w14:textId="026813B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62 </w:t>
            </w:r>
          </w:p>
        </w:tc>
      </w:tr>
      <w:tr w:rsidR="00880D73" w:rsidRPr="00880D73" w14:paraId="3C5FE45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CA8A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DF96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61194" w14:textId="66D104C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D2BD6" w14:textId="0F43BFE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7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79F1D" w14:textId="10E2D2F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761 </w:t>
            </w:r>
          </w:p>
        </w:tc>
      </w:tr>
      <w:tr w:rsidR="00880D73" w:rsidRPr="00880D73" w14:paraId="60099B8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8B2E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4301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iat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4E872" w14:textId="636E1D2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64951" w14:textId="137F713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74B1E" w14:textId="22BDCC7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880D73" w:rsidRPr="00880D73" w14:paraId="244E3E1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1AFB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FC9F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4D125" w14:textId="5561A21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830F0" w14:textId="5460FF1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A3F61" w14:textId="70525AD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4 </w:t>
            </w:r>
          </w:p>
        </w:tc>
      </w:tr>
      <w:tr w:rsidR="00880D73" w:rsidRPr="00880D73" w14:paraId="371FCFA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FACC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4144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AB44C" w14:textId="564A728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38C8C" w14:textId="496298E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38E87" w14:textId="19BDB3F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39 </w:t>
            </w:r>
          </w:p>
        </w:tc>
      </w:tr>
      <w:tr w:rsidR="00880D73" w:rsidRPr="00880D73" w14:paraId="38FEA3E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ED24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5AAA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FF592" w14:textId="14C08F3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CD163" w14:textId="7648E8A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97372" w14:textId="14B2990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</w:tr>
      <w:tr w:rsidR="00880D73" w:rsidRPr="00880D73" w14:paraId="61B0BEC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E26CF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B4BB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3D132" w14:textId="09C4425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D235C" w14:textId="402CDF5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2631A" w14:textId="2068D77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9 </w:t>
            </w:r>
          </w:p>
        </w:tc>
      </w:tr>
      <w:tr w:rsidR="00880D73" w:rsidRPr="00880D73" w14:paraId="7E45F6D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2B19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34ED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439F0" w14:textId="4B2F5F1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F8FFE" w14:textId="3B359DF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6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3DB03" w14:textId="0E13D3A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830 </w:t>
            </w:r>
          </w:p>
        </w:tc>
      </w:tr>
      <w:tr w:rsidR="00880D73" w:rsidRPr="00880D73" w14:paraId="3C108AE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AFCD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32F4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AA3B2" w14:textId="73C97C4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6ADEB" w14:textId="316C448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0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AEA70" w14:textId="55832D3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503 </w:t>
            </w:r>
          </w:p>
        </w:tc>
      </w:tr>
      <w:tr w:rsidR="00880D73" w:rsidRPr="00880D73" w14:paraId="2F8B149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D8CF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4EF4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BC4E5" w14:textId="249CD4A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D39B6" w14:textId="2DDF4DE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,08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C07FC" w14:textId="6ABCD47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3,992 </w:t>
            </w:r>
          </w:p>
        </w:tc>
      </w:tr>
      <w:tr w:rsidR="00880D73" w:rsidRPr="00880D73" w14:paraId="7FAE0D5B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A251C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282678" w14:textId="7423335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8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58A802" w14:textId="2F00CB6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8,88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32031C" w14:textId="00F23AB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82,260 </w:t>
            </w:r>
          </w:p>
        </w:tc>
      </w:tr>
      <w:tr w:rsidR="00880D73" w:rsidRPr="00880D73" w14:paraId="150B332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3582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92F2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1B47E" w14:textId="09F00CD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625C3" w14:textId="101FE1C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3511A" w14:textId="3BA3571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12 </w:t>
            </w:r>
          </w:p>
        </w:tc>
      </w:tr>
      <w:tr w:rsidR="00880D73" w:rsidRPr="00880D73" w14:paraId="3747B99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7324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1452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ngadan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5F3AF" w14:textId="679529B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23B3E" w14:textId="567A794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79BFB" w14:textId="53182BF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</w:tr>
      <w:tr w:rsidR="00880D73" w:rsidRPr="00880D73" w14:paraId="3C63A53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77B5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2CBB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EC80F" w14:textId="5F524E8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DBC58" w14:textId="58B88BE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F4E16" w14:textId="663D47B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0 </w:t>
            </w:r>
          </w:p>
        </w:tc>
      </w:tr>
      <w:tr w:rsidR="00880D73" w:rsidRPr="00880D73" w14:paraId="24F4C83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524B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F3BA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enito Solive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F6894" w14:textId="354A975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BCE7C" w14:textId="34A2F6E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4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D20EC" w14:textId="21E2A56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98 </w:t>
            </w:r>
          </w:p>
        </w:tc>
      </w:tr>
      <w:tr w:rsidR="00880D73" w:rsidRPr="00880D73" w14:paraId="4AA4A5F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1AE9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38AB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D0FE7" w14:textId="1861552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7FC12" w14:textId="046EECB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DE846" w14:textId="14EDAE9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8 </w:t>
            </w:r>
          </w:p>
        </w:tc>
      </w:tr>
      <w:tr w:rsidR="00880D73" w:rsidRPr="00880D73" w14:paraId="2AA4DD9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EC03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A15B5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921FF" w14:textId="1233B2C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9F8F3" w14:textId="68F701D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84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0366D" w14:textId="6119935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,431 </w:t>
            </w:r>
          </w:p>
        </w:tc>
      </w:tr>
      <w:tr w:rsidR="00880D73" w:rsidRPr="00880D73" w14:paraId="1188398D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6F76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EE23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batu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86A96" w14:textId="17C3D41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DCED7" w14:textId="272900A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4D97D" w14:textId="3DB3971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2 </w:t>
            </w:r>
          </w:p>
        </w:tc>
      </w:tr>
      <w:tr w:rsidR="00880D73" w:rsidRPr="00880D73" w14:paraId="690C63F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47EF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85C3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5AB0D" w14:textId="4875FBC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FF719" w14:textId="063769A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0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77124" w14:textId="138B63A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986 </w:t>
            </w:r>
          </w:p>
        </w:tc>
      </w:tr>
      <w:tr w:rsidR="00880D73" w:rsidRPr="00880D73" w14:paraId="75D153C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3FE8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86E4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BE047" w14:textId="127D0D8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7E401" w14:textId="69C866A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2B688" w14:textId="0828935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21 </w:t>
            </w:r>
          </w:p>
        </w:tc>
      </w:tr>
      <w:tr w:rsidR="00880D73" w:rsidRPr="00880D73" w14:paraId="48854BB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7C0F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3F06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A32F9" w14:textId="504C44A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263F5" w14:textId="5A5C7D0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1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17E41" w14:textId="27880CB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461 </w:t>
            </w:r>
          </w:p>
        </w:tc>
      </w:tr>
      <w:tr w:rsidR="00880D73" w:rsidRPr="00880D73" w14:paraId="27D583F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5BB7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588D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06ECF" w14:textId="607F68B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7E3F3" w14:textId="0473E3D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0B891" w14:textId="512080C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</w:tr>
      <w:tr w:rsidR="00880D73" w:rsidRPr="00880D73" w14:paraId="04C8E87D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48D2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7AC4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989A6" w14:textId="4A4A141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254F5" w14:textId="0871DB7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228ED" w14:textId="697973C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20 </w:t>
            </w:r>
          </w:p>
        </w:tc>
      </w:tr>
      <w:tr w:rsidR="00880D73" w:rsidRPr="00880D73" w14:paraId="6CB601E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8BB57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D569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FE02F" w14:textId="52C9782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8322E" w14:textId="78AF28C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9F703" w14:textId="64C984F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6 </w:t>
            </w:r>
          </w:p>
        </w:tc>
      </w:tr>
      <w:tr w:rsidR="00880D73" w:rsidRPr="00880D73" w14:paraId="0D76D0D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5117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C65A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402C5" w14:textId="779E210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B1044" w14:textId="423C58B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87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BCC3B" w14:textId="10FA5B8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,897 </w:t>
            </w:r>
          </w:p>
        </w:tc>
      </w:tr>
      <w:tr w:rsidR="00880D73" w:rsidRPr="00880D73" w14:paraId="047806F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37C1E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6419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EF7B4" w14:textId="6704BE1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17090" w14:textId="5C3DCA3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7F251" w14:textId="255265F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</w:tr>
      <w:tr w:rsidR="00880D73" w:rsidRPr="00880D73" w14:paraId="41ECAB1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118B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DE12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conaco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433C5" w14:textId="2C57D02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2DDCA" w14:textId="4CA480A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36453" w14:textId="4DF1F8F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</w:tr>
      <w:tr w:rsidR="00880D73" w:rsidRPr="00880D73" w14:paraId="10B12F3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CF47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B41E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lli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C68D4" w14:textId="7D9AF5A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E570C" w14:textId="76D88E1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E4386" w14:textId="46196DD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</w:tr>
      <w:tr w:rsidR="00880D73" w:rsidRPr="00880D73" w14:paraId="2CDC846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C378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B0FE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D22D9" w14:textId="4A0F11C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EBF31" w14:textId="703D86D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3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984E8" w14:textId="72F0AF4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80 </w:t>
            </w:r>
          </w:p>
        </w:tc>
      </w:tr>
      <w:tr w:rsidR="00880D73" w:rsidRPr="00880D73" w14:paraId="665C211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D0789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F783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3F91A" w14:textId="677077F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81E7A" w14:textId="2CAF36A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62BD3" w14:textId="3CF1A4F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9 </w:t>
            </w:r>
          </w:p>
        </w:tc>
      </w:tr>
      <w:tr w:rsidR="00880D73" w:rsidRPr="00880D73" w14:paraId="280A178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DFDE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1F6C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63B17" w14:textId="2354A1D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5BDAC" w14:textId="6356825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A1A91" w14:textId="63B5376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880D73" w:rsidRPr="00880D73" w14:paraId="70190DF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54A4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F03B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Quirin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D9A34" w14:textId="120E93B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1B53A" w14:textId="2B8111D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2411E" w14:textId="299B789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</w:tr>
      <w:tr w:rsidR="00880D73" w:rsidRPr="00880D73" w14:paraId="6C491A6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89BB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A61C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5956F" w14:textId="5BD737E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2BFA1" w14:textId="1B23F0C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E6A83" w14:textId="616178F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2 </w:t>
            </w:r>
          </w:p>
        </w:tc>
      </w:tr>
      <w:tr w:rsidR="00880D73" w:rsidRPr="00880D73" w14:paraId="76055B0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7A49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1D20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23D16" w14:textId="127B9DD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E7533" w14:textId="049D82B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4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2D0E9" w14:textId="2FED3D5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022 </w:t>
            </w:r>
          </w:p>
        </w:tc>
      </w:tr>
      <w:tr w:rsidR="00880D73" w:rsidRPr="00880D73" w14:paraId="16172D2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0FF7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56AC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EE388" w14:textId="773C9E0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BC6ED" w14:textId="28DE97B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8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B48DE" w14:textId="748F33A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563 </w:t>
            </w:r>
          </w:p>
        </w:tc>
      </w:tr>
      <w:tr w:rsidR="00880D73" w:rsidRPr="00880D73" w14:paraId="76E9C63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2C66C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05EF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85F83" w14:textId="634DC3F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4CB08" w14:textId="33BA07C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DAC59" w14:textId="2C48502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1 </w:t>
            </w:r>
          </w:p>
        </w:tc>
      </w:tr>
      <w:tr w:rsidR="00880D73" w:rsidRPr="00880D73" w14:paraId="1CFC9BB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738B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8095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Guillerm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A48CA" w14:textId="0517209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71CA9" w14:textId="129E5EF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370D6" w14:textId="2DF8C71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</w:tr>
      <w:tr w:rsidR="00880D73" w:rsidRPr="00880D73" w14:paraId="22097DC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F348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F89A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04DEA" w14:textId="1AFCD3F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9F53B" w14:textId="248846D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1AF93" w14:textId="60CCD66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4 </w:t>
            </w:r>
          </w:p>
        </w:tc>
      </w:tr>
      <w:tr w:rsidR="00880D73" w:rsidRPr="00880D73" w14:paraId="08B315F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A4FC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31FA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2BA90" w14:textId="272AEF0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BFF2D" w14:textId="5DDA1BA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94B85" w14:textId="0669F42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03 </w:t>
            </w:r>
          </w:p>
        </w:tc>
      </w:tr>
      <w:tr w:rsidR="00880D73" w:rsidRPr="00880D73" w14:paraId="0D5A1CA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F81A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E798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8116C" w14:textId="4C81FE8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1219F" w14:textId="20D403C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38BE1" w14:textId="3960356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</w:tr>
      <w:tr w:rsidR="00880D73" w:rsidRPr="00880D73" w14:paraId="0A4E297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99A9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D6D7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D9F23" w14:textId="3A54B21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ED603" w14:textId="262D301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4F1D4" w14:textId="17E61CF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</w:tr>
      <w:tr w:rsidR="00880D73" w:rsidRPr="00880D73" w14:paraId="1E928BE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9465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D6E5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E2877" w14:textId="6118C0F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32D8E" w14:textId="11D3DE1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2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76FA3" w14:textId="6A7B37D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023 </w:t>
            </w:r>
          </w:p>
        </w:tc>
      </w:tr>
      <w:tr w:rsidR="00880D73" w:rsidRPr="00880D73" w14:paraId="1843966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D953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1AA8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7F78D" w14:textId="31AC88C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0B563" w14:textId="2989D0C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1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B76A6" w14:textId="4339066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,345 </w:t>
            </w:r>
          </w:p>
        </w:tc>
      </w:tr>
      <w:tr w:rsidR="00880D73" w:rsidRPr="00880D73" w14:paraId="7505107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EE781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1CF7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FE7CE" w14:textId="7B7EE17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CCE29" w14:textId="6F343A1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DCC58" w14:textId="5CBAEB8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1 </w:t>
            </w:r>
          </w:p>
        </w:tc>
      </w:tr>
      <w:tr w:rsidR="00880D73" w:rsidRPr="00880D73" w14:paraId="611DD4C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50CB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62CA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B46B9" w14:textId="5997EF6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51B6C" w14:textId="0FEA9B9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17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9CD83" w14:textId="01E0B19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,812 </w:t>
            </w:r>
          </w:p>
        </w:tc>
      </w:tr>
      <w:tr w:rsidR="00880D73" w:rsidRPr="00880D73" w14:paraId="7DCF7C0F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79E83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CE1F61" w14:textId="02AA50B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96BC2E" w14:textId="456D3D1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41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BE18F0" w14:textId="6FC96DE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872 </w:t>
            </w:r>
          </w:p>
        </w:tc>
      </w:tr>
      <w:tr w:rsidR="00880D73" w:rsidRPr="00880D73" w14:paraId="32ADF67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7599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4BF5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E0D87" w14:textId="6BB8B3C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9DD78" w14:textId="360ED45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20DF3" w14:textId="0737A4C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77 </w:t>
            </w:r>
          </w:p>
        </w:tc>
      </w:tr>
      <w:tr w:rsidR="00880D73" w:rsidRPr="00880D73" w14:paraId="1AD8526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4651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69F2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4BB24" w14:textId="7848590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C265A" w14:textId="4898F73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80F1C" w14:textId="4456838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0 </w:t>
            </w:r>
          </w:p>
        </w:tc>
      </w:tr>
      <w:tr w:rsidR="00880D73" w:rsidRPr="00880D73" w14:paraId="0816E40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F14B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A604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CA62A" w14:textId="66C71FE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F6455" w14:textId="63FEA2F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9113B" w14:textId="3BDFBFD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1 </w:t>
            </w:r>
          </w:p>
        </w:tc>
      </w:tr>
      <w:tr w:rsidR="00880D73" w:rsidRPr="00880D73" w14:paraId="4722734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74B2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A996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C62BB" w14:textId="04DCC2C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47713" w14:textId="72F7B7C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8F742" w14:textId="22E2DCA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20 </w:t>
            </w:r>
          </w:p>
        </w:tc>
      </w:tr>
      <w:tr w:rsidR="00880D73" w:rsidRPr="00880D73" w14:paraId="397CED0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D052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C1A0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0B0AE" w14:textId="1F5C86C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6C72C" w14:textId="219FD7E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3B328" w14:textId="3E255AD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1 </w:t>
            </w:r>
          </w:p>
        </w:tc>
      </w:tr>
      <w:tr w:rsidR="00880D73" w:rsidRPr="00880D73" w14:paraId="7FA0848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D39A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9599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DD55B" w14:textId="08B7701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F016B" w14:textId="762EABA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4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61501" w14:textId="47BB3F3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175 </w:t>
            </w:r>
          </w:p>
        </w:tc>
      </w:tr>
      <w:tr w:rsidR="00880D73" w:rsidRPr="00880D73" w14:paraId="14A3365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82B1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A16A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3E3D4" w14:textId="0ADD59C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809DE" w14:textId="228A2FF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F58EB" w14:textId="15427B2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7 </w:t>
            </w:r>
          </w:p>
        </w:tc>
      </w:tr>
      <w:tr w:rsidR="00880D73" w:rsidRPr="00880D73" w14:paraId="2F80AE3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7A08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5885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B9D9C" w14:textId="671B098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A521E" w14:textId="5CDFEFB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D5131" w14:textId="462E859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</w:tr>
      <w:tr w:rsidR="00880D73" w:rsidRPr="00880D73" w14:paraId="3B56C9B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8B06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518C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40905" w14:textId="2AE43C3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ADB49" w14:textId="33C7B3B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B4A85" w14:textId="37825AD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1 </w:t>
            </w:r>
          </w:p>
        </w:tc>
      </w:tr>
      <w:tr w:rsidR="00880D73" w:rsidRPr="00880D73" w14:paraId="7FB8911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4BBC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23D23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5B3BF" w14:textId="5AAE56C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D7FC6" w14:textId="101B974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BC384" w14:textId="04A2C0B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7 </w:t>
            </w:r>
          </w:p>
        </w:tc>
      </w:tr>
      <w:tr w:rsidR="00880D73" w:rsidRPr="00880D73" w14:paraId="3C8478A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22B8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C47F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27101" w14:textId="41CD619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600E9" w14:textId="34FAEA8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DEAC5" w14:textId="35716C4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</w:tr>
      <w:tr w:rsidR="00880D73" w:rsidRPr="00880D73" w14:paraId="2A0DBB4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4BC5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B09A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D817E" w14:textId="7074F5B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D78FD" w14:textId="2F11B99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78748" w14:textId="746ABF0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1 </w:t>
            </w:r>
          </w:p>
        </w:tc>
      </w:tr>
      <w:tr w:rsidR="00880D73" w:rsidRPr="00880D73" w14:paraId="606AB8C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6A91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20C2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93FE9" w14:textId="372B6C6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59E44" w14:textId="28ACF7A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581A0" w14:textId="7E009D5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</w:tr>
      <w:tr w:rsidR="00880D73" w:rsidRPr="00880D73" w14:paraId="7C5ACA8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3EB7F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3DE6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93D96" w14:textId="1C15DFA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C87AC" w14:textId="08AE992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DA5B4" w14:textId="5A7426B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6 </w:t>
            </w:r>
          </w:p>
        </w:tc>
      </w:tr>
      <w:tr w:rsidR="00880D73" w:rsidRPr="00880D73" w14:paraId="76D7DDB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18523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7ED2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23987" w14:textId="1275835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5BEA4" w14:textId="780C9FE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F882C" w14:textId="76358DE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</w:tr>
      <w:tr w:rsidR="00880D73" w:rsidRPr="00880D73" w14:paraId="42EFC8E3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61BE9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D9DD02" w14:textId="008363D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005F01" w14:textId="51B530D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5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499BEE" w14:textId="7E52D0B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645 </w:t>
            </w:r>
          </w:p>
        </w:tc>
      </w:tr>
      <w:tr w:rsidR="00880D73" w:rsidRPr="00880D73" w14:paraId="5FA9E55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A74A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8CE8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7F7EB" w14:textId="5B368BA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EDB45" w14:textId="2AD513E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ECB4B" w14:textId="4082F2D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1 </w:t>
            </w:r>
          </w:p>
        </w:tc>
      </w:tr>
      <w:tr w:rsidR="00880D73" w:rsidRPr="00880D73" w14:paraId="5751FB6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1414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243D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18366" w14:textId="152A473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A8FEF" w14:textId="0FF5828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0A049" w14:textId="5BEBA87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</w:tr>
      <w:tr w:rsidR="00880D73" w:rsidRPr="00880D73" w14:paraId="2093D2B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68FC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6E50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D945C" w14:textId="0F20B22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1848F" w14:textId="66A4863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73472" w14:textId="5577697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3 </w:t>
            </w:r>
          </w:p>
        </w:tc>
      </w:tr>
      <w:tr w:rsidR="00880D73" w:rsidRPr="00880D73" w14:paraId="1361A26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8173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E82A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7F274" w14:textId="7E9AE98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D0A42" w14:textId="6C21310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F4FB5" w14:textId="096634E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2 </w:t>
            </w:r>
          </w:p>
        </w:tc>
      </w:tr>
      <w:tr w:rsidR="00880D73" w:rsidRPr="00880D73" w14:paraId="548A4E1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0267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1071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9BEFF" w14:textId="5294123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0F49B" w14:textId="6EA8DAA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4D272" w14:textId="075E7A1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</w:tr>
      <w:tr w:rsidR="00880D73" w:rsidRPr="00880D73" w14:paraId="343D1169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8E2606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99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995B61" w14:textId="020AC9C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81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953A421" w14:textId="2FDB597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96,53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8CC649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171,837 </w:t>
            </w:r>
          </w:p>
        </w:tc>
      </w:tr>
      <w:tr w:rsidR="00880D73" w:rsidRPr="00880D73" w14:paraId="63FB8DB4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D1C75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D8C7B7" w14:textId="1565AD7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72AE64" w14:textId="21A2D32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,93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99165C" w14:textId="3554CB0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,609 </w:t>
            </w:r>
          </w:p>
        </w:tc>
      </w:tr>
      <w:tr w:rsidR="00880D73" w:rsidRPr="00880D73" w14:paraId="12134F7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81AC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7AC0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EF4FD" w14:textId="4499626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95817" w14:textId="5FB4D99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96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53D74" w14:textId="47F058A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,582 </w:t>
            </w:r>
          </w:p>
        </w:tc>
      </w:tr>
      <w:tr w:rsidR="00880D73" w:rsidRPr="00880D73" w14:paraId="1E2DD25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CC7F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06E5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56250" w14:textId="4BEBCD5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949C9" w14:textId="763978B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0A31A" w14:textId="50267EC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58 </w:t>
            </w:r>
          </w:p>
        </w:tc>
      </w:tr>
      <w:tr w:rsidR="00880D73" w:rsidRPr="00880D73" w14:paraId="4F701B3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A5E4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F45A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0B1B4" w14:textId="1A35786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DEE2E" w14:textId="30E8BC4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71F7F" w14:textId="02988CC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57 </w:t>
            </w:r>
          </w:p>
        </w:tc>
      </w:tr>
      <w:tr w:rsidR="00880D73" w:rsidRPr="00880D73" w14:paraId="55B7045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1AD4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2616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E8A21" w14:textId="6A4A300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5B6FB" w14:textId="67010BD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98E5B" w14:textId="43C433D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03 </w:t>
            </w:r>
          </w:p>
        </w:tc>
      </w:tr>
      <w:tr w:rsidR="00880D73" w:rsidRPr="00880D73" w14:paraId="1DD322B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F2C5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3F2A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182C1" w14:textId="476CAC8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210E3" w14:textId="05175C1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0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EA817" w14:textId="1FF9739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863 </w:t>
            </w:r>
          </w:p>
        </w:tc>
      </w:tr>
      <w:tr w:rsidR="00880D73" w:rsidRPr="00880D73" w14:paraId="0E597B3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E8A93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F924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C2AC0" w14:textId="63EE10D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0E9FB" w14:textId="0DF22CF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D210A" w14:textId="5478FB4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41 </w:t>
            </w:r>
          </w:p>
        </w:tc>
      </w:tr>
      <w:tr w:rsidR="00880D73" w:rsidRPr="00880D73" w14:paraId="633C50F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7B25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1552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D6136" w14:textId="2DF5707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7217F" w14:textId="33DD1C1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CDD8D" w14:textId="3AC4312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24 </w:t>
            </w:r>
          </w:p>
        </w:tc>
      </w:tr>
      <w:tr w:rsidR="00880D73" w:rsidRPr="00880D73" w14:paraId="2246A83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A553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4F2A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CF2C9" w14:textId="7F88D9C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B033A" w14:textId="73115BE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3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7ABCC" w14:textId="29B2DF4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81 </w:t>
            </w:r>
          </w:p>
        </w:tc>
      </w:tr>
      <w:tr w:rsidR="00880D73" w:rsidRPr="00880D73" w14:paraId="2C50EB21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B14B8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AB87A9" w14:textId="393083E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801D68" w14:textId="1D52506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6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F515C4" w14:textId="4236CC4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295 </w:t>
            </w:r>
          </w:p>
        </w:tc>
      </w:tr>
      <w:tr w:rsidR="00880D73" w:rsidRPr="00880D73" w14:paraId="5B13668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90C2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52D9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2840D" w14:textId="2C4C9DE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08ED0" w14:textId="29BCE36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37BDB" w14:textId="65947D3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6 </w:t>
            </w:r>
          </w:p>
        </w:tc>
      </w:tr>
      <w:tr w:rsidR="00880D73" w:rsidRPr="00880D73" w14:paraId="6C49553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177C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CD73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A7071" w14:textId="3C5500E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86FC1" w14:textId="26CE1F3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3E448" w14:textId="0BD030C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7 </w:t>
            </w:r>
          </w:p>
        </w:tc>
      </w:tr>
      <w:tr w:rsidR="00880D73" w:rsidRPr="00880D73" w14:paraId="739F573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77F5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C19F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D2D3D" w14:textId="07DE0E0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D5773" w14:textId="06E5A94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0ABE6" w14:textId="0CDD396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</w:tr>
      <w:tr w:rsidR="00880D73" w:rsidRPr="00880D73" w14:paraId="40C260B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1CFD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E620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4D130" w14:textId="2F8AE6F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9DC1B" w14:textId="57B1786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3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DBE18" w14:textId="10F902B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79 </w:t>
            </w:r>
          </w:p>
        </w:tc>
      </w:tr>
      <w:tr w:rsidR="00880D73" w:rsidRPr="00880D73" w14:paraId="3695A8C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5C0B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03EE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AADFE" w14:textId="3EEAD64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19CF9" w14:textId="7A7E55C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FE309" w14:textId="316DB65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8 </w:t>
            </w:r>
          </w:p>
        </w:tc>
      </w:tr>
      <w:tr w:rsidR="00880D73" w:rsidRPr="00880D73" w14:paraId="23BDE23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8082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E56D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5CA80" w14:textId="0A95CC4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64EEA" w14:textId="3094738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E4C9C" w14:textId="576EF4A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5 </w:t>
            </w:r>
          </w:p>
        </w:tc>
      </w:tr>
      <w:tr w:rsidR="00880D73" w:rsidRPr="00880D73" w14:paraId="06C1C60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B9D2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9178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90DAE" w14:textId="6D4BC08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EB26A" w14:textId="546C626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F5D0F" w14:textId="19FA015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</w:tr>
      <w:tr w:rsidR="00880D73" w:rsidRPr="00880D73" w14:paraId="2381473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7534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3EA3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C5A9B" w14:textId="029D44D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CA900" w14:textId="438F94E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C43C8" w14:textId="11DB286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7 </w:t>
            </w:r>
          </w:p>
        </w:tc>
      </w:tr>
      <w:tr w:rsidR="00880D73" w:rsidRPr="00880D73" w14:paraId="375042F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6EB7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41B3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3A394" w14:textId="22301D0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745E0" w14:textId="23BA582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0656F" w14:textId="6330A0E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90 </w:t>
            </w:r>
          </w:p>
        </w:tc>
      </w:tr>
      <w:tr w:rsidR="00880D73" w:rsidRPr="00880D73" w14:paraId="0EC7BE0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5F04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0630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4186C" w14:textId="48EA827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9E45D" w14:textId="4CED206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AAAD0" w14:textId="413F2D5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</w:tr>
      <w:tr w:rsidR="00880D73" w:rsidRPr="00880D73" w14:paraId="02BA5E0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23C4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E736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E6F44" w14:textId="6913E41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F61AA" w14:textId="6DB08C9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2880F" w14:textId="2961D41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2 </w:t>
            </w:r>
          </w:p>
        </w:tc>
      </w:tr>
      <w:tr w:rsidR="00880D73" w:rsidRPr="00880D73" w14:paraId="0F8FE204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B4E27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60DF7A" w14:textId="3984514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2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6A198C" w14:textId="415D624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4,81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62DB9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472,130 </w:t>
            </w:r>
          </w:p>
        </w:tc>
      </w:tr>
      <w:tr w:rsidR="00880D73" w:rsidRPr="00880D73" w14:paraId="503B884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E6E2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37DB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AC93F" w14:textId="5E83732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741C9" w14:textId="2F6F501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60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3BC4D" w14:textId="085BFC7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,400 </w:t>
            </w:r>
          </w:p>
        </w:tc>
      </w:tr>
      <w:tr w:rsidR="00880D73" w:rsidRPr="00880D73" w14:paraId="3CC3E20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6D48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3C0E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CBF9A" w14:textId="7D56B46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F54AE" w14:textId="449980B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29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079F7" w14:textId="198A6F0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,158 </w:t>
            </w:r>
          </w:p>
        </w:tc>
      </w:tr>
      <w:tr w:rsidR="00880D73" w:rsidRPr="00880D73" w14:paraId="4701DAF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2222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4C0D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75C1C" w14:textId="3B78D9D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5941C" w14:textId="63CA3C7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,64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FCC6A" w14:textId="607F205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6,475 </w:t>
            </w:r>
          </w:p>
        </w:tc>
      </w:tr>
      <w:tr w:rsidR="00880D73" w:rsidRPr="00880D73" w14:paraId="40DCBE5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A3B7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899E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5F470" w14:textId="3C7ED6C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F3046" w14:textId="0EB68CE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55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BC121" w14:textId="0C486B9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2,795 </w:t>
            </w:r>
          </w:p>
        </w:tc>
      </w:tr>
      <w:tr w:rsidR="00880D73" w:rsidRPr="00880D73" w14:paraId="3173DEE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F080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362C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19110" w14:textId="2C13AB9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6D6C7" w14:textId="48D2604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06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A3A1A" w14:textId="69DEB96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,037 </w:t>
            </w:r>
          </w:p>
        </w:tc>
      </w:tr>
      <w:tr w:rsidR="00880D73" w:rsidRPr="00880D73" w14:paraId="01DB647D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BD7A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D0C4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D5EEF" w14:textId="691750F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FA773" w14:textId="4C3B282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0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7E28E" w14:textId="5EC566B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208 </w:t>
            </w:r>
          </w:p>
        </w:tc>
      </w:tr>
      <w:tr w:rsidR="00880D73" w:rsidRPr="00880D73" w14:paraId="6B7B2BD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ACF7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63A6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BBCBD" w14:textId="19375D3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47C65" w14:textId="21F92E9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90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51172" w14:textId="6F7E37D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0,264 </w:t>
            </w:r>
          </w:p>
        </w:tc>
      </w:tr>
      <w:tr w:rsidR="00880D73" w:rsidRPr="00880D73" w14:paraId="3CFCB9A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DA06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EC25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17ADD" w14:textId="4A2DFDE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3372A" w14:textId="7A2E224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2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84004" w14:textId="073221F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0 </w:t>
            </w:r>
          </w:p>
        </w:tc>
      </w:tr>
      <w:tr w:rsidR="00880D73" w:rsidRPr="00880D73" w14:paraId="3A0847B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B6AE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1DA7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6F54D" w14:textId="0F03BE4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D5E4B" w14:textId="0C9325C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18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73C7C" w14:textId="27CAF85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45 </w:t>
            </w:r>
          </w:p>
        </w:tc>
      </w:tr>
      <w:tr w:rsidR="00880D73" w:rsidRPr="00880D73" w14:paraId="3AFC5F0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3720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A1B6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A4CB5" w14:textId="0E513C5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D931F" w14:textId="51BC964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,26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1E9A0" w14:textId="4ADEF5F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,300 </w:t>
            </w:r>
          </w:p>
        </w:tc>
      </w:tr>
      <w:tr w:rsidR="00880D73" w:rsidRPr="00880D73" w14:paraId="6657232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6DA2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BC3A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D2A58" w14:textId="052149B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E3B8D" w14:textId="623A012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77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F51EF" w14:textId="6B79CFA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,096 </w:t>
            </w:r>
          </w:p>
        </w:tc>
      </w:tr>
      <w:tr w:rsidR="00880D73" w:rsidRPr="00880D73" w14:paraId="40474F7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B72A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9EC9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rila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770F1" w14:textId="4386D7E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4BDF1" w14:textId="1186B78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,14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7B213" w14:textId="783C0EC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5,237 </w:t>
            </w:r>
          </w:p>
        </w:tc>
      </w:tr>
      <w:tr w:rsidR="00880D73" w:rsidRPr="00880D73" w14:paraId="6B829B7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0ED9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76D6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D076B" w14:textId="1A58465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28F82" w14:textId="008F731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81676" w14:textId="24BEC10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4 </w:t>
            </w:r>
          </w:p>
        </w:tc>
      </w:tr>
      <w:tr w:rsidR="00880D73" w:rsidRPr="00880D73" w14:paraId="1CB8550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2F2A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4DDF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35380" w14:textId="12E6342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70D2C" w14:textId="2F07494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0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12941" w14:textId="55E4799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395 </w:t>
            </w:r>
          </w:p>
        </w:tc>
      </w:tr>
      <w:tr w:rsidR="00880D73" w:rsidRPr="00880D73" w14:paraId="12969E5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343D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E557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17F36" w14:textId="3C36FCE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A114F" w14:textId="57EA9AB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6E39C" w14:textId="02D260E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7 </w:t>
            </w:r>
          </w:p>
        </w:tc>
      </w:tr>
      <w:tr w:rsidR="00880D73" w:rsidRPr="00880D73" w14:paraId="7513A67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4E15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6BFB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ndi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5D741" w14:textId="2AC304A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F9130" w14:textId="7BB06F6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1973C" w14:textId="10DB3A0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320 </w:t>
            </w:r>
          </w:p>
        </w:tc>
      </w:tr>
      <w:tr w:rsidR="00880D73" w:rsidRPr="00880D73" w14:paraId="47FE24E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73DD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C239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D4FEF" w14:textId="3DC5D39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07125" w14:textId="7418175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7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172CE" w14:textId="5EDE097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355 </w:t>
            </w:r>
          </w:p>
        </w:tc>
      </w:tr>
      <w:tr w:rsidR="00880D73" w:rsidRPr="00880D73" w14:paraId="7F6CCFF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B54A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AE86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37723" w14:textId="6C29F88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E55E0" w14:textId="3969DEC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1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15C41" w14:textId="09345D4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390 </w:t>
            </w:r>
          </w:p>
        </w:tc>
      </w:tr>
      <w:tr w:rsidR="00880D73" w:rsidRPr="00880D73" w14:paraId="257EABB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383A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EBC2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4916F" w14:textId="3CC2BB7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C3FCB" w14:textId="0C7FE75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09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81AF2" w14:textId="58476F2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,636 </w:t>
            </w:r>
          </w:p>
        </w:tc>
      </w:tr>
      <w:tr w:rsidR="00880D73" w:rsidRPr="00880D73" w14:paraId="7A7CDBB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DE08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C31A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8AE00" w14:textId="786B55F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81EE6" w14:textId="46BF1F4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,74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642C9" w14:textId="2D20E8F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0,960 </w:t>
            </w:r>
          </w:p>
        </w:tc>
      </w:tr>
      <w:tr w:rsidR="00880D73" w:rsidRPr="00880D73" w14:paraId="1A3A676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57B8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1D77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3EB1D" w14:textId="4EFB269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F8D2E" w14:textId="2430207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7E8CB" w14:textId="3F2942B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3 </w:t>
            </w:r>
          </w:p>
        </w:tc>
      </w:tr>
      <w:tr w:rsidR="00880D73" w:rsidRPr="00880D73" w14:paraId="322BED1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C871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8816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9681F" w14:textId="0043219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C31F8" w14:textId="1FB7082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04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5E696" w14:textId="4BC0037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8,618 </w:t>
            </w:r>
          </w:p>
        </w:tc>
      </w:tr>
      <w:tr w:rsidR="00880D73" w:rsidRPr="00880D73" w14:paraId="47D928A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495E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892D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72C75" w14:textId="1572048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16E3A" w14:textId="5FC182E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2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E8C4D" w14:textId="37003B4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130 </w:t>
            </w:r>
          </w:p>
        </w:tc>
      </w:tr>
      <w:tr w:rsidR="00880D73" w:rsidRPr="00880D73" w14:paraId="0AE753D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9A83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666F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92C02" w14:textId="53E4D6A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A227E" w14:textId="6D1342D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3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A067A" w14:textId="341476D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797 </w:t>
            </w:r>
          </w:p>
        </w:tc>
      </w:tr>
      <w:tr w:rsidR="00880D73" w:rsidRPr="00880D73" w14:paraId="14D01561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87E03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B206B5" w14:textId="0B6C4F1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1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B82E56" w14:textId="0B9F4A4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9,31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D67840" w14:textId="7C094C4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9,157 </w:t>
            </w:r>
          </w:p>
        </w:tc>
      </w:tr>
      <w:tr w:rsidR="00880D73" w:rsidRPr="00880D73" w14:paraId="21C794B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0F3D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26810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FC24D" w14:textId="7C9740B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DF3FD" w14:textId="1636F7D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4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62007" w14:textId="0E5F48A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75 </w:t>
            </w:r>
          </w:p>
        </w:tc>
      </w:tr>
      <w:tr w:rsidR="00880D73" w:rsidRPr="00880D73" w14:paraId="721CA38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0369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A6AF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5423F" w14:textId="2CB8C89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B2DB0" w14:textId="7A4ACBC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47D02" w14:textId="33CCE8B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9 </w:t>
            </w:r>
          </w:p>
        </w:tc>
      </w:tr>
      <w:tr w:rsidR="00880D73" w:rsidRPr="00880D73" w14:paraId="31C353B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A8CD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A1EC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C5A43" w14:textId="02F2F36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FBA99" w14:textId="146BC62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20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6359B" w14:textId="7EFB498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,022 </w:t>
            </w:r>
          </w:p>
        </w:tc>
      </w:tr>
      <w:tr w:rsidR="00880D73" w:rsidRPr="00880D73" w14:paraId="1F48F60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FC6E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F99C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BA17E" w14:textId="430358F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F20B6" w14:textId="288C297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1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6B9F7" w14:textId="6B6A02D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59 </w:t>
            </w:r>
          </w:p>
        </w:tc>
      </w:tr>
      <w:tr w:rsidR="00880D73" w:rsidRPr="00880D73" w14:paraId="574AE7B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30DF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C532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rrangl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F4B33" w14:textId="57407CE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4AE61" w14:textId="462A43A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2AAAF" w14:textId="2637415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67 </w:t>
            </w:r>
          </w:p>
        </w:tc>
      </w:tr>
      <w:tr w:rsidR="00880D73" w:rsidRPr="00880D73" w14:paraId="7665C85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775B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B2C4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ity of Gap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F122F" w14:textId="1D66AE9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98638" w14:textId="056BE43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ED09B" w14:textId="56FD71D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670 </w:t>
            </w:r>
          </w:p>
        </w:tc>
      </w:tr>
      <w:tr w:rsidR="00880D73" w:rsidRPr="00880D73" w14:paraId="3070D7B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3792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C05B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uyap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425EE" w14:textId="0564FB7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FFD3E" w14:textId="7E361C0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30EEF" w14:textId="4809280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 </w:t>
            </w:r>
          </w:p>
        </w:tc>
      </w:tr>
      <w:tr w:rsidR="00880D73" w:rsidRPr="00880D73" w14:paraId="77A80BB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163A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99A8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AB76B" w14:textId="53895BE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B2D14" w14:textId="7456833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D54B9" w14:textId="213BC4B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2 </w:t>
            </w:r>
          </w:p>
        </w:tc>
      </w:tr>
      <w:tr w:rsidR="00880D73" w:rsidRPr="00880D73" w14:paraId="6496887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6EC9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3E0BE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General Mamerto Natividad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AA017" w14:textId="3EBEB23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C54AA" w14:textId="43E4D26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8F472" w14:textId="4A0AC46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8 </w:t>
            </w:r>
          </w:p>
        </w:tc>
      </w:tr>
      <w:tr w:rsidR="00880D73" w:rsidRPr="00880D73" w14:paraId="6A91738D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E08E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897A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EC6BE" w14:textId="41E832D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B6880" w14:textId="1B92548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4CB8B" w14:textId="3B03D94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85 </w:t>
            </w:r>
          </w:p>
        </w:tc>
      </w:tr>
      <w:tr w:rsidR="00880D73" w:rsidRPr="00880D73" w14:paraId="7A44E27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AE32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A385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F8F1C" w14:textId="0F6C2C5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1FF89" w14:textId="0DF007A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506DB" w14:textId="0AB1605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4 </w:t>
            </w:r>
          </w:p>
        </w:tc>
      </w:tr>
      <w:tr w:rsidR="00880D73" w:rsidRPr="00880D73" w14:paraId="5729A10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0C01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598C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3F300" w14:textId="5D762B2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E0AAA" w14:textId="5D992ED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06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BD010" w14:textId="383C605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,590 </w:t>
            </w:r>
          </w:p>
        </w:tc>
      </w:tr>
      <w:tr w:rsidR="00880D73" w:rsidRPr="00880D73" w14:paraId="14446FC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41BC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A9A0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2E3D1" w14:textId="1A75B94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A9F64" w14:textId="36D87D7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1B0B2" w14:textId="1C420FF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4 </w:t>
            </w:r>
          </w:p>
        </w:tc>
      </w:tr>
      <w:tr w:rsidR="00880D73" w:rsidRPr="00880D73" w14:paraId="3B11B0B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0502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09AF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721DF" w14:textId="5BF091C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B3DF5" w14:textId="66E9A95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4A098" w14:textId="6F9DBE7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01 </w:t>
            </w:r>
          </w:p>
        </w:tc>
      </w:tr>
      <w:tr w:rsidR="00880D73" w:rsidRPr="00880D73" w14:paraId="4E8A710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58A5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8087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A6CB0" w14:textId="4AD3459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88E80" w14:textId="2A538B4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FBA49" w14:textId="131F155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48 </w:t>
            </w:r>
          </w:p>
        </w:tc>
      </w:tr>
      <w:tr w:rsidR="00880D73" w:rsidRPr="00880D73" w14:paraId="08F23AD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1F637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806C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upa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9CB40" w14:textId="0FF28C9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73BDA" w14:textId="649E8D3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FFFB9" w14:textId="7BAEE1F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</w:tr>
      <w:tr w:rsidR="00880D73" w:rsidRPr="00880D73" w14:paraId="40D0197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833C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6514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9B6D0" w14:textId="6BD410F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71A1C" w14:textId="709308C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18820" w14:textId="66D00EF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36 </w:t>
            </w:r>
          </w:p>
        </w:tc>
      </w:tr>
      <w:tr w:rsidR="00880D73" w:rsidRPr="00880D73" w14:paraId="4AE021B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6D4B3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B28D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ntabang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9975E" w14:textId="548F398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0C8E3" w14:textId="156199B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7A134" w14:textId="5DB5ABF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1 </w:t>
            </w:r>
          </w:p>
        </w:tc>
      </w:tr>
      <w:tr w:rsidR="00880D73" w:rsidRPr="00880D73" w14:paraId="2148236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AD49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B17B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8FC40" w14:textId="2282AE4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2155F" w14:textId="5E0CE90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A8334" w14:textId="2C76CCA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2 </w:t>
            </w:r>
          </w:p>
        </w:tc>
      </w:tr>
      <w:tr w:rsidR="00880D73" w:rsidRPr="00880D73" w14:paraId="6737DB4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210A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5133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FAC5B" w14:textId="0E6A704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3E471" w14:textId="4A0A5C1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FA488" w14:textId="133F057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9 </w:t>
            </w:r>
          </w:p>
        </w:tc>
      </w:tr>
      <w:tr w:rsidR="00880D73" w:rsidRPr="00880D73" w14:paraId="60714E5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540B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160B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8F07A" w14:textId="52D33D6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E4C89" w14:textId="08EF81B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B2A44" w14:textId="7B57806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96 </w:t>
            </w:r>
          </w:p>
        </w:tc>
      </w:tr>
      <w:tr w:rsidR="00880D73" w:rsidRPr="00880D73" w14:paraId="3A89C5C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73F1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B326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8D742" w14:textId="60CF56F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6C9E7" w14:textId="3A1C1C4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6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C9555" w14:textId="1A9C01A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957 </w:t>
            </w:r>
          </w:p>
        </w:tc>
      </w:tr>
      <w:tr w:rsidR="00880D73" w:rsidRPr="00880D73" w14:paraId="3E60964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76473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667C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87851" w14:textId="263FD17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C7D4A" w14:textId="33DC0BE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F4CC2" w14:textId="5E28C5B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52 </w:t>
            </w:r>
          </w:p>
        </w:tc>
      </w:tr>
      <w:tr w:rsidR="00880D73" w:rsidRPr="00880D73" w14:paraId="33DA518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1051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E310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ADCC9" w14:textId="6E13947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4FABE" w14:textId="1C36ECC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3F7E7" w14:textId="621ED77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0 </w:t>
            </w:r>
          </w:p>
        </w:tc>
      </w:tr>
      <w:tr w:rsidR="00880D73" w:rsidRPr="00880D73" w14:paraId="691C58F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78FF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C1A8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38929" w14:textId="73B8957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1BFFD" w14:textId="346DD55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0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F1B70" w14:textId="69E7AE8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476 </w:t>
            </w:r>
          </w:p>
        </w:tc>
      </w:tr>
      <w:tr w:rsidR="00880D73" w:rsidRPr="00880D73" w14:paraId="6BB0EBF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D442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BAEB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ta Ros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B28CE" w14:textId="3976C6E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93DC2" w14:textId="5189423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2E391" w14:textId="599D942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6 </w:t>
            </w:r>
          </w:p>
        </w:tc>
      </w:tr>
      <w:tr w:rsidR="00880D73" w:rsidRPr="00880D73" w14:paraId="30C1826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97A9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023C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A7DEA" w14:textId="1D646A8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D3906" w14:textId="78BE84C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16BCE" w14:textId="4848492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0 </w:t>
            </w:r>
          </w:p>
        </w:tc>
      </w:tr>
      <w:tr w:rsidR="00880D73" w:rsidRPr="00880D73" w14:paraId="57D61C3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43E4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4E3C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26064" w14:textId="251EA41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8D123" w14:textId="48D03CF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C32CF" w14:textId="4310E31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5 </w:t>
            </w:r>
          </w:p>
        </w:tc>
      </w:tr>
      <w:tr w:rsidR="00880D73" w:rsidRPr="00880D73" w14:paraId="660711A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5753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DEBB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96CB3" w14:textId="2ADD731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C1454" w14:textId="4B99673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49362" w14:textId="56E090D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11 </w:t>
            </w:r>
          </w:p>
        </w:tc>
      </w:tr>
      <w:tr w:rsidR="00880D73" w:rsidRPr="00880D73" w14:paraId="388CC76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C579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8BFE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6D36A" w14:textId="5B28E4C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962E6" w14:textId="4158003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3DFC7" w14:textId="401099F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33 </w:t>
            </w:r>
          </w:p>
        </w:tc>
      </w:tr>
      <w:tr w:rsidR="00880D73" w:rsidRPr="00880D73" w14:paraId="54BFBD3E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CAD32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122D24" w14:textId="55D33F9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8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5AB8F5" w14:textId="226A075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2,62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768B02" w14:textId="6DFEAAE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83,200 </w:t>
            </w:r>
          </w:p>
        </w:tc>
      </w:tr>
      <w:tr w:rsidR="00880D73" w:rsidRPr="00880D73" w14:paraId="6F68771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BD48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62E0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12965" w14:textId="514C5F8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DF9E2" w14:textId="5902725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8260C" w14:textId="4E96ADA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7 </w:t>
            </w:r>
          </w:p>
        </w:tc>
      </w:tr>
      <w:tr w:rsidR="00880D73" w:rsidRPr="00880D73" w14:paraId="34B8EEC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EB52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891B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B7060" w14:textId="7D238F8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2EA9D" w14:textId="02444C1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73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F7DC6" w14:textId="33486D0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,835 </w:t>
            </w:r>
          </w:p>
        </w:tc>
      </w:tr>
      <w:tr w:rsidR="00880D73" w:rsidRPr="00880D73" w14:paraId="1C3B697D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CCD3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A768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2CD72" w14:textId="4646691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08088" w14:textId="3F8FAF3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4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FAD62" w14:textId="4BA8F81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,003 </w:t>
            </w:r>
          </w:p>
        </w:tc>
      </w:tr>
      <w:tr w:rsidR="00880D73" w:rsidRPr="00880D73" w14:paraId="6C7EB77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A8E9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C265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6E2DD" w14:textId="2632F94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A38CA" w14:textId="51991AF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164A4" w14:textId="7B6A1B0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6 </w:t>
            </w:r>
          </w:p>
        </w:tc>
      </w:tr>
      <w:tr w:rsidR="00880D73" w:rsidRPr="00880D73" w14:paraId="16CADE8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0A8B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6658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0CF98" w14:textId="276DE94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8C9DF" w14:textId="6D00431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26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526B5" w14:textId="2F60E9C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,166 </w:t>
            </w:r>
          </w:p>
        </w:tc>
      </w:tr>
      <w:tr w:rsidR="00880D73" w:rsidRPr="00880D73" w14:paraId="60F7F84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77C6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BEDA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82982" w14:textId="35EE790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D28E8" w14:textId="12603FB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72D77" w14:textId="285C3AD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2 </w:t>
            </w:r>
          </w:p>
        </w:tc>
      </w:tr>
      <w:tr w:rsidR="00880D73" w:rsidRPr="00880D73" w14:paraId="41DA116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BE78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CE61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3592B" w14:textId="66E056E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0A089" w14:textId="31B3417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7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B8069" w14:textId="3943F1D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814 </w:t>
            </w:r>
          </w:p>
        </w:tc>
      </w:tr>
      <w:tr w:rsidR="00880D73" w:rsidRPr="00880D73" w14:paraId="33F6248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ADE1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7A06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16D28" w14:textId="510059B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553EC" w14:textId="64424C5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16E03" w14:textId="63763FF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5 </w:t>
            </w:r>
          </w:p>
        </w:tc>
      </w:tr>
      <w:tr w:rsidR="00880D73" w:rsidRPr="00880D73" w14:paraId="0FFE32C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36AA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EE02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balacat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947ED" w14:textId="3781045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92531" w14:textId="45D14F3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49753" w14:textId="6181626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1 </w:t>
            </w:r>
          </w:p>
        </w:tc>
      </w:tr>
      <w:tr w:rsidR="00880D73" w:rsidRPr="00880D73" w14:paraId="18F9646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EDE3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01A0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473C2" w14:textId="350E789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9D02A" w14:textId="0D8A1D4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3AA50" w14:textId="5ECBC76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4 </w:t>
            </w:r>
          </w:p>
        </w:tc>
      </w:tr>
      <w:tr w:rsidR="00880D73" w:rsidRPr="00880D73" w14:paraId="1533D29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CA24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93B6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84E1F" w14:textId="3BDC95B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9D4E1" w14:textId="6551194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87881" w14:textId="58B16B2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6 </w:t>
            </w:r>
          </w:p>
        </w:tc>
      </w:tr>
      <w:tr w:rsidR="00880D73" w:rsidRPr="00880D73" w14:paraId="0FD3BD3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3C48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638D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E8D5B" w14:textId="61F3E5D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1C5C8" w14:textId="7CFCAE3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83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D6EE2" w14:textId="6FC185B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,245 </w:t>
            </w:r>
          </w:p>
        </w:tc>
      </w:tr>
      <w:tr w:rsidR="00880D73" w:rsidRPr="00880D73" w14:paraId="3390F44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F2DD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E6DC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6D2AC" w14:textId="1A1DFB6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CE6BA" w14:textId="18921D6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C4A09" w14:textId="01DE30C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54 </w:t>
            </w:r>
          </w:p>
        </w:tc>
      </w:tr>
      <w:tr w:rsidR="00880D73" w:rsidRPr="00880D73" w14:paraId="4830145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89D7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E9FC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34C56" w14:textId="2B6D102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452F1" w14:textId="7C2149E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0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E96E8" w14:textId="3E43E32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180 </w:t>
            </w:r>
          </w:p>
        </w:tc>
      </w:tr>
      <w:tr w:rsidR="00880D73" w:rsidRPr="00880D73" w14:paraId="2258376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8B06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37F9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26B32" w14:textId="78207CB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71E81" w14:textId="122A4F6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9FD54" w14:textId="2493A4C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6 </w:t>
            </w:r>
          </w:p>
        </w:tc>
      </w:tr>
      <w:tr w:rsidR="00880D73" w:rsidRPr="00880D73" w14:paraId="739CAC2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2A45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683D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D2687" w14:textId="01D9328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BC4D6" w14:textId="05C81A9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4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B1DA2" w14:textId="4B6B71C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,032 </w:t>
            </w:r>
          </w:p>
        </w:tc>
      </w:tr>
      <w:tr w:rsidR="00880D73" w:rsidRPr="00880D73" w14:paraId="594206F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598B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01C5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B0A9F" w14:textId="2F783B1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33C44" w14:textId="1F900F3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4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BF9FD" w14:textId="6EE8D5D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661 </w:t>
            </w:r>
          </w:p>
        </w:tc>
      </w:tr>
      <w:tr w:rsidR="00880D73" w:rsidRPr="00880D73" w14:paraId="6F542C9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3454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6343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E50B8" w14:textId="3BDDF66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B466F" w14:textId="1B634A0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63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9F4E1" w14:textId="2EE759D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,107 </w:t>
            </w:r>
          </w:p>
        </w:tc>
      </w:tr>
      <w:tr w:rsidR="00880D73" w:rsidRPr="00880D73" w14:paraId="18001FE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F4FF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B3F5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A0EE6" w14:textId="10C542F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A7808" w14:textId="3C3476B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4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B82A7" w14:textId="611E46B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09 </w:t>
            </w:r>
          </w:p>
        </w:tc>
      </w:tr>
      <w:tr w:rsidR="00880D73" w:rsidRPr="00880D73" w14:paraId="6767461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4CC9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9975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ta Rit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0DB2B" w14:textId="7FCD9D3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501A6" w14:textId="10319EE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D0F0C" w14:textId="5FAC638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1 </w:t>
            </w:r>
          </w:p>
        </w:tc>
      </w:tr>
      <w:tr w:rsidR="00880D73" w:rsidRPr="00880D73" w14:paraId="48161AD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85DE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6812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60EFD" w14:textId="3AEE8B8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9B496" w14:textId="2AB53E5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4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1AC92" w14:textId="09EF525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379 </w:t>
            </w:r>
          </w:p>
        </w:tc>
      </w:tr>
      <w:tr w:rsidR="00880D73" w:rsidRPr="00880D73" w14:paraId="41297A7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117C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A0D6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1EA2A" w14:textId="55B0785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0FF63" w14:textId="227C1FA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2404D" w14:textId="1B836B8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7 </w:t>
            </w:r>
          </w:p>
        </w:tc>
      </w:tr>
      <w:tr w:rsidR="00880D73" w:rsidRPr="00880D73" w14:paraId="3E5B821A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4B7B9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D2678A" w14:textId="5974642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7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DAFECF" w14:textId="6316C1E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09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6E37B2" w14:textId="5069080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3,139 </w:t>
            </w:r>
          </w:p>
        </w:tc>
      </w:tr>
      <w:tr w:rsidR="00880D73" w:rsidRPr="00880D73" w14:paraId="08A95EF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B028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BC74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na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90CBD" w14:textId="1E72D67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AAAF8" w14:textId="5390215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DACC2" w14:textId="1B18D29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</w:tr>
      <w:tr w:rsidR="00880D73" w:rsidRPr="00880D73" w14:paraId="4E1334D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C6D4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88D2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B63D7" w14:textId="62ECFC9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1E6B3" w14:textId="4846361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C58B0" w14:textId="4A331BB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5 </w:t>
            </w:r>
          </w:p>
        </w:tc>
      </w:tr>
      <w:tr w:rsidR="00880D73" w:rsidRPr="00880D73" w14:paraId="7920C4E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F4BA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682A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E84CD" w14:textId="09EE8C2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9815D" w14:textId="2BD3EDB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4C545" w14:textId="752220B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2 </w:t>
            </w:r>
          </w:p>
        </w:tc>
      </w:tr>
      <w:tr w:rsidR="00880D73" w:rsidRPr="00880D73" w14:paraId="06E6888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EADC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D9FC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pa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88D10" w14:textId="33CDF72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84F85" w14:textId="4E4E545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4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F5758" w14:textId="30F8AC8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257 </w:t>
            </w:r>
          </w:p>
        </w:tc>
      </w:tr>
      <w:tr w:rsidR="00880D73" w:rsidRPr="00880D73" w14:paraId="110CCE0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04BB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4A0A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4E710" w14:textId="2909068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11EF7" w14:textId="4BB81CF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DAE84" w14:textId="00A1B67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1 </w:t>
            </w:r>
          </w:p>
        </w:tc>
      </w:tr>
      <w:tr w:rsidR="00880D73" w:rsidRPr="00880D73" w14:paraId="255676F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9A93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E147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45034" w14:textId="719E7F9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5CA76" w14:textId="65020B9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4D61B" w14:textId="771A723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38 </w:t>
            </w:r>
          </w:p>
        </w:tc>
      </w:tr>
      <w:tr w:rsidR="00880D73" w:rsidRPr="00880D73" w14:paraId="5F43D0A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FB60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8116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F64FF" w14:textId="54D9506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256C3" w14:textId="554D911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765A8" w14:textId="1547496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5 </w:t>
            </w:r>
          </w:p>
        </w:tc>
      </w:tr>
      <w:tr w:rsidR="00880D73" w:rsidRPr="00880D73" w14:paraId="5D84A02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92CE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B77C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EBE12" w14:textId="219A4DD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E9BE6" w14:textId="707F315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F747B" w14:textId="3116F10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 </w:t>
            </w:r>
          </w:p>
        </w:tc>
      </w:tr>
      <w:tr w:rsidR="00880D73" w:rsidRPr="00880D73" w14:paraId="5265ABD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0A93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9AEC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1E5ED" w14:textId="44E1B7C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E7755" w14:textId="5841A58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4E799" w14:textId="4C58FAA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1 </w:t>
            </w:r>
          </w:p>
        </w:tc>
      </w:tr>
      <w:tr w:rsidR="00880D73" w:rsidRPr="00880D73" w14:paraId="4BB3273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DB64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6F94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685DD" w14:textId="501725A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A6466" w14:textId="6E25BDF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A7339" w14:textId="341C856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6 </w:t>
            </w:r>
          </w:p>
        </w:tc>
      </w:tr>
      <w:tr w:rsidR="00880D73" w:rsidRPr="00880D73" w14:paraId="70BF5FD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3B30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81C2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C4992" w14:textId="05BD6AA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F6497" w14:textId="56DEE9C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2ED1E" w14:textId="492D000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38 </w:t>
            </w:r>
          </w:p>
        </w:tc>
      </w:tr>
      <w:tr w:rsidR="00880D73" w:rsidRPr="00880D73" w14:paraId="0FAD765D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C303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3877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11BC7" w14:textId="6BF23EC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36D92" w14:textId="2102855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F506E" w14:textId="0B2B395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90 </w:t>
            </w:r>
          </w:p>
        </w:tc>
      </w:tr>
      <w:tr w:rsidR="00880D73" w:rsidRPr="00880D73" w14:paraId="16E36B6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27E9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E3DA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Clement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09D6A" w14:textId="4085D48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3D29C" w14:textId="73CBA86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3821C" w14:textId="7E03A68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1 </w:t>
            </w:r>
          </w:p>
        </w:tc>
      </w:tr>
      <w:tr w:rsidR="00880D73" w:rsidRPr="00880D73" w14:paraId="4EB5616D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C126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9E36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61A9E" w14:textId="5E7FCC8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819AF" w14:textId="42CC11F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E12D5" w14:textId="53CE350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9 </w:t>
            </w:r>
          </w:p>
        </w:tc>
      </w:tr>
      <w:tr w:rsidR="00880D73" w:rsidRPr="00880D73" w14:paraId="597C300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769B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05B0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07CBF" w14:textId="5181299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E927C" w14:textId="71BAF45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69CDA" w14:textId="799141F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2 </w:t>
            </w:r>
          </w:p>
        </w:tc>
      </w:tr>
      <w:tr w:rsidR="00880D73" w:rsidRPr="00880D73" w14:paraId="24B0CA0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C99A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E515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ta Ignaci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42624" w14:textId="39BED6C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80653" w14:textId="6D2993B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7706C" w14:textId="23175D1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58 </w:t>
            </w:r>
          </w:p>
        </w:tc>
      </w:tr>
      <w:tr w:rsidR="00880D73" w:rsidRPr="00880D73" w14:paraId="2734E1BD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42825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F5F1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F7ECB" w14:textId="08EF670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02DC0" w14:textId="4E08435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81045" w14:textId="01C8482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88 </w:t>
            </w:r>
          </w:p>
        </w:tc>
      </w:tr>
      <w:tr w:rsidR="00880D73" w:rsidRPr="00880D73" w14:paraId="678C5EA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4CBC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9788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12BC8" w14:textId="13FC215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96A9B" w14:textId="53525FB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B72B4" w14:textId="79CCCF5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11 </w:t>
            </w:r>
          </w:p>
        </w:tc>
      </w:tr>
      <w:tr w:rsidR="00880D73" w:rsidRPr="00880D73" w14:paraId="75CCEF17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17E40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943664" w14:textId="7AEB3EE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F75D3E" w14:textId="7813A89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9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C0CEDD" w14:textId="767B355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307 </w:t>
            </w:r>
          </w:p>
        </w:tc>
      </w:tr>
      <w:tr w:rsidR="00880D73" w:rsidRPr="00880D73" w14:paraId="622B5B6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D3A7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8E3D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96535" w14:textId="3086F08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C5B6C" w14:textId="4513B99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C2EC8" w14:textId="26738E0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6 </w:t>
            </w:r>
          </w:p>
        </w:tc>
      </w:tr>
      <w:tr w:rsidR="00880D73" w:rsidRPr="00880D73" w14:paraId="502C8F9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DCFA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4796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bang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28403" w14:textId="6ACB7CB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F633E" w14:textId="5D4FAAF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F40F9" w14:textId="5DA8872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</w:tr>
      <w:tr w:rsidR="00880D73" w:rsidRPr="00880D73" w14:paraId="16C7399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E36F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EFBF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51DF5" w14:textId="45B6F91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AF0B4" w14:textId="1D1D4FB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12C25" w14:textId="472F048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8 </w:t>
            </w:r>
          </w:p>
        </w:tc>
      </w:tr>
      <w:tr w:rsidR="00880D73" w:rsidRPr="00880D73" w14:paraId="0114869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85D5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2DC5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stillejo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C569D" w14:textId="31909AA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3B0C8" w14:textId="4CC1B84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1CA23" w14:textId="212F069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 </w:t>
            </w:r>
          </w:p>
        </w:tc>
      </w:tr>
      <w:tr w:rsidR="00880D73" w:rsidRPr="00880D73" w14:paraId="179E850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D367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E34C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B0C86" w14:textId="67DBB60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C2D39" w14:textId="53AFEFA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FB48D" w14:textId="2CD8C23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5 </w:t>
            </w:r>
          </w:p>
        </w:tc>
      </w:tr>
      <w:tr w:rsidR="00880D73" w:rsidRPr="00880D73" w14:paraId="7B36490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318E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FB70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laui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C6DB8" w14:textId="18CDA24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9E2EB" w14:textId="26AC8C8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31842" w14:textId="286AD56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</w:tr>
      <w:tr w:rsidR="00880D73" w:rsidRPr="00880D73" w14:paraId="364C8D3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BB1E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6005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87780" w14:textId="05C4766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D5E89" w14:textId="4CB5484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0A37B" w14:textId="117EE8F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</w:tr>
      <w:tr w:rsidR="00880D73" w:rsidRPr="00880D73" w14:paraId="255BB89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311B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A4D1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BBE52" w14:textId="3EBAC5B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1499F" w14:textId="745EFE9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23FF0" w14:textId="55376A8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</w:tr>
      <w:tr w:rsidR="00880D73" w:rsidRPr="00880D73" w14:paraId="43A2165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59A5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E4CB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1541B" w14:textId="07679ED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46AEC" w14:textId="3C352F3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6B4C8" w14:textId="5DEF566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880D73" w:rsidRPr="00880D73" w14:paraId="5526887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04F4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EA67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61D18" w14:textId="1194DD4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6FC14" w14:textId="1B19640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18DB8" w14:textId="33886F3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32 </w:t>
            </w:r>
          </w:p>
        </w:tc>
      </w:tr>
      <w:tr w:rsidR="00880D73" w:rsidRPr="00880D73" w14:paraId="698889F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DEEA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A84E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A00F0" w14:textId="79A330A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2E1AA" w14:textId="749A07C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7EE94" w14:textId="607AB4F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</w:tr>
      <w:tr w:rsidR="00880D73" w:rsidRPr="00880D73" w14:paraId="31393111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621BFA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99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7C1DA88" w14:textId="709072A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46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E97915" w14:textId="4F50BCF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3,96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1D70721" w14:textId="7EE3237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86,938 </w:t>
            </w:r>
          </w:p>
        </w:tc>
      </w:tr>
      <w:tr w:rsidR="00880D73" w:rsidRPr="00880D73" w14:paraId="4E7D7CAC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1C15D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7FDB70" w14:textId="7F4DE4E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121FD9" w14:textId="3208339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49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5C783D" w14:textId="1FCDEC0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281 </w:t>
            </w:r>
          </w:p>
        </w:tc>
      </w:tr>
      <w:tr w:rsidR="00880D73" w:rsidRPr="00880D73" w14:paraId="291DCDD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4BB6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583D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Alitagta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F4511" w14:textId="5475399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96A21" w14:textId="4151D9E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93C5F" w14:textId="4391369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8 </w:t>
            </w:r>
          </w:p>
        </w:tc>
      </w:tr>
      <w:tr w:rsidR="00880D73" w:rsidRPr="00880D73" w14:paraId="0F7FE8E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DCBC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0617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91FE0" w14:textId="37229D1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8ACF2" w14:textId="70D6386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F67DB" w14:textId="1E24A9B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</w:tr>
      <w:tr w:rsidR="00880D73" w:rsidRPr="00880D73" w14:paraId="56527A7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17473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45D5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D3084" w14:textId="2B90A17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AF8FE" w14:textId="26A4621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EF53A" w14:textId="04329AB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6 </w:t>
            </w:r>
          </w:p>
        </w:tc>
      </w:tr>
      <w:tr w:rsidR="00880D73" w:rsidRPr="00880D73" w14:paraId="01BA1E0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0797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00B4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DFFE8" w14:textId="2776727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F41F3" w14:textId="4BB9DDB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1B283" w14:textId="6C14E80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73 </w:t>
            </w:r>
          </w:p>
        </w:tc>
      </w:tr>
      <w:tr w:rsidR="00880D73" w:rsidRPr="00880D73" w14:paraId="0B0DEEF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E2B6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5331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4F9AE" w14:textId="680C588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B4E46" w14:textId="16C852F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68089" w14:textId="2FD4A9F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6 </w:t>
            </w:r>
          </w:p>
        </w:tc>
      </w:tr>
      <w:tr w:rsidR="00880D73" w:rsidRPr="00880D73" w14:paraId="21F94BE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4985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47CE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847BD" w14:textId="2A99650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502BC" w14:textId="206C3E9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6E7DA" w14:textId="60AF3CB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6 </w:t>
            </w:r>
          </w:p>
        </w:tc>
      </w:tr>
      <w:tr w:rsidR="00880D73" w:rsidRPr="00880D73" w14:paraId="4F238E9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E2594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7C9A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F721D" w14:textId="719B75C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9C510" w14:textId="6B7F079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9BA7A" w14:textId="4901ACE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9 </w:t>
            </w:r>
          </w:p>
        </w:tc>
      </w:tr>
      <w:tr w:rsidR="00880D73" w:rsidRPr="00880D73" w14:paraId="4E61E2D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33B5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A90AD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1D2D1" w14:textId="4D5EB76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1674F" w14:textId="5A9070A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4EAD7" w14:textId="7429316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8 </w:t>
            </w:r>
          </w:p>
        </w:tc>
      </w:tr>
      <w:tr w:rsidR="00880D73" w:rsidRPr="00880D73" w14:paraId="4E3DF5B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9314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4F17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17A84" w14:textId="30B2FBE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5EA93" w14:textId="6D08C29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4F453" w14:textId="2E95847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</w:tr>
      <w:tr w:rsidR="00880D73" w:rsidRPr="00880D73" w14:paraId="338CF5F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80DA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F8A0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F9673" w14:textId="7D7C672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B7413" w14:textId="67F173F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0BC85" w14:textId="2ED5F7D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9 </w:t>
            </w:r>
          </w:p>
        </w:tc>
      </w:tr>
      <w:tr w:rsidR="00880D73" w:rsidRPr="00880D73" w14:paraId="6C1801E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4A85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A365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39EAA" w14:textId="5F9FB53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AD1A6" w14:textId="5CB7254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9AABE" w14:textId="69F4775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8 </w:t>
            </w:r>
          </w:p>
        </w:tc>
      </w:tr>
      <w:tr w:rsidR="00880D73" w:rsidRPr="00880D73" w14:paraId="245CE25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DF4A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0712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0E891" w14:textId="5D1E974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6B388" w14:textId="1C76162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22C5E" w14:textId="1763C92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880D73" w:rsidRPr="00880D73" w14:paraId="57E639E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34B4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B439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E1562" w14:textId="00B751B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73CBA" w14:textId="79843B1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1632A" w14:textId="593DD26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</w:tr>
      <w:tr w:rsidR="00880D73" w:rsidRPr="00880D73" w14:paraId="5FC6171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8C95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191D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56AAE" w14:textId="2F892A7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A732C" w14:textId="6543D56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13048" w14:textId="0FF4FA1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9 </w:t>
            </w:r>
          </w:p>
        </w:tc>
      </w:tr>
      <w:tr w:rsidR="00880D73" w:rsidRPr="00880D73" w14:paraId="4437F28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FCA0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5789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0AFE4" w14:textId="6C0E886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8B902" w14:textId="766EB73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E733E" w14:textId="487C840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</w:tr>
      <w:tr w:rsidR="00880D73" w:rsidRPr="00880D73" w14:paraId="064A4FF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1141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D974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0F9C5" w14:textId="02431CF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AF454" w14:textId="761FBC9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BF45C" w14:textId="0894A0E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880D73" w:rsidRPr="00880D73" w14:paraId="557CCFF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A180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7F2C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A4F81" w14:textId="69DFFC8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8E811" w14:textId="4823D80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BDD11" w14:textId="2076ED0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880D73" w:rsidRPr="00880D73" w14:paraId="4457E68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3C54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F4CAC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409C9" w14:textId="7C6265E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84786" w14:textId="5FE897A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CC1EA" w14:textId="3E7B8D4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6 </w:t>
            </w:r>
          </w:p>
        </w:tc>
      </w:tr>
      <w:tr w:rsidR="00880D73" w:rsidRPr="00880D73" w14:paraId="64E41F7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2BB0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EE55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24CE5" w14:textId="6E5E464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CCFCB" w14:textId="297FB9F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CA072" w14:textId="3D07EB2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</w:tr>
      <w:tr w:rsidR="00880D73" w:rsidRPr="00880D73" w14:paraId="64C4771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6E65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FDC4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2FBAA" w14:textId="4EB9AF0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DA177" w14:textId="30BAC6D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843F9" w14:textId="4E4B10C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 </w:t>
            </w:r>
          </w:p>
        </w:tc>
      </w:tr>
      <w:tr w:rsidR="00880D73" w:rsidRPr="00880D73" w14:paraId="058753A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A23D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EEC6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08682" w14:textId="7BC4BB0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5078F" w14:textId="59B5EBC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FED17" w14:textId="15578E3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</w:tr>
      <w:tr w:rsidR="00880D73" w:rsidRPr="00880D73" w14:paraId="2249C5E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15F1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A20B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5F620" w14:textId="0E1E291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02E2B" w14:textId="3085129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83443" w14:textId="317439B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0 </w:t>
            </w:r>
          </w:p>
        </w:tc>
      </w:tr>
      <w:tr w:rsidR="00880D73" w:rsidRPr="00880D73" w14:paraId="71956C9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B224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E464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AAE6A" w14:textId="4B1D4BA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2182F" w14:textId="69B7B79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6B0B3" w14:textId="6B417D0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2 </w:t>
            </w:r>
          </w:p>
        </w:tc>
      </w:tr>
      <w:tr w:rsidR="00880D73" w:rsidRPr="00880D73" w14:paraId="03D4D8F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4959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C3BB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CB918" w14:textId="2157A48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5BC3E" w14:textId="5B446AD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346ED" w14:textId="10947A5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</w:tr>
      <w:tr w:rsidR="00880D73" w:rsidRPr="00880D73" w14:paraId="4D188D8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4B15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4D54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73A92" w14:textId="76EE042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EBFD7" w14:textId="28F61B2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27BE9" w14:textId="3E86ED5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</w:tr>
      <w:tr w:rsidR="00880D73" w:rsidRPr="00880D73" w14:paraId="7912880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B80C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8970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7CD79" w14:textId="1822521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28F8C" w14:textId="5573EB9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9B99D" w14:textId="35E8330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7 </w:t>
            </w:r>
          </w:p>
        </w:tc>
      </w:tr>
      <w:tr w:rsidR="00880D73" w:rsidRPr="00880D73" w14:paraId="0A6BA5E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8BBF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0140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E1355" w14:textId="724BB9F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89133" w14:textId="26D01B5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72BE5" w14:textId="1BDA70F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2 </w:t>
            </w:r>
          </w:p>
        </w:tc>
      </w:tr>
      <w:tr w:rsidR="00880D73" w:rsidRPr="00880D73" w14:paraId="5D99587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8E4E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2B5D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76C05" w14:textId="0FCDC77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7F760" w14:textId="076EDB3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9E595" w14:textId="4B14922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3 </w:t>
            </w:r>
          </w:p>
        </w:tc>
      </w:tr>
      <w:tr w:rsidR="00880D73" w:rsidRPr="00880D73" w14:paraId="0FC1810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30D0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7391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694CE" w14:textId="4EA2A9F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76E11" w14:textId="2840198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643BE" w14:textId="1180726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2 </w:t>
            </w:r>
          </w:p>
        </w:tc>
      </w:tr>
      <w:tr w:rsidR="00880D73" w:rsidRPr="00880D73" w14:paraId="52AA848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FBB7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6A5F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A7669" w14:textId="646AF60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D6719" w14:textId="22D977A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8F277" w14:textId="6451A4D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4 </w:t>
            </w:r>
          </w:p>
        </w:tc>
      </w:tr>
      <w:tr w:rsidR="00880D73" w:rsidRPr="00880D73" w14:paraId="004B40E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AB7CA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9AFF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07178" w14:textId="047FBCE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DE12A" w14:textId="37B87CC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3B032" w14:textId="0A5AD1D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</w:tr>
      <w:tr w:rsidR="00880D73" w:rsidRPr="00880D73" w14:paraId="4D02227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50C5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6870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7B6BE" w14:textId="31A8406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A79B4" w14:textId="19A4C1F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BD0B2" w14:textId="245DA30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</w:tr>
      <w:tr w:rsidR="00880D73" w:rsidRPr="00880D73" w14:paraId="040A2ED5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F20FE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59838A" w14:textId="53F702F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17FE75" w14:textId="1C380A3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83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898042" w14:textId="03D0E6C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885 </w:t>
            </w:r>
          </w:p>
        </w:tc>
      </w:tr>
      <w:tr w:rsidR="00880D73" w:rsidRPr="00880D73" w14:paraId="646BC2C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3667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EA8D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lfons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01022" w14:textId="0184B4B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79B88" w14:textId="2E518D3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66635" w14:textId="3AAC097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7 </w:t>
            </w:r>
          </w:p>
        </w:tc>
      </w:tr>
      <w:tr w:rsidR="00880D73" w:rsidRPr="00880D73" w14:paraId="3E0F0D9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1BA5E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9754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5DCA5" w14:textId="5151597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E7F55" w14:textId="735AC76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7AE1A" w14:textId="78653B4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</w:tr>
      <w:tr w:rsidR="00880D73" w:rsidRPr="00880D73" w14:paraId="43C75E4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8194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F0CC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98FB8" w14:textId="75B629C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B81D9" w14:textId="4BA6113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1535A" w14:textId="2DDBA41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75 </w:t>
            </w:r>
          </w:p>
        </w:tc>
      </w:tr>
      <w:tr w:rsidR="00880D73" w:rsidRPr="00880D73" w14:paraId="47AD9A3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79185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8C60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212BA" w14:textId="5AB2290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519AD" w14:textId="336AF46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6CCDA" w14:textId="6AA9160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7 </w:t>
            </w:r>
          </w:p>
        </w:tc>
      </w:tr>
      <w:tr w:rsidR="00880D73" w:rsidRPr="00880D73" w14:paraId="42322DF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213B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AFDE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AE653" w14:textId="190D175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2D78B" w14:textId="5919F18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3BDB9" w14:textId="4AAA552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7 </w:t>
            </w:r>
          </w:p>
        </w:tc>
      </w:tr>
      <w:tr w:rsidR="00880D73" w:rsidRPr="00880D73" w14:paraId="52839F6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A025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8CAD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AE1B8" w14:textId="4871A97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1FF20" w14:textId="6ADAD48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539B5" w14:textId="216CD7B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</w:tr>
      <w:tr w:rsidR="00880D73" w:rsidRPr="00880D73" w14:paraId="740E35B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6492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0E26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ACB68" w14:textId="05EED34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A38E3" w14:textId="3D5A9C7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529B7" w14:textId="4713565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5 </w:t>
            </w:r>
          </w:p>
        </w:tc>
      </w:tr>
      <w:tr w:rsidR="00880D73" w:rsidRPr="00880D73" w14:paraId="38E7271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0487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9992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49043" w14:textId="45A085C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F04D3" w14:textId="667AAB8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8EC1E" w14:textId="45BDD48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880D73" w:rsidRPr="00880D73" w14:paraId="284A848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3A8A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9B57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General Tria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40CF9" w14:textId="405BEF2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26568" w14:textId="677F25F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8FC0F" w14:textId="67803E8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</w:tr>
      <w:tr w:rsidR="00880D73" w:rsidRPr="00880D73" w14:paraId="7E6F490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BB21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B33C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D5D71" w14:textId="29033EE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661DC" w14:textId="44D3E15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51C67" w14:textId="29D95AD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8 </w:t>
            </w:r>
          </w:p>
        </w:tc>
      </w:tr>
      <w:tr w:rsidR="00880D73" w:rsidRPr="00880D73" w14:paraId="6D72408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242F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F4C3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Indan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B3E43" w14:textId="218B2D5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03BDF" w14:textId="0BF6F72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5C84E" w14:textId="3344A51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</w:tr>
      <w:tr w:rsidR="00880D73" w:rsidRPr="00880D73" w14:paraId="6EF14B0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23A13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B965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44527" w14:textId="0E02E62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DBB10" w14:textId="1F37132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E431B" w14:textId="2FE657C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2 </w:t>
            </w:r>
          </w:p>
        </w:tc>
      </w:tr>
      <w:tr w:rsidR="00880D73" w:rsidRPr="00880D73" w14:paraId="29B8A0D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8652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D245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90184" w14:textId="2656B9B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BF6DA" w14:textId="554CE5F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9D120" w14:textId="6D36501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</w:tr>
      <w:tr w:rsidR="00880D73" w:rsidRPr="00880D73" w14:paraId="39A3666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F982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CB23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endez (MENDEZ-NUÑEZ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CA0C0" w14:textId="68C1D2D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F99E7" w14:textId="1843A03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FF695" w14:textId="7F58B81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</w:tr>
      <w:tr w:rsidR="00880D73" w:rsidRPr="00880D73" w14:paraId="26C1261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D5B8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E4F5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7C1DC" w14:textId="7651814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4E04D" w14:textId="2466FB8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DB979" w14:textId="2D7DD78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</w:tr>
      <w:tr w:rsidR="00880D73" w:rsidRPr="00880D73" w14:paraId="15BB361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EC64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952A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5C296" w14:textId="1D6CA68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6EB7A" w14:textId="24D28A0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4923F" w14:textId="7DCCA3A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 </w:t>
            </w:r>
          </w:p>
        </w:tc>
      </w:tr>
      <w:tr w:rsidR="00880D73" w:rsidRPr="00880D73" w14:paraId="18706F3D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68A2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E37A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9104D" w14:textId="71BAD3F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33AA2" w14:textId="142B672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D1878" w14:textId="3856315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5 </w:t>
            </w:r>
          </w:p>
        </w:tc>
      </w:tr>
      <w:tr w:rsidR="00880D73" w:rsidRPr="00880D73" w14:paraId="2EBB89D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8411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6DA1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9750D" w14:textId="5F40FD9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C659D" w14:textId="64F5029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31578" w14:textId="2709B18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8 </w:t>
            </w:r>
          </w:p>
        </w:tc>
      </w:tr>
      <w:tr w:rsidR="00880D73" w:rsidRPr="00880D73" w14:paraId="256A574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3D0A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85E7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C3C37" w14:textId="58935B5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EED09" w14:textId="6BBEBBA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8510E" w14:textId="2B3752D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1 </w:t>
            </w:r>
          </w:p>
        </w:tc>
      </w:tr>
      <w:tr w:rsidR="00880D73" w:rsidRPr="00880D73" w14:paraId="2F8E450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447A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D458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13C0F" w14:textId="1C5D3DF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9FA7F" w14:textId="5C6FE22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B94F4" w14:textId="189FF47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0 </w:t>
            </w:r>
          </w:p>
        </w:tc>
      </w:tr>
      <w:tr w:rsidR="00880D73" w:rsidRPr="00880D73" w14:paraId="3E5F112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B2F6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75B8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F892F" w14:textId="112365B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EB7EE" w14:textId="52D869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2CF80" w14:textId="69A64E7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6 </w:t>
            </w:r>
          </w:p>
        </w:tc>
      </w:tr>
      <w:tr w:rsidR="00880D73" w:rsidRPr="00880D73" w14:paraId="1CE6ECC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1F31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77EB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rece Martires City (capital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5FA25" w14:textId="5E17B3C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A1CFC" w14:textId="2C82C62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6A439" w14:textId="03990F4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8 </w:t>
            </w:r>
          </w:p>
        </w:tc>
      </w:tr>
      <w:tr w:rsidR="00880D73" w:rsidRPr="00880D73" w14:paraId="5227D64D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1698D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F21DF7" w14:textId="6183661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744680" w14:textId="47E6325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,21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C17811" w14:textId="3B26336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7,292 </w:t>
            </w:r>
          </w:p>
        </w:tc>
      </w:tr>
      <w:tr w:rsidR="00880D73" w:rsidRPr="00880D73" w14:paraId="073C44C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535A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8B7F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64636" w14:textId="2839248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06A66" w14:textId="2676FF9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E8A4C" w14:textId="13683E2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</w:tr>
      <w:tr w:rsidR="00880D73" w:rsidRPr="00880D73" w14:paraId="0029937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73E7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5241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668AA" w14:textId="75E3F4B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A013A" w14:textId="762A3EC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DBBC7" w14:textId="0E2F9A7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98 </w:t>
            </w:r>
          </w:p>
        </w:tc>
      </w:tr>
      <w:tr w:rsidR="00880D73" w:rsidRPr="00880D73" w14:paraId="1D93459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C063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743B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DECF7" w14:textId="523DDF6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8BAFE" w14:textId="40E32A1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0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A4E1C" w14:textId="4671481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441 </w:t>
            </w:r>
          </w:p>
        </w:tc>
      </w:tr>
      <w:tr w:rsidR="00880D73" w:rsidRPr="00880D73" w14:paraId="1876F47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286C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9327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19077" w14:textId="03732C8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FF688" w14:textId="2A745CF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175F4" w14:textId="1B6E915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8 </w:t>
            </w:r>
          </w:p>
        </w:tc>
      </w:tr>
      <w:tr w:rsidR="00880D73" w:rsidRPr="00880D73" w14:paraId="3B6509C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D8FD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3E25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E8556" w14:textId="618E5ED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DFF65" w14:textId="11BDF2C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4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BA6A7" w14:textId="7274F38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397 </w:t>
            </w:r>
          </w:p>
        </w:tc>
      </w:tr>
      <w:tr w:rsidR="00880D73" w:rsidRPr="00880D73" w14:paraId="5A50674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5824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35C8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130C9" w14:textId="08A3402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95A05" w14:textId="49A91EE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4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F6B34" w14:textId="29DD855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913 </w:t>
            </w:r>
          </w:p>
        </w:tc>
      </w:tr>
      <w:tr w:rsidR="00880D73" w:rsidRPr="00880D73" w14:paraId="2A147AB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61FB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CDB3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3D933" w14:textId="08685D4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06726" w14:textId="44B8AB8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1ECC1" w14:textId="35DBD69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 </w:t>
            </w:r>
          </w:p>
        </w:tc>
      </w:tr>
      <w:tr w:rsidR="00880D73" w:rsidRPr="00880D73" w14:paraId="309A73D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36BD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D9A0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C01B2" w14:textId="2C3F778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9F82F" w14:textId="028708D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2F9EB" w14:textId="0B13174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5 </w:t>
            </w:r>
          </w:p>
        </w:tc>
      </w:tr>
      <w:tr w:rsidR="00880D73" w:rsidRPr="00880D73" w14:paraId="6F28292D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B56F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4740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548FB" w14:textId="6511BBF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D7D62" w14:textId="6925457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FD4EB" w14:textId="01EB898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8 </w:t>
            </w:r>
          </w:p>
        </w:tc>
      </w:tr>
      <w:tr w:rsidR="00880D73" w:rsidRPr="00880D73" w14:paraId="74414CB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097D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EBE2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16895" w14:textId="185E1DE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5FF7B" w14:textId="76DA896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70C58" w14:textId="363F7C2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83 </w:t>
            </w:r>
          </w:p>
        </w:tc>
      </w:tr>
      <w:tr w:rsidR="00880D73" w:rsidRPr="00880D73" w14:paraId="77F56CF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28933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3BE1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0DC95" w14:textId="54B06DA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B4AF9" w14:textId="320055C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7FC44" w14:textId="4204E99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</w:tr>
      <w:tr w:rsidR="00880D73" w:rsidRPr="00880D73" w14:paraId="17FDCD5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1CBF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9CDC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7C3A6" w14:textId="584D2EE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9A348" w14:textId="452EB9D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9AAE3" w14:textId="32A367F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1 </w:t>
            </w:r>
          </w:p>
        </w:tc>
      </w:tr>
      <w:tr w:rsidR="00880D73" w:rsidRPr="00880D73" w14:paraId="6EF616D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B344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1986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09722" w14:textId="627430A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2ECF6" w14:textId="6C75D18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96BB6" w14:textId="275DB0F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5 </w:t>
            </w:r>
          </w:p>
        </w:tc>
      </w:tr>
      <w:tr w:rsidR="00880D73" w:rsidRPr="00880D73" w14:paraId="7A2486B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7C59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34F2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142CB" w14:textId="752E05A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C50AB" w14:textId="5A14274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F91AD" w14:textId="7CA0B3E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</w:tr>
      <w:tr w:rsidR="00880D73" w:rsidRPr="00880D73" w14:paraId="7F6F216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117D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C423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5DB4E" w14:textId="41A63CD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AFB34" w14:textId="2B04068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3D8C0" w14:textId="52952EA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3 </w:t>
            </w:r>
          </w:p>
        </w:tc>
      </w:tr>
      <w:tr w:rsidR="00880D73" w:rsidRPr="00880D73" w14:paraId="7889319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15C9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9BD2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B93FB" w14:textId="7DDF689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8F135" w14:textId="06C76EC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A3CBE" w14:textId="741C195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</w:tr>
      <w:tr w:rsidR="00880D73" w:rsidRPr="00880D73" w14:paraId="315F427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075A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D5A0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4D09B" w14:textId="32C8412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3BE60" w14:textId="6E91D32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B2A36" w14:textId="3919CC3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</w:tr>
      <w:tr w:rsidR="00880D73" w:rsidRPr="00880D73" w14:paraId="4053807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4C76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1EEB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0B755" w14:textId="3FDE91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5F639" w14:textId="5BFCA71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3A0FA" w14:textId="3847E66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7 </w:t>
            </w:r>
          </w:p>
        </w:tc>
      </w:tr>
      <w:tr w:rsidR="00880D73" w:rsidRPr="00880D73" w14:paraId="6569B96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459C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50D7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391AF" w14:textId="78102F0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8CA87" w14:textId="23A0833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E82B8" w14:textId="6D31264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</w:tr>
      <w:tr w:rsidR="00880D73" w:rsidRPr="00880D73" w14:paraId="064DF9E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AF8E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C07F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987B6" w14:textId="4E56E9B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81EF7" w14:textId="7B673AF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8DF5E" w14:textId="59E611C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7 </w:t>
            </w:r>
          </w:p>
        </w:tc>
      </w:tr>
      <w:tr w:rsidR="00880D73" w:rsidRPr="00880D73" w14:paraId="370FB15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7819A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E2C7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C7546" w14:textId="5DD98EA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BC012" w14:textId="62571F7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42A83" w14:textId="2626EA4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81 </w:t>
            </w:r>
          </w:p>
        </w:tc>
      </w:tr>
      <w:tr w:rsidR="00880D73" w:rsidRPr="00880D73" w14:paraId="0064CEF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42B7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3E5D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56E1A" w14:textId="233C731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DC517" w14:textId="1B45648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7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F080F" w14:textId="215504C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475 </w:t>
            </w:r>
          </w:p>
        </w:tc>
      </w:tr>
      <w:tr w:rsidR="00880D73" w:rsidRPr="00880D73" w14:paraId="4CF207C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39C7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63B7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3982D" w14:textId="50505E7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1B150" w14:textId="6582513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C4864" w14:textId="4ADB0A5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9 </w:t>
            </w:r>
          </w:p>
        </w:tc>
      </w:tr>
      <w:tr w:rsidR="00880D73" w:rsidRPr="00880D73" w14:paraId="2BFB2E6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078B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4CDA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1E479" w14:textId="677F158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6ABE9" w14:textId="3147016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DB4BB" w14:textId="044747C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09 </w:t>
            </w:r>
          </w:p>
        </w:tc>
      </w:tr>
      <w:tr w:rsidR="00880D73" w:rsidRPr="00880D73" w14:paraId="68D3D6D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0B07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E86C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5F11D" w14:textId="51173BF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FB76F" w14:textId="554DB9C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CE541" w14:textId="3E27E8F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2 </w:t>
            </w:r>
          </w:p>
        </w:tc>
      </w:tr>
      <w:tr w:rsidR="00880D73" w:rsidRPr="00880D73" w14:paraId="5F36D91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5C2F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5FEF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2ECCB" w14:textId="095A269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32840" w14:textId="6B17E8A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BE681" w14:textId="35C2D44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86 </w:t>
            </w:r>
          </w:p>
        </w:tc>
      </w:tr>
      <w:tr w:rsidR="00880D73" w:rsidRPr="00880D73" w14:paraId="689B93EC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33863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B01E82" w14:textId="4948050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1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8F1BBF" w14:textId="11989F1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5,53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2842E9" w14:textId="22E351A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9,344 </w:t>
            </w:r>
          </w:p>
        </w:tc>
      </w:tr>
      <w:tr w:rsidR="00880D73" w:rsidRPr="00880D73" w14:paraId="1E2F0AA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6B62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7B65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AE0DB" w14:textId="367BF05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0DC58" w14:textId="4E8CAB6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1EAF1" w14:textId="427F622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2 </w:t>
            </w:r>
          </w:p>
        </w:tc>
      </w:tr>
      <w:tr w:rsidR="00880D73" w:rsidRPr="00880D73" w14:paraId="1EA3468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7654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4533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A4930" w14:textId="6506AB4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6A435" w14:textId="627B0B7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66311" w14:textId="2F7D185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83 </w:t>
            </w:r>
          </w:p>
        </w:tc>
      </w:tr>
      <w:tr w:rsidR="00880D73" w:rsidRPr="00880D73" w14:paraId="2F697F8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5DAE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C71D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72FED" w14:textId="63B59C1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65823" w14:textId="06E3005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003AC" w14:textId="1BF1F95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85 </w:t>
            </w:r>
          </w:p>
        </w:tc>
      </w:tr>
      <w:tr w:rsidR="00880D73" w:rsidRPr="00880D73" w14:paraId="64D52C5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D3D2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09B8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A4129" w14:textId="599F221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29C8E" w14:textId="300A5FF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CEB8B" w14:textId="179C4B5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2 </w:t>
            </w:r>
          </w:p>
        </w:tc>
      </w:tr>
      <w:tr w:rsidR="00880D73" w:rsidRPr="00880D73" w14:paraId="20B3F59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3785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DC22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D623A" w14:textId="67B544D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E16AC" w14:textId="143ADD3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8A8E4" w14:textId="7EBBF0F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4 </w:t>
            </w:r>
          </w:p>
        </w:tc>
      </w:tr>
      <w:tr w:rsidR="00880D73" w:rsidRPr="00880D73" w14:paraId="6B93055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175A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A57D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7947D" w14:textId="1742F1C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855A7" w14:textId="116A742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4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AC421" w14:textId="252D30F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913 </w:t>
            </w:r>
          </w:p>
        </w:tc>
      </w:tr>
      <w:tr w:rsidR="00880D73" w:rsidRPr="00880D73" w14:paraId="489ECBD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1F01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58A3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509C0" w14:textId="49D2D8B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3CF16" w14:textId="67FA7FD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C4BA6" w14:textId="5D09C5F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1 </w:t>
            </w:r>
          </w:p>
        </w:tc>
      </w:tr>
      <w:tr w:rsidR="00880D73" w:rsidRPr="00880D73" w14:paraId="79F64F6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DC05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93C1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276A6" w14:textId="03B1510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E9EA9" w14:textId="4CB27DB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7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9A9DC" w14:textId="6608949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00 </w:t>
            </w:r>
          </w:p>
        </w:tc>
      </w:tr>
      <w:tr w:rsidR="00880D73" w:rsidRPr="00880D73" w14:paraId="3043EBA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15DF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E991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39811" w14:textId="222CB17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D8B0F" w14:textId="0B4CD1B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C91D8" w14:textId="757A9A4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2 </w:t>
            </w:r>
          </w:p>
        </w:tc>
      </w:tr>
      <w:tr w:rsidR="00880D73" w:rsidRPr="00880D73" w14:paraId="00B36A1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52E6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1139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A0F61" w14:textId="67B1B03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CCF8F" w14:textId="3AA3ADD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37A30" w14:textId="6795BC8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9 </w:t>
            </w:r>
          </w:p>
        </w:tc>
      </w:tr>
      <w:tr w:rsidR="00880D73" w:rsidRPr="00880D73" w14:paraId="240ED7B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9C85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7EFE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C2432" w14:textId="4BE76EB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58EEC" w14:textId="2563983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8B7C5" w14:textId="67DEE1D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97 </w:t>
            </w:r>
          </w:p>
        </w:tc>
      </w:tr>
      <w:tr w:rsidR="00880D73" w:rsidRPr="00880D73" w14:paraId="4BD7D6D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61E1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DEC7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57856" w14:textId="6259B6B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62C52" w14:textId="43DE922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6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F1EA7" w14:textId="39AA3CA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778 </w:t>
            </w:r>
          </w:p>
        </w:tc>
      </w:tr>
      <w:tr w:rsidR="00880D73" w:rsidRPr="00880D73" w14:paraId="6E64AC9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9DEB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18F1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BF857" w14:textId="1C1C69C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31346" w14:textId="6656B51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2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72CF6" w14:textId="767303A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986 </w:t>
            </w:r>
          </w:p>
        </w:tc>
      </w:tr>
      <w:tr w:rsidR="00880D73" w:rsidRPr="00880D73" w14:paraId="59EC399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ED54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9FC4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F5189" w14:textId="72A9B41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7BB47" w14:textId="5FFFEE7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869B5" w14:textId="2559E9F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28 </w:t>
            </w:r>
          </w:p>
        </w:tc>
      </w:tr>
      <w:tr w:rsidR="00880D73" w:rsidRPr="00880D73" w14:paraId="66E3BCB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69505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BB2D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95D92" w14:textId="4828433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74DA1" w14:textId="6EEA54A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4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9FE0B" w14:textId="1CD951A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481 </w:t>
            </w:r>
          </w:p>
        </w:tc>
      </w:tr>
      <w:tr w:rsidR="00880D73" w:rsidRPr="00880D73" w14:paraId="748C1F9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AC43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5693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3100B" w14:textId="2BDFB49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B4965" w14:textId="6043CB8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B788A" w14:textId="6B5B231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0 </w:t>
            </w:r>
          </w:p>
        </w:tc>
      </w:tr>
      <w:tr w:rsidR="00880D73" w:rsidRPr="00880D73" w14:paraId="0F128E2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505C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B6AF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4B253" w14:textId="65879A8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9CD07" w14:textId="35BE132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B6C32" w14:textId="273A9C6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38 </w:t>
            </w:r>
          </w:p>
        </w:tc>
      </w:tr>
      <w:tr w:rsidR="00880D73" w:rsidRPr="00880D73" w14:paraId="6D16C04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E4861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A3B3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D77CE" w14:textId="7C62380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9EBBB" w14:textId="46FED66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5533A" w14:textId="393CAB0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80 </w:t>
            </w:r>
          </w:p>
        </w:tc>
      </w:tr>
      <w:tr w:rsidR="00880D73" w:rsidRPr="00880D73" w14:paraId="3A76846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BF07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A5ACF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9A3D3" w14:textId="6486068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EA78D" w14:textId="51EE3F2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E9427" w14:textId="77E50FB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3 </w:t>
            </w:r>
          </w:p>
        </w:tc>
      </w:tr>
      <w:tr w:rsidR="00880D73" w:rsidRPr="00880D73" w14:paraId="1525997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1E3A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6F95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7AA9C" w14:textId="19DB8E8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90B32" w14:textId="187E43E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9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F65E9" w14:textId="09E4EF7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289 </w:t>
            </w:r>
          </w:p>
        </w:tc>
      </w:tr>
      <w:tr w:rsidR="00880D73" w:rsidRPr="00880D73" w14:paraId="4C448BA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CA9A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4E2C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BC859" w14:textId="022D4DC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1EE0C" w14:textId="0465A4A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63BE6" w14:textId="1DE411F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21 </w:t>
            </w:r>
          </w:p>
        </w:tc>
      </w:tr>
      <w:tr w:rsidR="00880D73" w:rsidRPr="00880D73" w14:paraId="7590C59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E0F6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1FA2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656E6" w14:textId="594905C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0A042" w14:textId="5D7B34E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0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0AA44" w14:textId="721AD49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944 </w:t>
            </w:r>
          </w:p>
        </w:tc>
      </w:tr>
      <w:tr w:rsidR="00880D73" w:rsidRPr="00880D73" w14:paraId="2575FAD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86E3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84D4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88F54" w14:textId="5A79B27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F65C1" w14:textId="784BE1D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F6798" w14:textId="4F5EDAE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92 </w:t>
            </w:r>
          </w:p>
        </w:tc>
      </w:tr>
      <w:tr w:rsidR="00880D73" w:rsidRPr="00880D73" w14:paraId="614FA20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44AD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8F4C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42141" w14:textId="662F41C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CB113" w14:textId="3FA71D5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7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2067C" w14:textId="70076D3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29 </w:t>
            </w:r>
          </w:p>
        </w:tc>
      </w:tr>
      <w:tr w:rsidR="00880D73" w:rsidRPr="00880D73" w14:paraId="6E98951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8D93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1DC9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74206" w14:textId="6A3417B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CC57C" w14:textId="22D9BEB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0EFB4" w14:textId="3FE1F85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0 </w:t>
            </w:r>
          </w:p>
        </w:tc>
      </w:tr>
      <w:tr w:rsidR="00880D73" w:rsidRPr="00880D73" w14:paraId="50CF783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BB4B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0E74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6B444" w14:textId="6845637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E6421" w14:textId="287B988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2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40E24" w14:textId="7A97F27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700 </w:t>
            </w:r>
          </w:p>
        </w:tc>
      </w:tr>
      <w:tr w:rsidR="00880D73" w:rsidRPr="00880D73" w14:paraId="6B2251C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3704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74AA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6DF79" w14:textId="6A81761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80EC1" w14:textId="1FAB887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AEE3D" w14:textId="1BFF51A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4 </w:t>
            </w:r>
          </w:p>
        </w:tc>
      </w:tr>
      <w:tr w:rsidR="00880D73" w:rsidRPr="00880D73" w14:paraId="33062D0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750C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D298E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132CF" w14:textId="036D189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6F4F6" w14:textId="1DA8A7E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038F6" w14:textId="4163825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44 </w:t>
            </w:r>
          </w:p>
        </w:tc>
      </w:tr>
      <w:tr w:rsidR="00880D73" w:rsidRPr="00880D73" w14:paraId="58F794C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A428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71ED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70A3B" w14:textId="71AD0C2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03109" w14:textId="464AC03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5D133" w14:textId="02D2123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0 </w:t>
            </w:r>
          </w:p>
        </w:tc>
      </w:tr>
      <w:tr w:rsidR="00880D73" w:rsidRPr="00880D73" w14:paraId="0DEA790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4766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E556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E6AE5" w14:textId="4434D7D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781F3" w14:textId="766FC7D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107F1" w14:textId="16A1288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3 </w:t>
            </w:r>
          </w:p>
        </w:tc>
      </w:tr>
      <w:tr w:rsidR="00880D73" w:rsidRPr="00880D73" w14:paraId="3C6BBD4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1CF2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5855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9BAB8" w14:textId="04CD38F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CE355" w14:textId="678FE89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A2074" w14:textId="2BBB1F2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24 </w:t>
            </w:r>
          </w:p>
        </w:tc>
      </w:tr>
      <w:tr w:rsidR="00880D73" w:rsidRPr="00880D73" w14:paraId="5624FAC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872E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C13C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FA4AB" w14:textId="32F3FF9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CF2C2" w14:textId="648453D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9F6FC" w14:textId="40F879E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6 </w:t>
            </w:r>
          </w:p>
        </w:tc>
      </w:tr>
      <w:tr w:rsidR="00880D73" w:rsidRPr="00880D73" w14:paraId="477903A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5D7A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FB57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1FAEA" w14:textId="28FED4B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3A493" w14:textId="4337AC7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D4C69" w14:textId="586A8DF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</w:tr>
      <w:tr w:rsidR="00880D73" w:rsidRPr="00880D73" w14:paraId="28455A7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EF22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C4E4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4F082" w14:textId="07127A6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B93E6" w14:textId="3E7416F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5D551" w14:textId="3E9B651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27 </w:t>
            </w:r>
          </w:p>
        </w:tc>
      </w:tr>
      <w:tr w:rsidR="00880D73" w:rsidRPr="00880D73" w14:paraId="1B62350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B8EF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8ABD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53897" w14:textId="5722432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8B865" w14:textId="09F9E5D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6D5BC" w14:textId="2002189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11 </w:t>
            </w:r>
          </w:p>
        </w:tc>
      </w:tr>
      <w:tr w:rsidR="00880D73" w:rsidRPr="00880D73" w14:paraId="3F0B254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871E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6B10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13BC8" w14:textId="645AB77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F43BF" w14:textId="04BADCD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6B2ED" w14:textId="4E916ED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9 </w:t>
            </w:r>
          </w:p>
        </w:tc>
      </w:tr>
      <w:tr w:rsidR="00880D73" w:rsidRPr="00880D73" w14:paraId="587F97E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3213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EFD5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91CA9" w14:textId="2972743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D7290" w14:textId="7636FFB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0B8D6" w14:textId="1FEAEEA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96 </w:t>
            </w:r>
          </w:p>
        </w:tc>
      </w:tr>
      <w:tr w:rsidR="00880D73" w:rsidRPr="00880D73" w14:paraId="2B5D97C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3283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9F79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CCF4D" w14:textId="71EBE5F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97637" w14:textId="1949230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9137F" w14:textId="15E0C72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9 </w:t>
            </w:r>
          </w:p>
        </w:tc>
      </w:tr>
      <w:tr w:rsidR="00880D73" w:rsidRPr="00880D73" w14:paraId="1CCAD4E9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93657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A83FFF" w14:textId="7796C0F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AC1B90" w14:textId="2921B26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,88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AA3BF5" w14:textId="5F0B543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2,136 </w:t>
            </w:r>
          </w:p>
        </w:tc>
      </w:tr>
      <w:tr w:rsidR="00880D73" w:rsidRPr="00880D73" w14:paraId="794B6BD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6BD3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6E21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D76A3" w14:textId="56E5CAA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D079C" w14:textId="36BF97D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9AE95" w14:textId="2942A83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80 </w:t>
            </w:r>
          </w:p>
        </w:tc>
      </w:tr>
      <w:tr w:rsidR="00880D73" w:rsidRPr="00880D73" w14:paraId="5767D2E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4C52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D912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7B49A" w14:textId="47FD728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873CD" w14:textId="5243A22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F630E" w14:textId="22BFFDE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85 </w:t>
            </w:r>
          </w:p>
        </w:tc>
      </w:tr>
      <w:tr w:rsidR="00880D73" w:rsidRPr="00880D73" w14:paraId="6D4800F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3827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1348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8C6FB" w14:textId="320DBC9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65DE8" w14:textId="22634DA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D5523" w14:textId="6757F3B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45 </w:t>
            </w:r>
          </w:p>
        </w:tc>
      </w:tr>
      <w:tr w:rsidR="00880D73" w:rsidRPr="00880D73" w14:paraId="5523C3C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A219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8065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8C32D" w14:textId="103FE23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46154" w14:textId="5E69069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68E0A" w14:textId="7DC4F02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16 </w:t>
            </w:r>
          </w:p>
        </w:tc>
      </w:tr>
      <w:tr w:rsidR="00880D73" w:rsidRPr="00880D73" w14:paraId="3883210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AF20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3C1A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7CAC1" w14:textId="4FE3799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A075D" w14:textId="1455C74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92592" w14:textId="27D77C9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786 </w:t>
            </w:r>
          </w:p>
        </w:tc>
      </w:tr>
      <w:tr w:rsidR="00880D73" w:rsidRPr="00880D73" w14:paraId="256D4AD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65B2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4236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E7198" w14:textId="3F324DB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8ABE2" w14:textId="2701143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6EADE" w14:textId="49AA30F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5 </w:t>
            </w:r>
          </w:p>
        </w:tc>
      </w:tr>
      <w:tr w:rsidR="00880D73" w:rsidRPr="00880D73" w14:paraId="26367C2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C440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A0C3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488C1" w14:textId="60C98E8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F32F9" w14:textId="282B737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352A6" w14:textId="5704BD2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</w:tr>
      <w:tr w:rsidR="00880D73" w:rsidRPr="00880D73" w14:paraId="6410AF5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4BEF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E5C9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432A0" w14:textId="1C7766F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70F6D" w14:textId="2F2F05E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78045" w14:textId="3F7E2E6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4 </w:t>
            </w:r>
          </w:p>
        </w:tc>
      </w:tr>
      <w:tr w:rsidR="00880D73" w:rsidRPr="00880D73" w14:paraId="31050BA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328A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C0B5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B5BE0" w14:textId="193AB58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0695B" w14:textId="5560818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69EBF" w14:textId="6444602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1 </w:t>
            </w:r>
          </w:p>
        </w:tc>
      </w:tr>
      <w:tr w:rsidR="00880D73" w:rsidRPr="00880D73" w14:paraId="36DF108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D190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6EC9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EAFF8" w14:textId="0F37615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1C4DD" w14:textId="0BE483B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46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A3137" w14:textId="29E18C8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,357 </w:t>
            </w:r>
          </w:p>
        </w:tc>
      </w:tr>
      <w:tr w:rsidR="00880D73" w:rsidRPr="00880D73" w14:paraId="25F08A8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8F2B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425C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93DB2" w14:textId="5060E34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0B4BF" w14:textId="6BFFE80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2F07C" w14:textId="0359195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348 </w:t>
            </w:r>
          </w:p>
        </w:tc>
      </w:tr>
      <w:tr w:rsidR="00880D73" w:rsidRPr="00880D73" w14:paraId="0B4DD28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E5F5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B61D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576E2" w14:textId="52BF771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E86A7" w14:textId="6D80BB9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0AA9A" w14:textId="08DE10A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05 </w:t>
            </w:r>
          </w:p>
        </w:tc>
      </w:tr>
      <w:tr w:rsidR="00880D73" w:rsidRPr="00880D73" w14:paraId="7A45CA8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347A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1E3F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3109D" w14:textId="18304DA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10C02" w14:textId="329FDA0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692AD" w14:textId="0D761E8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26 </w:t>
            </w:r>
          </w:p>
        </w:tc>
      </w:tr>
      <w:tr w:rsidR="00880D73" w:rsidRPr="00880D73" w14:paraId="1500BCA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80C3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96C0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21E68" w14:textId="39DE5C6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58220" w14:textId="1C5678F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DF9B1" w14:textId="67E96F7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3 </w:t>
            </w:r>
          </w:p>
        </w:tc>
      </w:tr>
      <w:tr w:rsidR="00880D73" w:rsidRPr="00880D73" w14:paraId="738040EC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851A20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99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EC237E4" w14:textId="56D1463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BE71301" w14:textId="6C67984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28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AD0B36D" w14:textId="3E22C18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803 </w:t>
            </w:r>
          </w:p>
        </w:tc>
      </w:tr>
      <w:tr w:rsidR="00880D73" w:rsidRPr="00880D73" w14:paraId="01ADD201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47A64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C1E3A7" w14:textId="7A92C5E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4767EB" w14:textId="7CFBF14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2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6A6B94" w14:textId="236F023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719 </w:t>
            </w:r>
          </w:p>
        </w:tc>
      </w:tr>
      <w:tr w:rsidR="00880D73" w:rsidRPr="00880D73" w14:paraId="6E4C845D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5E1D8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04BA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2C3DD" w14:textId="11CE5B4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0B218" w14:textId="743B2DC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CF26A" w14:textId="11CF759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0 </w:t>
            </w:r>
          </w:p>
        </w:tc>
      </w:tr>
      <w:tr w:rsidR="00880D73" w:rsidRPr="00880D73" w14:paraId="116373F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EE0A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D487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uban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13F31" w14:textId="5353CE0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2055B" w14:textId="61CD70F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443A1" w14:textId="7B787AC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</w:tr>
      <w:tr w:rsidR="00880D73" w:rsidRPr="00880D73" w14:paraId="291743C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3D98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C653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299D0" w14:textId="22887C7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37CF4" w14:textId="52E7265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D85EB" w14:textId="12E0DA4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1 </w:t>
            </w:r>
          </w:p>
        </w:tc>
      </w:tr>
      <w:tr w:rsidR="00880D73" w:rsidRPr="00880D73" w14:paraId="0D59110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077C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097A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72469" w14:textId="459EBE1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C86D9" w14:textId="171F67C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DD6E0" w14:textId="1D5CAF0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</w:tr>
      <w:tr w:rsidR="00880D73" w:rsidRPr="00880D73" w14:paraId="5D694CCD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E7E6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4E95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9D02F" w14:textId="453732C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45969" w14:textId="2C13040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71624" w14:textId="01B165F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880D73" w:rsidRPr="00880D73" w14:paraId="23DF0BF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439A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3913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66F2D" w14:textId="247C865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3F1C8" w14:textId="62263F7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F56BB" w14:textId="151FFB4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19 </w:t>
            </w:r>
          </w:p>
        </w:tc>
      </w:tr>
      <w:tr w:rsidR="00880D73" w:rsidRPr="00880D73" w14:paraId="47612BD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9E56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1A95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AF036" w14:textId="1230A28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E0D87" w14:textId="336811E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9B994" w14:textId="6A441BA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11 </w:t>
            </w:r>
          </w:p>
        </w:tc>
      </w:tr>
      <w:tr w:rsidR="00880D73" w:rsidRPr="00880D73" w14:paraId="7C0BA337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DAF4F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F3EA10" w14:textId="0A90429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675549" w14:textId="366F6B7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0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3F9389" w14:textId="1708FF3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792 </w:t>
            </w:r>
          </w:p>
        </w:tc>
      </w:tr>
      <w:tr w:rsidR="00880D73" w:rsidRPr="00880D73" w14:paraId="0232A9C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17AE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3D3F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89157" w14:textId="6856100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C76D2" w14:textId="58FFC38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72351" w14:textId="69B354B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</w:tr>
      <w:tr w:rsidR="00880D73" w:rsidRPr="00880D73" w14:paraId="153253A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7F87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4619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01B8B" w14:textId="2C261A5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D86DB" w14:textId="51CC806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B4492" w14:textId="05411B8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</w:tr>
      <w:tr w:rsidR="00880D73" w:rsidRPr="00880D73" w14:paraId="06959E0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10E5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0923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ulalacao (San Pedro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67463" w14:textId="0917FA4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BF885" w14:textId="74B8857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9D823" w14:textId="5578FD2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4 </w:t>
            </w:r>
          </w:p>
        </w:tc>
      </w:tr>
      <w:tr w:rsidR="00880D73" w:rsidRPr="00880D73" w14:paraId="224181DD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CD1F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056B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A62DE" w14:textId="672AFFE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FE30B" w14:textId="05CBCA4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61BB4" w14:textId="73F0AB1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7 </w:t>
            </w:r>
          </w:p>
        </w:tc>
      </w:tr>
      <w:tr w:rsidR="00880D73" w:rsidRPr="00880D73" w14:paraId="6490D3A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1FBAF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4E26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F9F75" w14:textId="2DB807B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50AE4" w14:textId="72F39C4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FC04B" w14:textId="554E8E2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7 </w:t>
            </w:r>
          </w:p>
        </w:tc>
      </w:tr>
      <w:tr w:rsidR="00880D73" w:rsidRPr="00880D73" w14:paraId="556D624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3FE9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BA42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635B4" w14:textId="5479F2A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70EAF" w14:textId="47FF34D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B36AE" w14:textId="6673E8C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</w:tr>
      <w:tr w:rsidR="00880D73" w:rsidRPr="00880D73" w14:paraId="1228D8A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089B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914E8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FAC8C" w14:textId="714BE39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B6693" w14:textId="493150B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B0EEF" w14:textId="1A517BF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0 </w:t>
            </w:r>
          </w:p>
        </w:tc>
      </w:tr>
      <w:tr w:rsidR="00880D73" w:rsidRPr="00880D73" w14:paraId="37F2CC86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0BE20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EBB15E" w14:textId="1E0B5AC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000FCE" w14:textId="463C8AB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6B3590" w14:textId="3723489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2 </w:t>
            </w:r>
          </w:p>
        </w:tc>
      </w:tr>
      <w:tr w:rsidR="00880D73" w:rsidRPr="00880D73" w14:paraId="2ADDF2E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9D0A3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DE28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758E3" w14:textId="43A6BD3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9D721" w14:textId="0E48E6F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EDE97" w14:textId="4EB57A9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880D73" w:rsidRPr="00880D73" w14:paraId="68083B4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CCD5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EE77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18330" w14:textId="4D8AC36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29790" w14:textId="10F17D5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D41F5" w14:textId="57640EC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880D73" w:rsidRPr="00880D73" w14:paraId="7A9F1DB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611F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D0DE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AF51C" w14:textId="30E5EDC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A3B17" w14:textId="36F5825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9CE60" w14:textId="3E44F18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 </w:t>
            </w:r>
          </w:p>
        </w:tc>
      </w:tr>
      <w:tr w:rsidR="00880D73" w:rsidRPr="00880D73" w14:paraId="252EBA3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4552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3278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17ED9" w14:textId="7617380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C4C3B" w14:textId="7E0AC5F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567DE" w14:textId="6C48990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</w:tr>
      <w:tr w:rsidR="00880D73" w:rsidRPr="00880D73" w14:paraId="721B2CC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9BE1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E85D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0A0BA" w14:textId="2E895FA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2FECD" w14:textId="5DD5512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5C249" w14:textId="0C74B87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</w:tr>
      <w:tr w:rsidR="00880D73" w:rsidRPr="00880D73" w14:paraId="5CB04AA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0D7D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4E52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84D7A" w14:textId="2C0E433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13DA1" w14:textId="128385E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60A27" w14:textId="389CCB8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</w:tr>
      <w:tr w:rsidR="00880D73" w:rsidRPr="00880D73" w14:paraId="6BB8878C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22C529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99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968481D" w14:textId="14563A0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40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0A3464C" w14:textId="4B298C4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9,27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2CC8935" w14:textId="2A40E42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74,706 </w:t>
            </w:r>
          </w:p>
        </w:tc>
      </w:tr>
      <w:tr w:rsidR="00880D73" w:rsidRPr="00880D73" w14:paraId="6BD12FE3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35092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AC4030" w14:textId="06EC7CC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2714F5" w14:textId="56D51CE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9,23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5BB23A" w14:textId="16328CF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7,665 </w:t>
            </w:r>
          </w:p>
        </w:tc>
      </w:tr>
      <w:tr w:rsidR="00880D73" w:rsidRPr="00880D73" w14:paraId="277E100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2708F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0663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E2E71" w14:textId="30D83FD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84C16" w14:textId="243C419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BDA30" w14:textId="51FA4B5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3 </w:t>
            </w:r>
          </w:p>
        </w:tc>
      </w:tr>
      <w:tr w:rsidR="00880D73" w:rsidRPr="00880D73" w14:paraId="4E72AEF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96C9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74A2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4E7AA" w14:textId="2A5B186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8420C" w14:textId="7237FDA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A7F4E" w14:textId="50F18CB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5 </w:t>
            </w:r>
          </w:p>
        </w:tc>
      </w:tr>
      <w:tr w:rsidR="00880D73" w:rsidRPr="00880D73" w14:paraId="600D855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F65E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5AB9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44A59" w14:textId="70DF21A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4FC4A" w14:textId="6CFF312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F996C" w14:textId="6AF5391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4 </w:t>
            </w:r>
          </w:p>
        </w:tc>
      </w:tr>
      <w:tr w:rsidR="00880D73" w:rsidRPr="00880D73" w14:paraId="656D9B7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17B4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230D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9C710" w14:textId="1690041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67886" w14:textId="5397F5A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4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A59A3" w14:textId="43871AC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771 </w:t>
            </w:r>
          </w:p>
        </w:tc>
      </w:tr>
      <w:tr w:rsidR="00880D73" w:rsidRPr="00880D73" w14:paraId="04F2A46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197C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91AB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3B641" w14:textId="08F988B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39D2D" w14:textId="42C3F76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92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19EB7" w14:textId="6B1726F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764 </w:t>
            </w:r>
          </w:p>
        </w:tc>
      </w:tr>
      <w:tr w:rsidR="00880D73" w:rsidRPr="00880D73" w14:paraId="3ED73C2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8E52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C8AD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773CA" w14:textId="0452378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1AE66" w14:textId="21E824D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C6ABB" w14:textId="00B4059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7 </w:t>
            </w:r>
          </w:p>
        </w:tc>
      </w:tr>
      <w:tr w:rsidR="00880D73" w:rsidRPr="00880D73" w14:paraId="0779A70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BBB8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5DA3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18EAE" w14:textId="111525E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B781C" w14:textId="6913C93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9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BAE46" w14:textId="531A508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91 </w:t>
            </w:r>
          </w:p>
        </w:tc>
      </w:tr>
      <w:tr w:rsidR="00880D73" w:rsidRPr="00880D73" w14:paraId="369B5C0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A355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AC934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C1596" w14:textId="609C9A1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51E2B" w14:textId="545F10C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32911" w14:textId="4257EE1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30 </w:t>
            </w:r>
          </w:p>
        </w:tc>
      </w:tr>
      <w:tr w:rsidR="00880D73" w:rsidRPr="00880D73" w14:paraId="19A37CF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62CC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04C3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7F0B6" w14:textId="6D2E15B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A2D3A" w14:textId="7B6BDFB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5E79F" w14:textId="30A7165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4 </w:t>
            </w:r>
          </w:p>
        </w:tc>
      </w:tr>
      <w:tr w:rsidR="00880D73" w:rsidRPr="00880D73" w14:paraId="2FE3164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D6D5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86E2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5EBC9" w14:textId="5A6C0F3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36B44" w14:textId="1B866D8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6E319" w14:textId="3C4EB88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52 </w:t>
            </w:r>
          </w:p>
        </w:tc>
      </w:tr>
      <w:tr w:rsidR="00880D73" w:rsidRPr="00880D73" w14:paraId="096F236D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AF76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271E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78C71" w14:textId="3B7D18A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3C4BC" w14:textId="0D2BC13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F398A" w14:textId="0371DC6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78 </w:t>
            </w:r>
          </w:p>
        </w:tc>
      </w:tr>
      <w:tr w:rsidR="00880D73" w:rsidRPr="00880D73" w14:paraId="1FF917A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EBA3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B34A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01F51" w14:textId="1669C09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E6428" w14:textId="2959051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52495" w14:textId="0451E86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09 </w:t>
            </w:r>
          </w:p>
        </w:tc>
      </w:tr>
      <w:tr w:rsidR="00880D73" w:rsidRPr="00880D73" w14:paraId="11CFE23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C81D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DBC5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042E1" w14:textId="268FC0A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29EAF" w14:textId="20F7D24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E7D77" w14:textId="32E0AA6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72 </w:t>
            </w:r>
          </w:p>
        </w:tc>
      </w:tr>
      <w:tr w:rsidR="00880D73" w:rsidRPr="00880D73" w14:paraId="2D5EF35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5793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755A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C8250" w14:textId="654452E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010D5" w14:textId="6876602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25FB9" w14:textId="78C4E86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33 </w:t>
            </w:r>
          </w:p>
        </w:tc>
      </w:tr>
      <w:tr w:rsidR="00880D73" w:rsidRPr="00880D73" w14:paraId="185CA42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ACEE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0AD3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1F864" w14:textId="709BB65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2CCE6" w14:textId="05367FD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B72B7" w14:textId="3FD8F21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75 </w:t>
            </w:r>
          </w:p>
        </w:tc>
      </w:tr>
      <w:tr w:rsidR="00880D73" w:rsidRPr="00880D73" w14:paraId="6B9B473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3606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684F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7FC5A" w14:textId="7601FBD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8F5DF" w14:textId="0F3DE6D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96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D1213" w14:textId="54CE860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,134 </w:t>
            </w:r>
          </w:p>
        </w:tc>
      </w:tr>
      <w:tr w:rsidR="00880D73" w:rsidRPr="00880D73" w14:paraId="6F59493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0892F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B541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4E273" w14:textId="43DE9E9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01A30" w14:textId="0EA04EA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9770F" w14:textId="7000406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3 </w:t>
            </w:r>
          </w:p>
        </w:tc>
      </w:tr>
      <w:tr w:rsidR="00880D73" w:rsidRPr="00880D73" w14:paraId="4CBB47C4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59FFB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B3254F" w14:textId="022111C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AB12C7" w14:textId="33CDBE2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,32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FC3649" w14:textId="7B832E5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5,912 </w:t>
            </w:r>
          </w:p>
        </w:tc>
      </w:tr>
      <w:tr w:rsidR="00880D73" w:rsidRPr="00880D73" w14:paraId="5274760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CFB5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37AA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5DD31" w14:textId="3841F55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3904B" w14:textId="36E9A8D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371E0" w14:textId="4571B82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08 </w:t>
            </w:r>
          </w:p>
        </w:tc>
      </w:tr>
      <w:tr w:rsidR="00880D73" w:rsidRPr="00880D73" w14:paraId="3218B12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14B6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68C3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E76CB" w14:textId="17B980A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02EE6" w14:textId="549EAC0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40FA3" w14:textId="2720CCE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24 </w:t>
            </w:r>
          </w:p>
        </w:tc>
      </w:tr>
      <w:tr w:rsidR="00880D73" w:rsidRPr="00880D73" w14:paraId="48A1E1B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06C2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1BEE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485E6" w14:textId="7DC8DD6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178F4" w14:textId="7C32550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A35E2" w14:textId="01500BA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2 </w:t>
            </w:r>
          </w:p>
        </w:tc>
      </w:tr>
      <w:tr w:rsidR="00880D73" w:rsidRPr="00880D73" w14:paraId="33FC77E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CEF5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5B4F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D4173" w14:textId="318C4DE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4B610" w14:textId="75B7984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24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9631F" w14:textId="5D91B8B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,089 </w:t>
            </w:r>
          </w:p>
        </w:tc>
      </w:tr>
      <w:tr w:rsidR="00880D73" w:rsidRPr="00880D73" w14:paraId="0257EBD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0920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E66A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55F0C" w14:textId="5A64C9A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C40A8" w14:textId="2A2EF8A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0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9211A" w14:textId="1276838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454 </w:t>
            </w:r>
          </w:p>
        </w:tc>
      </w:tr>
      <w:tr w:rsidR="00880D73" w:rsidRPr="00880D73" w14:paraId="023418A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05C3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EAF8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FCC91" w14:textId="33E493C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7874E" w14:textId="5944060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E90C1" w14:textId="35FBC8C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2 </w:t>
            </w:r>
          </w:p>
        </w:tc>
      </w:tr>
      <w:tr w:rsidR="00880D73" w:rsidRPr="00880D73" w14:paraId="4FF2A0F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27EA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1D18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FA7AC" w14:textId="3F8DDC1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0287B" w14:textId="1CF6285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DDCF5" w14:textId="0B7DF82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3 </w:t>
            </w:r>
          </w:p>
        </w:tc>
      </w:tr>
      <w:tr w:rsidR="00880D73" w:rsidRPr="00880D73" w14:paraId="01A0D22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5BDE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249A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FD772" w14:textId="4FE0AC2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8F31A" w14:textId="37B4085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2F93F" w14:textId="38AC079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3 </w:t>
            </w:r>
          </w:p>
        </w:tc>
      </w:tr>
      <w:tr w:rsidR="00880D73" w:rsidRPr="00880D73" w14:paraId="31F1804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B348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A08E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3D181" w14:textId="34B2413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92CC9" w14:textId="42781D8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7FC94" w14:textId="3A9C79D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2 </w:t>
            </w:r>
          </w:p>
        </w:tc>
      </w:tr>
      <w:tr w:rsidR="00880D73" w:rsidRPr="00880D73" w14:paraId="59828E5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2D45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928C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E6151" w14:textId="36E1715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82031" w14:textId="4C8478F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7C162" w14:textId="134741F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1 </w:t>
            </w:r>
          </w:p>
        </w:tc>
      </w:tr>
      <w:tr w:rsidR="00880D73" w:rsidRPr="00880D73" w14:paraId="2D87708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A785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877C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8E284" w14:textId="2626B68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6CE9A" w14:textId="6BA5E7B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0AC1B" w14:textId="7AA9D7A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88 </w:t>
            </w:r>
          </w:p>
        </w:tc>
      </w:tr>
      <w:tr w:rsidR="00880D73" w:rsidRPr="00880D73" w14:paraId="5E8E560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F5F56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3D63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CFFFA" w14:textId="5B1E51C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4DC10" w14:textId="2AE2131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AF4CE" w14:textId="670F6D0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06 </w:t>
            </w:r>
          </w:p>
        </w:tc>
      </w:tr>
      <w:tr w:rsidR="00880D73" w:rsidRPr="00880D73" w14:paraId="323F8A7E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86560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9F396F" w14:textId="7D2E569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7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6B50EF" w14:textId="53DAFBA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7,77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0CB318" w14:textId="73856C6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2,626 </w:t>
            </w:r>
          </w:p>
        </w:tc>
      </w:tr>
      <w:tr w:rsidR="00880D73" w:rsidRPr="00880D73" w14:paraId="2113671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0D77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6EC4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48B1C" w14:textId="4237578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9871D" w14:textId="5335560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14A7C" w14:textId="7FA3634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88 </w:t>
            </w:r>
          </w:p>
        </w:tc>
      </w:tr>
      <w:tr w:rsidR="00880D73" w:rsidRPr="00880D73" w14:paraId="072AF72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5BFD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E15B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4E40E" w14:textId="5FE374B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DC0A1" w14:textId="6F0AB4A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5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3CEA3" w14:textId="195AFBF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14 </w:t>
            </w:r>
          </w:p>
        </w:tc>
      </w:tr>
      <w:tr w:rsidR="00880D73" w:rsidRPr="00880D73" w14:paraId="22345EA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7F53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671B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4726C" w14:textId="2F37594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67698" w14:textId="30852B8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08B80" w14:textId="3C40BBF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 </w:t>
            </w:r>
          </w:p>
        </w:tc>
      </w:tr>
      <w:tr w:rsidR="00880D73" w:rsidRPr="00880D73" w14:paraId="441A5BD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00C8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C708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6BA33" w14:textId="06BC053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1FC5C" w14:textId="015B6FF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B3A5A" w14:textId="275A193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7 </w:t>
            </w:r>
          </w:p>
        </w:tc>
      </w:tr>
      <w:tr w:rsidR="00880D73" w:rsidRPr="00880D73" w14:paraId="01D0B38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3574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8DDE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65C02" w14:textId="6A7E3A1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49830" w14:textId="0038A7A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F2CA6" w14:textId="7AF4628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 </w:t>
            </w:r>
          </w:p>
        </w:tc>
      </w:tr>
      <w:tr w:rsidR="00880D73" w:rsidRPr="00880D73" w14:paraId="2B19CAD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3DFA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766C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DD23A" w14:textId="00A9720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6EC49" w14:textId="2D07D6B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397F7" w14:textId="1353E1D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92 </w:t>
            </w:r>
          </w:p>
        </w:tc>
      </w:tr>
      <w:tr w:rsidR="00880D73" w:rsidRPr="00880D73" w14:paraId="52EDD43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7EB2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52ED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257ED" w14:textId="1B6BCCB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401EF" w14:textId="793B269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5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AD157" w14:textId="3ECD580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28 </w:t>
            </w:r>
          </w:p>
        </w:tc>
      </w:tr>
      <w:tr w:rsidR="00880D73" w:rsidRPr="00880D73" w14:paraId="2BB08B1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230A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00EE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907F8" w14:textId="550B8E0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36A38" w14:textId="095E98D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1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EB7DF" w14:textId="632C9A2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836 </w:t>
            </w:r>
          </w:p>
        </w:tc>
      </w:tr>
      <w:tr w:rsidR="00880D73" w:rsidRPr="00880D73" w14:paraId="772877C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53AE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1EE0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4BC1D" w14:textId="0BE52EE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161E8" w14:textId="1736EB9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5ABB1" w14:textId="444C633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86 </w:t>
            </w:r>
          </w:p>
        </w:tc>
      </w:tr>
      <w:tr w:rsidR="00880D73" w:rsidRPr="00880D73" w14:paraId="55D723A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8A66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56AD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12370" w14:textId="499C92A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924EE" w14:textId="60091D6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3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A7C80" w14:textId="578DE86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141 </w:t>
            </w:r>
          </w:p>
        </w:tc>
      </w:tr>
      <w:tr w:rsidR="00880D73" w:rsidRPr="00880D73" w14:paraId="0D34D0F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E905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4EE1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ECBEF" w14:textId="65852E1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27906" w14:textId="2DA384F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9B5EB" w14:textId="687A2A1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23 </w:t>
            </w:r>
          </w:p>
        </w:tc>
      </w:tr>
      <w:tr w:rsidR="00880D73" w:rsidRPr="00880D73" w14:paraId="727A6CA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0557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C6F2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03335" w14:textId="1263F8B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95983" w14:textId="6DEB4F1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BC7BD" w14:textId="6FCA684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5 </w:t>
            </w:r>
          </w:p>
        </w:tc>
      </w:tr>
      <w:tr w:rsidR="00880D73" w:rsidRPr="00880D73" w14:paraId="4040B4B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66DE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3E64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70391" w14:textId="37BA8E0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0CB96" w14:textId="7C2A39C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6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F0147" w14:textId="7F75C5B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063 </w:t>
            </w:r>
          </w:p>
        </w:tc>
      </w:tr>
      <w:tr w:rsidR="00880D73" w:rsidRPr="00880D73" w14:paraId="6C1AE41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1CBF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A9A6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20277" w14:textId="4927E60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546C1" w14:textId="0B02D79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82472" w14:textId="3EF6978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20 </w:t>
            </w:r>
          </w:p>
        </w:tc>
      </w:tr>
      <w:tr w:rsidR="00880D73" w:rsidRPr="00880D73" w14:paraId="356C780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CDC1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4058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57F42" w14:textId="3877BF2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FF80A" w14:textId="76C01B5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7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B9B94" w14:textId="7CD9CF2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320 </w:t>
            </w:r>
          </w:p>
        </w:tc>
      </w:tr>
      <w:tr w:rsidR="00880D73" w:rsidRPr="00880D73" w14:paraId="5A73324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5504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676D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8BF0F" w14:textId="1AF7F4D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696D1" w14:textId="051497A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486C6" w14:textId="2E68DDD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4 </w:t>
            </w:r>
          </w:p>
        </w:tc>
      </w:tr>
      <w:tr w:rsidR="00880D73" w:rsidRPr="00880D73" w14:paraId="5EDD236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C60D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B5DB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7E265" w14:textId="01D4BC3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50227" w14:textId="64E127F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3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05441" w14:textId="06AD17A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328 </w:t>
            </w:r>
          </w:p>
        </w:tc>
      </w:tr>
      <w:tr w:rsidR="00880D73" w:rsidRPr="00880D73" w14:paraId="1C215AB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3B51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7975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69A5C" w14:textId="18E0C11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C91AA" w14:textId="1DCC15C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9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D0339" w14:textId="29A0507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907 </w:t>
            </w:r>
          </w:p>
        </w:tc>
      </w:tr>
      <w:tr w:rsidR="00880D73" w:rsidRPr="00880D73" w14:paraId="49B5154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2742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FBDA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CCC86" w14:textId="6052975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F0461" w14:textId="2096B99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7AC98" w14:textId="6F888A0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09 </w:t>
            </w:r>
          </w:p>
        </w:tc>
      </w:tr>
      <w:tr w:rsidR="00880D73" w:rsidRPr="00880D73" w14:paraId="127BFEA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DA79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26C0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6EFCF" w14:textId="64E089A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A9292" w14:textId="08C4CDE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00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5B19F" w14:textId="1D790CA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350 </w:t>
            </w:r>
          </w:p>
        </w:tc>
      </w:tr>
      <w:tr w:rsidR="00880D73" w:rsidRPr="00880D73" w14:paraId="15EE29A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4F0A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057E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85B90" w14:textId="2B4EA0F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D4A5A" w14:textId="43ECA94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3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A2A86" w14:textId="3EC4D51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20 </w:t>
            </w:r>
          </w:p>
        </w:tc>
      </w:tr>
      <w:tr w:rsidR="00880D73" w:rsidRPr="00880D73" w14:paraId="5072173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FBBE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7C85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E439E" w14:textId="6F7C1B7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4E834" w14:textId="4811538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CEAA2" w14:textId="3F98418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36 </w:t>
            </w:r>
          </w:p>
        </w:tc>
      </w:tr>
      <w:tr w:rsidR="00880D73" w:rsidRPr="00880D73" w14:paraId="45BC23A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1E5C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082D9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94208" w14:textId="701CC5F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720C0" w14:textId="3BCCE16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01255" w14:textId="15BF03C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2 </w:t>
            </w:r>
          </w:p>
        </w:tc>
      </w:tr>
      <w:tr w:rsidR="00880D73" w:rsidRPr="00880D73" w14:paraId="3589005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01F7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4371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1D71A" w14:textId="70CD787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5DC4E" w14:textId="1A6B674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190B4" w14:textId="0F43057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496 </w:t>
            </w:r>
          </w:p>
        </w:tc>
      </w:tr>
      <w:tr w:rsidR="00880D73" w:rsidRPr="00880D73" w14:paraId="18B8A10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DDC5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C042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80543" w14:textId="5A5027E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EC4E9" w14:textId="12A4274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51C39" w14:textId="5E66F7B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21 </w:t>
            </w:r>
          </w:p>
        </w:tc>
      </w:tr>
      <w:tr w:rsidR="00880D73" w:rsidRPr="00880D73" w14:paraId="7D28581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6801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C66B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E5B06" w14:textId="1AA56CB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69A0C" w14:textId="09EC28A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07FEC" w14:textId="1B06E9C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8 </w:t>
            </w:r>
          </w:p>
        </w:tc>
      </w:tr>
      <w:tr w:rsidR="00880D73" w:rsidRPr="00880D73" w14:paraId="09B142C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8AF5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B8AF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F61A6" w14:textId="26B87C5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20C6D" w14:textId="7CEA561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7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37375" w14:textId="60F38CB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870 </w:t>
            </w:r>
          </w:p>
        </w:tc>
      </w:tr>
      <w:tr w:rsidR="00880D73" w:rsidRPr="00880D73" w14:paraId="41F2856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5A71E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F8C1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D6562" w14:textId="0D9AF4C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72816" w14:textId="7D32764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2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99268" w14:textId="09938C1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143 </w:t>
            </w:r>
          </w:p>
        </w:tc>
      </w:tr>
      <w:tr w:rsidR="00880D73" w:rsidRPr="00880D73" w14:paraId="7EA6F10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3E62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05E8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8038A" w14:textId="5A433EF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CA771" w14:textId="719441C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05983" w14:textId="482C079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97 </w:t>
            </w:r>
          </w:p>
        </w:tc>
      </w:tr>
      <w:tr w:rsidR="00880D73" w:rsidRPr="00880D73" w14:paraId="4A889CB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95C7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CAFE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5CC25" w14:textId="16BB381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5985B" w14:textId="5580672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2D0FF" w14:textId="0D6D34A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9 </w:t>
            </w:r>
          </w:p>
        </w:tc>
      </w:tr>
      <w:tr w:rsidR="00880D73" w:rsidRPr="00880D73" w14:paraId="062E9CA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1807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9F02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E03EB" w14:textId="6792379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937B8" w14:textId="7663C63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B7686" w14:textId="08722F1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8 </w:t>
            </w:r>
          </w:p>
        </w:tc>
      </w:tr>
      <w:tr w:rsidR="00880D73" w:rsidRPr="00880D73" w14:paraId="50DE6E8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C0EA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A022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1F0A2" w14:textId="50D241D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9357E" w14:textId="2705ABE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5F6EC" w14:textId="66F68DC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8 </w:t>
            </w:r>
          </w:p>
        </w:tc>
      </w:tr>
      <w:tr w:rsidR="00880D73" w:rsidRPr="00880D73" w14:paraId="7C0A6E3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35D7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65034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AC5D5" w14:textId="26BB53E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44FD9" w14:textId="75CF02F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1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81F02" w14:textId="42319FB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920 </w:t>
            </w:r>
          </w:p>
        </w:tc>
      </w:tr>
      <w:tr w:rsidR="00880D73" w:rsidRPr="00880D73" w14:paraId="71FB90D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2E95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E21F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90000" w14:textId="73C1B0F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1FDF4" w14:textId="4DDBA32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3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86084" w14:textId="39EB048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237 </w:t>
            </w:r>
          </w:p>
        </w:tc>
      </w:tr>
      <w:tr w:rsidR="00880D73" w:rsidRPr="00880D73" w14:paraId="033A5B7D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0E06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E785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C3532" w14:textId="38D3EC6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1757D" w14:textId="387B08A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50A56" w14:textId="0E01DEC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32 </w:t>
            </w:r>
          </w:p>
        </w:tc>
      </w:tr>
      <w:tr w:rsidR="00880D73" w:rsidRPr="00880D73" w14:paraId="6C50882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4808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2DA9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98C48" w14:textId="6B3D838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7786D" w14:textId="10BD154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8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3D85F" w14:textId="14BF691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76 </w:t>
            </w:r>
          </w:p>
        </w:tc>
      </w:tr>
      <w:tr w:rsidR="00880D73" w:rsidRPr="00880D73" w14:paraId="71CA754A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834F1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7E6EB1" w14:textId="70F6016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693266" w14:textId="534B5DA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8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BF5271" w14:textId="2D8C916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115 </w:t>
            </w:r>
          </w:p>
        </w:tc>
      </w:tr>
      <w:tr w:rsidR="00880D73" w:rsidRPr="00880D73" w14:paraId="01570AD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2999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AD32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359E7" w14:textId="25BFCA6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CF1D8" w14:textId="3791827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6E048" w14:textId="4D9F4BF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 </w:t>
            </w:r>
          </w:p>
        </w:tc>
      </w:tr>
      <w:tr w:rsidR="00880D73" w:rsidRPr="00880D73" w14:paraId="4C2DBFA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6B3B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856E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9E951" w14:textId="0AA724F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87F0D" w14:textId="73EE774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ED928" w14:textId="2334140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5 </w:t>
            </w:r>
          </w:p>
        </w:tc>
      </w:tr>
      <w:tr w:rsidR="00880D73" w:rsidRPr="00880D73" w14:paraId="4F4857AD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E47A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EBCC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D47EF" w14:textId="6BB18F5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D584B" w14:textId="1A487CF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0FF20" w14:textId="18D5CEF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66 </w:t>
            </w:r>
          </w:p>
        </w:tc>
      </w:tr>
      <w:tr w:rsidR="00880D73" w:rsidRPr="00880D73" w14:paraId="380A2B3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854A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4451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C3716" w14:textId="482F63E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A20C2" w14:textId="5E35324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77D2E" w14:textId="7704C63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07 </w:t>
            </w:r>
          </w:p>
        </w:tc>
      </w:tr>
      <w:tr w:rsidR="00880D73" w:rsidRPr="00880D73" w14:paraId="62C5DCFD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8F78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DF83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88371" w14:textId="4745F27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74CA3" w14:textId="018DEFE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3C0BD" w14:textId="015DAAB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8 </w:t>
            </w:r>
          </w:p>
        </w:tc>
      </w:tr>
      <w:tr w:rsidR="00880D73" w:rsidRPr="00880D73" w14:paraId="5C95CDDF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BBB6F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661E02" w14:textId="5E1B01B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9A0021" w14:textId="7DE64FF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21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03BDD0" w14:textId="53AE794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,784 </w:t>
            </w:r>
          </w:p>
        </w:tc>
      </w:tr>
      <w:tr w:rsidR="00880D73" w:rsidRPr="00880D73" w14:paraId="74FF517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7C0C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B40D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2B0DA" w14:textId="1E91646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758A2" w14:textId="3A0C26E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03CF4" w14:textId="557AF8E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880D73" w:rsidRPr="00880D73" w14:paraId="27CB2D0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4AFC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90B3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0ECBE" w14:textId="7BEDB24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70DBE" w14:textId="4D27171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6E7E6" w14:textId="1A3A75A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6 </w:t>
            </w:r>
          </w:p>
        </w:tc>
      </w:tr>
      <w:tr w:rsidR="00880D73" w:rsidRPr="00880D73" w14:paraId="7C991E7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B7AE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5BD9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71801" w14:textId="35E7B52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0C983" w14:textId="14E4FDE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F76B1" w14:textId="50D7208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</w:tr>
      <w:tr w:rsidR="00880D73" w:rsidRPr="00880D73" w14:paraId="79558FA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1D37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9F37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DEC67" w14:textId="4569135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312E5" w14:textId="2F781AE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8AF31" w14:textId="70B63FE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880D73" w:rsidRPr="00880D73" w14:paraId="2A7EA66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554A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E950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79351" w14:textId="0545F94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B749A" w14:textId="5B96458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2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4FA2F" w14:textId="34AD9A0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213 </w:t>
            </w:r>
          </w:p>
        </w:tc>
      </w:tr>
      <w:tr w:rsidR="00880D73" w:rsidRPr="00880D73" w14:paraId="008DE31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39D2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FECA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6B191" w14:textId="622961B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6B48E" w14:textId="125A54A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9A438" w14:textId="238B2DE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</w:tr>
      <w:tr w:rsidR="00880D73" w:rsidRPr="00880D73" w14:paraId="245068CC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4EC98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95C212" w14:textId="2F060A5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42E7CE" w14:textId="5489570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55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C3BDAD" w14:textId="395A307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,604 </w:t>
            </w:r>
          </w:p>
        </w:tc>
      </w:tr>
      <w:tr w:rsidR="00880D73" w:rsidRPr="00880D73" w14:paraId="1D67EDBA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1108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3201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41763" w14:textId="283B071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1E771" w14:textId="45E91B9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88F8E" w14:textId="5F4C961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3 </w:t>
            </w:r>
          </w:p>
        </w:tc>
      </w:tr>
      <w:tr w:rsidR="00880D73" w:rsidRPr="00880D73" w14:paraId="027F0F3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7BE1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E36AE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9F90A" w14:textId="14EFC79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3C08A" w14:textId="3A7481E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E21AF" w14:textId="4E0617E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0 </w:t>
            </w:r>
          </w:p>
        </w:tc>
      </w:tr>
      <w:tr w:rsidR="00880D73" w:rsidRPr="00880D73" w14:paraId="69E1AE1D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7863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613D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4716D" w14:textId="2362E70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05DA2" w14:textId="423F977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4CD38" w14:textId="0297F27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</w:tr>
      <w:tr w:rsidR="00880D73" w:rsidRPr="00880D73" w14:paraId="5A50492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1876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4070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D9EFB" w14:textId="162C81C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8F96C" w14:textId="07DEA32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56FD6" w14:textId="1BF030B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65 </w:t>
            </w:r>
          </w:p>
        </w:tc>
      </w:tr>
      <w:tr w:rsidR="00880D73" w:rsidRPr="00880D73" w14:paraId="3A590A9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2F99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D037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A091A" w14:textId="6FB6E28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BF85E" w14:textId="0452091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42AC2" w14:textId="573D848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03 </w:t>
            </w:r>
          </w:p>
        </w:tc>
      </w:tr>
      <w:tr w:rsidR="00880D73" w:rsidRPr="00880D73" w14:paraId="1A9B143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F788C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769A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BFA76" w14:textId="3AEFB6C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46AD1" w14:textId="3A9234A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2A7C6" w14:textId="1925F35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7 </w:t>
            </w:r>
          </w:p>
        </w:tc>
      </w:tr>
      <w:tr w:rsidR="00880D73" w:rsidRPr="00880D73" w14:paraId="0111E0A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3988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EB03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ABA32" w14:textId="5489F6A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5DAF1" w14:textId="145FA55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D3407" w14:textId="43EA654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4 </w:t>
            </w:r>
          </w:p>
        </w:tc>
      </w:tr>
      <w:tr w:rsidR="00880D73" w:rsidRPr="00880D73" w14:paraId="7D3FE0B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39CD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5A75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1D73C" w14:textId="776A0E6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B0F73" w14:textId="34745CA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C6732" w14:textId="47C0BF9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1 </w:t>
            </w:r>
          </w:p>
        </w:tc>
      </w:tr>
      <w:tr w:rsidR="00880D73" w:rsidRPr="00880D73" w14:paraId="36D497E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DFBB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D9C5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312FC" w14:textId="52CD4C5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C50E6" w14:textId="693E312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84B11" w14:textId="7311867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9 </w:t>
            </w:r>
          </w:p>
        </w:tc>
      </w:tr>
      <w:tr w:rsidR="00880D73" w:rsidRPr="00880D73" w14:paraId="148F0AA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452C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7AE2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0C131" w14:textId="7127211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06963" w14:textId="0B81577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7ED14" w14:textId="4D99A70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</w:tr>
      <w:tr w:rsidR="00880D73" w:rsidRPr="00880D73" w14:paraId="07C87C5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99D2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E1F1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B3A86" w14:textId="58BD07E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1150D" w14:textId="5F64F7B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0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15C8E" w14:textId="4EC41C2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99 </w:t>
            </w:r>
          </w:p>
        </w:tc>
      </w:tr>
      <w:tr w:rsidR="00880D73" w:rsidRPr="00880D73" w14:paraId="187744AD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6FDC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1C16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4B87F" w14:textId="14C5214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6CF8E" w14:textId="01B6E81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5583F" w14:textId="0BB605B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</w:tr>
      <w:tr w:rsidR="00880D73" w:rsidRPr="00880D73" w14:paraId="586D306D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267E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8041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0FE82" w14:textId="270291D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07E24" w14:textId="423370C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41EC5" w14:textId="6C2E5A1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</w:tr>
      <w:tr w:rsidR="00880D73" w:rsidRPr="00880D73" w14:paraId="6A85745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79CA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2022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91DEE" w14:textId="66626EF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E2128" w14:textId="1E58CDC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4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AD25F" w14:textId="37F282C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087 </w:t>
            </w:r>
          </w:p>
        </w:tc>
      </w:tr>
      <w:tr w:rsidR="00880D73" w:rsidRPr="00880D73" w14:paraId="476C0858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CCDABD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99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9461659" w14:textId="06F8894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D4137F" w14:textId="277A59B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8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FCCDB2" w14:textId="7003A5E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199 </w:t>
            </w:r>
          </w:p>
        </w:tc>
      </w:tr>
      <w:tr w:rsidR="00880D73" w:rsidRPr="00880D73" w14:paraId="15CB1265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88FA4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F63542" w14:textId="510BC87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65F90C" w14:textId="1A3CC7E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10138E" w14:textId="0823F58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6 </w:t>
            </w:r>
          </w:p>
        </w:tc>
      </w:tr>
      <w:tr w:rsidR="00880D73" w:rsidRPr="00880D73" w14:paraId="71E83F6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8D5E1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EA6E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uca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638B3" w14:textId="4BCD6EA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9EEC4" w14:textId="1B820A4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99079" w14:textId="0C80A65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</w:tr>
      <w:tr w:rsidR="00880D73" w:rsidRPr="00880D73" w14:paraId="2FA17D4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6581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F6C2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Daguiom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54512" w14:textId="29AC3F9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7BE1F" w14:textId="1886590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58B66" w14:textId="5F99FAE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880D73" w:rsidRPr="00880D73" w14:paraId="5B49B6FD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EFF1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D81A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35607" w14:textId="708593E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84880" w14:textId="040B0E9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21704" w14:textId="09C1ED6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</w:tr>
      <w:tr w:rsidR="00880D73" w:rsidRPr="00880D73" w14:paraId="7866AD8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DED2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F40C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46C01" w14:textId="7EA718B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0432C" w14:textId="7CFAEA6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DBC89" w14:textId="3C7336D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1 </w:t>
            </w:r>
          </w:p>
        </w:tc>
      </w:tr>
      <w:tr w:rsidR="00880D73" w:rsidRPr="00880D73" w14:paraId="6880D3B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C2B7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C9E8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ineg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B0F51" w14:textId="2803154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76194" w14:textId="2EB3C42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74BBA" w14:textId="0FD3D86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880D73" w:rsidRPr="00880D73" w14:paraId="3FD6B9DF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46253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0D6DE3" w14:textId="3DC6C4F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3D9A4B" w14:textId="1ADD792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5520C3" w14:textId="51815E7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31 </w:t>
            </w:r>
          </w:p>
        </w:tc>
      </w:tr>
      <w:tr w:rsidR="00880D73" w:rsidRPr="00880D73" w14:paraId="7D28C9E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5827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B030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tok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EBC76" w14:textId="284546C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0F42E" w14:textId="704AE88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43F2E" w14:textId="5694D5E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</w:tr>
      <w:tr w:rsidR="00880D73" w:rsidRPr="00880D73" w14:paraId="5D9FC9A3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7CA3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470B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54884" w14:textId="1C7B962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BCB97" w14:textId="18F40B9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E3F51" w14:textId="6CC2D27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</w:tr>
      <w:tr w:rsidR="00880D73" w:rsidRPr="00880D73" w14:paraId="140D540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7496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8EB4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ku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71FB2" w14:textId="7062B49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7B0EE" w14:textId="1636FD2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B55F4" w14:textId="7A7A7C1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</w:tr>
      <w:tr w:rsidR="00880D73" w:rsidRPr="00880D73" w14:paraId="7897E8DD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D309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EC6F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4841F" w14:textId="31558BA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D532F" w14:textId="6715A5B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CF535" w14:textId="319FD7E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</w:tr>
      <w:tr w:rsidR="00880D73" w:rsidRPr="00880D73" w14:paraId="6FE95BF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D605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5E5C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C42EE" w14:textId="6FA31E4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07D2D" w14:textId="2AF787D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F0395" w14:textId="66903C1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4 </w:t>
            </w:r>
          </w:p>
        </w:tc>
      </w:tr>
      <w:tr w:rsidR="00880D73" w:rsidRPr="00880D73" w14:paraId="36FF8B4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A280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FC81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C6291" w14:textId="20463B2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E1558" w14:textId="3C47E34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57B13" w14:textId="3206AB7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4 </w:t>
            </w:r>
          </w:p>
        </w:tc>
      </w:tr>
      <w:tr w:rsidR="00880D73" w:rsidRPr="00880D73" w14:paraId="5D37CC0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E002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7985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Kabay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C8E88" w14:textId="439D0E0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4EF72" w14:textId="44FDAD5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29B97" w14:textId="586D2B4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0 </w:t>
            </w:r>
          </w:p>
        </w:tc>
      </w:tr>
      <w:tr w:rsidR="00880D73" w:rsidRPr="00880D73" w14:paraId="23239F6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A9F5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F263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AF25D" w14:textId="19B6002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0AB75" w14:textId="2CB7148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E80E5" w14:textId="33CA39C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880D73" w:rsidRPr="00880D73" w14:paraId="4ADCE41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797A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0A11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Kibung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14354" w14:textId="2DDCDC3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0C209" w14:textId="1E53EB1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0A8EB" w14:textId="5A99989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6 </w:t>
            </w:r>
          </w:p>
        </w:tc>
      </w:tr>
      <w:tr w:rsidR="00880D73" w:rsidRPr="00880D73" w14:paraId="607C310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6F9F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0F1C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8C9E5" w14:textId="58E51FC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6252B" w14:textId="2A4C181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CA754" w14:textId="1B3FCF2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</w:tr>
      <w:tr w:rsidR="00880D73" w:rsidRPr="00880D73" w14:paraId="1ADF90D9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0FE5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AC0B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066FA" w14:textId="5D8B332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B62A1" w14:textId="1CA8BEC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3A436" w14:textId="0F78A24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880D73" w:rsidRPr="00880D73" w14:paraId="0E34180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4978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5961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ublay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CDDB4" w14:textId="1CCCB5C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2364E" w14:textId="1DA1C38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A282D" w14:textId="6D8895E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880D73" w:rsidRPr="00880D73" w14:paraId="08596484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8A513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5A2C7A" w14:textId="02D8E50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693670" w14:textId="6029071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5A32BC" w14:textId="27E7042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859 </w:t>
            </w:r>
          </w:p>
        </w:tc>
      </w:tr>
      <w:tr w:rsidR="00880D73" w:rsidRPr="00880D73" w14:paraId="6A8FC755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1C62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B10A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B55CC" w14:textId="70241F0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75FAE" w14:textId="53807C5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E779D" w14:textId="0C859E6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</w:tr>
      <w:tr w:rsidR="00880D73" w:rsidRPr="00880D73" w14:paraId="6148DD9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EE71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51835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E6678" w14:textId="44DBBAB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DF2CB" w14:textId="6A5B7F4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8307C" w14:textId="2ABAC9C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</w:tr>
      <w:tr w:rsidR="00880D73" w:rsidRPr="00880D73" w14:paraId="52DDE3AD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A9E5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91BF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29A96" w14:textId="2CCDFCF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14DD4" w14:textId="11EE4A4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36F9E" w14:textId="2B7CA0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</w:tr>
      <w:tr w:rsidR="00880D73" w:rsidRPr="00880D73" w14:paraId="73434F98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4578A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F0DF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8A058" w14:textId="456EFF3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C0624" w14:textId="492F8CD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4796D" w14:textId="3422F6A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5 </w:t>
            </w:r>
          </w:p>
        </w:tc>
      </w:tr>
      <w:tr w:rsidR="00880D73" w:rsidRPr="00880D73" w14:paraId="6A305AA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163F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3F9C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2306B" w14:textId="3102A8D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84CA4" w14:textId="21924BA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10C43" w14:textId="5E69780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</w:tr>
      <w:tr w:rsidR="00880D73" w:rsidRPr="00880D73" w14:paraId="7631A34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1A8B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2EA6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70413" w14:textId="73BD4EA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42F82" w14:textId="4A2D198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F6991" w14:textId="1BB185D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880D73" w:rsidRPr="00880D73" w14:paraId="6A8B4FA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1150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0D00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ACED4" w14:textId="1266908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D6CC3" w14:textId="2D2EE59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25532" w14:textId="6EEC957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</w:tr>
      <w:tr w:rsidR="00880D73" w:rsidRPr="00880D73" w14:paraId="16225AE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AC60D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CD68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agawe (capital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E27C0" w14:textId="1969417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7A128" w14:textId="485BB5D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E3C0C" w14:textId="4A54E19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</w:tr>
      <w:tr w:rsidR="00880D73" w:rsidRPr="00880D73" w14:paraId="44432F31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05E86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239EB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amut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4DF8A" w14:textId="55B4C2C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06B94" w14:textId="0802FE2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BDA51" w14:textId="62DF9AE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</w:tr>
      <w:tr w:rsidR="00880D73" w:rsidRPr="00880D73" w14:paraId="300925BC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63581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F736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9F7BA" w14:textId="289D623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 xml:space="preserve">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169D8" w14:textId="727990F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 xml:space="preserve"> 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6640E" w14:textId="56B889A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 xml:space="preserve"> 14 </w:t>
            </w:r>
          </w:p>
        </w:tc>
      </w:tr>
      <w:tr w:rsidR="00880D73" w:rsidRPr="00880D73" w14:paraId="11764740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95D1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40F6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F74B3" w14:textId="46AC32EE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CDD27" w14:textId="2FCF4D4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D111D" w14:textId="6699672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6 </w:t>
            </w:r>
          </w:p>
        </w:tc>
      </w:tr>
      <w:tr w:rsidR="00880D73" w:rsidRPr="00880D73" w14:paraId="1A546539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98213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3E1E75" w14:textId="2C51A9C2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233730" w14:textId="4E61E9A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08F2B8" w14:textId="23B1CC5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15 </w:t>
            </w:r>
          </w:p>
        </w:tc>
      </w:tr>
      <w:tr w:rsidR="00880D73" w:rsidRPr="00880D73" w14:paraId="63AF2114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BF02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90E1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D6C5A" w14:textId="3ABA623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2B24E" w14:textId="66D32AD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F2C9B" w14:textId="569C428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</w:tr>
      <w:tr w:rsidR="00880D73" w:rsidRPr="00880D73" w14:paraId="55A6F2CB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4F640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7C3F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Lubuag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70A2C" w14:textId="3491DB90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DE943" w14:textId="5406BCC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AA0C8" w14:textId="2B0DE2D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</w:tr>
      <w:tr w:rsidR="00880D73" w:rsidRPr="00880D73" w14:paraId="20D19A6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D434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B5D2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170E4" w14:textId="758150F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4CA65" w14:textId="06CBB703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57049" w14:textId="3A69F2DA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1 </w:t>
            </w:r>
          </w:p>
        </w:tc>
      </w:tr>
      <w:tr w:rsidR="00880D73" w:rsidRPr="00880D73" w14:paraId="0496403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E35D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3742F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D0012" w14:textId="625A2F4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899F0" w14:textId="5BEFF04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67F81" w14:textId="16BF01F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4 </w:t>
            </w:r>
          </w:p>
        </w:tc>
      </w:tr>
      <w:tr w:rsidR="00880D73" w:rsidRPr="00880D73" w14:paraId="1D845ED6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B763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236A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anud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874E0" w14:textId="33FFD078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869AD" w14:textId="4EDB287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AE372" w14:textId="54F7EEE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880D73" w:rsidRPr="00880D73" w14:paraId="7A2D25C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70A1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80D73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ADFBC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inglay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5FEF2" w14:textId="10E6496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266F9" w14:textId="5CAF10E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54F39" w14:textId="60E71E8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880D73" w:rsidRPr="00880D73" w14:paraId="5F7339D6" w14:textId="77777777" w:rsidTr="00880D73">
        <w:trPr>
          <w:trHeight w:val="20"/>
        </w:trPr>
        <w:tc>
          <w:tcPr>
            <w:tcW w:w="2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0F4EF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54FD06" w14:textId="1711196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7B97DC" w14:textId="101101F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8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7DB41B" w14:textId="430B252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80D7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78 </w:t>
            </w:r>
          </w:p>
        </w:tc>
      </w:tr>
      <w:tr w:rsidR="00880D73" w:rsidRPr="00880D73" w14:paraId="430FB8DE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EB243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9A74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ontoc (capital)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34110" w14:textId="43C90B4F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3B65E" w14:textId="5424CC2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7E66C" w14:textId="7804E421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880D73" w:rsidRPr="00880D73" w14:paraId="6A524492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3EB66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A7E3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Natoni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92633" w14:textId="660851B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B5609" w14:textId="2F0009D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05324" w14:textId="7ED9B89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</w:tr>
      <w:tr w:rsidR="00880D73" w:rsidRPr="00880D73" w14:paraId="3E1FEF1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D9397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B40B82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Sadanga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A3340" w14:textId="1C7299B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CDA7E" w14:textId="7F2B2EC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6EF1C" w14:textId="76B99834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</w:tr>
      <w:tr w:rsidR="00880D73" w:rsidRPr="00880D73" w14:paraId="411EA0BF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254BF4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FCBB9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74A41" w14:textId="568663AC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8757B" w14:textId="76A4DF2B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FCFAA" w14:textId="1C565199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9 </w:t>
            </w:r>
          </w:p>
        </w:tc>
      </w:tr>
      <w:tr w:rsidR="00880D73" w:rsidRPr="00880D73" w14:paraId="79F17317" w14:textId="77777777" w:rsidTr="00880D73">
        <w:trPr>
          <w:trHeight w:val="20"/>
        </w:trPr>
        <w:tc>
          <w:tcPr>
            <w:tcW w:w="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9A01E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08BD8" w14:textId="77777777" w:rsidR="00880D73" w:rsidRPr="00880D73" w:rsidRDefault="00880D73" w:rsidP="00880D7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9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1BB5B" w14:textId="3DED3CAD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D5C64" w14:textId="2BABEEE5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E2300" w14:textId="4F852536" w:rsidR="00880D73" w:rsidRPr="00880D73" w:rsidRDefault="00880D73" w:rsidP="00880D7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80D7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</w:tr>
    </w:tbl>
    <w:p w14:paraId="329A54F6" w14:textId="00719BD1" w:rsidR="00892C65" w:rsidRPr="00255D77" w:rsidRDefault="00CB2A7E" w:rsidP="00CB2A7E">
      <w:pPr>
        <w:spacing w:after="0" w:line="240" w:lineRule="auto"/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17BBD9A4" w14:textId="1A6CDEFE" w:rsidR="006C0336" w:rsidRDefault="00892C65" w:rsidP="007A39F8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6DF080DE" w14:textId="3E8CB4F7" w:rsidR="006C0336" w:rsidRDefault="006C0336" w:rsidP="007A39F8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3CE0E833" w14:textId="77777777" w:rsidR="006C0336" w:rsidRDefault="006C0336" w:rsidP="007A39F8">
      <w:pPr>
        <w:spacing w:after="0" w:line="240" w:lineRule="auto"/>
        <w:contextualSpacing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57C1035C" w14:textId="77777777" w:rsidR="00CB2A7E" w:rsidRDefault="00CB2A7E">
      <w:pPr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br w:type="page"/>
      </w:r>
    </w:p>
    <w:p w14:paraId="70C3867D" w14:textId="385682FC" w:rsidR="00892C65" w:rsidRPr="00856662" w:rsidRDefault="00892C65" w:rsidP="007A39F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lastRenderedPageBreak/>
        <w:t>Status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180B5C94" w14:textId="019E9BF3" w:rsidR="00892C65" w:rsidRDefault="00892C65" w:rsidP="007A39F8">
      <w:pPr>
        <w:pStyle w:val="ListParagraph"/>
        <w:widowControl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06EB544A" w14:textId="37D75B6A" w:rsidR="00892C65" w:rsidRPr="00681500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156293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CB2A7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AF279A" w:rsidRPr="00AF279A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34,328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CB2A7E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or</w:t>
      </w:r>
      <w:r w:rsidR="00CB2A7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AF279A" w:rsidRPr="00AF279A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139,866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CB2A7E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currently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aking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emporary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shelter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AF279A" w:rsidRPr="00AF279A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723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evacuation</w:t>
      </w:r>
      <w:r w:rsidR="00CB2A7E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Pr="00345FEB">
        <w:rPr>
          <w:rFonts w:ascii="Arial" w:eastAsia="Times New Roman" w:hAnsi="Arial" w:cs="Arial"/>
          <w:b/>
          <w:color w:val="0070C0"/>
          <w:sz w:val="24"/>
          <w:szCs w:val="24"/>
        </w:rPr>
        <w:t>centers</w:t>
      </w:r>
      <w:r w:rsidR="00CB2A7E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345FEB" w:rsidRPr="007A39F8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7A39F8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7A39F8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7A39F8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DA7BE8" w:rsidRPr="007A39F8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345FEB" w:rsidRPr="007A39F8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D97A12" w:rsidRPr="007A39F8">
        <w:rPr>
          <w:rFonts w:ascii="Arial" w:eastAsia="Times New Roman" w:hAnsi="Arial" w:cs="Arial"/>
          <w:color w:val="auto"/>
          <w:sz w:val="24"/>
          <w:szCs w:val="24"/>
        </w:rPr>
        <w:t>,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9E4154" w:rsidRPr="007A39F8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D97A12" w:rsidRPr="007A39F8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D97A12" w:rsidRPr="007A39F8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2).</w:t>
      </w:r>
    </w:p>
    <w:p w14:paraId="0EB2003C" w14:textId="6860BF86" w:rsidR="00CB2A7E" w:rsidRDefault="00B22FCC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ab/>
      </w:r>
    </w:p>
    <w:p w14:paraId="51B7DA46" w14:textId="1699DFEA" w:rsidR="00892C65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686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2"/>
        <w:gridCol w:w="3410"/>
        <w:gridCol w:w="1043"/>
        <w:gridCol w:w="1045"/>
        <w:gridCol w:w="1043"/>
        <w:gridCol w:w="1045"/>
        <w:gridCol w:w="1043"/>
        <w:gridCol w:w="1039"/>
      </w:tblGrid>
      <w:tr w:rsidR="00AF279A" w:rsidRPr="00AF279A" w14:paraId="50BD0D51" w14:textId="77777777" w:rsidTr="00AF279A">
        <w:trPr>
          <w:trHeight w:val="20"/>
          <w:tblHeader/>
        </w:trPr>
        <w:tc>
          <w:tcPr>
            <w:tcW w:w="180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67D8A8E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65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DD575B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12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112FE9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AF279A" w:rsidRPr="00AF279A" w14:paraId="6EFD7DE9" w14:textId="77777777" w:rsidTr="00AF279A">
        <w:trPr>
          <w:trHeight w:val="20"/>
          <w:tblHeader/>
        </w:trPr>
        <w:tc>
          <w:tcPr>
            <w:tcW w:w="180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B4B3F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65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80FD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12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D34D5D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AF279A" w:rsidRPr="00AF279A" w14:paraId="4BCB49A2" w14:textId="77777777" w:rsidTr="00AF279A">
        <w:trPr>
          <w:trHeight w:val="20"/>
          <w:tblHeader/>
        </w:trPr>
        <w:tc>
          <w:tcPr>
            <w:tcW w:w="180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452F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65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7EFF2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40E807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B620E4D" w14:textId="37E4FE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AF279A" w:rsidRPr="00AF279A" w14:paraId="1FC4B03C" w14:textId="77777777" w:rsidTr="00AF279A">
        <w:trPr>
          <w:trHeight w:val="20"/>
          <w:tblHeader/>
        </w:trPr>
        <w:tc>
          <w:tcPr>
            <w:tcW w:w="1808" w:type="pct"/>
            <w:gridSpan w:val="2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D4A56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8D9C97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613AA4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B787F3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8B66DB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99C4A3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BD905E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AF279A" w:rsidRPr="00AF279A" w14:paraId="2BEE43B5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505454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63ECB73" w14:textId="0CBDC4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2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20F9F6B" w14:textId="23451E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C639EE5" w14:textId="394DCF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3,5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4D3748F" w14:textId="4878C85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4,3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F2B62B9" w14:textId="728C5B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32,97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E7725B4" w14:textId="53101A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9,866 </w:t>
            </w:r>
          </w:p>
        </w:tc>
      </w:tr>
      <w:tr w:rsidR="00AF279A" w:rsidRPr="00AF279A" w14:paraId="5C3AB2C2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EA83E0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75FC8F7" w14:textId="7C34AF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0AD777C" w14:textId="041EB8E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CD9C06" w14:textId="7E41EA7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1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FE77310" w14:textId="6B8121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1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360155" w14:textId="294C47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,53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BDDEF87" w14:textId="07146D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830 </w:t>
            </w:r>
          </w:p>
        </w:tc>
      </w:tr>
      <w:tr w:rsidR="00AF279A" w:rsidRPr="00AF279A" w14:paraId="2506DAE6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8967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132D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8334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3139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243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34C9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D1FC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926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A067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AF279A" w:rsidRPr="00AF279A" w14:paraId="489EF49B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870F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26B2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6871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8A2B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78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6426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D7A8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259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2471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AF279A" w:rsidRPr="00AF279A" w14:paraId="69DB714C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ACCD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kati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0B7C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75A8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8FC4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7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4219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87A5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260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B0E9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AF279A" w:rsidRPr="00AF279A" w14:paraId="45ADAE73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6648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B427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0DA1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C8E7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186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2FFD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EB2C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763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E436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AF279A" w:rsidRPr="00AF279A" w14:paraId="485228E7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A434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4AC6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7A81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75F2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308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B3AB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8FBA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1232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B798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AF279A" w:rsidRPr="00AF279A" w14:paraId="55C74BDB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7FF3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7680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FB0F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498F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1205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D467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65F4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4887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1611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AF279A" w:rsidRPr="00AF279A" w14:paraId="21405010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604D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4CF1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8E85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7172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467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0AF3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3364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F366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21210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73B0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14552</w:t>
            </w:r>
          </w:p>
        </w:tc>
      </w:tr>
      <w:tr w:rsidR="00AF279A" w:rsidRPr="00AF279A" w14:paraId="717A42ED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C4B7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7929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F381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8B69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1653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14A3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611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A1DB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6657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3C71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2689</w:t>
            </w:r>
          </w:p>
        </w:tc>
      </w:tr>
      <w:tr w:rsidR="00AF279A" w:rsidRPr="00AF279A" w14:paraId="5FC036C8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6826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63AA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6102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5C9E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FB62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BCD1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2974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7937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AF279A" w:rsidRPr="00AF279A" w14:paraId="1A5E1B33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2839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F88D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11DC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069A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304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2305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653E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1290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E736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AF279A" w:rsidRPr="00AF279A" w14:paraId="35E76957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632D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say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94E9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9446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146A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11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079D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E182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365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13FC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AF279A" w:rsidRPr="00AF279A" w14:paraId="4807CB85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0F81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B2B4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82C3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5299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851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AAB5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685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B84F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3350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7D9B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2803</w:t>
            </w:r>
          </w:p>
        </w:tc>
      </w:tr>
      <w:tr w:rsidR="00AF279A" w:rsidRPr="00AF279A" w14:paraId="253B244F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7943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D04B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A2C4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0A2A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12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D208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6EEC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439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2560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AF279A" w:rsidRPr="00AF279A" w14:paraId="2AA47043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CB56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80DE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B314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F995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A58D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54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E75A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3070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4BA8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2186</w:t>
            </w:r>
          </w:p>
        </w:tc>
      </w:tr>
      <w:tr w:rsidR="00AF279A" w:rsidRPr="00AF279A" w14:paraId="248EBD66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37C0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AE40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AAA3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03AA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909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7B1A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90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70CF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3600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A1E0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3600</w:t>
            </w:r>
          </w:p>
        </w:tc>
      </w:tr>
      <w:tr w:rsidR="00AF279A" w:rsidRPr="00AF279A" w14:paraId="4BCA767E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4B72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Jua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2A5B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B20F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C56E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11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EDE7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87EE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427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A16D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AF279A" w:rsidRPr="00AF279A" w14:paraId="602799AA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0917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89BC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DFC1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BBD9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77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42FA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4FA8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2827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CC7B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AF279A" w:rsidRPr="00AF279A" w14:paraId="6FB9ECA8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A3F004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FA5E64" w14:textId="17E1FF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03D773" w14:textId="12E413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36D4EAB" w14:textId="1C9650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6F9B37" w14:textId="248BA7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BA23D16" w14:textId="16B8C0F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1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0E3FFF" w14:textId="67CF548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54E4E4B4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B8CCC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9425B0" w14:textId="5AD23FA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76AA68" w14:textId="39AE983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74069C" w14:textId="710A843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2E7CAB" w14:textId="530C199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71787A" w14:textId="686D9E2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279751" w14:textId="36776E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5FCBA4F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6A4E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1381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296A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AC15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7E85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850B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DDF9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76C8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</w:p>
        </w:tc>
      </w:tr>
      <w:tr w:rsidR="00AF279A" w:rsidRPr="00AF279A" w14:paraId="7CE07BB8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83EEA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6801A5" w14:textId="7BF5290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13E385" w14:textId="20FF6AC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0C3137" w14:textId="4FFAA5D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C90B43" w14:textId="5519E3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C1BB9E" w14:textId="5AFFB73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0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4771AC" w14:textId="27ACDA5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402A7B7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7307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A166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guil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B0FFE" w14:textId="6E12235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1462F" w14:textId="475E2D6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E5AC8" w14:textId="23510BD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D7F19" w14:textId="6B7C75E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1D71F" w14:textId="77A0C2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68F76" w14:textId="28357B3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643CEA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000D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C115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11D87" w14:textId="401A01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69A5C" w14:textId="1C37089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C9EDA" w14:textId="128CE2D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6EC76" w14:textId="3DF125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A277C" w14:textId="601DA3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997DD" w14:textId="746CE7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5737EC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ACC0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31F8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E8F10" w14:textId="455558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311AF" w14:textId="04EEA1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A3B3F" w14:textId="4A3B06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F9D1A" w14:textId="134290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AD7A5" w14:textId="7EA22C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FAFAE" w14:textId="41586EF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B95696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3669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3A7F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sis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E9068" w14:textId="5AB1CE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6C71C" w14:textId="368A0FC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17B94" w14:textId="360C68E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EA0BA" w14:textId="7AD668E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8CFBE" w14:textId="2EC0D91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69380" w14:textId="2533DD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BAC508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A187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A85D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yamb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CA047" w14:textId="4703C43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DBF92" w14:textId="6C87962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B46F1" w14:textId="340338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D4B9D" w14:textId="64CA40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AAB7D" w14:textId="1B2E90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1B228" w14:textId="5FA078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C30E9E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ABE3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EFB3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lasi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9887C" w14:textId="01E347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5ECC4" w14:textId="3B4C754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8EE60" w14:textId="5197F9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DA42E" w14:textId="0AAACE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0413D" w14:textId="214F7A8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3BAC5" w14:textId="2980DB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35CE50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A816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2827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3DE6D" w14:textId="25F113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8FB93" w14:textId="04CCBE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81988" w14:textId="05D7F0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85C3B" w14:textId="34C71E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73DDE" w14:textId="765745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D3FFF" w14:textId="52A9825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61A7F7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A99F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0F4C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AD5D9" w14:textId="0D5E02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ACD15" w14:textId="375CAF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A8401" w14:textId="0ECAA9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71159" w14:textId="756C83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16E41" w14:textId="6785EC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F952B" w14:textId="52D332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5123B2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9DBB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DE3C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71D69" w14:textId="7C8705F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004C2" w14:textId="4C2D96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3687C" w14:textId="0FB7561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C2700" w14:textId="55A9BA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10F8D" w14:textId="146F05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E8B49" w14:textId="2325F9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D47C63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2F8A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A7AE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903E0" w14:textId="1FA70F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65EB3" w14:textId="01484BD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BD273" w14:textId="3F2C445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59109" w14:textId="026CD5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9BCE5" w14:textId="527076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060A0" w14:textId="67EBCBC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CA10A0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D3CD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4222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E28E6" w14:textId="6A800BC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3E262" w14:textId="31DC79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0B9D7" w14:textId="486AEE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6710D" w14:textId="0EA888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BFAFB" w14:textId="2A3F82A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84162" w14:textId="5725209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E3ABCA6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B1FB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D640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nao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386F6" w14:textId="1BD62A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D4F2E" w14:textId="59055C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359F3" w14:textId="305A03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E88A2" w14:textId="1108684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C8205" w14:textId="0632C48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4EB7B" w14:textId="2C8030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34DEBC9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42CF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D883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ED42A" w14:textId="221E89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DF53F" w14:textId="16F99EB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64F3E" w14:textId="5779AE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B0A2A" w14:textId="1E2D94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1C4D9" w14:textId="0CA550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99FA2" w14:textId="62E490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32E4A6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B410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9AC0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9CC08" w14:textId="06F5F0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524FF" w14:textId="483729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93F86" w14:textId="5D308AF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6DF4F" w14:textId="0DED9F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19545" w14:textId="6751B5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83B0E" w14:textId="5C91A8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551FFD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8FB6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0874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2ED90" w14:textId="133EBE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07279" w14:textId="77F153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45888" w14:textId="05C23C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54BAC" w14:textId="0480B09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4DF78" w14:textId="5E46DF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E0490" w14:textId="259199C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14E35F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010A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AB53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is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62EA9" w14:textId="6B877A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8C7AA" w14:textId="21CF0C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0760F" w14:textId="634414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E0B39" w14:textId="283E71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14127" w14:textId="20FAE02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D5EE4" w14:textId="1B0208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FEC960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9C04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1C1A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u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DF78F" w14:textId="0396D85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EFA07" w14:textId="5C3F377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A802F" w14:textId="7C65128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47A46" w14:textId="0FB5178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37F75" w14:textId="38FD0C0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D95E7" w14:textId="03F029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E64B42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5A0C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6D34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43FD4" w14:textId="469C22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19D94" w14:textId="17DFA1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71062" w14:textId="48005B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C3C5F" w14:textId="53E03CA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4C7E8" w14:textId="4068F3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5B606" w14:textId="256D2BC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C64E2D3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85F6B4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FA39312" w14:textId="31063B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14DD688" w14:textId="2F84D4C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22BF3B4" w14:textId="691C75E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4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B310121" w14:textId="567C0E5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05266E" w14:textId="09023E9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,38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A022D3" w14:textId="1CF499F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98 </w:t>
            </w:r>
          </w:p>
        </w:tc>
      </w:tr>
      <w:tr w:rsidR="00AF279A" w:rsidRPr="00AF279A" w14:paraId="68879551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5EA15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5FE3EA" w14:textId="6E0520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B75E19" w14:textId="2E95BB8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A1D9F9" w14:textId="3A58E3B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6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33E6B8" w14:textId="2A1E92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2702B4" w14:textId="79D3F0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28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9F6F8E" w14:textId="16B0594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96 </w:t>
            </w:r>
          </w:p>
        </w:tc>
      </w:tr>
      <w:tr w:rsidR="00AF279A" w:rsidRPr="00AF279A" w14:paraId="5E599C7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832A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BC53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90686" w14:textId="126A9E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C2A15" w14:textId="036803B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74B96" w14:textId="404F64D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B78CE" w14:textId="242C24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66355" w14:textId="001377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D8E51" w14:textId="2D175B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58CA6F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4F99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9018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D98A7" w14:textId="5BB0AE3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60001" w14:textId="6AFC746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B0F30" w14:textId="31BCF3B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282B3" w14:textId="7EF9234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CD3D6" w14:textId="0A6998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7852C" w14:textId="751EA0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B0B3D4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D9A6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A6C3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6564B" w14:textId="7AE66A9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94CB1" w14:textId="59B58E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00D25" w14:textId="2B30E56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5458B" w14:textId="67C57B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9BE10" w14:textId="2E4859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D3A1D" w14:textId="2768F2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CC6D66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9D4D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6D0A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ECE36" w14:textId="3C2E81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9D506" w14:textId="67D55E8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DEDC5" w14:textId="3EE81B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766F2" w14:textId="66B7D2C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53D96" w14:textId="7329818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87E01" w14:textId="6DF515E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18C82C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B6EA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FE81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7666B" w14:textId="047FC2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0C2DB" w14:textId="13C71C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016F0" w14:textId="3F6D8FA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CC4AF" w14:textId="0DC958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26311" w14:textId="5B6CC8F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F2F75" w14:textId="5E5B784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1342D4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10B7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2B16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C661C" w14:textId="49AD26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628BD" w14:textId="11833A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58D50" w14:textId="38B430A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B07CF" w14:textId="34730C7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7708E" w14:textId="0FBC63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5E80E" w14:textId="64329BE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2 </w:t>
            </w:r>
          </w:p>
        </w:tc>
      </w:tr>
      <w:tr w:rsidR="00AF279A" w:rsidRPr="00AF279A" w14:paraId="3EE84B6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A3F4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B81D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18553" w14:textId="6289413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4A808" w14:textId="2B56A5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EFD85" w14:textId="633DF4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09D26" w14:textId="6C00021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99FBB" w14:textId="759232D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1BC79" w14:textId="708C3E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7A59CE9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1289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E62C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ugue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10C64" w14:textId="2038312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541E7" w14:textId="183E4D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E1222" w14:textId="6EC1A7A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A8CAC" w14:textId="745947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39905" w14:textId="460D2D5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23C72" w14:textId="62C1491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C09DEE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152A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D0A3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CC9C0" w14:textId="0A63365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49D52" w14:textId="4650C65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43313" w14:textId="2C5A9A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8230B" w14:textId="675E1FC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506E2" w14:textId="19B0418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5D42F" w14:textId="713446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7C0F73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7FC0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BC14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19D00" w14:textId="2F9183D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0E04B" w14:textId="06C4F8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9682D" w14:textId="50B7DF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E5267" w14:textId="7DB1C7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BFAE8" w14:textId="69AF25E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566AF" w14:textId="2164663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33A35F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959F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E2AA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75083" w14:textId="2C5521B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8977D" w14:textId="43A5A7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897D0" w14:textId="42D4835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4D4B7" w14:textId="1CD424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13545" w14:textId="1D1DA5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541CE" w14:textId="21EF468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5E8D8D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5C1B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5CF1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70863" w14:textId="7CA6A2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9A60A" w14:textId="0F3DC0E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3B2EF" w14:textId="106353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46AD8" w14:textId="3089AB3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3A939" w14:textId="1D66D23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FD7DB" w14:textId="272278E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D09273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328F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841F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6475D" w14:textId="048FFE4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C96F2" w14:textId="39BBF58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7ABCA" w14:textId="2674B0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6311D" w14:textId="0DF24E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6D902" w14:textId="2873A42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019C3" w14:textId="31444F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73FA3AD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2D0A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BAF2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B10C8" w14:textId="1529B4B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FA98A" w14:textId="35E5A9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7E7A6" w14:textId="48672AF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EC750" w14:textId="5D7DA60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11338" w14:textId="4020AB4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B05F1" w14:textId="2CA5AB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67603E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6F55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008F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4C232" w14:textId="08C2FA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AE988" w14:textId="3545A90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DD981" w14:textId="66A5161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DEE34" w14:textId="0FD3389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7E72E" w14:textId="0A5036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CA296" w14:textId="3DB487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DB37EA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14DC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0907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4387E" w14:textId="3B4067F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82A3D" w14:textId="467C9DF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958B9" w14:textId="6C1969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DA712" w14:textId="5A7642F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F2CA9" w14:textId="48ECC5A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14867" w14:textId="25CB29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EBE767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F4BA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5FDD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8E9F8" w14:textId="6A9FC3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48B09" w14:textId="581CE2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6BE18" w14:textId="41E091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79926" w14:textId="4D18DB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B3F5E" w14:textId="172D77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AB6AB" w14:textId="251D56D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F4130F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3A3D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195E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058EB" w14:textId="734A34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00A57" w14:textId="23C80F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957D0" w14:textId="32A582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AA6D8" w14:textId="62BBEA1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F960A" w14:textId="3A1BC6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BFB36" w14:textId="39AA7FC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D73FEE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F5DB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BB69A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2327E" w14:textId="0F3A23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7F665" w14:textId="34174B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46CBE" w14:textId="311645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C65CE" w14:textId="3A4D4A5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A4CD3" w14:textId="2CB2F2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2354F" w14:textId="590F2C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0C4477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5B5D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E94A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8F148" w14:textId="0633A1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D163E" w14:textId="4C7CEE0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B467B" w14:textId="7E14504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B9D20" w14:textId="31F279E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79031" w14:textId="1597A1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39126" w14:textId="71C60AA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ED5A119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F70A0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7BDC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85278" w14:textId="1445200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091A1" w14:textId="25C1FD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F96D8" w14:textId="0DAF103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AAFA4" w14:textId="41B4CDA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0F1E2" w14:textId="5E757A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C33A1" w14:textId="7CC118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AECE1C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20E5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D7D7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33838" w14:textId="0AAFC5C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064BB" w14:textId="09F8EB8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54719" w14:textId="11B3CA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5474D" w14:textId="6BEAC8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D17CF" w14:textId="2FEBAC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73AEF" w14:textId="034E4EE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F438E9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D779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0AFF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BA313" w14:textId="673471F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BCB8C" w14:textId="5EB4F3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C83D1" w14:textId="317C3D9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9A71E" w14:textId="7418420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CFA99" w14:textId="62E79C8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5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68B1B" w14:textId="46BFE1E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4 </w:t>
            </w:r>
          </w:p>
        </w:tc>
      </w:tr>
      <w:tr w:rsidR="00AF279A" w:rsidRPr="00AF279A" w14:paraId="68F66AE6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C2BDA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F1A3D9" w14:textId="569EF29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27BE48" w14:textId="06B6C0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BBB322" w14:textId="51F628F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0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D41D89" w14:textId="3CE1285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7DBFC0" w14:textId="16C682A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,40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31FE53" w14:textId="0B0C1A5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4 </w:t>
            </w:r>
          </w:p>
        </w:tc>
      </w:tr>
      <w:tr w:rsidR="00AF279A" w:rsidRPr="00AF279A" w14:paraId="414253B6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FF4F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5616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76731" w14:textId="69DFA6D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E9F7E" w14:textId="1F13E58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94C55" w14:textId="5BF2E85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2557C" w14:textId="6DDC887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66984" w14:textId="7913E1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A9CE8" w14:textId="002FB0E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2FA2AA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2486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F943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ngada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6002A" w14:textId="212089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0FA3D" w14:textId="2B3D08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CCBBA" w14:textId="2E047E3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0890C" w14:textId="2ED2D0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6491B" w14:textId="6F27B90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F700C" w14:textId="4D38B1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9A5EA2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39F5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448F7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FD3CA" w14:textId="1794C2C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CE23E" w14:textId="0E4B5DC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05A15" w14:textId="52AC40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CD79B" w14:textId="33B20A8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83871" w14:textId="555DA5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A0671" w14:textId="37C30BE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995793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4B07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3687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BEB96" w14:textId="126AA38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9961C" w14:textId="1A9CC1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087FD" w14:textId="67284A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DCA41" w14:textId="417CEE0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4F52E" w14:textId="37876E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ED02E" w14:textId="7CDF24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501E20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6DF5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1AE5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B2FBB" w14:textId="12EBC6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2DBC6" w14:textId="484083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5EF4E" w14:textId="54676ED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A5BE7" w14:textId="3C6DCA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47B38" w14:textId="12DFBF5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7E611" w14:textId="0A536A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E113F8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92E2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CD24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bat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AEF04" w14:textId="13DD937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03967" w14:textId="1E6236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71329" w14:textId="2A55EF5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6F792" w14:textId="3333F8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45031" w14:textId="2EBD7B9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52B76" w14:textId="27E697B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E80878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F334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FE43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30AB2" w14:textId="5C00064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DF3AD" w14:textId="71FBBE7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A29B5" w14:textId="662A0F1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F113F" w14:textId="6EF297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5678B" w14:textId="65D05D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2082D" w14:textId="5F0DB0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8C2F70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C366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12BD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BF068" w14:textId="3A30BE5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2B832" w14:textId="101029B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13E18" w14:textId="48D523B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7CFB8" w14:textId="569C7E6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8BE1A" w14:textId="56165B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1E820" w14:textId="78955AE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AD49686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CAF5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FCC5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DF0E1" w14:textId="27AC7ED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EBD16" w14:textId="1AE79E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8A432" w14:textId="0868180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FFCA4" w14:textId="2956F0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BD767" w14:textId="342DC24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34A43" w14:textId="1018AA4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C186AD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F76A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70A8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BC98B" w14:textId="7C2265A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F8D93" w14:textId="6765B7F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6FD18" w14:textId="26D7B3A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86081" w14:textId="294A68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B0615" w14:textId="328B3B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54FF0" w14:textId="660BA1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B2434C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7FDA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B661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9039C" w14:textId="50AFB44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C3D6D" w14:textId="1A8E6C6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D82EC" w14:textId="7067C5B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4692F" w14:textId="6A04C3F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3F490" w14:textId="36951A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9EC89" w14:textId="7C0E0F5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B336B7D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8F36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6DC8A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75E2D" w14:textId="7EA0FD3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49E1E" w14:textId="63E02AC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2C077" w14:textId="3E3544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E475C" w14:textId="4F51DF6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45BC1" w14:textId="2E2180F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0D1F4" w14:textId="573E6F8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C5FAE3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F58F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53BF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B82ED" w14:textId="5FFB7B0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A770C" w14:textId="77D1237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5BCA3" w14:textId="201D49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2724F" w14:textId="60F780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82A47" w14:textId="07B0BC4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6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AA243" w14:textId="07DE00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4 </w:t>
            </w:r>
          </w:p>
        </w:tc>
      </w:tr>
      <w:tr w:rsidR="00AF279A" w:rsidRPr="00AF279A" w14:paraId="08653FC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B77E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4BA4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B274F" w14:textId="7EC750A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FE2A8" w14:textId="373A00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72286" w14:textId="1F920BD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419D6" w14:textId="705E60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0188F" w14:textId="54A89A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AFC7E" w14:textId="5663E27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26E89C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B514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A419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conac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46461" w14:textId="4A9E5D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B9B33" w14:textId="7923046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DFC0C" w14:textId="036FE4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B3067" w14:textId="70117BA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CA34D" w14:textId="10DE0A8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1B08A" w14:textId="3B479A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679DA7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97E6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3E63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4159C" w14:textId="44E6BF4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DFA15" w14:textId="49DAB0A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FCD93" w14:textId="7335E3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E40FD" w14:textId="5723C40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019C6" w14:textId="2FEF35D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9C866" w14:textId="594949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B3B816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F69F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0F4E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14440" w14:textId="352259B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41369" w14:textId="4980CC3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9538D" w14:textId="7D58920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708BD" w14:textId="50C16C5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6FD33" w14:textId="51F6E9C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C4C64" w14:textId="76FAA5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1E57A4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F330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5E77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CA79A" w14:textId="67985D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698B5" w14:textId="5FF5DBA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D48D1" w14:textId="29128F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F7DDF" w14:textId="675277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CCF45" w14:textId="11680F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85C2F" w14:textId="2A54939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100730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0AB5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B0A1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FF9FE" w14:textId="6CD2785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637A0" w14:textId="0AEF64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0D15C" w14:textId="385A11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CA743" w14:textId="281CEE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9A44F" w14:textId="5E1574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144FC" w14:textId="275620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49B7B7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9BA9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7438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5D593" w14:textId="65720F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F5234" w14:textId="3B8AC2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15AA6" w14:textId="597AC4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5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F7044" w14:textId="5D1F929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2B1FF" w14:textId="1062289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6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386EA" w14:textId="5C67882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D5AB446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CC13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C9F1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0F05A" w14:textId="235CDDC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19E36" w14:textId="14E2C2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F5E93" w14:textId="44495AD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C08E3" w14:textId="03B5B2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DE45A" w14:textId="49E2E42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E1C26" w14:textId="412F10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CE9B59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2AC6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DF15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0A0B2" w14:textId="0BF4683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1C3CD" w14:textId="2C06E83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1621E" w14:textId="163BAE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E0027" w14:textId="09660A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8972F" w14:textId="35274B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CB6B3" w14:textId="4B96A6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252A82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81D0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F423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Guillerm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CA85B" w14:textId="5AF298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35326" w14:textId="2E277F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9931A" w14:textId="30A395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D1790" w14:textId="13E1F29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DB9A5" w14:textId="19BB72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7A99C" w14:textId="598E78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2C9DA4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8C76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6132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9B87A" w14:textId="2CDACE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6FD15" w14:textId="4B0D75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7E386" w14:textId="6F3A05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05DCE" w14:textId="3E913D0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B5E4F" w14:textId="28A319A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DD88F" w14:textId="68C4CB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3AA9D7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C90C5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B91B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1FC16" w14:textId="58EB9F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0B354" w14:textId="163F001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C8778" w14:textId="2A279E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5B413" w14:textId="75E55A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A208E" w14:textId="529F2E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FD7E7" w14:textId="043BDDE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C74B5A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7FBA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E279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07662" w14:textId="30EC1D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A7AD8" w14:textId="3DB6413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7AA3A" w14:textId="7A414B3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A535A" w14:textId="2716D3C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C8D31" w14:textId="6BABED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1876A" w14:textId="16B945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F7302F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A118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F288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3B87C" w14:textId="1EC52D3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95247" w14:textId="45D7250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6307B" w14:textId="3A53314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EAB7C" w14:textId="6237BB4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594DB" w14:textId="25F63F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C631D" w14:textId="5C1F85B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D95C8A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447BE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1B75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35275" w14:textId="232063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F21C8" w14:textId="692DF0A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FAFE1" w14:textId="5BB886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B0363" w14:textId="1175AE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DACBA" w14:textId="44EAA2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84B84" w14:textId="1CAEEBA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8227C89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0071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BC60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8025C" w14:textId="26A54ED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F4FC6" w14:textId="419270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447C2" w14:textId="4B495D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19572" w14:textId="1C2BA0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F2A8E" w14:textId="60CC4A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051E4" w14:textId="540D801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C1201E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04C0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2054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17958" w14:textId="5B6A53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8E4D0" w14:textId="5EC17B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EA9BE" w14:textId="2BDDA8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2E858" w14:textId="476984D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83770" w14:textId="2296EF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37165" w14:textId="24CD81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54AD8C8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DF5C4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E3B81C" w14:textId="190CAF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1AB329" w14:textId="04CF24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57ED15" w14:textId="31A786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2F1985" w14:textId="3737BA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F2C375" w14:textId="59973D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5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412591" w14:textId="18BC3D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1531579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B57D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57BC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AE66C" w14:textId="0BF6AA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6A89C" w14:textId="6E937E7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F274F" w14:textId="06ED57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3FC36" w14:textId="6BEB83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F567E" w14:textId="4BB906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6066D" w14:textId="6F30A3E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18B274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A2D7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E565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31EFA" w14:textId="24516F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8085B" w14:textId="7930FA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552FE" w14:textId="4C1B6B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D9C23" w14:textId="0C3A4D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BB798" w14:textId="2731337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F03A3" w14:textId="42FCAB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394DE19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6ECF4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35DD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4DD87" w14:textId="3D66634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3405B" w14:textId="3024BB8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8EBBB" w14:textId="66A0880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82466" w14:textId="3D3200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9311F" w14:textId="2E99FE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E6AD2" w14:textId="0A011DE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8A96FA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9167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F7B3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7D337" w14:textId="387481F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EA8B8" w14:textId="3C29F1C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B561C" w14:textId="568D73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36402" w14:textId="75217D8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09A09" w14:textId="4CE9AD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2281B" w14:textId="47D52B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4E9F51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DE77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65D4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48552" w14:textId="6F0B4A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B542F" w14:textId="6EAD7B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96E29" w14:textId="69A457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3EF7E" w14:textId="2B53D2A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76B05" w14:textId="27BDAF4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18C22" w14:textId="337648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07244D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6BDC8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70B5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AF793" w14:textId="332941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89C9D" w14:textId="3BAD72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D278C" w14:textId="16992A7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31103" w14:textId="0DC6B8D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049F9" w14:textId="585F08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2C3E8" w14:textId="75483FF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FE5B27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8CB3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903A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D0616" w14:textId="16340FA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F6895" w14:textId="63DC16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C203B" w14:textId="4DC82D8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D33E7" w14:textId="666C2D3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CEECC" w14:textId="54E720B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1E5B2" w14:textId="252E957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5E94E4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D0A3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D278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37B68" w14:textId="651138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21254" w14:textId="2BC889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620A6" w14:textId="1D8C56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F24CC" w14:textId="0028684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36B32" w14:textId="585F02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439C7" w14:textId="317AAC2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844D20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BC79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5AE2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5BE2A" w14:textId="41B1C8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D4877" w14:textId="6C80CF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1FD22" w14:textId="2D9140E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8DD98" w14:textId="347A9D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9B456" w14:textId="5BD5A7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80FD9" w14:textId="2FA29C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6E8B3E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AE48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D3A6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544FA" w14:textId="30C6660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3E4F8" w14:textId="361DA9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3AFC6" w14:textId="658C45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B02D0" w14:textId="7B1B7AB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7D522" w14:textId="1BBC3E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83EAA" w14:textId="58945E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935353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AB54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A4C0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26D99" w14:textId="30E686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35902" w14:textId="7DF62F7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A4DB7" w14:textId="1D5FCE8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40A7E" w14:textId="3B5302A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379A3" w14:textId="09F36B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E3CF4" w14:textId="62800FB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7A5116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7008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D1A4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7108D" w14:textId="24AF1B2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2F8D7" w14:textId="3AF0B78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1479D" w14:textId="0632E9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54760" w14:textId="5DCABE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FF296" w14:textId="2474D2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A2DA0" w14:textId="3740BA8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D7E5C2D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900F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7FE3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F898D" w14:textId="229276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CA157" w14:textId="2B8FDD2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66C82" w14:textId="05AD8E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D9243" w14:textId="182EF91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108C7" w14:textId="0D8DA6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A9E7A" w14:textId="05E4C8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6444DA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30A7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5EC3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50561" w14:textId="007B447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C2193" w14:textId="511E25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0B4E1" w14:textId="05296B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80995" w14:textId="54B16D0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47DE9" w14:textId="37C470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F12E2" w14:textId="1BD64F4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6106162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62F82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D5A6EA" w14:textId="4EDF363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7116D4" w14:textId="2B8A91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85A937" w14:textId="508A605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B999E5" w14:textId="24CCFAE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51A3C9" w14:textId="759CC4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5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051556" w14:textId="60BF00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8 </w:t>
            </w:r>
          </w:p>
        </w:tc>
      </w:tr>
      <w:tr w:rsidR="00AF279A" w:rsidRPr="00AF279A" w14:paraId="4D66E1D9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4979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91F8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C42EE" w14:textId="499B86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09515" w14:textId="687D72D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3FA55" w14:textId="3030BEB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74F17" w14:textId="27BD54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218BF" w14:textId="7D234A5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C26BB" w14:textId="4F048D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30F088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F31CD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7651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DE152" w14:textId="1F3A96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9E8F2" w14:textId="2D6BAE7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A63CE" w14:textId="6FA3E3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3B225" w14:textId="0459E4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62D40" w14:textId="022B86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2DB2C" w14:textId="37D1BFF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1F8781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7832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F540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73063" w14:textId="3249E32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83E5F" w14:textId="53DF3AB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DBED2" w14:textId="2B130A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E3EF3" w14:textId="4F9D6B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1E71E" w14:textId="1F29E4A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C2085" w14:textId="0B7403C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E0391C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4DCA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1F6F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D3FB9" w14:textId="096DA45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260B1" w14:textId="4F1B6B9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440E3" w14:textId="21D3F2E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A3575" w14:textId="65713B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1A00B" w14:textId="1DFE77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5BE54" w14:textId="3FF99E1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8 </w:t>
            </w:r>
          </w:p>
        </w:tc>
      </w:tr>
      <w:tr w:rsidR="00AF279A" w:rsidRPr="00AF279A" w14:paraId="1C20345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C636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E0D4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14D96" w14:textId="789E9AC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A750C" w14:textId="397D6DA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90316" w14:textId="392ADF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81F88" w14:textId="44C71A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E9B9E" w14:textId="17AB08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4D5F0" w14:textId="6B0370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51735C8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A85243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0CAD1FC" w14:textId="1AC8A15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E66405" w14:textId="62AE41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980BDA" w14:textId="092BFC7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,3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80B8F20" w14:textId="24A190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E7E8BCE" w14:textId="4BF4A49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6,99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C614C3" w14:textId="59E007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230 </w:t>
            </w:r>
          </w:p>
        </w:tc>
      </w:tr>
      <w:tr w:rsidR="00AF279A" w:rsidRPr="00AF279A" w14:paraId="38617580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773BA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387B90" w14:textId="4E505C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E933DB" w14:textId="6D1B6E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772BCE" w14:textId="2F2ED4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7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D8501B" w14:textId="3E5F46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860696" w14:textId="0860F9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92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B755BF" w14:textId="62D766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 </w:t>
            </w:r>
          </w:p>
        </w:tc>
      </w:tr>
      <w:tr w:rsidR="00AF279A" w:rsidRPr="00AF279A" w14:paraId="0E1B75D9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585B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8A67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7C26F" w14:textId="7A1B44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AD892" w14:textId="1065CED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30E04" w14:textId="3B5E942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D730A" w14:textId="148802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31A54" w14:textId="3AFE5EE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5DE3B" w14:textId="66C2B35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1470EF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4B55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D843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672B1" w14:textId="3CCCB15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AF765" w14:textId="6B38A8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1CAB5" w14:textId="4B1529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A8CF9" w14:textId="68DC54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EF2D0" w14:textId="278B98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604E9" w14:textId="6D87F8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4E68FA9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6465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64AC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0A5B0" w14:textId="79134D9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13DAA" w14:textId="44AFE73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74560" w14:textId="1676E9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D4A90" w14:textId="2A773C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27C96" w14:textId="7E4A338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24D26" w14:textId="030E6A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3C609F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20CC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0111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C9C90" w14:textId="1176593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F07DF" w14:textId="18BD7B5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DBB66" w14:textId="72F0C1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AF32D" w14:textId="4C973E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FC4E4" w14:textId="6597674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11380" w14:textId="5E2860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1F5B72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8205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E8A5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F1848" w14:textId="600D252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35DB7" w14:textId="2E74B9A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F3455" w14:textId="76FF2CA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78EA6" w14:textId="595946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8541D" w14:textId="7221504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4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FC642" w14:textId="2A739D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</w:tr>
      <w:tr w:rsidR="00AF279A" w:rsidRPr="00AF279A" w14:paraId="4897FC0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F4F3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EF63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80114" w14:textId="107E54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E5486" w14:textId="421EB2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D86FA" w14:textId="30CA94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FE6AF" w14:textId="2B3782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19473" w14:textId="48A072D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8E78D" w14:textId="1FDCD5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6B1059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BFF9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9316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90554" w14:textId="73BFF8D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E10E0" w14:textId="44245CE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A4567" w14:textId="619E62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56D10" w14:textId="5E6340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5E757" w14:textId="53A1A8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8B6FF" w14:textId="3A805D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0FAE07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F569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A445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D6546" w14:textId="23D155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2FEFA" w14:textId="6DA7C3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CA0C6" w14:textId="0D40043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0B19C" w14:textId="5DD9B3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A73CE" w14:textId="5EFA77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2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98046" w14:textId="6545F7A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D1F9BC2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82D3D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056399" w14:textId="625855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CAE0E4" w14:textId="22905E3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224B7E" w14:textId="346A8B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B6F141" w14:textId="0ECE98C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51F1E1" w14:textId="0B4F72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81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B8FF1C" w14:textId="4651AA6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2840653D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7190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6DF5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27A8C" w14:textId="3C2F69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42F65" w14:textId="0245E89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AE3C6" w14:textId="1C8859F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0F19A" w14:textId="493AD17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19682" w14:textId="1219141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7D2D8" w14:textId="5A1CCC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57FF4C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8948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7B25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0F079" w14:textId="4DA066A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60F06" w14:textId="0037CA2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B3471" w14:textId="428BF6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7B609" w14:textId="3CFC4D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F28BA" w14:textId="600CE10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A168E" w14:textId="6D1E32B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0883A9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ED3D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256A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3BD5B" w14:textId="093BD4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420B9" w14:textId="6B5558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86327" w14:textId="3B9FF9F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09215" w14:textId="717993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0EAF9" w14:textId="181E215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326E7" w14:textId="4A3501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DFB919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CA86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5EA7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17A2D" w14:textId="7ADE4D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8F61A" w14:textId="141296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6108C" w14:textId="16E847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5A12E" w14:textId="0D58D25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51EC8" w14:textId="2BA0D67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A938F" w14:textId="05B681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36585C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C3F7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C9A1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14677" w14:textId="2119B5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92DB4" w14:textId="4E1166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B307F" w14:textId="1895F5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07DBD" w14:textId="56856BD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46A0B" w14:textId="6E99E2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4EC2F" w14:textId="4F9FBA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968EC0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A717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0F5A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C92FC" w14:textId="4619D57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F916F" w14:textId="1F6F261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B1887" w14:textId="201A92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8DEA3" w14:textId="6FD6D6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20D1F" w14:textId="0D4545E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E4C7C" w14:textId="14EAFE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73819C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332D6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2452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3B692" w14:textId="42FE5C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FCADD" w14:textId="460D06F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67999" w14:textId="7B1265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398FB" w14:textId="553DFE4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0AA13" w14:textId="6D5E38F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99363" w14:textId="1527B3B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FCA3BB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2A95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7166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2E579" w14:textId="1D6333D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A496A" w14:textId="47B74D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F6E75" w14:textId="02C9B9C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D373A" w14:textId="3DBA77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C72CE" w14:textId="3912A5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D0E4B" w14:textId="5FFD12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8C684C9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0FD7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7D9D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C6491" w14:textId="74AF70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B049C" w14:textId="47444A7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CD120" w14:textId="7041A6C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FAD98" w14:textId="1493187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34216" w14:textId="21FB940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9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B23BB" w14:textId="444572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8C1EB4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11AA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7D6B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56C9F" w14:textId="693FD0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4DB71" w14:textId="17A5DF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3430F" w14:textId="7F32F1E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07B75" w14:textId="5C011B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CE549" w14:textId="7501C8A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4FAAF" w14:textId="051D07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708968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B1B1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B329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FF67D" w14:textId="0B446FB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FDF05" w14:textId="7AD001A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B92D7" w14:textId="4A104A9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D1BA5" w14:textId="0FF9BC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A651B" w14:textId="1A59F08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58052" w14:textId="0987126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D754A5D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831FC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67806B" w14:textId="6E12F65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B66244" w14:textId="1A6EF07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E47291" w14:textId="0B025E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1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0BF06E" w14:textId="5A41851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138EF1" w14:textId="009345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3,97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5F8B72" w14:textId="639F653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031 </w:t>
            </w:r>
          </w:p>
        </w:tc>
      </w:tr>
      <w:tr w:rsidR="00AF279A" w:rsidRPr="00AF279A" w14:paraId="6EDFD77D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B2A33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CF94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419C0" w14:textId="4B738A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C7F18" w14:textId="74D656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472DD" w14:textId="3EAC5BF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77C80" w14:textId="47910F1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009DA" w14:textId="318801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6B162" w14:textId="0DD2A5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</w:tr>
      <w:tr w:rsidR="00AF279A" w:rsidRPr="00AF279A" w14:paraId="635D509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ABCE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E231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416A6" w14:textId="30EC4EC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59F1E" w14:textId="1F8C39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6204F" w14:textId="4483D9C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24B72" w14:textId="14897B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51899" w14:textId="7F74D47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D8AAA" w14:textId="1DC816E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FC2058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9402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E810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84B6D" w14:textId="69FC27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24752" w14:textId="0B7181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713DF" w14:textId="514BA2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207E2" w14:textId="695CB3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559F1" w14:textId="4DE709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94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86185" w14:textId="22FE1C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0 </w:t>
            </w:r>
          </w:p>
        </w:tc>
      </w:tr>
      <w:tr w:rsidR="00AF279A" w:rsidRPr="00AF279A" w14:paraId="4D599A3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5B008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132B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42666" w14:textId="79B9BAD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1D146" w14:textId="489FDB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64970" w14:textId="567CE65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C33D0" w14:textId="1AF4933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CA282" w14:textId="708C74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3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31716" w14:textId="7292BC7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FEBC7F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EB15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6EDC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D3048" w14:textId="4CE9304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20DB4" w14:textId="0694DF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47A2C" w14:textId="31A4C4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FC445" w14:textId="745EEF5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9868D" w14:textId="531DEA3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B8FE4" w14:textId="5FE6355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</w:tr>
      <w:tr w:rsidR="00AF279A" w:rsidRPr="00AF279A" w14:paraId="6D11005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21F2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2C4C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418C8" w14:textId="0C0957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76842" w14:textId="7B633A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756EA" w14:textId="5B48667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E058E" w14:textId="1F40EB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7FB6B" w14:textId="46A5897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501C0" w14:textId="653D09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</w:tr>
      <w:tr w:rsidR="00AF279A" w:rsidRPr="00AF279A" w14:paraId="702131E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6B81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008F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4CCB1" w14:textId="7F9845E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D5793" w14:textId="44811C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581DC" w14:textId="12C0651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3BE80" w14:textId="4DDFD7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FE56E" w14:textId="1F07150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2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177E4" w14:textId="3A78C1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7 </w:t>
            </w:r>
          </w:p>
        </w:tc>
      </w:tr>
      <w:tr w:rsidR="00AF279A" w:rsidRPr="00AF279A" w14:paraId="46FCA0C9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36C9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9AD6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E2C60" w14:textId="2673EB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91E30" w14:textId="5BBC01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80F6F" w14:textId="0397B7B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4FE74" w14:textId="363983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2558C" w14:textId="309F2D5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8B88C" w14:textId="5AD5893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F93FF9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1154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987C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BA2DB" w14:textId="336D01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38E3D" w14:textId="0BD757D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49C78" w14:textId="3E5A8C4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3670F" w14:textId="11BD61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57E86" w14:textId="2CDA38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6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391FA" w14:textId="4020510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2534CA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1CAB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A3CB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85D2C" w14:textId="0BE9E03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B4444" w14:textId="018743F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6B207" w14:textId="138FDD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8A1C5" w14:textId="7F5ADB7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2B344" w14:textId="07C583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43A74" w14:textId="2FE6A62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3 </w:t>
            </w:r>
          </w:p>
        </w:tc>
      </w:tr>
      <w:tr w:rsidR="00AF279A" w:rsidRPr="00AF279A" w14:paraId="6AAD0FAD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FAA2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0A3E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D35DB" w14:textId="7D26F2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7D0FA" w14:textId="1E2A34C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8C60F" w14:textId="5BD79A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312FB" w14:textId="6266480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BDF62" w14:textId="26AD021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56EEC" w14:textId="4993715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B206EA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F45A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0D1E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ril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1F692" w14:textId="637D42C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CFC8E" w14:textId="71EC03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1B24C" w14:textId="74F7C1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1D7DD" w14:textId="119E1A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31359" w14:textId="16FA05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64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A23E8" w14:textId="5B7B05B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D1AFB2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28BD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B51E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2F259" w14:textId="5593CE1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826D5" w14:textId="2EDEF5A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6A5CD" w14:textId="700F7BA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37D05" w14:textId="57F9922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FF099" w14:textId="5BC3E5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DF7DF" w14:textId="4C52B2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4FD602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1080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D51E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CCE15" w14:textId="3D396B4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AE56D" w14:textId="6F0E13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072B8" w14:textId="74FB47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DDACE" w14:textId="7A5CCC4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FE223" w14:textId="0C7AF7C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7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30F43" w14:textId="547705C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32BCF5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F41D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E98E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B77E7" w14:textId="0CC50F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3D167" w14:textId="4FE2F00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53941" w14:textId="0C9C36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24E79" w14:textId="261328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96C53" w14:textId="075603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D6301" w14:textId="52EEB8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91D45E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E1C5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2FAD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F03BF" w14:textId="7ED82BD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F7BD9" w14:textId="20E21E6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EF5EA" w14:textId="6B1771B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D1A26" w14:textId="3D5B66D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125A8" w14:textId="2640219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E6FA1" w14:textId="78703FE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258FF7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FCDF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E54B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53A1C" w14:textId="7DB808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33C81" w14:textId="779903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51646" w14:textId="682B93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46D78" w14:textId="43BD13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87FF8" w14:textId="1BA6D18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8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20BBC" w14:textId="42B6C9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AF279A" w:rsidRPr="00AF279A" w14:paraId="5722EAA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C6B3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9FCA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EDDE0" w14:textId="31CE95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2A53B" w14:textId="59846F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98D85" w14:textId="2BB925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6ECEC" w14:textId="38F387D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C101F" w14:textId="3BE5B6E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34ECC" w14:textId="266F91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A0D324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032D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C960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4CF61" w14:textId="398D0D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49C98" w14:textId="785F835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863B0" w14:textId="6AEAE81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52310" w14:textId="7AD490D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F0BA1" w14:textId="50F073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4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E1234" w14:textId="06C871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29905A9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DA78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0BDA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7D6A7" w14:textId="7F1339E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2A699" w14:textId="537F1D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E24EF" w14:textId="19EEE14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BA749" w14:textId="469EFBC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D79C7" w14:textId="07D2989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5B478" w14:textId="3D99CE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811AB9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AE25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AC59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A96A8" w14:textId="10D64D7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28757" w14:textId="2581F70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F0C6B" w14:textId="2BC047C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C296F" w14:textId="318A7F4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E4285" w14:textId="4F5EC13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AAED4" w14:textId="0D5568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89B7C89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FCE7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1721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1DC28" w14:textId="3044A3C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7A62E" w14:textId="6A143B7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ED64D" w14:textId="760C78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02C86" w14:textId="0A81C7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91621" w14:textId="79CA38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2B6CB" w14:textId="7F288B8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489B2E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5781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D393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9B10D" w14:textId="30BC6E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A1C08" w14:textId="59C8CDA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256B7" w14:textId="7B6D9B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59553" w14:textId="439163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E9242" w14:textId="5248B3B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6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DA041" w14:textId="501412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404A8E8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A056B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2AFF9E" w14:textId="1B70B4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9D5480" w14:textId="56E717F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BF7A82" w14:textId="7287D9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49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CB960E" w14:textId="4E2D91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488634" w14:textId="401EA01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9,50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51610A" w14:textId="1E01897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7 </w:t>
            </w:r>
          </w:p>
        </w:tc>
      </w:tr>
      <w:tr w:rsidR="00AF279A" w:rsidRPr="00AF279A" w14:paraId="7E3A1F8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091E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9A7D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92FBD" w14:textId="7593BD5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91B76" w14:textId="540D261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F4160" w14:textId="229C18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BF2F8" w14:textId="2A9700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4C792" w14:textId="123E60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8FDB7" w14:textId="5E398B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18C445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7A9C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7F76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AFD49" w14:textId="569ECA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3D5AD" w14:textId="693D8E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926DD" w14:textId="420926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4BE08" w14:textId="581691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B1943" w14:textId="20BA8E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50FCF" w14:textId="7C5899A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627288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612F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2A6B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350B1" w14:textId="2C11FE7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B5A56" w14:textId="76C688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56C62" w14:textId="0F209D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0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BCEF5" w14:textId="797EA5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F614D" w14:textId="13A076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66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487B5" w14:textId="266184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5 </w:t>
            </w:r>
          </w:p>
        </w:tc>
      </w:tr>
      <w:tr w:rsidR="00AF279A" w:rsidRPr="00AF279A" w14:paraId="4776F0A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BCEE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CCB9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BDDCA" w14:textId="6E5154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8581D" w14:textId="0442BA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9202E" w14:textId="3D8F0CF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48823" w14:textId="2B01A9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77146" w14:textId="494640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133A3" w14:textId="763D77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B32ACDD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BDC0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43DA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Gap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DEBFC" w14:textId="6C2DE6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304DA" w14:textId="3514F0A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E0505" w14:textId="236A00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38B40" w14:textId="334FC0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1E899" w14:textId="3AAC12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1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500F5" w14:textId="5625DB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5A09AA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E8FD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1518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uyap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1456B" w14:textId="571D0B1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0D523" w14:textId="3BDB817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D938E" w14:textId="72C607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28162" w14:textId="66F97D7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A5B6D" w14:textId="0460FC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241BB" w14:textId="1D50A37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572D33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A760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DBCB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D5C5F" w14:textId="3685BAB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D8293" w14:textId="478D3D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727FB" w14:textId="5E293B5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59549" w14:textId="564866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CE7D7" w14:textId="2F6297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6E02C" w14:textId="102E85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3B7CBC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EFAD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AEE7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eneral Mamerto Nativida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B2094" w14:textId="06A8FE0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D887A" w14:textId="03AACAD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95CB8" w14:textId="53C311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6B701" w14:textId="7B0FA3A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76D61" w14:textId="65DFEA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BF375" w14:textId="6339089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B13AF5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2AB2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CC0A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86798" w14:textId="3B3BF9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AF547" w14:textId="6991E1C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09470" w14:textId="39B987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B58E3" w14:textId="44FDF90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DF241" w14:textId="4E8F023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36FC5" w14:textId="2BDAB0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7C26BB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A36C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3731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2FF44" w14:textId="7830498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79950" w14:textId="6000E6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16215" w14:textId="29468BF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CBF87" w14:textId="4C9E2E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CA0A4" w14:textId="38DCE2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BA47E" w14:textId="049D2FD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4BBF29D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AFB3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4152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BEDB5" w14:textId="21C779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AF43F" w14:textId="562C37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8F744" w14:textId="161973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2D881" w14:textId="768DCA4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87672" w14:textId="45ACCD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4EC5A" w14:textId="11C6C15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F1BE0F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75A8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90A0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229E6" w14:textId="2CF821A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E2C5A" w14:textId="4A078CA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863B1" w14:textId="32E91D0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565D3" w14:textId="648913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0387A" w14:textId="481163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37E95" w14:textId="47B904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C47942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1239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0225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32C05" w14:textId="33366F1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C7451" w14:textId="66034D1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6F942" w14:textId="3A3E40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5046F" w14:textId="0BA6B7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7FDA7" w14:textId="03DFC9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AB5A7" w14:textId="68C70D0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8887E4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C20E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7B56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72F0C" w14:textId="4AFB8C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4B826" w14:textId="4A99849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96D02" w14:textId="37E4981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7D272" w14:textId="384D62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14ED6" w14:textId="452627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A1F1C" w14:textId="37D6C9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D7693CD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1C64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18DF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up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0A263" w14:textId="7B32E93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27F63" w14:textId="730E758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DE77C" w14:textId="60D6A68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656D1" w14:textId="6B7C71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D5070" w14:textId="686726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3C197" w14:textId="100782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88B752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0E01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08F5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6F788" w14:textId="7DEB785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305D4" w14:textId="651511C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385BD" w14:textId="76C6A8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E508A" w14:textId="60F8025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4B6C5" w14:textId="49FB92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46820" w14:textId="2E2E30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CFDB4B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1B529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BF50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ntaba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49BD0" w14:textId="1E1531A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A34DB" w14:textId="78F3478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A9B88" w14:textId="37B243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DB8C6" w14:textId="594CA8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67440" w14:textId="477B82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67972" w14:textId="2520C7D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FCFFB0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BF54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D823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9D851" w14:textId="793D4B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C6ED3" w14:textId="63C9ACA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44E80" w14:textId="406AA5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440AB" w14:textId="617A35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1B47D" w14:textId="322A25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60D7C" w14:textId="422C607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94FA60D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D2E9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1B09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0B1BA" w14:textId="172D9AD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F05BC" w14:textId="7666357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BDCFB" w14:textId="568058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9614D" w14:textId="40AB13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691D3" w14:textId="789CFC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5371A" w14:textId="5A304B6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C9F1C9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2371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906B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3505A" w14:textId="2C49D04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E7D8B" w14:textId="77A6AB3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2DFE3" w14:textId="1E9C545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3EF9D" w14:textId="2A5728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C4674" w14:textId="5D3EED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7CA0D" w14:textId="2F2CF6E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99DDEE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83B0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D262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E73C0" w14:textId="5AD10F6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B59B4" w14:textId="0DF0D6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D16C6" w14:textId="5EAAD4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F6F3E" w14:textId="359A30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B51AD" w14:textId="1712C7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91D82" w14:textId="17CDC22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20A512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CA26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0021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D2C0A" w14:textId="5C736B4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F1C88" w14:textId="70A386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636EB" w14:textId="08B27C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5A0FA" w14:textId="7C30CE7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D54DC" w14:textId="7573E7D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D650B" w14:textId="0D15F53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</w:tr>
      <w:tr w:rsidR="00AF279A" w:rsidRPr="00AF279A" w14:paraId="12B8ED7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73BA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929C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47E2D" w14:textId="3C5DEE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957BF" w14:textId="14AADC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7F43B" w14:textId="65B7ED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15DF7" w14:textId="7D35AD1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EA11A" w14:textId="6F88F78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72A28" w14:textId="0A8ED38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3322C4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BADA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19FF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24E00" w14:textId="291FEF7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7213A" w14:textId="192DFB6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295FF" w14:textId="6D91E54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12F01" w14:textId="41C4239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50B43" w14:textId="333022C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0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DD146" w14:textId="093762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9CAE19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A062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9BB0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Ros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9380F" w14:textId="33C5B0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897F4" w14:textId="7EC0A9C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A32E7" w14:textId="07C802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F716E" w14:textId="0E6490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F5490" w14:textId="5B91FE8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BFCB7" w14:textId="1080EB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26252D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DCB1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49AF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95090" w14:textId="4E13245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4A0EB" w14:textId="3735683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E33E8" w14:textId="4DF7F5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A31A2" w14:textId="54DBF35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EF27C" w14:textId="1E9A0A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968B2" w14:textId="2B9F42C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9B504A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1350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2C6AD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ACEE2" w14:textId="526C65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F90B6" w14:textId="24AAA0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F8371" w14:textId="682F4C5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23A0D" w14:textId="620E38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9E0CF" w14:textId="4276CF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2481B" w14:textId="04CEFD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53AB5A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07A7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82F5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C9782" w14:textId="16EF0F3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D48F1" w14:textId="573916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422EA" w14:textId="2377D33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C2AEC" w14:textId="4E7E0D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77741" w14:textId="3C02EC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6B216" w14:textId="63E11B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6B81182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58BD2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5EA044" w14:textId="40162F7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375BFE" w14:textId="088E33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D112E4" w14:textId="1C2CBD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CE72CB" w14:textId="26603F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16B7E8" w14:textId="3F7744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76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99F0CF" w14:textId="4A13DE7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02 </w:t>
            </w:r>
          </w:p>
        </w:tc>
      </w:tr>
      <w:tr w:rsidR="00AF279A" w:rsidRPr="00AF279A" w14:paraId="004464F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4A00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C643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C8D5C" w14:textId="654E5A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7C8EE" w14:textId="7A7459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42962" w14:textId="60087EF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43CAF" w14:textId="231ADB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90C98" w14:textId="75290CC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50958" w14:textId="32C62C4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17A27ED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306A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38FE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4B1F1" w14:textId="6DEB3DE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B2B4A" w14:textId="14F829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88D53" w14:textId="4F9BEB9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28205" w14:textId="1A07AEE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2BDA0" w14:textId="771635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18BB9" w14:textId="25B230C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5 </w:t>
            </w:r>
          </w:p>
        </w:tc>
      </w:tr>
      <w:tr w:rsidR="00AF279A" w:rsidRPr="00AF279A" w14:paraId="6C09450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A825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73C3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EDAEE" w14:textId="66F600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1D672" w14:textId="130D855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CA22A" w14:textId="49F061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5FB6C" w14:textId="7DA584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B5A17" w14:textId="611634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C07EF" w14:textId="2D4BC9C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</w:tr>
      <w:tr w:rsidR="00AF279A" w:rsidRPr="00AF279A" w14:paraId="56FBBA9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9D1E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6FD0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5315B" w14:textId="779EFD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36506" w14:textId="55D27F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75F7C" w14:textId="185048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6FCC1" w14:textId="094BB6E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B3062" w14:textId="436F1F5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C0940" w14:textId="7A13C5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C8332A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31DA4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F516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18E38" w14:textId="3ECF6E0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9B29D" w14:textId="4E2B325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61AAF" w14:textId="659FD5A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A89E8" w14:textId="272E3E6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97D6B" w14:textId="6E7DC10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D60B1" w14:textId="185032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</w:tr>
      <w:tr w:rsidR="00AF279A" w:rsidRPr="00AF279A" w14:paraId="68E2ECB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B0E0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608D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D37CE" w14:textId="77EF581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2B9AB" w14:textId="41D531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9BB2D" w14:textId="61449E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E701D" w14:textId="6D33057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FB5F0" w14:textId="33426A8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3BB3C" w14:textId="7E922C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991C19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F6B4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2DA2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905AE" w14:textId="16B83C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BBE6D" w14:textId="20CB9E5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529C0" w14:textId="73951A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F6F89" w14:textId="5B0165F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6AADE" w14:textId="5E4898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5E728" w14:textId="02A75E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D04F6A6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BE84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B281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DBF96" w14:textId="00BF86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BD767" w14:textId="0A40223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35233" w14:textId="213F153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548D1" w14:textId="3D988E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74F0B" w14:textId="735B1C7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04006" w14:textId="729F93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ADF130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741A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E8D8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balac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8DA4D" w14:textId="6221FD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B766A" w14:textId="08BE0D6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AB46C" w14:textId="7DAB38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88400" w14:textId="397E0C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CDC00" w14:textId="7A8D7A3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0CA55" w14:textId="4E4C76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DAA2CF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96F4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E9CB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EA226" w14:textId="25DD5AC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F4FD7" w14:textId="786D97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6C240" w14:textId="1163194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6CE3E" w14:textId="04FC078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2F4D2" w14:textId="68D48B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6DD07" w14:textId="3EECE5A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1 </w:t>
            </w:r>
          </w:p>
        </w:tc>
      </w:tr>
      <w:tr w:rsidR="00AF279A" w:rsidRPr="00AF279A" w14:paraId="55B9AFB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C986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FDE5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0B206" w14:textId="112F41C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A7FE7" w14:textId="049524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97931" w14:textId="59C6B80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B1015" w14:textId="0D2759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4FA2D" w14:textId="70B47DF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E76A0" w14:textId="5287FEC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049996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6E64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D3A1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A4757" w14:textId="47A0936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FBD6D" w14:textId="2F9F30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3034C" w14:textId="0D4156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24876" w14:textId="786CB0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2A624" w14:textId="71B98E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2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C93A8" w14:textId="30BD5C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1 </w:t>
            </w:r>
          </w:p>
        </w:tc>
      </w:tr>
      <w:tr w:rsidR="00AF279A" w:rsidRPr="00AF279A" w14:paraId="23E172C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EEA8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8C67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19EC3" w14:textId="13D4419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48424" w14:textId="3DF6D3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E4919" w14:textId="170D7C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70CC3" w14:textId="4367D4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17606" w14:textId="454864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98E35" w14:textId="6509A5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</w:tr>
      <w:tr w:rsidR="00AF279A" w:rsidRPr="00AF279A" w14:paraId="57BFE77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D08D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A1EE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0D0EC" w14:textId="68C3DA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BC660" w14:textId="0780A9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62624" w14:textId="12CDD7E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2280A" w14:textId="48C311C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6F64D" w14:textId="139A0D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3CCAD" w14:textId="6D9C9D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903431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0435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C3F21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A3617" w14:textId="0C82BF0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9E7DF" w14:textId="382D0A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135D8" w14:textId="456D19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B8585" w14:textId="27DEC6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E284B" w14:textId="326299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C8B28" w14:textId="22979C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71E1E5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0AC3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C311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441A8" w14:textId="6DE4EBB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79F14" w14:textId="46B931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E7BF5" w14:textId="1496B5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660F6" w14:textId="707258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29A0E" w14:textId="1AC131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CD902" w14:textId="2F7659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87DDF2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E7F5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80BF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0CB84" w14:textId="5B5855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C624B" w14:textId="6E853C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39AD5" w14:textId="214B6B5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7B113" w14:textId="422B84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0FB9E" w14:textId="24DBEE4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8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1D4CF" w14:textId="4DF09D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CB9195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64F0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2AF9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5EFFD" w14:textId="1B7325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4C474" w14:textId="4894511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1869D" w14:textId="3DD91C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5DAE0" w14:textId="059CE2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A92CC" w14:textId="33C7136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E8AA2" w14:textId="39E5D1A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9 </w:t>
            </w:r>
          </w:p>
        </w:tc>
      </w:tr>
      <w:tr w:rsidR="00AF279A" w:rsidRPr="00AF279A" w14:paraId="6D9716B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D995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1433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BE122" w14:textId="29D6243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89484" w14:textId="486D97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66A83" w14:textId="3873A83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10646" w14:textId="505BB8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A675F" w14:textId="654AA5F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C8D57" w14:textId="6BFF183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B0F8E0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09CE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09CD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DCA28" w14:textId="46273A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14982" w14:textId="5EE5CA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DC610" w14:textId="773467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41261" w14:textId="05FA0A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1E06A" w14:textId="41218E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B1FCB" w14:textId="7D0DB6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</w:tr>
      <w:tr w:rsidR="00AF279A" w:rsidRPr="00AF279A" w14:paraId="7FB8B4D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98AB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BBAA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4F554" w14:textId="377FBCB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49518" w14:textId="54A4EF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8A40B" w14:textId="667591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A0A3F" w14:textId="1A4F7F6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7DAF9" w14:textId="7C2931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82BE4" w14:textId="30EEF71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BE22E23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FDEB2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34062D" w14:textId="3B3788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DDA451" w14:textId="515B0B6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F5AB90" w14:textId="637109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C3A222" w14:textId="1B2AE36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2FBEA2" w14:textId="4E1220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7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B0FCE1" w14:textId="1DB5A7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 </w:t>
            </w:r>
          </w:p>
        </w:tc>
      </w:tr>
      <w:tr w:rsidR="00AF279A" w:rsidRPr="00AF279A" w14:paraId="48C1EE39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0CBD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973E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0AC74" w14:textId="14682A8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4ACE5" w14:textId="7F25C92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97CFE" w14:textId="60B312A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D1821" w14:textId="5CF99B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38D7E" w14:textId="5F614C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7FD01" w14:textId="255FCB6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26CD9D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CD8E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9C15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C6734" w14:textId="529D59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FFBF2" w14:textId="0E0FEE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16CBF" w14:textId="65F35D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5C291" w14:textId="42D2187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5ECB9" w14:textId="7F2D35B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749F4" w14:textId="2CBEB98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3C9E5C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D58B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1D90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08D67" w14:textId="16FD8D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DA5C6" w14:textId="5018CC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D725A" w14:textId="4EBF47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89CDE" w14:textId="63F7A8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6D700" w14:textId="5CF8ED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2F97C" w14:textId="0546E6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0CF713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029E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4687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7BBFA" w14:textId="582DCF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32224" w14:textId="6431D38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17B05" w14:textId="5DD5200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954A5" w14:textId="10F6DF0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11217" w14:textId="5AD56D1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FAF29" w14:textId="2C740E3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89173F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37231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A40F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9FC46" w14:textId="2D8330F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FDA80" w14:textId="5220B64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E4EDE" w14:textId="00106F2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489D8" w14:textId="667BAC4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8EC39" w14:textId="358B36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B2EDC" w14:textId="344CA9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45829C9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B37A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2E8D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B84E1" w14:textId="60CF351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5807B" w14:textId="53C59C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ED93B" w14:textId="30AFB7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091A9" w14:textId="42B792A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0E972" w14:textId="6D443CC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88738" w14:textId="0921188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7334D6D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7F7F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F659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91C8F" w14:textId="6D88CF9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97775" w14:textId="457B45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8B7B8" w14:textId="69B805D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CDD1E" w14:textId="3C42A6D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BA87C" w14:textId="5DA47BD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B55B1" w14:textId="25DFD24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AF279A" w:rsidRPr="00AF279A" w14:paraId="314452E9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2E3E8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221C36" w14:textId="7DCAD8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A1028E" w14:textId="79D187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EBF19A" w14:textId="01DDD3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9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A08FFD" w14:textId="3D086F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C0BE18" w14:textId="424F2E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74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4968C0" w14:textId="4A7F50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74CB353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D813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3339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FC196" w14:textId="4BFF44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27022" w14:textId="778118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49D9E" w14:textId="141B598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FAB5E" w14:textId="658BB7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DD705" w14:textId="17E6668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E9231" w14:textId="43E278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3F922D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49F6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2E20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ba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6945E" w14:textId="5B9FE8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6A1DB" w14:textId="28526A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C21E2" w14:textId="0F9AFD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C8DFB" w14:textId="44A38E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F967A" w14:textId="675AF2E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C73F4" w14:textId="16DC76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348C509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B869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68CC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33377" w14:textId="528507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A242A" w14:textId="3B2CC1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A211E" w14:textId="7447D4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56F24" w14:textId="021A93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5797D" w14:textId="01955B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2A034" w14:textId="5DB8FC9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A100D4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B8B1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3BA4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stillej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D8311" w14:textId="0A28E9A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9FE24" w14:textId="114914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7722F" w14:textId="447CFEF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45D60" w14:textId="7A2365A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EFFB9" w14:textId="7B94F5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51980" w14:textId="31536C0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D5C520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B56F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3C4E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4B758" w14:textId="4EFE38D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A6902" w14:textId="13FFFC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B5ADA" w14:textId="12EBD9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9310B" w14:textId="11AB37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B3049" w14:textId="5D7C625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850B0" w14:textId="188E3D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DD9F3AD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35AD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FC4F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laui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404AE" w14:textId="0DA9921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475F5" w14:textId="2234EB3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DFD77" w14:textId="4195BEC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18051" w14:textId="6189D8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48536" w14:textId="4214A5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71DAA" w14:textId="05C7649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79EAB7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6037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0FC3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7FAEF" w14:textId="4546FBF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26476" w14:textId="7B12A3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4E133" w14:textId="208ED6D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055AA" w14:textId="2DCAFD4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3496E" w14:textId="57C8850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4BF60" w14:textId="7DDC7E3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E7CBFD9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54CD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1FF6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F8229" w14:textId="2010CF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128C7" w14:textId="796AF70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61184" w14:textId="793E16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AC9C5" w14:textId="3590FA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B7C15" w14:textId="2E27A5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412AA" w14:textId="30640B4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D2FF4A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8DB9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D487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296F7" w14:textId="2314560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63402" w14:textId="58E253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605FE" w14:textId="1A81FE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0D63D" w14:textId="617A22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7AA63" w14:textId="41CAEA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09C11" w14:textId="5CA7E97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DE4665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927D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980E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1E632" w14:textId="41CC2B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8D751" w14:textId="6E630FC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91F62" w14:textId="65418B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5CE17" w14:textId="147AC5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019E0" w14:textId="6FAD427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3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D9831" w14:textId="40565EE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5DB1EB6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70FF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B5F9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F62B3" w14:textId="04387F3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A3901" w14:textId="54A2AB4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9BC3F" w14:textId="502127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79167" w14:textId="723DE94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2186D" w14:textId="75A65B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FD8C0" w14:textId="061284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64CE997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235E13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0ED90C" w14:textId="1CEDCF1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0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CA96CCF" w14:textId="233198C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C03E09" w14:textId="7849A2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2,1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C188410" w14:textId="70A94B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8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8F1469" w14:textId="34B999D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1,33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30EB545" w14:textId="317BDE0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9,290 </w:t>
            </w:r>
          </w:p>
        </w:tc>
      </w:tr>
      <w:tr w:rsidR="00AF279A" w:rsidRPr="00AF279A" w14:paraId="10FDF37A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AA114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66DA2A" w14:textId="71A9B7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CC6EC7" w14:textId="58A7CE3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C282E2" w14:textId="5492B51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7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2419F4" w14:textId="56AA2EB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04773D" w14:textId="078FE31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31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5F3194" w14:textId="07CF4AB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7B06006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25AB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E548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Alitagt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D8E3E" w14:textId="5A529B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6BA24" w14:textId="2E8EF0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FB3D8" w14:textId="6FAC455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34B39" w14:textId="151867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996D0" w14:textId="13214C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B5983" w14:textId="547AB4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1DC2D7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98AF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4033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C0947" w14:textId="54FAD5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CE0C0" w14:textId="3607E6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71E89" w14:textId="7B356F6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B401D" w14:textId="52A55E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78A46" w14:textId="007EA84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0954B" w14:textId="4DB77E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5C20E3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8480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8017A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91E3D" w14:textId="58B8C3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9F4A2" w14:textId="4939E0E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AC8F7" w14:textId="4C2C13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C649B" w14:textId="5F010DB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C3C9D" w14:textId="41D9CF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E369D" w14:textId="74CAD45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5F905D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8EE8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3D65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26FB2" w14:textId="0F40079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3B9F6" w14:textId="2B1C2C1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1D1FC" w14:textId="59066B8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16C31" w14:textId="3D6002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05DC2" w14:textId="7DD754E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7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999AB" w14:textId="3FA25A5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10400F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114D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8735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E7DBF" w14:textId="71CE35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ABC63" w14:textId="59C52C4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9FE0E" w14:textId="08D01B0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41BA2" w14:textId="633A58D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4C057" w14:textId="5CA5CBE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37CB5" w14:textId="515CB4C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8B3E16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531E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883F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CAB00" w14:textId="46858D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8DEE9" w14:textId="463DBF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C8E86" w14:textId="6240BD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48A84" w14:textId="378529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2A9A4" w14:textId="5AAC8EB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2E18F" w14:textId="5B203A0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9C99AE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BC81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8351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943D7" w14:textId="30E2C49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C6772" w14:textId="358210C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9602D" w14:textId="36D445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B5712" w14:textId="733AD93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81445" w14:textId="772AB8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E86E3" w14:textId="5DF6F30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11FC75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8E4C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DF4C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500A9" w14:textId="1BEA76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74956" w14:textId="3EA7915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517F9" w14:textId="5B0964C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579FA" w14:textId="37A63F7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579CF" w14:textId="396E7F9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EDC22" w14:textId="5E489CB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7974DC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F16E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F05B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A4CB6" w14:textId="30D12EA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DD429" w14:textId="1850618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0EDE8" w14:textId="297D637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39BEC" w14:textId="232D67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180E0" w14:textId="443F0AD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A10E7" w14:textId="6E99267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17E84C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EA4C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5357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042B0" w14:textId="0E1C14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B1F78" w14:textId="3A99C8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32E03" w14:textId="08A67E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906D3" w14:textId="14E2D3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7AF69" w14:textId="1300D2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1120E" w14:textId="79457D7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D26CA3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9343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40A7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2B985" w14:textId="328CA01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3FCEE" w14:textId="453FA7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B1998" w14:textId="5A50018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19B9B" w14:textId="6970688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B7CC6" w14:textId="06CDB90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E8E52" w14:textId="614B23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8A9155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76A9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0931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8E08E" w14:textId="3022729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B8EAF" w14:textId="054E04A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DCD61" w14:textId="2B5BE77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CDB1B" w14:textId="3C7AAFA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E5E9E" w14:textId="27A80B0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0BC00" w14:textId="49F852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6C6BE1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5173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8FDB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B0432" w14:textId="29984ED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C9F0D" w14:textId="6267F9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E61A2" w14:textId="42D82C0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44843" w14:textId="7F99559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505F7" w14:textId="0917776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27D1F" w14:textId="6D640A2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A92BCC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667A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3EEA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6525B" w14:textId="678E24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24BEA" w14:textId="1AA9F0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74E8F" w14:textId="0583A2C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DBC35" w14:textId="28A3E17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A2BA0" w14:textId="2D661E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861F5" w14:textId="301063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48AFAC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046A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2546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C9297" w14:textId="2F8C47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073EA" w14:textId="588874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B8F4E" w14:textId="3B0785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57F20" w14:textId="15AC0C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AB5A8" w14:textId="24B2AF7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7CF5D" w14:textId="3ABB76D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97363D6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27B0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6AF4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03588" w14:textId="2E23CD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24EFD" w14:textId="56A66E7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D1CAD" w14:textId="246E32A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1C761" w14:textId="3BF642F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AA65C" w14:textId="55DCAE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CF442" w14:textId="264BC7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DB6A8DD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9FD1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FD20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8E227" w14:textId="06BBA5E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8F85E" w14:textId="07A728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CEDEA" w14:textId="678DE9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FF396" w14:textId="1F85604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0B513" w14:textId="6ED3C2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F413D" w14:textId="5FA265B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BB67B4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8E8B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5C5A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C381E" w14:textId="4565E2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17CF7" w14:textId="742193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3CDB1" w14:textId="06B5E63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707D1" w14:textId="767E847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3DB55" w14:textId="1344AD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20FD7" w14:textId="39E2E9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150E58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A43A4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C3CF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C7A2C" w14:textId="5D1C9A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7AFAC" w14:textId="56EBC5F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B0A1C" w14:textId="23BD517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FCFF5" w14:textId="4D4C778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9A02D" w14:textId="6049D5B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2C4B4" w14:textId="3A1DC7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565768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1AE4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8A66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47C82" w14:textId="2B2CD44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95ED2" w14:textId="763764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75EBA" w14:textId="5E5CC94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9E780" w14:textId="52AC2C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302DA" w14:textId="445902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12782" w14:textId="244AF6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994873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1CE4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31F1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D3A2F" w14:textId="0B72F7F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DDBCB" w14:textId="29D04B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5AF7E" w14:textId="7C9C741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A702E" w14:textId="54FD6DF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E74C5" w14:textId="4673AE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27E4F" w14:textId="24267F7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2F2F0F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560F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5BEE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A1962" w14:textId="7FEDB36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CA08A" w14:textId="5B0B57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7A31B" w14:textId="7900C6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8F588" w14:textId="40C968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0617C" w14:textId="08CEF67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8AE49" w14:textId="49E201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B11D13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4559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4F59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EC3C6" w14:textId="1CE017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970ED" w14:textId="73D3A66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E0073" w14:textId="51FF982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41923" w14:textId="28BCAE8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539FD" w14:textId="070471B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E9CCA" w14:textId="29113E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87AA76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4110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5E490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48BAE" w14:textId="5DAD67B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F4888" w14:textId="207ED3C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E7DB2" w14:textId="61D231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8EBE9" w14:textId="14736ED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EFFBE" w14:textId="0BDBB6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5FB68" w14:textId="16A742F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B1BE6D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745C4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5DFE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C346E" w14:textId="1BD5DA6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435C2" w14:textId="724F84C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F0621" w14:textId="1C1DD60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AF1BD" w14:textId="721637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899A8" w14:textId="69A9C6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B8C22" w14:textId="0C4722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332AB8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3B4E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0B46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49D45" w14:textId="15DC9A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22419" w14:textId="7D7F9C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FD097" w14:textId="60B1E57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1EDEC" w14:textId="02D0BD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15201" w14:textId="5CAD567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39D9F" w14:textId="06E72D2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68CD18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EA96C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6661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87E6B" w14:textId="51B6A8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68977" w14:textId="5B1C9E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475B9" w14:textId="30CFC56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4E55E" w14:textId="69F935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0129B" w14:textId="4AAE7C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67469" w14:textId="62EF53D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BB4C52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E61B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6615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166F4" w14:textId="03C1709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76D63" w14:textId="6BC2EB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C6B7F" w14:textId="23A9770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4BCC7" w14:textId="5736663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B0FBC" w14:textId="449A21E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77949" w14:textId="30A76C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D734BC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B542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791B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CF803" w14:textId="34D97A7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35FAF" w14:textId="7032F5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A992F" w14:textId="4CDA90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38D65" w14:textId="32E408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43621" w14:textId="5AED5BB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D730B" w14:textId="5D6BBD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1D3B28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F08E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475A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37B29" w14:textId="0B04B7E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8C3C3" w14:textId="603F15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AF0F3" w14:textId="6D3735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A5D56" w14:textId="485200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B9BE4" w14:textId="12D045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81FAB" w14:textId="2A72D34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D760E0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5840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6818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38CA7" w14:textId="5C6E716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7CB7F" w14:textId="09D69AE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67F1D" w14:textId="152164B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722F3" w14:textId="6C2C2F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48C95" w14:textId="2B3C579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214D5" w14:textId="77966FE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0BF43B5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0472B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B29AD9" w14:textId="4268B9A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EB36AC" w14:textId="66F0F33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9D3508" w14:textId="2F8F964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5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0857DC" w14:textId="1480636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1F789A" w14:textId="0C61388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78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627215" w14:textId="4AAFBD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6 </w:t>
            </w:r>
          </w:p>
        </w:tc>
      </w:tr>
      <w:tr w:rsidR="00AF279A" w:rsidRPr="00AF279A" w14:paraId="1A3FE4D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5337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37B3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lfons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A24C1" w14:textId="2F732F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0AFB0" w14:textId="2635C4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10040" w14:textId="3695AE3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38744" w14:textId="72BC02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92ABF" w14:textId="06D865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9C2B9" w14:textId="5D0BA9E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39AC81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9BC7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0880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E9FF3" w14:textId="350357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B0458" w14:textId="5EC0141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2805B" w14:textId="728150F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2FB79" w14:textId="7F4F51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637AF" w14:textId="17BF65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30F9C" w14:textId="0A2622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3586269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BBE5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256E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D2F25" w14:textId="0A7317F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653A5" w14:textId="5FEA4E1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39311" w14:textId="296C83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DE0DF" w14:textId="69171B7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8A1DB" w14:textId="2D3A95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7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61609" w14:textId="17BC695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B6D72C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43BD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7D3C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4A076" w14:textId="6A10519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C9710" w14:textId="48D7089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BF0E1" w14:textId="266456C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4C271" w14:textId="6873C1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42AFD" w14:textId="18A3179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1FFC2" w14:textId="6D21E1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FD3F5F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8B96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C482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7F2EE" w14:textId="7526850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F5F3E" w14:textId="28392A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58BA4" w14:textId="7A19A7E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ADC4E" w14:textId="32E812F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2925A" w14:textId="282FCA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8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53D78" w14:textId="1CC4CF0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E45F13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FE89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B876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584DB" w14:textId="3E22B75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69F9F" w14:textId="22E2A3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67D56" w14:textId="48BC6D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33FB4" w14:textId="41D6906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FD926" w14:textId="411D3C5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A4AD6" w14:textId="7639C9E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</w:tr>
      <w:tr w:rsidR="00AF279A" w:rsidRPr="00AF279A" w14:paraId="0A8DB33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4E15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84BBC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411CA" w14:textId="284C9D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B4615" w14:textId="18F5AFC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C42FC" w14:textId="5F66F4F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28F97" w14:textId="2DD99B7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B9016" w14:textId="71CEB20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37C20" w14:textId="3414070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B1552F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010E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641C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6DF96" w14:textId="33460A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C6B56" w14:textId="5BDEF9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EA706" w14:textId="747FC8A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A507E" w14:textId="757415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EDE44" w14:textId="31FBF0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1D781" w14:textId="52803F7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598965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DC00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C99C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eneral Tri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4E500" w14:textId="286886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20C31" w14:textId="04E938F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A6974" w14:textId="1E19DE0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C3CB7" w14:textId="78E9960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20D73" w14:textId="37D04AE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ACDDD" w14:textId="2F78A78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DD7A3D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D4A0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D92A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025FF" w14:textId="46EE94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EA84A" w14:textId="69606C5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AF413" w14:textId="49F18E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26AE6" w14:textId="5426A8D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BC5E9" w14:textId="7C4FB8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432A5" w14:textId="320E5C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7AA62D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B5E01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218B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Ind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BCA5A" w14:textId="21CF18C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EA14F" w14:textId="7FCF21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F1988" w14:textId="41500D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35B55" w14:textId="15600F4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3BF6B" w14:textId="7EEC4E9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34928" w14:textId="0957DA3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4ED02F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EADB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C317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32569" w14:textId="42DE505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EEBEF" w14:textId="2214E2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E11E7" w14:textId="78C4E9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1C234" w14:textId="7942C64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42553" w14:textId="56EBDA0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8B24D" w14:textId="486A1C8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A82C24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6E8F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4FB0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F9343" w14:textId="12349D4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14902" w14:textId="125EBD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A9923" w14:textId="1D3C39B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18B2A" w14:textId="506148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48D9F" w14:textId="4AD3D7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9CB8D" w14:textId="4B80D19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9EB709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4FB5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AD34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endez (MENDEZ-NUÑEZ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83E1C" w14:textId="447A15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3808E" w14:textId="49C147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78CE5" w14:textId="085D200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507B5" w14:textId="66EF31F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56E6A" w14:textId="55F193F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9B32B" w14:textId="132DCC6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7BA7F39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AD68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5B19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9F96B" w14:textId="696055B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24D5E" w14:textId="2CC43DB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F04A3" w14:textId="60C884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1B3DC" w14:textId="55EFC3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DE62C" w14:textId="5F5F57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40B83" w14:textId="4DC8F75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BA2689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F975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E5C3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59CCC" w14:textId="457337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D3BFE" w14:textId="207759C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34FD3" w14:textId="2CD5ED9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A0F3E" w14:textId="4A42AF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7A334" w14:textId="104840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CC806" w14:textId="304885C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D183B1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4587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238E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EAD66" w14:textId="15E397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ED89B" w14:textId="3E5AE2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86EC7" w14:textId="1F3D82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E922D" w14:textId="15F94F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A7F93" w14:textId="3CDEF6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CD8DC" w14:textId="09521C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93DED8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F28D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F5B8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85C69" w14:textId="065156C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DEB5B" w14:textId="336E5DB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AD947" w14:textId="66903D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E3CC1" w14:textId="05597A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D8849" w14:textId="61540E6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23FFF" w14:textId="612113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</w:tr>
      <w:tr w:rsidR="00AF279A" w:rsidRPr="00AF279A" w14:paraId="7165617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F4B3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51C4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B8CF7" w14:textId="277472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BB526" w14:textId="235548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14F57" w14:textId="04AB6B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DA2F5" w14:textId="346940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16FA3" w14:textId="4A817F0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4A9DE" w14:textId="3A7FFA4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41420E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91EC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F48A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338FC" w14:textId="56E99F5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E013A" w14:textId="798CB0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1D435" w14:textId="5F078C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6A954" w14:textId="7BA130C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ADE93" w14:textId="74C961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965D4" w14:textId="08261D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DC96C6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E075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B956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E73BE" w14:textId="305BAE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B2122" w14:textId="12286B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2D86A" w14:textId="44E944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523C9" w14:textId="1DCBAF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AC896" w14:textId="79F450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DF1FF" w14:textId="21E0CA3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A572406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057B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1554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rece Martires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16A2D" w14:textId="6B960E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3019C" w14:textId="7B15404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19F86" w14:textId="642F47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1E06D" w14:textId="537428E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B7C1A" w14:textId="0C1849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4EEB9" w14:textId="29450C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2A4BED7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0DB47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D16BEF" w14:textId="5452537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2691E8" w14:textId="646461E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B84234" w14:textId="31CABA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87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D0A552" w14:textId="5B598D3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8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633239" w14:textId="2A1DFE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5,34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8AA33A" w14:textId="2A6064E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,974 </w:t>
            </w:r>
          </w:p>
        </w:tc>
      </w:tr>
      <w:tr w:rsidR="00AF279A" w:rsidRPr="00AF279A" w14:paraId="5F844AB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9FE9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9DC4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534D6" w14:textId="6E4FAB4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8DECB" w14:textId="757556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7DEB2" w14:textId="0C9DBE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74169" w14:textId="672C78A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51E75" w14:textId="3C35FE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E22A7" w14:textId="1427E24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B7D031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2430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2AF3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805FB" w14:textId="7F687F8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A287B" w14:textId="07BF655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FB64D" w14:textId="0387D89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1639E" w14:textId="6EE7FB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76E5A" w14:textId="681FCEF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7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15741" w14:textId="3A0A01F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5 </w:t>
            </w:r>
          </w:p>
        </w:tc>
      </w:tr>
      <w:tr w:rsidR="00AF279A" w:rsidRPr="00AF279A" w14:paraId="3C503C1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CAF8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7633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59775" w14:textId="56A8B1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04DFA" w14:textId="76D09A4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C4E02" w14:textId="5183705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0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96291" w14:textId="3B94BF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7253A" w14:textId="318C93B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44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BDFAA" w14:textId="26D7CE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43 </w:t>
            </w:r>
          </w:p>
        </w:tc>
      </w:tr>
      <w:tr w:rsidR="00AF279A" w:rsidRPr="00AF279A" w14:paraId="7986C57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D6B0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012B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A8CE2" w14:textId="1DB10DB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B9FDA" w14:textId="15C1EA6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061A9" w14:textId="47458C0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F66CA" w14:textId="558BA2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7176C" w14:textId="54BB42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A3B03" w14:textId="297E73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1 </w:t>
            </w:r>
          </w:p>
        </w:tc>
      </w:tr>
      <w:tr w:rsidR="00AF279A" w:rsidRPr="00AF279A" w14:paraId="1D51853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17AB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D58E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980DF" w14:textId="7B29C0E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1BFC2" w14:textId="2E1389E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639A9" w14:textId="6C891E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EED79" w14:textId="69B2106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91613" w14:textId="625CD11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03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08595" w14:textId="1EF234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27 </w:t>
            </w:r>
          </w:p>
        </w:tc>
      </w:tr>
      <w:tr w:rsidR="00AF279A" w:rsidRPr="00AF279A" w14:paraId="2EE4386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F656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291B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BE248" w14:textId="25F3F4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4B9BA" w14:textId="270161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5D8AF" w14:textId="6221DA7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66953" w14:textId="4C52F2E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34E06" w14:textId="0B27338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510D8" w14:textId="15CD97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B9DFA4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54FD6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AD39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3A936" w14:textId="18C379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F4B4A" w14:textId="1A12FC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84B73" w14:textId="3C637D6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32E07" w14:textId="341BB0B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9A5AD" w14:textId="099E491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59D3D" w14:textId="7C30C8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9C060B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6B2A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0BA7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E1C21" w14:textId="090F48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A00F8" w14:textId="6CCCA9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401E8" w14:textId="29F20CE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A1CFD" w14:textId="2FBD757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6EB8D" w14:textId="78E4F9D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771A9" w14:textId="2619D1B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E25ECF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C5F1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80DB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390C1" w14:textId="3F63D6F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52371" w14:textId="142450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D6C08" w14:textId="1061E64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661C6" w14:textId="382536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1ADF0" w14:textId="6B9C240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AB530" w14:textId="43D0654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5827AA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FD91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7B3F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F4965" w14:textId="0DE70C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F728C" w14:textId="79DAE50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A29F2" w14:textId="40161EC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7EE86" w14:textId="26417D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65AB4" w14:textId="10A2235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8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284EE" w14:textId="3DE2107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3 </w:t>
            </w:r>
          </w:p>
        </w:tc>
      </w:tr>
      <w:tr w:rsidR="00AF279A" w:rsidRPr="00AF279A" w14:paraId="352F3BC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70FA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FACF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A7363" w14:textId="0C20C5D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99501" w14:textId="5CECCD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5FA8A" w14:textId="12FDC0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95C4C" w14:textId="63BAAC1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6931E" w14:textId="4B6203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6D8FD" w14:textId="689BD5E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</w:tr>
      <w:tr w:rsidR="00AF279A" w:rsidRPr="00AF279A" w14:paraId="4DFD419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4066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736A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7666E" w14:textId="7EB2144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13651" w14:textId="19AA83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DAFA6" w14:textId="675F99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82E33" w14:textId="61A31A6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12B86" w14:textId="25C874A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F9B16" w14:textId="0669ED8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2DF839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9B98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E9BE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FA111" w14:textId="0446BE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2F334" w14:textId="4B0EB38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8C631" w14:textId="0B8923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81766" w14:textId="76C8397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67679" w14:textId="40754D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BF8AB" w14:textId="766C577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A4F6CA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C774D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B5A0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93579" w14:textId="6E67E13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563FC" w14:textId="21AA38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98C4B" w14:textId="7F3D02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7F99B" w14:textId="6D944FE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F7969" w14:textId="02BDFEE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1A3A2" w14:textId="485E955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977F80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8CED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3C51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D5CDF" w14:textId="0F674F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0BC77" w14:textId="4E5C397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AF8F9" w14:textId="7B679C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E36D5" w14:textId="0C43A76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A6312" w14:textId="4B9F7F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76D46" w14:textId="71029A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</w:tr>
      <w:tr w:rsidR="00AF279A" w:rsidRPr="00AF279A" w14:paraId="5959AFC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44B4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928A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A6A09" w14:textId="04FF63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2B868" w14:textId="7B0E448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93F27" w14:textId="782339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89F0C" w14:textId="4FC435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A6E12" w14:textId="71A7B3F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D72CB" w14:textId="77E97C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</w:tr>
      <w:tr w:rsidR="00AF279A" w:rsidRPr="00AF279A" w14:paraId="6BB6A09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A7EC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E655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1CA23" w14:textId="72E06F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48858" w14:textId="744287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F538A" w14:textId="20E657D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4981E" w14:textId="797CDC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C9F92" w14:textId="1292AAB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29AB9" w14:textId="202DB38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A768BB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CBF7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9173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C3F31" w14:textId="1342F1C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12D11" w14:textId="77BA97B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ABF2A" w14:textId="4C8D7A5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48DDE" w14:textId="157674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34ECB" w14:textId="6D0A373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2B715" w14:textId="05F7C64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</w:tr>
      <w:tr w:rsidR="00AF279A" w:rsidRPr="00AF279A" w14:paraId="6108E2D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A418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06FF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36E94" w14:textId="574A84A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6118A" w14:textId="5EDBDBC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B9295" w14:textId="2040FBF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3217D" w14:textId="36D9BBF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89D90" w14:textId="513C79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18ADB" w14:textId="50526DD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F9C255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2AEB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66CB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48895" w14:textId="71372C8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8A4A8" w14:textId="455B1B0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1836C" w14:textId="0FEE074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B772A" w14:textId="156748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7512F" w14:textId="552DCA1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26A7D" w14:textId="371A9C5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672F1E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12B9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2D1B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455B6" w14:textId="2F7E5BB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90719" w14:textId="29447D0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23E12" w14:textId="2FC3470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41945" w14:textId="0D51B6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A5904" w14:textId="322461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8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5A621" w14:textId="584E29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3 </w:t>
            </w:r>
          </w:p>
        </w:tc>
      </w:tr>
      <w:tr w:rsidR="00AF279A" w:rsidRPr="00AF279A" w14:paraId="412A321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B6909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6E09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360AA" w14:textId="164288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0492E" w14:textId="1686B9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42115" w14:textId="0A1A029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60563" w14:textId="6A1C98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969E1" w14:textId="34D7EB0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47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F9815" w14:textId="18FA974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00 </w:t>
            </w:r>
          </w:p>
        </w:tc>
      </w:tr>
      <w:tr w:rsidR="00AF279A" w:rsidRPr="00AF279A" w14:paraId="253E927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FD19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7E9F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78259" w14:textId="6938C33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04D19" w14:textId="18E3B5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A9DD7" w14:textId="19D492B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5FED9" w14:textId="74A9F87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E9816" w14:textId="2924703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D4D63" w14:textId="7937BBF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</w:tr>
      <w:tr w:rsidR="00AF279A" w:rsidRPr="00AF279A" w14:paraId="1F512C3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4AF2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0243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9281E" w14:textId="3EC1137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4E935" w14:textId="4707D1C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355B7" w14:textId="69833A3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C47EA" w14:textId="7A0CE0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FAE5B" w14:textId="356CA37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0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0A470" w14:textId="363465A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37 </w:t>
            </w:r>
          </w:p>
        </w:tc>
      </w:tr>
      <w:tr w:rsidR="00AF279A" w:rsidRPr="00AF279A" w14:paraId="28B6E2FD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8FC9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DF2F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E8841" w14:textId="1FBE81B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E0AFF" w14:textId="58FF68E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882E5" w14:textId="1714AC1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2761D" w14:textId="119B39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A1817" w14:textId="7D23FD8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B173A" w14:textId="171B59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582192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ED25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8F41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8893E" w14:textId="487B512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5F187" w14:textId="2024991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FB85C" w14:textId="4499C9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0860E" w14:textId="313B1E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37863" w14:textId="70A487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E5BBC" w14:textId="2C4C96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0731085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0CEA6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895273" w14:textId="3934F6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2CE83C" w14:textId="132A3DE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D61333" w14:textId="3A926B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4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AB575A" w14:textId="0660DF7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431102" w14:textId="77F4DC1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1,40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F03020" w14:textId="3765E24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72 </w:t>
            </w:r>
          </w:p>
        </w:tc>
      </w:tr>
      <w:tr w:rsidR="00AF279A" w:rsidRPr="00AF279A" w14:paraId="476197C6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4D907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AF58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9F18A" w14:textId="3759E5C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42F7F" w14:textId="4D6808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EF86C" w14:textId="0B2BDE1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D268B" w14:textId="08EB83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C7E23" w14:textId="26834A9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FBDD0" w14:textId="53E45DF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408B73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85E2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09BC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47E61" w14:textId="4CE93F5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1105B" w14:textId="42B210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D209D" w14:textId="2A3FDB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911A8" w14:textId="5146C5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74626" w14:textId="2F21589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3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B2435" w14:textId="0439B30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62C967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A323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460E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5AB32" w14:textId="33D2A2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588FC" w14:textId="3D5F6A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513FF" w14:textId="77052A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CFF6B" w14:textId="6DBBED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F8749" w14:textId="19982B9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5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5C613" w14:textId="385208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2A4E30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59C6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E5D0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3E387" w14:textId="7B6CC1A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CBA43" w14:textId="640CD21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27EE0" w14:textId="621338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A0562" w14:textId="502D24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D484F" w14:textId="57EF60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BD205" w14:textId="05D214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F26D9E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776B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304A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66C43" w14:textId="536970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407E7" w14:textId="6A28D1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0004A" w14:textId="320368B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7C26C" w14:textId="7B0EC6F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A4ACD" w14:textId="79CB49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482B3" w14:textId="2339A0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23FAFC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25AB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E281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4FADB" w14:textId="772B168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8911A" w14:textId="3AFD4F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381DD" w14:textId="073895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9D906" w14:textId="543F5F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77793" w14:textId="1A7C4FB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67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30551" w14:textId="3349F4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7 </w:t>
            </w:r>
          </w:p>
        </w:tc>
      </w:tr>
      <w:tr w:rsidR="00AF279A" w:rsidRPr="00AF279A" w14:paraId="5648034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46ED0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F5AD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CC045" w14:textId="070E23C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912EC" w14:textId="2F4F50A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7CB3D" w14:textId="1E51AB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CC564" w14:textId="2DDEE9F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D6C30" w14:textId="3F2DA32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C45A1" w14:textId="1670923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8C35CD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3D50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0338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58E8C" w14:textId="607C5B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A55CB" w14:textId="6CA7C4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A2AC7" w14:textId="73C284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812ED" w14:textId="023F7FF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AC086" w14:textId="6BDB47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6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8B7E3" w14:textId="15F4E9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84E843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CF0E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3B1F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FA3A7" w14:textId="0C0F3DC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623B8" w14:textId="29DDA28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532D1" w14:textId="35BDD0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B6833" w14:textId="0E55616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93224" w14:textId="3FB173A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538BC" w14:textId="2FE1EF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D31D546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274B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36DC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8914A" w14:textId="054AF00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A9DBA" w14:textId="4571C6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193E2" w14:textId="369E48A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2F822" w14:textId="280D8F5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5D837" w14:textId="0A918B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481BB" w14:textId="51A4CD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CFB0C69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FBF7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0F45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9E18D" w14:textId="658E400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ED06A" w14:textId="28AC0D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E4575" w14:textId="711293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B4FE7" w14:textId="2AB9C4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525D0" w14:textId="5357BB5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86EAF" w14:textId="00D01B5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BF53A5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7F40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8BEB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9C2C9" w14:textId="648238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24AFF" w14:textId="5B55C1C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3F865" w14:textId="578FE2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D19C6" w14:textId="36E56A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2AE19" w14:textId="620B5B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76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DE7E0" w14:textId="03977F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151F4A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BFDC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2F9B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35740" w14:textId="2F8511C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6DD56" w14:textId="269257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5F0BA" w14:textId="10378F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0EA29" w14:textId="5D9D2B6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3F186" w14:textId="6B1780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6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57838" w14:textId="3FA6C3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1A393E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4861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9C44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BA50B" w14:textId="139685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77B54" w14:textId="3617F4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3014E" w14:textId="1F6385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60B97" w14:textId="4EE3F8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77C3E" w14:textId="53D77D5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62EF0" w14:textId="12E90F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AA436C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E52F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1E19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7399D" w14:textId="686416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A0FE1" w14:textId="6F9747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00E64" w14:textId="550290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5027F" w14:textId="29703E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D98D4" w14:textId="0CA4E09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5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CDCED" w14:textId="7BFAAE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</w:tr>
      <w:tr w:rsidR="00AF279A" w:rsidRPr="00AF279A" w14:paraId="2859159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56EF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EE64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5F961" w14:textId="7771603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CDD2B" w14:textId="405D3C7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DC025" w14:textId="5045269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1194B" w14:textId="211587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42185" w14:textId="13230E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6CBE7" w14:textId="50219C3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98D8A5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D1B7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29EA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C8BEF" w14:textId="5A7B62C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13CEC" w14:textId="3744424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AEF31" w14:textId="0FAFE84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71341" w14:textId="101EC3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A6009" w14:textId="52D43A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45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2EE51" w14:textId="597E1E0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F12BF7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1218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0A79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A1A75" w14:textId="7C17A3D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5C2BD" w14:textId="1CC246F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C8409" w14:textId="4495C4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209AA" w14:textId="353908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981AC" w14:textId="262BCC5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05ED5" w14:textId="339469A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36A240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7E08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E03B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09D5A" w14:textId="4E5681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16FDD" w14:textId="0695C30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D8053" w14:textId="6F20B0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0C08D" w14:textId="62E9C31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7B73D" w14:textId="5BB79CC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D8D14" w14:textId="5F3BE6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F9269B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4689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C8EF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48E97" w14:textId="194E8D5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F04EE" w14:textId="70D4D95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D02A4" w14:textId="0A0412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B21DF" w14:textId="4A93B8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F4F1D" w14:textId="4DB4D2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7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AE2FB" w14:textId="7F4913A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ACA5F0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D48B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CAFF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84644" w14:textId="243308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C71E0" w14:textId="10C201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969AD" w14:textId="271CFC0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800BE" w14:textId="5E0F338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14C45" w14:textId="0E7D356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7C556" w14:textId="0722F6A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0F4705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BF01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5D7A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EF7D6" w14:textId="54B1D2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6A23C" w14:textId="03CEC75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ABB4D" w14:textId="34CD3C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05B35" w14:textId="245CF54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7B8C0" w14:textId="6056ED5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0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775F1" w14:textId="1E7A40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</w:tr>
      <w:tr w:rsidR="00AF279A" w:rsidRPr="00AF279A" w14:paraId="1EB8169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7D3D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6A51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82FDB" w14:textId="46729E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0CFDA" w14:textId="63C0FD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2E298" w14:textId="0E678D3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BB98E" w14:textId="59D424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A82B5" w14:textId="78B3C5B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4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538FD" w14:textId="20D53C5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57FD02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70F5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48C2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2285C" w14:textId="78B3E6A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329FC" w14:textId="2AC497F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E9D36" w14:textId="2BFE12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1F358" w14:textId="04975A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11877" w14:textId="37ABB98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3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4481F" w14:textId="1ADA80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1CDC64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02B6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EB93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4F4F5" w14:textId="669CC2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643D4" w14:textId="0DD228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4FA47" w14:textId="3C43451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23C9A" w14:textId="4639C9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BAC5F" w14:textId="237489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09CD7" w14:textId="660317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58F6C9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BD03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043C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3C7D6" w14:textId="602D544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6213A" w14:textId="0A241D0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588A9" w14:textId="136BFDF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88607" w14:textId="1B4565B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A6AB8" w14:textId="01B0269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D0D2E" w14:textId="56F12EE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2A18ED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4680C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71F8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1FBC0" w14:textId="2AD82D1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3CFEF" w14:textId="54F6FA4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D0634" w14:textId="52A9F8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3AE76" w14:textId="1545E80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8E034" w14:textId="6D0152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DDDC5" w14:textId="3CE50FA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AFA1B6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2470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CBDF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06EBF" w14:textId="023884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549D6" w14:textId="073230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E7647" w14:textId="0A9C0AC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C4BFA" w14:textId="5DF6F4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B628E" w14:textId="10277CF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4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0A5EC" w14:textId="3CE6A84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AF279A" w:rsidRPr="00AF279A" w14:paraId="67AEE31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F977D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7228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4BAC9" w14:textId="3C0107D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E82C3" w14:textId="6859CC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B798F" w14:textId="23E46B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35391" w14:textId="3F70361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9BBD0" w14:textId="4E8B2E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7081C" w14:textId="439204C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0C97E7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A45F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BDEF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489D5" w14:textId="551B243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898C2" w14:textId="365546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8FEEE" w14:textId="1DBD80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8A9A1" w14:textId="0E6C3D9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07609" w14:textId="3D13B1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CE426" w14:textId="336BC18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114562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4799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A373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598F1" w14:textId="47BD2B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92C8A" w14:textId="42EC56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EA5EB" w14:textId="2F25EC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FDE8B" w14:textId="43B0DA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960D9" w14:textId="760C0E4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54350" w14:textId="6AB43F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3A331F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9632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D418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7D626" w14:textId="1A7A2F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F3E2F" w14:textId="46C57FF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14467" w14:textId="3CCC0A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9E726" w14:textId="6829FD6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5A4CE" w14:textId="45EA73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01A05" w14:textId="594A061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E55B83D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FDBC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ED9A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0A146" w14:textId="3ADA42F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7F0D2" w14:textId="36E4EA0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E5B77" w14:textId="2D6F32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7C064" w14:textId="346260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CA634" w14:textId="533241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8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0E59F" w14:textId="69A2A0D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75522D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9CDD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A3DC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07CCC" w14:textId="76AAA83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0437F" w14:textId="5EB1A01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A517B" w14:textId="306790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4965A" w14:textId="72DE100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8DD27" w14:textId="717412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7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8EE91" w14:textId="5A54CB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1996DA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7719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DB0F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B6213" w14:textId="6C95F0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E6B63" w14:textId="746BBC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A91CD" w14:textId="081DB76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84155" w14:textId="2077AE5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F4E3E" w14:textId="2FC668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97DBC" w14:textId="03251A9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42BCAB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FE5F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6608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286D8" w14:textId="281F74E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BD7D8" w14:textId="1CDD501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46F56" w14:textId="1394D4F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FDF02" w14:textId="0F5440C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AFC03" w14:textId="1383C2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2BFFB" w14:textId="55A4F11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07560E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C144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392F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91C41" w14:textId="6D807EC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DAC99" w14:textId="700A51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35242" w14:textId="2A6915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77E4C" w14:textId="5B15CA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51F06" w14:textId="1B6C3D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3F4DB" w14:textId="0BEBA19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C2FD06A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146F7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04FC60" w14:textId="19C6A70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52C80B" w14:textId="697BA6A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D10751" w14:textId="60AED1F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5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12868A" w14:textId="6D32E08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9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C04D59" w14:textId="6D200D7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0,48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643AC8" w14:textId="36FCA53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468 </w:t>
            </w:r>
          </w:p>
        </w:tc>
      </w:tr>
      <w:tr w:rsidR="00AF279A" w:rsidRPr="00AF279A" w14:paraId="3EC73F4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5B507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ADCE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8F3BE" w14:textId="28249A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B7C7D" w14:textId="43B1897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3B7A7" w14:textId="620A22C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95F42" w14:textId="56B6F9A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8156E" w14:textId="30FAC75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7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B0E7B" w14:textId="70781C5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01 </w:t>
            </w:r>
          </w:p>
        </w:tc>
      </w:tr>
      <w:tr w:rsidR="00AF279A" w:rsidRPr="00AF279A" w14:paraId="1A1D4A2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3624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E35A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E1FAA" w14:textId="4A0166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19339" w14:textId="622DE5E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9E313" w14:textId="087B68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92300" w14:textId="73E5E4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07B55" w14:textId="5B99542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5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85EE4" w14:textId="1AFB5E3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</w:tr>
      <w:tr w:rsidR="00AF279A" w:rsidRPr="00AF279A" w14:paraId="53D2D2D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1FD8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8E61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FA825" w14:textId="2D7104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2584D" w14:textId="13BE2F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2590B" w14:textId="6EE7BC9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EB106" w14:textId="42963C9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9E53B" w14:textId="42B5207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2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BEF29" w14:textId="254C51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</w:tr>
      <w:tr w:rsidR="00AF279A" w:rsidRPr="00AF279A" w14:paraId="11D7A8C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0090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739D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2E751" w14:textId="1C0EE3A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0CBB7" w14:textId="1FE207C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41BA6" w14:textId="0E5D66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58600" w14:textId="1ED84C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2678C" w14:textId="052403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3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B2C85" w14:textId="046D53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2 </w:t>
            </w:r>
          </w:p>
        </w:tc>
      </w:tr>
      <w:tr w:rsidR="00AF279A" w:rsidRPr="00AF279A" w14:paraId="544652A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3D36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21E3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CF660" w14:textId="2F3B0B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479AB" w14:textId="2982AC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C8930" w14:textId="44FD815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7B7C7" w14:textId="02649CF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20FC1" w14:textId="6B53C4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78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33D61" w14:textId="7A68D37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46 </w:t>
            </w:r>
          </w:p>
        </w:tc>
      </w:tr>
      <w:tr w:rsidR="00AF279A" w:rsidRPr="00AF279A" w14:paraId="77B725A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ED00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E8B5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414F9" w14:textId="1A7E5BD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546D0" w14:textId="41B3F2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A4F6F" w14:textId="09E237A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6462B" w14:textId="72D56D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EA83B" w14:textId="6D0A7D1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89349" w14:textId="7888A4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AF279A" w:rsidRPr="00AF279A" w14:paraId="57EA726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D07B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E7F7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C5BE9" w14:textId="70AA1E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EBA28" w14:textId="18E2D7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8906E" w14:textId="216FAAE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9CE7C" w14:textId="1E4E7BD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35511" w14:textId="30CB68F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36E48" w14:textId="043FB52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</w:tr>
      <w:tr w:rsidR="00AF279A" w:rsidRPr="00AF279A" w14:paraId="55FA333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4E19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F52D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90A85" w14:textId="0C1BDAC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56E0D" w14:textId="3BA53AD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BCB7B" w14:textId="4DCA836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9F098" w14:textId="24A437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FD8EC" w14:textId="079BDF0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1D08A" w14:textId="0B16473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3 </w:t>
            </w:r>
          </w:p>
        </w:tc>
      </w:tr>
      <w:tr w:rsidR="00AF279A" w:rsidRPr="00AF279A" w14:paraId="12865E7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CCE0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9C49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74559" w14:textId="630257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C2A2B" w14:textId="11D1C5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A8E5D" w14:textId="021DEB1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437FD" w14:textId="4DCEA73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4B336" w14:textId="26B7918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BF156" w14:textId="3D641C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</w:tr>
      <w:tr w:rsidR="00AF279A" w:rsidRPr="00AF279A" w14:paraId="133A200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E2B63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49A7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7B70E" w14:textId="70BAA99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6616A" w14:textId="4487840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3E45E" w14:textId="641E6C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CC137" w14:textId="17F58D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8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D375D" w14:textId="720539B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61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1E990" w14:textId="0D44CB0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379 </w:t>
            </w:r>
          </w:p>
        </w:tc>
      </w:tr>
      <w:tr w:rsidR="00AF279A" w:rsidRPr="00AF279A" w14:paraId="0373387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BFA9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986B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0F63C" w14:textId="7CE2C88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35601" w14:textId="2FA3448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74804" w14:textId="1F196F9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2B19E" w14:textId="3178DE1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4F762" w14:textId="3AD0B92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34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31D2E" w14:textId="47CF362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317 </w:t>
            </w:r>
          </w:p>
        </w:tc>
      </w:tr>
      <w:tr w:rsidR="00AF279A" w:rsidRPr="00AF279A" w14:paraId="57611FB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4AF7E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4AF8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FD098" w14:textId="02547B9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25AA5" w14:textId="001E55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C367F" w14:textId="3F26AE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375B7" w14:textId="0811B2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79D35" w14:textId="795A53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9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6EF25" w14:textId="306CA2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9 </w:t>
            </w:r>
          </w:p>
        </w:tc>
      </w:tr>
      <w:tr w:rsidR="00AF279A" w:rsidRPr="00AF279A" w14:paraId="07EC9056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A1E3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7394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CD281" w14:textId="1D8649C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44874" w14:textId="6F62240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C3659" w14:textId="0F76E6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DD49F" w14:textId="26F757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28B8B" w14:textId="1596F7F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2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FF450" w14:textId="6246C7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9 </w:t>
            </w:r>
          </w:p>
        </w:tc>
      </w:tr>
      <w:tr w:rsidR="00AF279A" w:rsidRPr="00AF279A" w14:paraId="6B7657C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9DCA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3C3D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D1DFE" w14:textId="4BDCD3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48207" w14:textId="5F6E64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CF79E" w14:textId="356E91C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467A0" w14:textId="3C741D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84F73" w14:textId="4A255A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CBEF4" w14:textId="235101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A721080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6115B0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DE2C87" w14:textId="0CD9D8B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5F2317" w14:textId="7B28128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CD20059" w14:textId="5D52494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F642BC0" w14:textId="70D62B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EF414A" w14:textId="43AC2AC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29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A873DF" w14:textId="233E03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16A08A16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EFB3D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D37243" w14:textId="158391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D3336D" w14:textId="1C4F660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68DA8C" w14:textId="4B895A6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953A1A" w14:textId="604522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E2BA0F" w14:textId="6A1A23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50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089748" w14:textId="4E75A2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3C2AF5A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E3B2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0BDE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24C97" w14:textId="4473043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1187E" w14:textId="073A6A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5793C" w14:textId="0D537F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8B603" w14:textId="0F6135C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B41F1" w14:textId="28B5DE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DA4E0" w14:textId="58BABB3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85C5DC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DC33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6980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ub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415B8" w14:textId="0BB0034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21C5E" w14:textId="5847C9A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72AE6" w14:textId="4F23C1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590D8" w14:textId="1CC714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29FC2" w14:textId="4B0045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7C7E4" w14:textId="55CE20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E22C3E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58C7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B1C9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4480F" w14:textId="1F6EA8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D4FAE" w14:textId="31C019B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66CCC" w14:textId="53DFD9B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8BCDA" w14:textId="3B9396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1E2DF" w14:textId="73B835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9392A" w14:textId="0600519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96F981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2E90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2D00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309CF" w14:textId="55D0A3F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C3AAA" w14:textId="1BB9AA4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37E3F" w14:textId="508F2E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F25B5" w14:textId="1056EF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65D07" w14:textId="0720EDA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BD24D" w14:textId="27B59F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DCC115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A3BB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2A0E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345DC" w14:textId="4EBB12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BEC81" w14:textId="5EE208D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CD3B3" w14:textId="7BBFCA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254C4" w14:textId="6B0081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ABBC6" w14:textId="0843D18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242DD" w14:textId="0F9CCE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C9C0F1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3315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49C46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09AED" w14:textId="65EBCFE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46B82" w14:textId="720F75C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D4C57" w14:textId="1F90D9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697F2" w14:textId="6C33A1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FFFF2" w14:textId="3A4EB24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9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AC95E" w14:textId="20648C4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82438A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AB29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1A27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2B31B" w14:textId="41401D4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DE0A9" w14:textId="77E2D81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082AC" w14:textId="46E1C6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1BAB5" w14:textId="7F44875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46A67" w14:textId="610BECB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1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2B130" w14:textId="2C8490A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84AF573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9E2D6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41380A" w14:textId="68824E4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0FAD20" w14:textId="231E5A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718822" w14:textId="6EC657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803C38" w14:textId="3A3D05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930F35" w14:textId="2C3163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50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BB1614" w14:textId="1F8E6F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3DF0107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7241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0E5C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C6965" w14:textId="561263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440ED" w14:textId="46D384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B9A0B" w14:textId="2D121B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15896" w14:textId="199334B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03BFF" w14:textId="760A73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A86BF" w14:textId="3155A5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1ED855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3D50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16CA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21217" w14:textId="4AA823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CEADF" w14:textId="704B9C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B6A23" w14:textId="153254B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3CDF4" w14:textId="2D3D292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0F29D" w14:textId="64CF1E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85D3B" w14:textId="2D7CF5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4A1DFA6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20DF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E73A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ulalacao (San Pedro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7AD0D" w14:textId="315655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6AE53" w14:textId="3D2B5D0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AA7DB" w14:textId="2EB82F7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64038" w14:textId="56D54B4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A7F01" w14:textId="195DC90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74153" w14:textId="33D2BB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198A81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DBC9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9E70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07AB1" w14:textId="4BCB12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FA3E7" w14:textId="2D03C0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FB953" w14:textId="1313C25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567EA" w14:textId="743B954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04FC7" w14:textId="0C0E29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161FA" w14:textId="139A70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E5C9FC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6106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08EF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99F7A" w14:textId="0D7A28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7EDEE" w14:textId="293B02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F786F" w14:textId="66E45A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C2447" w14:textId="2E83B3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86547" w14:textId="41502CC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21216" w14:textId="6B0CC78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AF0BA0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B2BB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9578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F075E" w14:textId="07A60E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A85A1" w14:textId="5B8F06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53B37" w14:textId="1C9BA64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DA2FE" w14:textId="5C60FB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2C755" w14:textId="37C0AB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5F8A6" w14:textId="02DBEC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36F77D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D10C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8AC2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05D1C" w14:textId="2295824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0BCF6" w14:textId="2F244D5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DEF47" w14:textId="3059AB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13C53" w14:textId="0FC570E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42B92" w14:textId="46DBF6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85DB3" w14:textId="2E66042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8348BC9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5453F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25BF56" w14:textId="067B9E4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2A1E35" w14:textId="3F8F74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D5BA89" w14:textId="3759C4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61E719" w14:textId="03C1481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EB6EF2" w14:textId="1FD55D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0BEA9F" w14:textId="74BF42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17E677C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3766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3670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538C4" w14:textId="70E012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F5EEB" w14:textId="003354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91B2F" w14:textId="110F71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4D4A8" w14:textId="388098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F112A" w14:textId="1D8F75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253D2" w14:textId="696FA7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1E29FA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DFAF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292C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4BDAD" w14:textId="77B1ADC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D34DE" w14:textId="6AFF30B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20A22" w14:textId="4F6EBD1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B90E4" w14:textId="041FFD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2732B" w14:textId="0FB502A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8E128" w14:textId="5742DEA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15E48C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2FD7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2A27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06150" w14:textId="7F4F299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213FA" w14:textId="22D00DF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53677" w14:textId="47C6933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72223" w14:textId="1439EB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56750" w14:textId="1E3ACA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956A8" w14:textId="45609C5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EC689A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A69F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FC54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02200" w14:textId="62046D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53D17" w14:textId="261CB43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590D8" w14:textId="3F76C9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2811E" w14:textId="7EAA6D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01CCA" w14:textId="699F08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D3065" w14:textId="7827DA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A47C80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C9CC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7132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57923" w14:textId="3CD708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4E445" w14:textId="00E6EAB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5F984" w14:textId="23FB9A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21D9C" w14:textId="6C581F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6CFA7" w14:textId="3FA5A6A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8F54F" w14:textId="2199D1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4E8797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1261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ECB4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9EA04" w14:textId="4AD86D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37944" w14:textId="249926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FE910" w14:textId="14668B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CEFF7" w14:textId="76CAE3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EB8D0" w14:textId="051246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4D47C" w14:textId="32AC5D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650DB98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58934C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BB9BE7B" w14:textId="41DD9E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2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CD63E0" w14:textId="592A00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57D777F" w14:textId="6503768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,7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95E0500" w14:textId="747A5F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8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6F29DE0" w14:textId="48DA16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8,24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9F8228" w14:textId="3A5D68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,604 </w:t>
            </w:r>
          </w:p>
        </w:tc>
      </w:tr>
      <w:tr w:rsidR="00AF279A" w:rsidRPr="00AF279A" w14:paraId="0C5F0C1E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0556B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DCBE77" w14:textId="708BB7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83AB1B" w14:textId="21A10E0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47F669" w14:textId="7E741BF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4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C4FE8C" w14:textId="580B0C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3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6629FB" w14:textId="10BC6D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6,12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657C50" w14:textId="49FB65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4,226 </w:t>
            </w:r>
          </w:p>
        </w:tc>
      </w:tr>
      <w:tr w:rsidR="00AF279A" w:rsidRPr="00AF279A" w14:paraId="0DEF7AB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60828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C9EF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BDB87" w14:textId="2B55A9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18371" w14:textId="7955A6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C3EC5" w14:textId="041754A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0F8AA" w14:textId="192B20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05737" w14:textId="6AF52ED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EC16E" w14:textId="4E3489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3 </w:t>
            </w:r>
          </w:p>
        </w:tc>
      </w:tr>
      <w:tr w:rsidR="00AF279A" w:rsidRPr="00AF279A" w14:paraId="2EC4C52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4A67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1E13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AD719" w14:textId="7AF21AC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AB02E" w14:textId="46D505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57CE0" w14:textId="791CEE5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45EA4" w14:textId="3A19D74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F7513" w14:textId="2607E98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B15EC" w14:textId="28976C7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A5BF5FD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CD29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6FD9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C29F5" w14:textId="29A33EB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25F23" w14:textId="1B0B963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8B855" w14:textId="48849CE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436AC" w14:textId="35177C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23B40" w14:textId="1D0C35D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7FAC3" w14:textId="33D8AD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0 </w:t>
            </w:r>
          </w:p>
        </w:tc>
      </w:tr>
      <w:tr w:rsidR="00AF279A" w:rsidRPr="00AF279A" w14:paraId="0C16AF5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8BB0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B1C3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701D6" w14:textId="45D8BB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E58FD" w14:textId="3B12DF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8D17B" w14:textId="54C2448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920EA" w14:textId="4B73892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0AAEA" w14:textId="15FE178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1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9C13B" w14:textId="46953B1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16 </w:t>
            </w:r>
          </w:p>
        </w:tc>
      </w:tr>
      <w:tr w:rsidR="00AF279A" w:rsidRPr="00AF279A" w14:paraId="5F36769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0FA8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75AF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A8F39" w14:textId="6B31F5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56C73" w14:textId="793FAB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E6372" w14:textId="5242173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A0D5E" w14:textId="75AE6E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F99DB" w14:textId="4CBFB23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00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E1DB5" w14:textId="7A0A825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D0F643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0E79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11FB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A681F" w14:textId="073D394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979C2" w14:textId="1AD981D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0AAC5" w14:textId="189505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4103F" w14:textId="5845E9D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02212" w14:textId="3012EB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7D691" w14:textId="62A1F9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98E7A7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3C51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D68B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6E808" w14:textId="6F7097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0538D" w14:textId="30135C0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1F722" w14:textId="0A1A7A0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9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27B97" w14:textId="718B15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C2F15" w14:textId="580B4A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9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6FE17" w14:textId="0FFB43F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</w:tr>
      <w:tr w:rsidR="00AF279A" w:rsidRPr="00AF279A" w14:paraId="1803346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C22D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120C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3D64D" w14:textId="3D7E3C5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1178C" w14:textId="69563B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12BF4" w14:textId="39339E6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FFE2B" w14:textId="5CB4D6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678E2" w14:textId="7D7A34E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857F6" w14:textId="1E4BC7F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0 </w:t>
            </w:r>
          </w:p>
        </w:tc>
      </w:tr>
      <w:tr w:rsidR="00AF279A" w:rsidRPr="00AF279A" w14:paraId="1DDC0B5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D806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3990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18DF0" w14:textId="349D441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EEA1C" w14:textId="3EB6354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7F74F" w14:textId="0B8C33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761F2" w14:textId="1F9D7B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56F5C" w14:textId="445C66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DEC38" w14:textId="7700A9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0 </w:t>
            </w:r>
          </w:p>
        </w:tc>
      </w:tr>
      <w:tr w:rsidR="00AF279A" w:rsidRPr="00AF279A" w14:paraId="4CF64E7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ABF12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E67B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E94F4" w14:textId="6D54D76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51F92" w14:textId="042FA9D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8F017" w14:textId="471FAAA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F8A34" w14:textId="700E7E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5E3A6" w14:textId="2DB3D2E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2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B53B0" w14:textId="447F80B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B2FD9D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E238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586C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12603" w14:textId="3898DCD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C1C20" w14:textId="7E92F99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FEC10" w14:textId="490844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005FD" w14:textId="1AA6D35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2B57E" w14:textId="269460D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7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982E8" w14:textId="774AB9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</w:tr>
      <w:tr w:rsidR="00AF279A" w:rsidRPr="00AF279A" w14:paraId="38314FB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50BF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8A3C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FC0BE" w14:textId="580946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1FC62" w14:textId="09F07D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C20C2" w14:textId="415E5F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16E33" w14:textId="30F06CC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D4515" w14:textId="2F19B48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3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03D6D" w14:textId="60429D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BF05C3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D215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5B17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71E45" w14:textId="0F8AC53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0FB56" w14:textId="4EA89AB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6C38B" w14:textId="3379B66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89944" w14:textId="67AD495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CA383" w14:textId="0CEAAC3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7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9C251" w14:textId="5791239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F54792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E8C1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012B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B96BB" w14:textId="548733F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25501" w14:textId="380B6D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3F5BC" w14:textId="2A93B9A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6F620" w14:textId="6C93621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D18BF" w14:textId="695958E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3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B193F" w14:textId="1F0BF1F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50197DD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7A86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440D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89EF9" w14:textId="7880748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77DA3" w14:textId="089584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BC57C" w14:textId="04B385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3F5D8" w14:textId="2A3220F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B4A77" w14:textId="5C0F056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7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49FC2" w14:textId="0EBA07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687066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BD09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D88B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1E0B8" w14:textId="668BFD2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6B456" w14:textId="5B3CEA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0F148" w14:textId="6B2AB61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7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506CF" w14:textId="294390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79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3211E" w14:textId="79F4461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48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A67A6" w14:textId="3186B67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483 </w:t>
            </w:r>
          </w:p>
        </w:tc>
      </w:tr>
      <w:tr w:rsidR="00AF279A" w:rsidRPr="00AF279A" w14:paraId="20477AA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E432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270C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C6A30" w14:textId="582197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297C4" w14:textId="24998B7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51C5D" w14:textId="58B6C8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DCD51" w14:textId="2FE312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A5261" w14:textId="373B69F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6FE52" w14:textId="78D46D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3 </w:t>
            </w:r>
          </w:p>
        </w:tc>
      </w:tr>
      <w:tr w:rsidR="00AF279A" w:rsidRPr="00AF279A" w14:paraId="7558AE71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3899F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76FE35" w14:textId="20A2C1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0305B5" w14:textId="006CDD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FEAB0C" w14:textId="0C762E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7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F4D155" w14:textId="2D0F85D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0FB240" w14:textId="27DB66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,99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360B35" w14:textId="12249CE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0 </w:t>
            </w:r>
          </w:p>
        </w:tc>
      </w:tr>
      <w:tr w:rsidR="00AF279A" w:rsidRPr="00AF279A" w14:paraId="6D5E224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91C1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8502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7331E" w14:textId="132CC85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0EF07" w14:textId="65FCA76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E8D06" w14:textId="418AA2F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502D7" w14:textId="21AC9A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A958C" w14:textId="766564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7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7F27B" w14:textId="64FEE9D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F1DE9DD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54C6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163E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1CC17" w14:textId="68D48C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F52EA" w14:textId="23FB04F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CBC90" w14:textId="22766CC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ACD30" w14:textId="40A2F2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E5AFE" w14:textId="1F0FC8F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590B9" w14:textId="1EFAAE0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42DE0A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1A94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7515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88D4A" w14:textId="753BC2F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10E13" w14:textId="73E282F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5BF9A" w14:textId="55E8B98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44278" w14:textId="648870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6F965" w14:textId="09A597E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A5EA5" w14:textId="0B81AEC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A3DE4F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0DC5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27FE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189AD" w14:textId="165454A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B73B6" w14:textId="2923224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2D9FF" w14:textId="19B46E2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1CD0D" w14:textId="17444A5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43526" w14:textId="397933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7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7F350" w14:textId="54BE36B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772AD9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55AE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C355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72F02" w14:textId="310D6F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348D9" w14:textId="27A1352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EA6F8" w14:textId="49F8383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82E91" w14:textId="5EE071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F4C8B" w14:textId="5AA3605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7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81821" w14:textId="139168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A0CBAE6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945A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1F76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DEFAE" w14:textId="7E4E541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0D362" w14:textId="11F6AF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A2307" w14:textId="7D4FD8A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EA7DF" w14:textId="51833E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AF82C" w14:textId="0EEA0FD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8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F6184" w14:textId="1AEFC74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125648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6B015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037A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31C70" w14:textId="141E91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6E5C1" w14:textId="22E9E8F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8FAB4" w14:textId="79AAE15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679D9" w14:textId="782D4F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D44FC" w14:textId="4B2FC88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C6401" w14:textId="28D6187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4BE93C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EC47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319B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F36B7" w14:textId="5492DBC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2C6CC" w14:textId="7906DD0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1626A" w14:textId="6FB2E9B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96256" w14:textId="12F7AD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E5150" w14:textId="09B785E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23C42" w14:textId="196591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7344329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8376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2126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9DFA7" w14:textId="5EEBC6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5CD66" w14:textId="7C379E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5CA0D" w14:textId="6BA7DB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52246" w14:textId="7CC4C8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0B133" w14:textId="4A1E0B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A95DF" w14:textId="32C80DB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8AE305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149B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6F3A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E7B21" w14:textId="0D6E295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66792" w14:textId="7451273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029EC" w14:textId="322028E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5336E" w14:textId="72B9AE1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2BDA2" w14:textId="2583BF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1ABF2" w14:textId="4041DD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AE9B79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05F4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3139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231B6" w14:textId="02C2E45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9E803" w14:textId="333303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698AD" w14:textId="3D6728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BF9AB" w14:textId="77837A9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5E045" w14:textId="54FA3E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8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9BE63" w14:textId="57B054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2F4142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56E6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94EF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83D7E" w14:textId="048EA05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BCEBB" w14:textId="6C992D4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6D279" w14:textId="54DDF2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54427" w14:textId="280133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437A0" w14:textId="5BF6A0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0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6DC73" w14:textId="3CFF723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</w:tr>
      <w:tr w:rsidR="00AF279A" w:rsidRPr="00AF279A" w14:paraId="0E6CD0DC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B4DC2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6DA2EC" w14:textId="7B3B16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7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1015C5" w14:textId="59024A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1FFED6" w14:textId="05AC10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1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800A2B" w14:textId="2F5CB05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4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12F6D3" w14:textId="724B0B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3,26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93E95F" w14:textId="563449F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338 </w:t>
            </w:r>
          </w:p>
        </w:tc>
      </w:tr>
      <w:tr w:rsidR="00AF279A" w:rsidRPr="00AF279A" w14:paraId="163E5BF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5383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BCF2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71E8D" w14:textId="43D52D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BEC14" w14:textId="7670248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C8179" w14:textId="6B05B1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FE05C" w14:textId="1122E5C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F2EB8" w14:textId="3AA03C3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8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02815" w14:textId="2E1C3C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AA858C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9C36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A2F9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19B22" w14:textId="49AD508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96648" w14:textId="51ACC3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5A69C" w14:textId="20510BB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5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568F7" w14:textId="24D5590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5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8B1B5" w14:textId="6FBAC9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1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64EC4" w14:textId="294E0CD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14 </w:t>
            </w:r>
          </w:p>
        </w:tc>
      </w:tr>
      <w:tr w:rsidR="00AF279A" w:rsidRPr="00AF279A" w14:paraId="14407CA9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3484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D982D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C8BC2" w14:textId="35BE1E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A404F" w14:textId="0545D3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1DE54" w14:textId="3052528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B3ABC" w14:textId="17381A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9040F" w14:textId="557368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D6B0D" w14:textId="79CA16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C36F59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B217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EDD8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574B2" w14:textId="5267B8C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AC164" w14:textId="65036E0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A1124" w14:textId="60F83D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056A4" w14:textId="38B6D2E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88CC6" w14:textId="4BD151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D4E70" w14:textId="07FB4C8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4198FE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909C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8382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E5655" w14:textId="415720F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2B686" w14:textId="038B2E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0FCA3" w14:textId="1C82E34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8B767" w14:textId="43A33D3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0E17B" w14:textId="697EA3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6F74A" w14:textId="2C00E2C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 </w:t>
            </w:r>
          </w:p>
        </w:tc>
      </w:tr>
      <w:tr w:rsidR="00AF279A" w:rsidRPr="00AF279A" w14:paraId="3B1CC87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339D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F80C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BC2DC" w14:textId="34375EF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F3BBA" w14:textId="421A84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3252F" w14:textId="06D9D5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67B61" w14:textId="73152C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80317" w14:textId="1BCEAE7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9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B74CD" w14:textId="795DBEE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</w:tr>
      <w:tr w:rsidR="00AF279A" w:rsidRPr="00AF279A" w14:paraId="5E9A24D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28D7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8DB3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F1C3C" w14:textId="2A7513C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AED4F" w14:textId="56C438D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EBC6D" w14:textId="34C245F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5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F7B71" w14:textId="1941C8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F495B" w14:textId="5ABB8B4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2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E27CF" w14:textId="22F0CD2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2F6038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5051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0C57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3D047" w14:textId="529155C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A052A" w14:textId="0C8B50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50023" w14:textId="711DBD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31D6D" w14:textId="45252FF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CA8DA" w14:textId="671D00F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8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68D42" w14:textId="235FAA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C37E25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F32BA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FD54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5020C" w14:textId="165ED0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C3B56" w14:textId="259FD4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D15D3" w14:textId="48E0AF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B39B6" w14:textId="0F140E1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1D0D5" w14:textId="4871930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573CA" w14:textId="5FC96D9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DA90DC9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2711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9E24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BF82C" w14:textId="04E16C6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C730B" w14:textId="02FEC40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65CA5" w14:textId="55F0175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CCBC8" w14:textId="4F22B0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28715" w14:textId="5707114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4F8CA" w14:textId="5271567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1BCF32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2BEE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2401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19795" w14:textId="51D304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1182E" w14:textId="4E1C99C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969A9" w14:textId="02F404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76724" w14:textId="45E6F7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C958A" w14:textId="2BCB128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19139" w14:textId="2FA634A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890AFB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7EE0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3C03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0C102" w14:textId="165F5C5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96630" w14:textId="02A1C4F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1E7AD" w14:textId="436A40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1A015" w14:textId="0727B8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713FE" w14:textId="4F1200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6E80A" w14:textId="681EA9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E0B15D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1980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3411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57190" w14:textId="7A1471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28977" w14:textId="5F487A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06049" w14:textId="07553A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ACA5A" w14:textId="277EDB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1C5E0" w14:textId="0349521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0DA7F" w14:textId="79C35A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BA5516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20C4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D256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1C48E" w14:textId="7C4030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E3C07" w14:textId="4317005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1941C" w14:textId="4D884E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BDF86" w14:textId="34A13A4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ADA25" w14:textId="045E0D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3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F7557" w14:textId="20AEF29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5D52F96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11BF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9842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FAE52" w14:textId="735FF7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F7E0B" w14:textId="3AFC03C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3484F" w14:textId="11A0164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9D025" w14:textId="0A5145E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3064B" w14:textId="6799F4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51F79" w14:textId="4CE05DB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FA6E406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F640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D7F3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73C6D" w14:textId="0C3419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5DF6B" w14:textId="4C20258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8B9BB" w14:textId="6589848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A0034" w14:textId="13A3FC4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6B519" w14:textId="59388F0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64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E7F50" w14:textId="433BA7E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017E80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68A5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6862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619E7" w14:textId="5D111D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C9D8A" w14:textId="3B278B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4A32F" w14:textId="1C9199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4F2DB" w14:textId="1A47A0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5788D" w14:textId="07A0106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6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E8D85" w14:textId="4B9D3E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3EA622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E388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B6BE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78D75" w14:textId="2878EF6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A83BD" w14:textId="511E2A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CD961" w14:textId="76B4C47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C317B" w14:textId="3C6229F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33452" w14:textId="543CC9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AF233" w14:textId="21807B9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</w:tr>
      <w:tr w:rsidR="00AF279A" w:rsidRPr="00AF279A" w14:paraId="23869830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41A8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B8FD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9947B" w14:textId="26E0A71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202B4" w14:textId="232F76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EB34B" w14:textId="1F6E11F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12068" w14:textId="115184A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51FA7" w14:textId="1FFC198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C3CD5" w14:textId="5D53EA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</w:tr>
      <w:tr w:rsidR="00AF279A" w:rsidRPr="00AF279A" w14:paraId="0977458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936F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F61A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2F4B4" w14:textId="185F40C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2627A" w14:textId="08191A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8A7EE" w14:textId="6215F6C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F257C" w14:textId="0CE0F8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DDF96" w14:textId="36A0435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759A7" w14:textId="25B8C23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5 </w:t>
            </w:r>
          </w:p>
        </w:tc>
      </w:tr>
      <w:tr w:rsidR="00AF279A" w:rsidRPr="00AF279A" w14:paraId="68F023F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3B24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BEE6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64C6D" w14:textId="2BD5DC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EA514" w14:textId="635D1E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F9B94" w14:textId="2F25F0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02FCA" w14:textId="1AD85C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65B57" w14:textId="4183081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1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AE782" w14:textId="7BF6CE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08 </w:t>
            </w:r>
          </w:p>
        </w:tc>
      </w:tr>
      <w:tr w:rsidR="00AF279A" w:rsidRPr="00AF279A" w14:paraId="7D5887E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0AE5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D55B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D141B" w14:textId="1EBBA2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94179" w14:textId="4DDB9B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1ADDA" w14:textId="4AFAF6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75771" w14:textId="53AC952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25C53" w14:textId="0617652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CA090" w14:textId="4F3A7FE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2 </w:t>
            </w:r>
          </w:p>
        </w:tc>
      </w:tr>
      <w:tr w:rsidR="00AF279A" w:rsidRPr="00AF279A" w14:paraId="0BA42E5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3AA9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39FA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05967" w14:textId="5CF4D07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2A3CD" w14:textId="161223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2D215" w14:textId="34B7F39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2249A" w14:textId="508CC3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311E5" w14:textId="59FBD3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6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26046" w14:textId="52512F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</w:tr>
      <w:tr w:rsidR="00AF279A" w:rsidRPr="00AF279A" w14:paraId="63A93CC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3132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1AA1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5EFD2" w14:textId="22467F6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E141F" w14:textId="0307EF5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6B205" w14:textId="502DEF3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82B9B" w14:textId="7FF3DAF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D9F37" w14:textId="5ADFA5D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1ECE1" w14:textId="570B47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7 </w:t>
            </w:r>
          </w:p>
        </w:tc>
      </w:tr>
      <w:tr w:rsidR="00AF279A" w:rsidRPr="00AF279A" w14:paraId="70F6EB9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E156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8129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D3226" w14:textId="72EC6E3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99DBE" w14:textId="5B532DC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555DE" w14:textId="58E5AE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C094F" w14:textId="53F679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DBF25" w14:textId="2CC1918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A9EB2" w14:textId="129289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6 </w:t>
            </w:r>
          </w:p>
        </w:tc>
      </w:tr>
      <w:tr w:rsidR="00AF279A" w:rsidRPr="00AF279A" w14:paraId="1E392BC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9641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1849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99F6E" w14:textId="3EC731F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6065F" w14:textId="76506DE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F21F5" w14:textId="3A203B4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69DBA" w14:textId="197D60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DCDB9" w14:textId="257296B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8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A1449" w14:textId="42B891E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AF279A" w:rsidRPr="00AF279A" w14:paraId="07BA99A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25E4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74E2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D8316" w14:textId="195EBD0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AABE7" w14:textId="08E462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16648" w14:textId="2DBF2F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D95D3" w14:textId="2AEFCC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985F1" w14:textId="0029F42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7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42134" w14:textId="13DE3F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902BCC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4E29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94EB8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BA65A" w14:textId="34562C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9B983" w14:textId="648D79D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EC94D" w14:textId="752BF9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D92B3" w14:textId="31E3C0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19D18" w14:textId="7153B71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9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460CF" w14:textId="5C551D4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B263E3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1783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C850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760B7" w14:textId="7DC2D69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60ECC" w14:textId="1AD8410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25213" w14:textId="4A3A9EE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34B96" w14:textId="43CF555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7AB89" w14:textId="31B5777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C79B8" w14:textId="6A175C7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612214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EA56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8CCBF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AAC1B" w14:textId="290E2D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98A08" w14:textId="19CB1A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1496C" w14:textId="73F6256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A7918" w14:textId="59E1960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464C8" w14:textId="058702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B4F67" w14:textId="13C7937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3 </w:t>
            </w:r>
          </w:p>
        </w:tc>
      </w:tr>
      <w:tr w:rsidR="00AF279A" w:rsidRPr="00AF279A" w14:paraId="5935ADD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341D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18CA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CC6D0" w14:textId="34C3D1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420F5" w14:textId="045956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13989" w14:textId="26AD273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91123" w14:textId="58CA013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359C9" w14:textId="06C99DF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84757" w14:textId="5888CD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9 </w:t>
            </w:r>
          </w:p>
        </w:tc>
      </w:tr>
      <w:tr w:rsidR="00AF279A" w:rsidRPr="00AF279A" w14:paraId="77EAD19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B1E1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F5F4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63248" w14:textId="3113511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3BCC4" w14:textId="7B3DFD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D5F0F" w14:textId="6EC556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46A3D" w14:textId="32C868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C6AF1" w14:textId="140F0E1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5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F9603" w14:textId="2FA09AB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F747E1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7B2A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C681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1E42B" w14:textId="6051C54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B06BB" w14:textId="09EF81C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E2E37" w14:textId="1E0776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FDE9B" w14:textId="2C8C0A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BA5FF" w14:textId="75876A6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BD844" w14:textId="0FE73B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48 </w:t>
            </w:r>
          </w:p>
        </w:tc>
      </w:tr>
      <w:tr w:rsidR="00AF279A" w:rsidRPr="00AF279A" w14:paraId="237BBD6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1747C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A437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AE45A" w14:textId="1EF063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72C7B" w14:textId="11E316E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25814" w14:textId="4866A0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9D899" w14:textId="0AB4D7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73D8D" w14:textId="4C070E8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0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10723" w14:textId="174C3F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D6A110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E03A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E81A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07355" w14:textId="2A0E61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535EE" w14:textId="69F1AA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2D230" w14:textId="1E37C7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65667" w14:textId="0233B9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D7487" w14:textId="17A45B8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8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C20FA" w14:textId="5A1D134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A4E2C4B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1C1D4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9BD735" w14:textId="590A1F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9BB864" w14:textId="668D0EE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FD8748" w14:textId="4AB8774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3B9C6A" w14:textId="3EFEC2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EC5E62" w14:textId="6EDCD8C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61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EDA135" w14:textId="17ED1FA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7FF0C43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6225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16A4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728D8" w14:textId="2FFB06B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6B464" w14:textId="062335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35CEF" w14:textId="129711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1195C" w14:textId="4C681C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6C4C6" w14:textId="52A888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7BE6A" w14:textId="1EA5DB3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32BB6F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47EC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0311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84448" w14:textId="4B70793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03A79" w14:textId="552F2E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01643" w14:textId="14208B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2EE2B" w14:textId="1B9E21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7BBB1" w14:textId="20F2FD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4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8477F" w14:textId="126D4A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E9575F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6134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EF2A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E9774" w14:textId="707E55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500E1" w14:textId="44873F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F7302" w14:textId="6E783CC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BE134" w14:textId="16D838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B5AB0" w14:textId="040AD3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7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2E0C4" w14:textId="642E680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0EFC88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BC93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240A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831EC" w14:textId="51113E7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FF4FC" w14:textId="411F8F8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667F9" w14:textId="7567B14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FA20A" w14:textId="5F7872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8004B" w14:textId="51B319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032F5" w14:textId="56C9E2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ADCE9D0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EDCAA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832A35" w14:textId="59022E3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F6D634" w14:textId="34219AA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849220" w14:textId="5B010E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E6A6ED" w14:textId="74B2FDB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9E88A6" w14:textId="0613E6A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0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ED04C5" w14:textId="368436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15A603F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287C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FFED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04943" w14:textId="36DE92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74A01" w14:textId="132A315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F112F" w14:textId="697412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305A1" w14:textId="04C31D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BA4E3" w14:textId="62B376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18989" w14:textId="21D8DC9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A34CB36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3FC1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AEFD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11EF8" w14:textId="65A7AF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DEB94" w14:textId="4F4559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384A7" w14:textId="78264D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4C620" w14:textId="243B515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169BB" w14:textId="111D1BC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1F5F1" w14:textId="07160D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A745D8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493F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DFB5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F4B4A" w14:textId="734158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808E9" w14:textId="5090A16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AA0DE" w14:textId="3A0B87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A56C3" w14:textId="3F75B7B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F692D" w14:textId="670E51E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2EABF" w14:textId="3529A1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B26A3BC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5E4F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D52B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AE370" w14:textId="0A73E68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418ED" w14:textId="4C16C1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D22C0" w14:textId="258CF0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AF3BE" w14:textId="645ABC4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5B19E" w14:textId="1681B05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BBBF7" w14:textId="131C4C8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FAAE911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4353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9871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08BF2" w14:textId="6A8BF55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58FCA" w14:textId="6A214E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A2029" w14:textId="66EFF2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08E67" w14:textId="2E89F1D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3C02A" w14:textId="564172C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FCE52" w14:textId="7BE3103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299CD4C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BC23B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B3FF85" w14:textId="20DBF33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5E86CD" w14:textId="3F2E636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665F7B" w14:textId="2C8548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1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69D8F0" w14:textId="25DABF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B42E5A" w14:textId="1823E5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,04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631142" w14:textId="1CD6307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3324616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5988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A3F0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1A9CB" w14:textId="372D915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BA2F1" w14:textId="1FA51D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6DB5B" w14:textId="547E7D8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A09CD" w14:textId="0CABF22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6CBD9" w14:textId="45F4295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71D85" w14:textId="451652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F12085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A012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A8F8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20D62" w14:textId="38B5E9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8376E" w14:textId="5422CCF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32DBD" w14:textId="00B60D8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E56AC" w14:textId="241D19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FC200" w14:textId="0CB11F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258B5" w14:textId="1634B91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A3B4237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7FEA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113D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35B1A" w14:textId="2400EDE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AC42C" w14:textId="6392189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489A6" w14:textId="4E4DC1F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191F4" w14:textId="335F96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8FFA6" w14:textId="7DCD3B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4847A" w14:textId="74E5D7C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D2D7696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8289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A4FA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E5384" w14:textId="614107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6E26A" w14:textId="4B11463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8F944" w14:textId="552855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F69D1" w14:textId="417E5D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B2EAB" w14:textId="0CFD6B5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1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A5BB7" w14:textId="1D39D64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EF5AEE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B431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A9B9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F7A20" w14:textId="2108188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CCCAE" w14:textId="732D11B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50BC0" w14:textId="4768261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084BC" w14:textId="22919BB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12526" w14:textId="54C348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8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AEF28" w14:textId="3B4A48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592A15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3471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BAE6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E65DC" w14:textId="475D46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6647D" w14:textId="729C82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9F8C3" w14:textId="3313448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91328" w14:textId="060FEB4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08F7F" w14:textId="40E796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DA3D3" w14:textId="7F105C1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7A48C45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3FEE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62F8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AC29C" w14:textId="7774F7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8AFB8" w14:textId="788B048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9DF8A" w14:textId="2DAA3E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185BB" w14:textId="14AAF17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40D2F" w14:textId="294B68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A8B07" w14:textId="3EA44CB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EEA702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60F2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02E1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45FC0" w14:textId="1E8526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A2237" w14:textId="5CC2220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F6D2D" w14:textId="54D911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C1EFA" w14:textId="5FA3F4D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D4F89" w14:textId="0BDB7F9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11835" w14:textId="67A2C7B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045831E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CC21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F8C6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947C5" w14:textId="74F6F3F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324F0" w14:textId="42DB60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CD2E6" w14:textId="263414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36E84" w14:textId="071EF1D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370D5" w14:textId="2D58C8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C5BAA" w14:textId="2C84951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D7E035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3E12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0708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AA897" w14:textId="5B47F02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27AC1" w14:textId="3961F2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C060B" w14:textId="0FC422B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0BC3A" w14:textId="2CE86E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1A395" w14:textId="0C635C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D72E7" w14:textId="1A66F6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EA0C3A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2673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E573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48F3C" w14:textId="1817F1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79164" w14:textId="2201C22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183B1" w14:textId="0031C05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61064" w14:textId="52B83A8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FA62B" w14:textId="58B3576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3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6914C" w14:textId="26BACD5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35658A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E127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644C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A5ED0" w14:textId="653AE3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43272" w14:textId="5F44ED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013EF" w14:textId="0DA67C3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98D78" w14:textId="74F6DA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4FFAB" w14:textId="164BA97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1437A" w14:textId="3670958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12A2F5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363B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46E8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0A967" w14:textId="33CE24C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F9A07" w14:textId="0BF9E5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4CE92" w14:textId="3B28ECF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56A38" w14:textId="7F1F7C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89C24" w14:textId="78184A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AFAF4" w14:textId="01782AE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A81D7A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802F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7759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6AE84" w14:textId="6816E4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1F28A" w14:textId="17297E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28A3F" w14:textId="0529A1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E854E" w14:textId="22CFA6E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CC2E6" w14:textId="493AD9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84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DC8EC" w14:textId="5A6C805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F00414E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23A29C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C61C5E2" w14:textId="0469FF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DF13BFA" w14:textId="14FE66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96CD98" w14:textId="16B48F9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65A3003" w14:textId="6FC1BC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F0BD3B" w14:textId="0EC7B7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98479D" w14:textId="5A69CDF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</w:tr>
      <w:tr w:rsidR="00AF279A" w:rsidRPr="00AF279A" w14:paraId="0AC5AD92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D61D2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288C5A" w14:textId="4452B6F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9D1ADB" w14:textId="20DE85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1C2C4E" w14:textId="10C439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DCAA23" w14:textId="76F4DE7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780006" w14:textId="2BCF5C6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A58AAC" w14:textId="22E44F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220C3FA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07FA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DD35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aguiom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1170F" w14:textId="78395F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E5040" w14:textId="3C3235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96AC2" w14:textId="3AB8BA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18791" w14:textId="22324B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A9F83" w14:textId="75E092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65CA0" w14:textId="7F7B174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AC87046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338E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B793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7329D" w14:textId="313C4F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D8ADF" w14:textId="6FFF845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5850B" w14:textId="39071D8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DF6C0" w14:textId="3BD903A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FF20D" w14:textId="6E8C7E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5AF71" w14:textId="3C3F9B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F9CC4C0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87E86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EB6906" w14:textId="7EB3FC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28C81A" w14:textId="503CAE0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913469" w14:textId="5A54E5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946500" w14:textId="64C289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F3AE6F" w14:textId="142ADA4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778E59" w14:textId="6782A3C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2B67772D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4BA1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4C57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9869C" w14:textId="041E4BB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DD0B0" w14:textId="21486E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BA463" w14:textId="21BD85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E497F" w14:textId="622C8EA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68924" w14:textId="2BB64F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81B99" w14:textId="351893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B9ED52A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3D4D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8E74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CE728" w14:textId="64A1BB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CC000" w14:textId="42E588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E8B01" w14:textId="3CC40A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77862" w14:textId="78D089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22B55" w14:textId="11DA62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52CA7" w14:textId="5F34DBA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92AD8B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4859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51FA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C6646" w14:textId="5ED11F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C30AB" w14:textId="683D2E7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3F487" w14:textId="6A4984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8AD45" w14:textId="065B9A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BFBD1" w14:textId="55961C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87345" w14:textId="3F95BA8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7ED4B6E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C986C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437E97" w14:textId="1EBF99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5C5706" w14:textId="617C30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8357DF" w14:textId="20C0B8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CEE5EC" w14:textId="202247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575563" w14:textId="1190A1C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73C22E" w14:textId="4647CE2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</w:tr>
      <w:tr w:rsidR="00AF279A" w:rsidRPr="00AF279A" w14:paraId="3FBF72BF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3AA4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9492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93130" w14:textId="056F5F1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10994" w14:textId="0D5EB31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95872" w14:textId="474A5A1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2D3A0" w14:textId="402BFDB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D5C2C" w14:textId="190BAF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5BC8F" w14:textId="6AB4BD0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3F430A6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1D71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54EB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8C520" w14:textId="3922E8D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F3AE3" w14:textId="579B8A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2DD46" w14:textId="5633D3F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F92DB" w14:textId="17E32DF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1BFE4" w14:textId="100A594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B49A0" w14:textId="572FA3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BDA346D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B52F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B38A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86368" w14:textId="740D725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A94B3" w14:textId="56545F1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7840D" w14:textId="2352E5C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1A549" w14:textId="2775594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ED50E" w14:textId="7120DF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07DE2" w14:textId="406763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AF279A" w:rsidRPr="00AF279A" w14:paraId="6CCC97D9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9ED9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CE2A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09D07" w14:textId="62A5383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4E665" w14:textId="396716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763CA" w14:textId="3C60919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C37F0" w14:textId="7C4368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AE042" w14:textId="04BAED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A174C" w14:textId="17A911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C5C133B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A467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ED73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24C0A" w14:textId="1E9A32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C0248" w14:textId="4C4A2A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07E83" w14:textId="2C07C5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25942" w14:textId="069F0B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70182" w14:textId="7B17992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1AB79" w14:textId="40630F8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D0CDE44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A82D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A6C1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17D1B" w14:textId="3A821B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94AFA" w14:textId="255E991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E2E50" w14:textId="6E756E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39691" w14:textId="4788B4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41AE8" w14:textId="4BBA53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91525" w14:textId="3564353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6E94FA3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B7CEE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8D8C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mu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1C708" w14:textId="3B17D05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D24DE" w14:textId="5C64E53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C43E0" w14:textId="16792FD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49928" w14:textId="4D4B6A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45085" w14:textId="5D9214E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1F8FA" w14:textId="61AD596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A790068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0D84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5571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AAB2E" w14:textId="6B46F8D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5C26D" w14:textId="3CDFFCD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0AAB7" w14:textId="3C24F1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1DD2A" w14:textId="64A31BB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E4DF4" w14:textId="7DA465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 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15E3C" w14:textId="14DADE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</w:tr>
      <w:tr w:rsidR="00AF279A" w:rsidRPr="00AF279A" w14:paraId="54292E07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11831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DF56CE" w14:textId="6ED1611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121F48" w14:textId="6F5C8C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471680" w14:textId="16461B0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370464" w14:textId="3D7B35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B04CA4" w14:textId="7771406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790107" w14:textId="1A98A8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1B4CA7E9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79D2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3EBF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0D2BA" w14:textId="590C71F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0FB8A" w14:textId="1F3D07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ED266" w14:textId="3F97B4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A50CB" w14:textId="7025536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A6F5C" w14:textId="7227E6F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F00C0" w14:textId="386EDC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954922D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2472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13F4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6180E" w14:textId="078283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5BBF0" w14:textId="3F22183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79A6A" w14:textId="57663B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B9F23" w14:textId="0BA9DD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4D842" w14:textId="3F0B08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92DF3" w14:textId="44EDDBB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63CFF12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8AC7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CAB6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7FFA9" w14:textId="5F6B051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7B230" w14:textId="6D570B5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BB355" w14:textId="74C426F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B79D3" w14:textId="0C94A2F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D8B77" w14:textId="15C3B9B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C18B8" w14:textId="0B3E05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D1EDFF9" w14:textId="77777777" w:rsidTr="00AF279A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12202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68E82A" w14:textId="1D9BF47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9F653B" w14:textId="142DD8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FB5755" w14:textId="01CCF6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523BFB" w14:textId="2C0A93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D3FFCC" w14:textId="20A225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09195D" w14:textId="377A014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46FAD366" w14:textId="77777777" w:rsidTr="00AF279A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32F7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0EA8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23860" w14:textId="23E7CF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993F8" w14:textId="182C71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E4371" w14:textId="56D450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E48A7" w14:textId="2E0F9A8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5F938" w14:textId="49446A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6CF47" w14:textId="63D6A1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03CC37DC" w14:textId="757493FB" w:rsidR="00892C65" w:rsidRPr="0037297E" w:rsidRDefault="00892C65" w:rsidP="007A39F8">
      <w:pPr>
        <w:spacing w:after="0" w:line="240" w:lineRule="auto"/>
        <w:ind w:left="810"/>
        <w:contextualSpacing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29F024F" w14:textId="055333FE" w:rsidR="007A39F8" w:rsidRDefault="00156293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DA7BE8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63FE4C3F" w14:textId="07E667FA" w:rsidR="00BF3F57" w:rsidRDefault="00BF3F57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2D2F9FF0" w14:textId="4628B287" w:rsidR="00AF279A" w:rsidRDefault="00AF279A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2255BEE2" w14:textId="77182F78" w:rsidR="00AF279A" w:rsidRDefault="00AF279A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75E20919" w14:textId="6AF7DEB5" w:rsidR="00AF279A" w:rsidRDefault="00AF279A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4227C80E" w14:textId="4FB16F17" w:rsidR="00AF279A" w:rsidRDefault="00AF279A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64FFAB68" w14:textId="34DDB359" w:rsidR="00AF279A" w:rsidRDefault="00AF279A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38363945" w14:textId="19506508" w:rsidR="00AF279A" w:rsidRDefault="00AF279A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3C409835" w14:textId="2CD040AA" w:rsidR="00AF279A" w:rsidRDefault="00AF279A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4C4D94A5" w14:textId="6601F6D3" w:rsidR="00AF279A" w:rsidRDefault="00AF279A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7466F044" w14:textId="24E9C2BA" w:rsidR="00AF279A" w:rsidRDefault="00AF279A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36E01DFB" w14:textId="38361AE5" w:rsidR="00AF279A" w:rsidRDefault="00AF279A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0EB2885B" w14:textId="7DE2E947" w:rsidR="00AF279A" w:rsidRDefault="00AF279A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051C3571" w14:textId="77777777" w:rsidR="00AF279A" w:rsidRPr="00BF3F57" w:rsidRDefault="00AF279A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263894B4" w14:textId="205188EF" w:rsidR="00892C65" w:rsidRDefault="00892C65" w:rsidP="007A39F8">
      <w:pPr>
        <w:pStyle w:val="ListParagraph"/>
        <w:widowControl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lastRenderedPageBreak/>
        <w:t>Outside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11B2B099" w14:textId="5724B869" w:rsidR="00892C65" w:rsidRPr="00AF279A" w:rsidRDefault="00CB74AF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jc w:val="both"/>
        <w:rPr>
          <w:rFonts w:ascii="Arial" w:eastAsia="Times New Roman" w:hAnsi="Arial" w:cs="Arial"/>
          <w:bCs/>
          <w:color w:val="auto"/>
          <w:sz w:val="24"/>
          <w:szCs w:val="24"/>
        </w:rPr>
      </w:pP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CB2A7E" w:rsidRPr="00AF279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CB2A7E" w:rsidRPr="00AF279A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E60E4F" w:rsidRPr="00AF279A">
        <w:rPr>
          <w:rFonts w:ascii="Arial" w:eastAsia="Times New Roman" w:hAnsi="Arial" w:cs="Arial"/>
          <w:b/>
          <w:bCs/>
          <w:color w:val="auto"/>
          <w:sz w:val="24"/>
          <w:szCs w:val="24"/>
        </w:rPr>
        <w:t>1</w:t>
      </w:r>
      <w:r w:rsidR="00DF7468" w:rsidRPr="00AF279A">
        <w:rPr>
          <w:rFonts w:ascii="Arial" w:eastAsia="Times New Roman" w:hAnsi="Arial" w:cs="Arial"/>
          <w:b/>
          <w:bCs/>
          <w:color w:val="auto"/>
          <w:sz w:val="24"/>
          <w:szCs w:val="24"/>
        </w:rPr>
        <w:t>2</w:t>
      </w:r>
      <w:r w:rsidR="00E60E4F" w:rsidRPr="00AF279A">
        <w:rPr>
          <w:rFonts w:ascii="Arial" w:eastAsia="Times New Roman" w:hAnsi="Arial" w:cs="Arial"/>
          <w:b/>
          <w:bCs/>
          <w:color w:val="auto"/>
          <w:sz w:val="24"/>
          <w:szCs w:val="24"/>
        </w:rPr>
        <w:t>,</w:t>
      </w:r>
      <w:r w:rsidR="00DF7468" w:rsidRPr="00AF279A">
        <w:rPr>
          <w:rFonts w:ascii="Arial" w:eastAsia="Times New Roman" w:hAnsi="Arial" w:cs="Arial"/>
          <w:b/>
          <w:bCs/>
          <w:color w:val="auto"/>
          <w:sz w:val="24"/>
          <w:szCs w:val="24"/>
        </w:rPr>
        <w:t>829</w:t>
      </w:r>
      <w:r w:rsidR="00E60E4F" w:rsidRPr="00AF279A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CB2A7E" w:rsidRPr="00AF279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or</w:t>
      </w:r>
      <w:r w:rsidR="00CB2A7E" w:rsidRPr="00AF279A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DF7468" w:rsidRPr="00AF279A">
        <w:rPr>
          <w:rFonts w:ascii="Arial" w:eastAsia="Times New Roman" w:hAnsi="Arial" w:cs="Arial"/>
          <w:b/>
          <w:bCs/>
          <w:color w:val="auto"/>
          <w:sz w:val="24"/>
          <w:szCs w:val="24"/>
        </w:rPr>
        <w:t>46</w:t>
      </w:r>
      <w:r w:rsidR="00E60E4F" w:rsidRPr="00AF279A">
        <w:rPr>
          <w:rFonts w:ascii="Arial" w:eastAsia="Times New Roman" w:hAnsi="Arial" w:cs="Arial"/>
          <w:b/>
          <w:bCs/>
          <w:color w:val="auto"/>
          <w:sz w:val="24"/>
          <w:szCs w:val="24"/>
        </w:rPr>
        <w:t>,</w:t>
      </w:r>
      <w:r w:rsidR="00DF7468" w:rsidRPr="00AF279A">
        <w:rPr>
          <w:rFonts w:ascii="Arial" w:eastAsia="Times New Roman" w:hAnsi="Arial" w:cs="Arial"/>
          <w:b/>
          <w:bCs/>
          <w:color w:val="auto"/>
          <w:sz w:val="24"/>
          <w:szCs w:val="24"/>
        </w:rPr>
        <w:t>848</w:t>
      </w:r>
      <w:r w:rsidR="00E60E4F" w:rsidRPr="00AF279A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CB2A7E" w:rsidRPr="00AF279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currently</w:t>
      </w:r>
      <w:r w:rsidR="00CB2A7E" w:rsidRPr="00AF279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staying</w:t>
      </w:r>
      <w:r w:rsidR="00CB2A7E" w:rsidRPr="00AF279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with</w:t>
      </w:r>
      <w:r w:rsidR="00CB2A7E" w:rsidRPr="00AF279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their</w:t>
      </w:r>
      <w:r w:rsidR="00CB2A7E" w:rsidRPr="00AF279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relatives</w:t>
      </w:r>
      <w:r w:rsidR="00CB2A7E" w:rsidRPr="00AF279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and/or</w:t>
      </w:r>
      <w:r w:rsidR="00CB2A7E" w:rsidRPr="00AF279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friends</w:t>
      </w:r>
      <w:r w:rsidR="00CB2A7E" w:rsidRPr="00AF279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in</w:t>
      </w:r>
      <w:r w:rsidR="00CB2A7E" w:rsidRPr="00AF279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CB2A7E" w:rsidRPr="00AF279A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 w:rsidRPr="00AF279A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DA7BE8" w:rsidRPr="00AF279A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CB2A7E" w:rsidRPr="00AF279A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/>
          <w:color w:val="auto"/>
          <w:sz w:val="24"/>
          <w:szCs w:val="24"/>
        </w:rPr>
        <w:t>CALABARZON,</w:t>
      </w:r>
      <w:r w:rsidR="00CB2A7E" w:rsidRPr="00AF279A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 w:rsidRPr="00AF279A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 w:rsidRPr="00AF279A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 w:rsidRPr="00AF279A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(see</w:t>
      </w:r>
      <w:r w:rsidR="00CB2A7E" w:rsidRPr="00AF279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Table</w:t>
      </w:r>
      <w:r w:rsidR="00CB2A7E" w:rsidRPr="00AF279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3).</w:t>
      </w:r>
    </w:p>
    <w:p w14:paraId="21929F39" w14:textId="77777777" w:rsidR="00CB74AF" w:rsidRPr="00345FEB" w:rsidRDefault="00CB74AF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color w:val="002060"/>
          <w:sz w:val="18"/>
          <w:szCs w:val="24"/>
        </w:rPr>
      </w:pPr>
    </w:p>
    <w:p w14:paraId="0F2D8ED0" w14:textId="3EF8D2B8" w:rsidR="00892C65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662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7"/>
        <w:gridCol w:w="4369"/>
        <w:gridCol w:w="1303"/>
        <w:gridCol w:w="1305"/>
        <w:gridCol w:w="1303"/>
        <w:gridCol w:w="1303"/>
      </w:tblGrid>
      <w:tr w:rsidR="00AF279A" w:rsidRPr="00AF279A" w14:paraId="7739F45D" w14:textId="77777777" w:rsidTr="00AF279A">
        <w:trPr>
          <w:trHeight w:val="20"/>
          <w:tblHeader/>
        </w:trPr>
        <w:tc>
          <w:tcPr>
            <w:tcW w:w="2326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2C05F8F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674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C2D76F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AF279A" w:rsidRPr="00AF279A" w14:paraId="686CB8E8" w14:textId="77777777" w:rsidTr="00AF279A">
        <w:trPr>
          <w:trHeight w:val="20"/>
          <w:tblHeader/>
        </w:trPr>
        <w:tc>
          <w:tcPr>
            <w:tcW w:w="232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607FC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674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212059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AF279A" w:rsidRPr="00AF279A" w14:paraId="2173A528" w14:textId="77777777" w:rsidTr="00AF279A">
        <w:trPr>
          <w:trHeight w:val="20"/>
          <w:tblHeader/>
        </w:trPr>
        <w:tc>
          <w:tcPr>
            <w:tcW w:w="232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FE9AB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37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B8115D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336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22F08D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AF279A" w:rsidRPr="00AF279A" w14:paraId="1AF23C1D" w14:textId="77777777" w:rsidTr="00AF279A">
        <w:trPr>
          <w:trHeight w:val="20"/>
          <w:tblHeader/>
        </w:trPr>
        <w:tc>
          <w:tcPr>
            <w:tcW w:w="232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93C31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BAF9E0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B4F0CC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2AAD13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E29F6E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AF279A" w:rsidRPr="00AF279A" w14:paraId="4257CC1A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AA2134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6C9F5CF" w14:textId="13E7AB1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7,2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CE80BCC" w14:textId="01820F3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D1965DB" w14:textId="4AE578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67,9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26546BE" w14:textId="38D594A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6,848 </w:t>
            </w:r>
          </w:p>
        </w:tc>
      </w:tr>
      <w:tr w:rsidR="00AF279A" w:rsidRPr="00AF279A" w14:paraId="6014E4DD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D3DDC8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9432EFF" w14:textId="7862839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16EA654" w14:textId="07F3415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EFDF79" w14:textId="691E73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5D01A4" w14:textId="0CDC7C0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1785B339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9CEEE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857D4A" w14:textId="3CADED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245F44" w14:textId="75EC65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679650" w14:textId="09152D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FE300A" w14:textId="71484BA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19666D2C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93F0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4385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2A6B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39CE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6B6D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0172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</w:p>
        </w:tc>
      </w:tr>
      <w:tr w:rsidR="00AF279A" w:rsidRPr="00AF279A" w14:paraId="14AB064C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76F7A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07336F" w14:textId="5A2DCB8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4CEF89" w14:textId="1B122D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8E15D1" w14:textId="712D33D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E7AB80" w14:textId="070D1CC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6AA49637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D5F5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E416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FCEE1" w14:textId="5C3BF7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07A60" w14:textId="31DA19E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376F6" w14:textId="6D044A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79D27" w14:textId="7C59D47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D185F9B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23ACE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ACC321" w14:textId="3D6428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C69F16" w14:textId="350D19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D1B727" w14:textId="19ED6C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6C3ACB" w14:textId="5C0D8A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7083ED7B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8795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351F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BA73B" w14:textId="6CF5F9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B2EA4" w14:textId="270470A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929DD" w14:textId="403B725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7C66C" w14:textId="3F9D5F4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B785E9E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A762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29FF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E8CC3" w14:textId="594BDB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ACEC2" w14:textId="3D4571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AD1FB" w14:textId="155977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63411" w14:textId="01741C9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9E8403C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2C99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B5E0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2D550" w14:textId="1DBC6E8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E1C53" w14:textId="178560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19A2E" w14:textId="5A91A6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4C4A1" w14:textId="380E911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53C66D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51F4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DCCB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2A3B4" w14:textId="2D52DF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EFE8A" w14:textId="7AF991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7DF49" w14:textId="6C981C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D9D67" w14:textId="09C9D6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0486CDB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2FC3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35C5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B626F" w14:textId="1D5DFDF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BFF75" w14:textId="1383FD4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4221D" w14:textId="4C39FF0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DA10E" w14:textId="5FF0938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77B5048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4CE1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2717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6C94D" w14:textId="327D2C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5733B" w14:textId="7F62CF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26A43" w14:textId="6B61B99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35F49" w14:textId="1E93C1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6B35BFF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0C3AF0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1F57D8" w14:textId="53FF209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69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379D64D" w14:textId="3741292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41F4A33" w14:textId="57CCB9E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3,5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6E54AD" w14:textId="023DA68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79 </w:t>
            </w:r>
          </w:p>
        </w:tc>
      </w:tr>
      <w:tr w:rsidR="00AF279A" w:rsidRPr="00AF279A" w14:paraId="3D3376DB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DD15B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97ADCE" w14:textId="0CCED33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0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F38FE0" w14:textId="6D751AD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E36EA1" w14:textId="3736BC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6,5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17B97B" w14:textId="46F4AA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2 </w:t>
            </w:r>
          </w:p>
        </w:tc>
      </w:tr>
      <w:tr w:rsidR="00AF279A" w:rsidRPr="00AF279A" w14:paraId="6372B53E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37AD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D38D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97D2B" w14:textId="26AA1C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3D342" w14:textId="15AEE8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C4F64" w14:textId="000189D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E5C96" w14:textId="247438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806A62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FF8B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4911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F03AF" w14:textId="484662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3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D32BB" w14:textId="1DD6A13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007D4" w14:textId="17F9A7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9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905F6" w14:textId="35C1774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194A626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1F74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7F39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A07A2" w14:textId="0ADAA5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3A8C5" w14:textId="48DE18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E5C05" w14:textId="7D4607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CE61C" w14:textId="1E9AB5A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9B40191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6E1C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1B28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A5695" w14:textId="7DA6F2D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5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869CC" w14:textId="4DFD7EF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F7E84" w14:textId="7D5465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56BC4" w14:textId="54FAE71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CFAB297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CD67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C754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D4EFD" w14:textId="1125859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3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BF9FA" w14:textId="37C73E2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1E342" w14:textId="4394595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17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82E73" w14:textId="0B72B2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DE5070E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2294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5EA7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001F7" w14:textId="0A7BE3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81F72" w14:textId="0303126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B3387" w14:textId="22931D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49717" w14:textId="1C1EAF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6900A80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C525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ECA0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9A897" w14:textId="4E7045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58338" w14:textId="0CF4E1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7D76F" w14:textId="68CC44F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079DE" w14:textId="2A9A1BE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DEC4AE3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F839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8802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8ACB5" w14:textId="30C6DC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68E78" w14:textId="5DB9B0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46EF4" w14:textId="67BC5A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16CEA" w14:textId="673DA8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CA67F20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1C64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137B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4173D" w14:textId="1BBF94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C673C" w14:textId="2E79A6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14E1A" w14:textId="6CA7A41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E051A" w14:textId="1E64F2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A9ADB00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7CFC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C023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E5699" w14:textId="656D77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CD1CC" w14:textId="106858C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94B03" w14:textId="6824C8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6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F8C00" w14:textId="7064EC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AB23B0F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08AB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6175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98F44" w14:textId="5689D9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9DB74" w14:textId="02FD2F8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4AA03" w14:textId="58A564C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B09C2" w14:textId="0053EE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73C080E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0714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6D84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3348B" w14:textId="1E2A2F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386CB" w14:textId="3E80B63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712D4" w14:textId="39C4A1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A3D3C" w14:textId="79D75DB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99E672A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DD21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1570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49ADC" w14:textId="1F103E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5B24E" w14:textId="68FBA1F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61FA5" w14:textId="3CF37F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8D775" w14:textId="2729A4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67EAC63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890E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C7F5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DB24E" w14:textId="36AD175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E0652" w14:textId="1994097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5432B" w14:textId="16FE8B4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0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E981E" w14:textId="5C50599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614A088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8249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15BE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0521C" w14:textId="0DEB4C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AF329" w14:textId="38DA6A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F3075" w14:textId="01BB06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2B3B2" w14:textId="5978CC1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F6CEA9C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F7EC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ED44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iat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1C483" w14:textId="495E19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CBBF1" w14:textId="7C996A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2EB09" w14:textId="5C3F68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F93FC" w14:textId="194C16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5ED9708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1482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8CB5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EA387" w14:textId="6B1C99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4255E" w14:textId="5289175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A713F" w14:textId="6EA1C1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77698" w14:textId="3CDE8D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DCE3930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80AC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39F8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C19AB" w14:textId="062B7A0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1993B" w14:textId="2B05E1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01352" w14:textId="6C3381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2150C" w14:textId="7D0D720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3E170F9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4B96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8C15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EE1AD" w14:textId="48D5F7F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4A256" w14:textId="719B11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473B8" w14:textId="430314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80F59" w14:textId="4791B7E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5B3B91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7B74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003A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9E3AF" w14:textId="3E0C9E9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07056" w14:textId="5EC3DF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28330" w14:textId="0DE42B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F8A27" w14:textId="224284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</w:tr>
      <w:tr w:rsidR="00AF279A" w:rsidRPr="00AF279A" w14:paraId="6021B02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130D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AFDB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376D9" w14:textId="3715DE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32CDD" w14:textId="3E550CC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CDF72" w14:textId="35B8F2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8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4E4FD" w14:textId="0F2F72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A01D1AE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0885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B2AD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7BE58" w14:textId="328E5F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E04F1" w14:textId="2446F1C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093A1" w14:textId="19EF425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C478D" w14:textId="687EFD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 </w:t>
            </w:r>
          </w:p>
        </w:tc>
      </w:tr>
      <w:tr w:rsidR="00AF279A" w:rsidRPr="00AF279A" w14:paraId="013DB430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D5B17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04FC7D" w14:textId="750498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0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572957" w14:textId="005A92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D9EEF5" w14:textId="5D383F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5,3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B10C9C" w14:textId="51F3387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3F64E850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63E2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A1D4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309CF" w14:textId="575D724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C2730" w14:textId="601F6D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81FE0" w14:textId="7B8F92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B9A23" w14:textId="2DA3859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312E54A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1165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3A45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433B5" w14:textId="79F21CD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09713" w14:textId="3FBD16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0722B" w14:textId="3DC27C9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8B349" w14:textId="580AB5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80142DE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325B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9E10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enito Solive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A8868" w14:textId="330C28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FE6D5" w14:textId="5EC39A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7462E" w14:textId="5E75F9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C3384" w14:textId="25A867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7C78B24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F187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B451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6102B" w14:textId="57C1EA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71DC8" w14:textId="485E287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E6B87" w14:textId="089B831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00D35" w14:textId="705D5E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2D2EA25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1923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3DD7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30321" w14:textId="09310B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BE2FB" w14:textId="3B37F3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F706D" w14:textId="2C7BC4C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8FD1D" w14:textId="3EFC11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8B3FB54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D788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5291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5EF41" w14:textId="3E54F6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9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89A24" w14:textId="45A8A08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E3C9B" w14:textId="06A1000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00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7E4DE" w14:textId="6632FF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5415997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DA7D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C091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697F7" w14:textId="432884E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0D74A" w14:textId="363679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015B1" w14:textId="5865A2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CD8AD" w14:textId="38875E7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730DB7C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6A92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533C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16DD4" w14:textId="2E34A97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F51EF" w14:textId="2BC5C27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6F14C" w14:textId="5BBE934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3E8A6" w14:textId="6A1BA8D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486391E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0D9D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21D5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C85B2" w14:textId="004FCD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1D781" w14:textId="3AFC780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5418A" w14:textId="0E28D5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FFE28" w14:textId="1EB7EA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FAC21C0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A260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1336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EE3D8" w14:textId="4E45FA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7A9FD" w14:textId="27EE4B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1248E" w14:textId="2F50A3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8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426AB" w14:textId="4A7A676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87EF81A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77BF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CB6C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D0BFF" w14:textId="244477E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1FA59" w14:textId="2C850C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DF178" w14:textId="736BAF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5377F" w14:textId="488F8D1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44C9A7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0C5A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C5B9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245E2" w14:textId="7374D2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FD887" w14:textId="6D26FF0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27C53" w14:textId="58838A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8485B" w14:textId="6505E9F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5E61A2A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F4F3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E54A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Quiri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297E9" w14:textId="7ACD2F5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A8841" w14:textId="366BB0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A11CF" w14:textId="5B2E68B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A1720" w14:textId="72D8857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29D211B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69AB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9658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97F41" w14:textId="0C191B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3C0D2" w14:textId="4087B1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91AD2" w14:textId="02C782C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6BEA9" w14:textId="01623F4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BB5B438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BB5C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8F97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661B5" w14:textId="3F78C63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F27AE" w14:textId="1E18FD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230A1" w14:textId="69B74E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051FA" w14:textId="573B494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E07D142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F9E5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B1D5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17E5A" w14:textId="0DD1BE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92454" w14:textId="65B6B97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37812" w14:textId="2047370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1FDF1" w14:textId="7DBF9D6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A75FF24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3881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A017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77498" w14:textId="4B282A7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0CBCE" w14:textId="469A4F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7567B" w14:textId="76F5B8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D92D0" w14:textId="3A1637A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696A58B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9F02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EED7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9049C" w14:textId="09A3E40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2C3B7" w14:textId="3C0E523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B24A9" w14:textId="7A76A56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A57CA" w14:textId="0B22EC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6CF98B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9921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5AEC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FEEC1" w14:textId="273AC2F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71464" w14:textId="36AB6F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62C99" w14:textId="4439A9A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9D57A" w14:textId="3F1FE6B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992209F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3685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5ED9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80DCD" w14:textId="0EE160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62C71" w14:textId="2EA7180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3C304" w14:textId="590F737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D53BB" w14:textId="49D4DA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76E3053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A5EF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AC09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C236C" w14:textId="5C8414D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7BEBA" w14:textId="606A67A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CACE7" w14:textId="292129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1F0C3" w14:textId="4A019FA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B8ED985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409E9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0064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DB753" w14:textId="562D96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EA359" w14:textId="506124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D7003" w14:textId="71F5CB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F0566" w14:textId="130EF38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25111B1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B976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B832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39FB3" w14:textId="50974B5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26DC6" w14:textId="2004777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A03F2" w14:textId="7ED793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8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62B8A" w14:textId="79AC6B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5C4DA91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2094D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FB826D" w14:textId="4DDB5F6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3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C78CE0" w14:textId="5A1330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746230" w14:textId="5F41F4E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63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E7AC2C" w14:textId="5879DB5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 </w:t>
            </w:r>
          </w:p>
        </w:tc>
      </w:tr>
      <w:tr w:rsidR="00AF279A" w:rsidRPr="00AF279A" w14:paraId="323F337A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1CA9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4C0A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F349D" w14:textId="1640EE0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22721" w14:textId="03A335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3EA64" w14:textId="66762B4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3CA28" w14:textId="02D2FD7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9012345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6AC1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4768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3C4CE" w14:textId="2A690AD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1C950" w14:textId="6B46EE4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4B790" w14:textId="0D5BD8C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2DD50" w14:textId="63390CD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</w:tr>
      <w:tr w:rsidR="00AF279A" w:rsidRPr="00AF279A" w14:paraId="5DEFFC6A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30CC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DC15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E6C62" w14:textId="41AF0F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0E6A3" w14:textId="5590E7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CB895" w14:textId="7CF9BE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1FCE7" w14:textId="2226B80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6C927DB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347D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730E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C2A85" w14:textId="65539D5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7FBEB" w14:textId="13BAA4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84AC7" w14:textId="25E59CF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0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9770E" w14:textId="5BF2BF5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8614C3A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AD93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D13D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DE8CF" w14:textId="2E7F62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9034D" w14:textId="348C967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0657E" w14:textId="7D7499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28410" w14:textId="5B150D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76F81E2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634E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9122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9785F" w14:textId="017B05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B9C11" w14:textId="6DE780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F23EC" w14:textId="447200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0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1F637" w14:textId="4511F8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88E14FE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6962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AB12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B0980" w14:textId="31B1A5B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82F4B" w14:textId="1CC2E9F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B2822" w14:textId="51C9FB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FA307" w14:textId="1DAFAC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AF279A" w:rsidRPr="00AF279A" w14:paraId="64CE2D0E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818C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AA51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B47CE" w14:textId="558DEC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E8061" w14:textId="1E1430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FDB36" w14:textId="1F076AF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97585" w14:textId="26580B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F793786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365B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1684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A6D58" w14:textId="16E3F8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1A4FB" w14:textId="4A320B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30D20" w14:textId="34C4A0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B333B" w14:textId="163EC4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1097B8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3F3D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F132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E2C37" w14:textId="1A761A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2EF2E" w14:textId="0AE6BB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E9034" w14:textId="6AFB9EE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EE238" w14:textId="0B1308B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551BDF8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597B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9B92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18C39" w14:textId="50934A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D4C3C" w14:textId="05DF1D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2785B" w14:textId="180CB2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01DBD" w14:textId="41890D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31FE428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1928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04C0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12E2A" w14:textId="51209D8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4CCB6" w14:textId="6D6E35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E3896" w14:textId="2F2E244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D9D7F" w14:textId="334AFB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</w:tr>
      <w:tr w:rsidR="00AF279A" w:rsidRPr="00AF279A" w14:paraId="0D7F21EA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0B64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CF91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DA008" w14:textId="3FCC30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12C39" w14:textId="2ABF828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A4DF6" w14:textId="3B07EB5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DCC9B" w14:textId="01E1C89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6DEED07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4CC0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4D17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555D0" w14:textId="6AC50AC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A0F9E" w14:textId="0F98E2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5C809" w14:textId="474AF5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7DE7B" w14:textId="3D50AB0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7797985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37DEF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707C45" w14:textId="383383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5C502B" w14:textId="4639DF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7C2C2F" w14:textId="72EB68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7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B7C125" w14:textId="277FD30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26 </w:t>
            </w:r>
          </w:p>
        </w:tc>
      </w:tr>
      <w:tr w:rsidR="00AF279A" w:rsidRPr="00AF279A" w14:paraId="53F20D4F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784F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49A3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C5F49" w14:textId="6AA1D0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0354F" w14:textId="5598CC9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9DD9C" w14:textId="5851F8D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76F34" w14:textId="4F9CDE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8BFCEF5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56D7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41E1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2CE8B" w14:textId="3509A0D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A65EA" w14:textId="1A6A5B1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49D6C" w14:textId="4209C9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802C9" w14:textId="79481E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45EDF66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3631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D849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515EE" w14:textId="026BE35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753AF" w14:textId="3855CE7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21CBE" w14:textId="30663A8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57964" w14:textId="4B04D2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6 </w:t>
            </w:r>
          </w:p>
        </w:tc>
      </w:tr>
      <w:tr w:rsidR="00AF279A" w:rsidRPr="00AF279A" w14:paraId="57CD7BCB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6AD1F7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9C5EFC" w14:textId="792F62C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6,7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BF4CC13" w14:textId="26F6A4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6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945EFA3" w14:textId="7FEBD7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2,2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B070811" w14:textId="6E5146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644 </w:t>
            </w:r>
          </w:p>
        </w:tc>
      </w:tr>
      <w:tr w:rsidR="00AF279A" w:rsidRPr="00AF279A" w14:paraId="01BF5419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13124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B03CF3" w14:textId="25FA6E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5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1F215A" w14:textId="2F5940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4F4E4A" w14:textId="2CAADD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2,6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7B497E" w14:textId="5332E97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380 </w:t>
            </w:r>
          </w:p>
        </w:tc>
      </w:tr>
      <w:tr w:rsidR="00AF279A" w:rsidRPr="00AF279A" w14:paraId="25DED393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9F71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8BCB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CB264" w14:textId="33FAEFA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6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46E1C" w14:textId="0F2F12A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10275" w14:textId="3F87ABF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,3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83DFC" w14:textId="4D63797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256C5D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77ED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B345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4974D" w14:textId="62A555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D0B57" w14:textId="497F83C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8BC15" w14:textId="595045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4434D" w14:textId="44F20E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91 </w:t>
            </w:r>
          </w:p>
        </w:tc>
      </w:tr>
      <w:tr w:rsidR="00AF279A" w:rsidRPr="00AF279A" w14:paraId="1EDAF2DC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18C4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F1CD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33669" w14:textId="2987B2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B11BE" w14:textId="145595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47753" w14:textId="1A130B1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8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261B3" w14:textId="3AC9317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11 </w:t>
            </w:r>
          </w:p>
        </w:tc>
      </w:tr>
      <w:tr w:rsidR="00AF279A" w:rsidRPr="00AF279A" w14:paraId="1C6FAD35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3ABC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02B50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8D545" w14:textId="22EF5FA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A8337" w14:textId="344A78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8DC4C" w14:textId="66E343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8519D" w14:textId="2879646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42 </w:t>
            </w:r>
          </w:p>
        </w:tc>
      </w:tr>
      <w:tr w:rsidR="00AF279A" w:rsidRPr="00AF279A" w14:paraId="1D75DC8F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4947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F396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AA892" w14:textId="5754F9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1CCB2" w14:textId="7BEECE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69278" w14:textId="5996B2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DDC36" w14:textId="0A9A44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5 </w:t>
            </w:r>
          </w:p>
        </w:tc>
      </w:tr>
      <w:tr w:rsidR="00AF279A" w:rsidRPr="00AF279A" w14:paraId="16B657EE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B24B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CD80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93473" w14:textId="650F564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E15CA" w14:textId="18BB7C8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6C373" w14:textId="35FDA94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4B6D1" w14:textId="352420B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</w:tr>
      <w:tr w:rsidR="00AF279A" w:rsidRPr="00AF279A" w14:paraId="357C0FB0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7FD6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2591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102E7" w14:textId="723E0C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92431" w14:textId="2D3B29C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E688E" w14:textId="554A2E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DF9FB" w14:textId="791157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BB6C2AB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2B64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82F8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4A850" w14:textId="6880808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9BD1D" w14:textId="154601F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8AFEA" w14:textId="435764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4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18E8E" w14:textId="321C263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EC96957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56CED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4B160F" w14:textId="65C9FA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99F739" w14:textId="11927B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ADFAE7" w14:textId="5040C9E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4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7F6EC6" w14:textId="46772D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12B194E4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AE60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86A7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87C92" w14:textId="25052ED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FA8E8" w14:textId="53CBD2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FAB25" w14:textId="73F15B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55C45" w14:textId="75BE4AA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1838A60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A9AFC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C9C4BB" w14:textId="67A983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9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8D066F" w14:textId="6648F27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3CBB9F" w14:textId="431CC82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9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F6A0CB" w14:textId="50E5DB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840 </w:t>
            </w:r>
          </w:p>
        </w:tc>
      </w:tr>
      <w:tr w:rsidR="00AF279A" w:rsidRPr="00AF279A" w14:paraId="4C927263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05DA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625F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B3B16" w14:textId="6E9D95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6AA57" w14:textId="6193AD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192F1" w14:textId="1252AA6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ED808" w14:textId="59E93B7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</w:tr>
      <w:tr w:rsidR="00AF279A" w:rsidRPr="00AF279A" w14:paraId="08D25B8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B303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53ED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892EC" w14:textId="3363B4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95941" w14:textId="370DBD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1CD35" w14:textId="15AA4B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A45BE" w14:textId="2D36880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</w:tr>
      <w:tr w:rsidR="00AF279A" w:rsidRPr="00AF279A" w14:paraId="47B79712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ED55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A348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E1069" w14:textId="6D07EF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85F2A" w14:textId="125CE31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7B1FD" w14:textId="1ABFF7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5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407AF" w14:textId="4EEA13C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544 </w:t>
            </w:r>
          </w:p>
        </w:tc>
      </w:tr>
      <w:tr w:rsidR="00AF279A" w:rsidRPr="00AF279A" w14:paraId="472BF979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B66D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5A6D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D6FCC" w14:textId="10F6B03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6D713" w14:textId="72745F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5D861" w14:textId="536C93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AF169" w14:textId="3814592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0 </w:t>
            </w:r>
          </w:p>
        </w:tc>
      </w:tr>
      <w:tr w:rsidR="00AF279A" w:rsidRPr="00AF279A" w14:paraId="400F700C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E76D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2E94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D3A44" w14:textId="129B389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10FE2" w14:textId="09536A6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B0806" w14:textId="3462B8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FAD7E" w14:textId="5105A33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</w:tr>
      <w:tr w:rsidR="00AF279A" w:rsidRPr="00AF279A" w14:paraId="47B22EE3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A5BD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14A8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3E7B7" w14:textId="19424DF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D41CE" w14:textId="6BD48A2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24C02" w14:textId="2255B4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AD034" w14:textId="635C348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</w:tr>
      <w:tr w:rsidR="00AF279A" w:rsidRPr="00AF279A" w14:paraId="2B8D85BF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D85B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BEBF3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nd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AEB70" w14:textId="3E3546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6F995" w14:textId="7998C3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1B76C" w14:textId="64F311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69275" w14:textId="3B53C67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0 </w:t>
            </w:r>
          </w:p>
        </w:tc>
      </w:tr>
      <w:tr w:rsidR="00AF279A" w:rsidRPr="00AF279A" w14:paraId="17480957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50B1C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1CEE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B4E0E" w14:textId="7FE6A2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E5CA1" w14:textId="096EEF4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47BE8" w14:textId="0226F7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250F1" w14:textId="0677F61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950D504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B15A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9EF8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7A5D4" w14:textId="433FC6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17315" w14:textId="2B1664D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8C7E5" w14:textId="7F4EC3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958CF" w14:textId="6BB1C8F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</w:tr>
      <w:tr w:rsidR="00AF279A" w:rsidRPr="00AF279A" w14:paraId="5446AA74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8CFC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89AA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2C953" w14:textId="29A9E7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22CE6" w14:textId="2B3FCF7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152C9" w14:textId="3827777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1E40D" w14:textId="79AD27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AF279A" w:rsidRPr="00AF279A" w14:paraId="09A35CF6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5F4E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1878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8392D" w14:textId="756C5F3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660F8" w14:textId="60666E7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2DA0B" w14:textId="006F7A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3AA91" w14:textId="22BD049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5 </w:t>
            </w:r>
          </w:p>
        </w:tc>
      </w:tr>
      <w:tr w:rsidR="00AF279A" w:rsidRPr="00AF279A" w14:paraId="4E9E486B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320C8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16811D" w14:textId="65E048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3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63FD9E" w14:textId="06DB0CF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056632" w14:textId="79667E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0,14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2E7729" w14:textId="0E806C4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32 </w:t>
            </w:r>
          </w:p>
        </w:tc>
      </w:tr>
      <w:tr w:rsidR="00AF279A" w:rsidRPr="00AF279A" w14:paraId="12BC52C2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D199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CC00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0A403" w14:textId="16CAB89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3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0F981" w14:textId="5AFCFF1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0B1B7" w14:textId="668B02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E89E0" w14:textId="001E76C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BFB8079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FA40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4B2A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69225" w14:textId="37BECF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1A1B5" w14:textId="1BB611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577CC" w14:textId="039A75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174D2" w14:textId="27D38A1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A0D04A8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C4FE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19E9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CF81E" w14:textId="3ED3C94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76FC4" w14:textId="7B148F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77603" w14:textId="5A0A3B5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739B0" w14:textId="21C009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6252A6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8744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19A1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rrang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04295" w14:textId="080921D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7481D" w14:textId="0E7C7BD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64F4A" w14:textId="559B779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C79B0" w14:textId="234E0E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55F3F44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9A17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4347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Gap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D71BA" w14:textId="525335C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0C4C2" w14:textId="46B704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93EA9" w14:textId="0A65B0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9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5C0B8" w14:textId="6B13A7F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5D93510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0AE72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36A2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C8561" w14:textId="71B8F6C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5B5F3" w14:textId="06113E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211B4" w14:textId="2FA096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E0BD8" w14:textId="313789D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6208B6E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5673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6E42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CA223" w14:textId="2C7993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4E1FE" w14:textId="7343CB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EBFD6" w14:textId="60E90D8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26A9C" w14:textId="2B6E87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2 </w:t>
            </w:r>
          </w:p>
        </w:tc>
      </w:tr>
      <w:tr w:rsidR="00AF279A" w:rsidRPr="00AF279A" w14:paraId="451946B0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1F3F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96F5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185A4" w14:textId="666BFA3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0DC64" w14:textId="4BC89A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3ACE4" w14:textId="107D170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C6206" w14:textId="5ECAE8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B6CFC3B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9A4D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6340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61176" w14:textId="0FB43F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8A286" w14:textId="64BCEE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FD388" w14:textId="74E6BC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92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2F4FB" w14:textId="702BA81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9514E3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51C0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0318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8AF89" w14:textId="4EFE650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2C3AF" w14:textId="7548A0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9CACC" w14:textId="3D910E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5ACC2" w14:textId="6A2B9FC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5CC2FA0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36A1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A4FA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F465D" w14:textId="7D4C5C1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B1F33" w14:textId="377E067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8B0F6" w14:textId="51CCFFC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98125" w14:textId="4D65ED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5E6A375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BD60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EC0A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0C485" w14:textId="64D2EDE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FE899" w14:textId="2D1B96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B1DF4" w14:textId="665C6FD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91AD1" w14:textId="4D5BE1A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F37B062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9B00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38F7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33FD6" w14:textId="559F91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4E7C1" w14:textId="6A333F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BD059" w14:textId="1D65485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4BC47" w14:textId="0A825D2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5ACCCB5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6691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B11E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B276E" w14:textId="2784ABD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496AF" w14:textId="52FA6A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56475" w14:textId="30EBB90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BAEC6" w14:textId="565952A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2640830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5E90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8E6D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C9C46" w14:textId="0739365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3FEEC" w14:textId="2E7E99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7873E" w14:textId="4851B43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C1164" w14:textId="35394BC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A0546F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AF1A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47F4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4E107" w14:textId="55335D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2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98F99" w14:textId="435806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6DA6B" w14:textId="7861CC0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7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5FBB0" w14:textId="7C9EB8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D99A16A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1064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B2F6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77409" w14:textId="3E971F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B7EC0" w14:textId="4D2430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A3A6F" w14:textId="502937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06E05" w14:textId="710C55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1A293B3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2330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D67D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68A17" w14:textId="0FE2C8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C510C" w14:textId="49C06B0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E1826" w14:textId="4D0E064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114A9" w14:textId="014FE3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75FB3F4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920F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306B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46F0C" w14:textId="46EF429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4E26B" w14:textId="300733B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F1284" w14:textId="66BFF5D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61E27" w14:textId="0B864F1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C91516C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87862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32A9BD" w14:textId="0621C9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A67F25" w14:textId="4BF7DB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686CDB" w14:textId="61998A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24F329" w14:textId="33B0D0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8 </w:t>
            </w:r>
          </w:p>
        </w:tc>
      </w:tr>
      <w:tr w:rsidR="00AF279A" w:rsidRPr="00AF279A" w14:paraId="5EB9CFA5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ED7AC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CA09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917A5" w14:textId="6006B34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CF287" w14:textId="4EA498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0F9DC" w14:textId="0B1E627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E5E70" w14:textId="59A13F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AF279A" w:rsidRPr="00AF279A" w14:paraId="3160752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FC86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8F57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E6180" w14:textId="295039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F41F8" w14:textId="1ED1CB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29218" w14:textId="73F226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B9C1A" w14:textId="344CAE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</w:tr>
      <w:tr w:rsidR="00AF279A" w:rsidRPr="00AF279A" w14:paraId="3508E6C4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7C101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8347C3" w14:textId="661B89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64B6CB" w14:textId="22CF0AF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C55102" w14:textId="6AD331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3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C1633D" w14:textId="5695D8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634 </w:t>
            </w:r>
          </w:p>
        </w:tc>
      </w:tr>
      <w:tr w:rsidR="00AF279A" w:rsidRPr="00AF279A" w14:paraId="41A4EF04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9AB3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B52A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E7E13" w14:textId="593C84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77B97" w14:textId="01264F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D1DC8" w14:textId="0FEB4E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C57E7" w14:textId="735041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09C34EF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24BD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4335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2B8AB" w14:textId="0DAFF4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36212" w14:textId="7BC6B9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62061" w14:textId="65DD53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53342" w14:textId="31361C1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</w:tr>
      <w:tr w:rsidR="00AF279A" w:rsidRPr="00AF279A" w14:paraId="78831DD9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7730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4312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E70B2" w14:textId="2633D6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63A1A" w14:textId="2478019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FBE54" w14:textId="1D32FD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56FE9" w14:textId="0854029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 </w:t>
            </w:r>
          </w:p>
        </w:tc>
      </w:tr>
      <w:tr w:rsidR="00AF279A" w:rsidRPr="00AF279A" w14:paraId="7F8B0BF2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D16B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DB20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31220" w14:textId="179F47A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B4B30" w14:textId="2F7D36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04A0E" w14:textId="0F790A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5B7DA" w14:textId="2E7DE96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71 </w:t>
            </w:r>
          </w:p>
        </w:tc>
      </w:tr>
      <w:tr w:rsidR="00AF279A" w:rsidRPr="00AF279A" w14:paraId="004308B8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6366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0FDA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EF3E2" w14:textId="65413B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F229C" w14:textId="451E12C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F77BD" w14:textId="6A69B13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168EC" w14:textId="05770C4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0 </w:t>
            </w:r>
          </w:p>
        </w:tc>
      </w:tr>
      <w:tr w:rsidR="00AF279A" w:rsidRPr="00AF279A" w14:paraId="1EE770EF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22C4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A34F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E5898" w14:textId="0E3244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9A4E5" w14:textId="160BB4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7D1B1" w14:textId="005F58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42761" w14:textId="28B46C1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</w:tr>
      <w:tr w:rsidR="00AF279A" w:rsidRPr="00AF279A" w14:paraId="0DBC2C1E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E4393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74F71B" w14:textId="3569E6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38C31D" w14:textId="70C6B65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A2167D" w14:textId="1E2E61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4582EB" w14:textId="3001C8B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28318F9F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53DF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6CFA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8DF81" w14:textId="133322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34DA6" w14:textId="4195DEF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6C7D3" w14:textId="4E93A1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CC07F" w14:textId="2CFE9C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48AF28A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F852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4F4F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laui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5F3CD" w14:textId="39598C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70465" w14:textId="390C30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07985" w14:textId="3E78627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2D390" w14:textId="7AE053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31B3FD9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87469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BE86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EBCE8" w14:textId="417518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21128" w14:textId="162EC2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9158E" w14:textId="57D94D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CC340" w14:textId="4EE050F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9183181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76D3A4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60A1F5" w14:textId="151C300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,49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3225BE" w14:textId="2DC911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93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0DEDFE3" w14:textId="408C33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2,9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3FD697" w14:textId="186D6C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360 </w:t>
            </w:r>
          </w:p>
        </w:tc>
      </w:tr>
      <w:tr w:rsidR="00AF279A" w:rsidRPr="00AF279A" w14:paraId="01F322CE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2FE2C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1AC520" w14:textId="223E21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09539C" w14:textId="40DCBC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D97299" w14:textId="561D83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3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0E12C6" w14:textId="71FA56E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3 </w:t>
            </w:r>
          </w:p>
        </w:tc>
      </w:tr>
      <w:tr w:rsidR="00AF279A" w:rsidRPr="00AF279A" w14:paraId="60B0FC43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AE96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86FC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51CF4" w14:textId="07269DC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4998D" w14:textId="3F69B2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3990D" w14:textId="27A30E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3780B" w14:textId="330DD8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531D77C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A6E0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B0A2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0982B" w14:textId="1C71103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A5228" w14:textId="66912A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EACA2" w14:textId="5A6CB60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1B677" w14:textId="5FD22C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E5E4621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48B3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E58D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1D922" w14:textId="0D232C8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3E8B0" w14:textId="6471797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25AD0" w14:textId="665EA07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2C438" w14:textId="2C1149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</w:tr>
      <w:tr w:rsidR="00AF279A" w:rsidRPr="00AF279A" w14:paraId="21B4273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512C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EAF1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EF74A" w14:textId="753D6D1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1C319" w14:textId="53B7240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6819B" w14:textId="053036F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6E3F5" w14:textId="05807A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</w:tr>
      <w:tr w:rsidR="00AF279A" w:rsidRPr="00AF279A" w14:paraId="00F20138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2251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63D6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E3B8E" w14:textId="023C825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FBE0F" w14:textId="14CA19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B0884" w14:textId="4DF374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252DE" w14:textId="058CFED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B01508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578D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AA6F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4B151" w14:textId="57DE50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34ADD" w14:textId="5D6271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BE357" w14:textId="53BDCD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D5F63" w14:textId="3A79E44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C0614C6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7C072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BBD3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68A1F" w14:textId="23E694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DA85E" w14:textId="428397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10793" w14:textId="0ACF42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C5BAE" w14:textId="32875E4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EAC330C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7E5C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76BF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4FC86" w14:textId="460F44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8AA2D" w14:textId="043266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53FD1" w14:textId="7EC566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DE2A1" w14:textId="4908661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</w:tr>
      <w:tr w:rsidR="00AF279A" w:rsidRPr="00AF279A" w14:paraId="390C1E0D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2F373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66FDF2" w14:textId="10FC3CF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28FE23" w14:textId="7A63D4C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AA5AA8" w14:textId="1604E4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64C5FB" w14:textId="2F50989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51 </w:t>
            </w:r>
          </w:p>
        </w:tc>
      </w:tr>
      <w:tr w:rsidR="00AF279A" w:rsidRPr="00AF279A" w14:paraId="6B67474A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9B9D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AE37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42F56" w14:textId="7BFBC0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89C15" w14:textId="2C8D30B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8A10E" w14:textId="2AF439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75E3E" w14:textId="7CE510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6634255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6C8C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0A37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B5F0D" w14:textId="542B706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A3B41" w14:textId="36D725D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01C09" w14:textId="7E4A806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03CA5" w14:textId="796EA79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B954A09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4A02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0D9E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33AD2" w14:textId="4F3C2D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458F7" w14:textId="1606EF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5CAEE" w14:textId="6E5B0C5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6E614" w14:textId="2853CF3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4C0E175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5FAA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DF28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CC874" w14:textId="00C3AF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2ED92" w14:textId="2D3397B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0D54D" w14:textId="209B8E6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3CDF4" w14:textId="54D9FA7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</w:tr>
      <w:tr w:rsidR="00AF279A" w:rsidRPr="00AF279A" w14:paraId="59D16E71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61AD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0CC6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E4F88" w14:textId="4181FC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DCC26" w14:textId="7FDC4E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DD367" w14:textId="65BBD9C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3EB29" w14:textId="72505E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</w:tr>
      <w:tr w:rsidR="00AF279A" w:rsidRPr="00AF279A" w14:paraId="30B183AE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6CA2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52F1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CCD7E" w14:textId="744970C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41478" w14:textId="17FD0B9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21430" w14:textId="4A01363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D520C" w14:textId="38F6139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4 </w:t>
            </w:r>
          </w:p>
        </w:tc>
      </w:tr>
      <w:tr w:rsidR="00AF279A" w:rsidRPr="00AF279A" w14:paraId="07E29563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15849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8BD77D" w14:textId="45CAB8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D6B951" w14:textId="2D4FAB8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902945" w14:textId="733BE6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4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8C3BE4" w14:textId="14E022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4 </w:t>
            </w:r>
          </w:p>
        </w:tc>
      </w:tr>
      <w:tr w:rsidR="00AF279A" w:rsidRPr="00AF279A" w14:paraId="62E4FAC3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9BEA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49FC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37B12" w14:textId="14BD4A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56E8E" w14:textId="13AF601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F11BB" w14:textId="281260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80C19" w14:textId="1F43D5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0E7516C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5096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6398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93DEC" w14:textId="6C67220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9266E" w14:textId="19DF794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41D70" w14:textId="2547284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A0323" w14:textId="674D80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</w:tr>
      <w:tr w:rsidR="00AF279A" w:rsidRPr="00AF279A" w14:paraId="11413760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B71C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9AFF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FB506" w14:textId="4810BD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08669" w14:textId="603663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1652D" w14:textId="4CC9DE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352EE" w14:textId="7B020B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</w:tr>
      <w:tr w:rsidR="00AF279A" w:rsidRPr="00AF279A" w14:paraId="2E38AA41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F6193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324DC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F0D0E" w14:textId="7E3601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4C7A6" w14:textId="735F747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C04EC" w14:textId="32E5D4F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58E80" w14:textId="1FDFF03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AF279A" w:rsidRPr="00AF279A" w14:paraId="56AE6A51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E84CB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3DEC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71B8B" w14:textId="119DF58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85865" w14:textId="0C54928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3FDAB" w14:textId="5F17B1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7874D" w14:textId="0A0D1F4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165C473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17AF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84CC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51993" w14:textId="693395B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2DC3E" w14:textId="02518E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80712" w14:textId="2560CD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4217E" w14:textId="2DF6E0D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26D7F22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E5C4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6C3D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4FEB5" w14:textId="731D06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C1E2D" w14:textId="413AAE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E7593" w14:textId="361B1B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137FB" w14:textId="29B3E15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</w:tr>
      <w:tr w:rsidR="00AF279A" w:rsidRPr="00AF279A" w14:paraId="1D645189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32B3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DE47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1F933" w14:textId="4C7138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2093F" w14:textId="28D1E2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98923" w14:textId="311A76B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EAFA0" w14:textId="7D75A0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AF279A" w:rsidRPr="00AF279A" w14:paraId="74884910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8C86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C731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79C70" w14:textId="4F3BF64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923F8" w14:textId="360E3D3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5AC2D" w14:textId="6D5DA81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AEDF9" w14:textId="7F34AC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3FF6CA1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7E25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2593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4EB92" w14:textId="587A05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E050D" w14:textId="37C986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4825D" w14:textId="2130DB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9FDEE" w14:textId="4FC8370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891D369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F715D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C7E5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6B448" w14:textId="5EE25A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EF33E" w14:textId="38284CC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65723" w14:textId="4CBC443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98361" w14:textId="5BDB4D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DA3E72B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6865A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113B24" w14:textId="0F540C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56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16D51B" w14:textId="1A16DE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5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FA3E8D" w14:textId="6141297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5,3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3EADF1" w14:textId="0A1FB0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340 </w:t>
            </w:r>
          </w:p>
        </w:tc>
      </w:tr>
      <w:tr w:rsidR="00AF279A" w:rsidRPr="00AF279A" w14:paraId="4E4C7A3B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836A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6BE2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9AB31" w14:textId="2E88125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96C83" w14:textId="6340AC1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4C524" w14:textId="75BB2CA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BD0F7" w14:textId="2E5F91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45E6064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A15D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5460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C61B8" w14:textId="51D0837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DAE41" w14:textId="7B5C1B4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2C85B" w14:textId="465010E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D359B" w14:textId="0E0A35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137F625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4912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1612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9FDA6" w14:textId="4F91D3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49E46" w14:textId="19CBD5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8BC84" w14:textId="53CD50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51308" w14:textId="5BA9FE5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03A7A5B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AB3E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52D5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93CD2" w14:textId="436D8A0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F1270" w14:textId="7DF75B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33DD7" w14:textId="274C14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80AFE" w14:textId="088FC57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2845BCB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4C4D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0F08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9601C" w14:textId="3C6142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8FAEC" w14:textId="4D9FBFE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F072D" w14:textId="043FC6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32237" w14:textId="7E1988A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</w:tr>
      <w:tr w:rsidR="00AF279A" w:rsidRPr="00AF279A" w14:paraId="1B8D919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23CF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A58E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1692B" w14:textId="58C43E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C4288" w14:textId="20A22F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11FD1" w14:textId="56BAF7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E688C" w14:textId="07D60AF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F5F0C49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7E3D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C849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7C517" w14:textId="4004D2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0BF38" w14:textId="235A535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4CC90" w14:textId="05CC3B7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8AF04" w14:textId="2D8D40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C25D01C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7329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BF42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2C306" w14:textId="5E5EA5A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0C03B" w14:textId="6E4422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B656F" w14:textId="1FB0C6F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F3089" w14:textId="1AD0680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A1D0501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DA1E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A06B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FAF56" w14:textId="007DF19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64A8A" w14:textId="104E30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650DF" w14:textId="670DD8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95274" w14:textId="1381BC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8 </w:t>
            </w:r>
          </w:p>
        </w:tc>
      </w:tr>
      <w:tr w:rsidR="00AF279A" w:rsidRPr="00AF279A" w14:paraId="13DE5800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5E18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A2D5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B5EDE" w14:textId="07BC863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33DD1" w14:textId="528C26A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76C98" w14:textId="66AEE47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DCBBF" w14:textId="5BFFCF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28FD7B7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2A3F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9C5E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AE499" w14:textId="5B3F139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090B5" w14:textId="24A454F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C4266" w14:textId="6A20A9C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C2A4E" w14:textId="21FE4C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4 </w:t>
            </w:r>
          </w:p>
        </w:tc>
      </w:tr>
      <w:tr w:rsidR="00AF279A" w:rsidRPr="00AF279A" w14:paraId="22ABD642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3581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67C85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E9FB4" w14:textId="0AC2148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4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1A943" w14:textId="2CC85A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74641" w14:textId="6ED4C4C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4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F206C" w14:textId="6F67115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3C7B9E9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761B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D7F9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51F04" w14:textId="5F412A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3E81F" w14:textId="7D6A407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CB6EA" w14:textId="7BDE954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21E0C" w14:textId="183143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BCD860A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3C36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B791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1562E" w14:textId="615F6A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3C8B3" w14:textId="3D4BC2D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75864" w14:textId="026279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6B43E" w14:textId="7033F4D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</w:tr>
      <w:tr w:rsidR="00AF279A" w:rsidRPr="00AF279A" w14:paraId="58BCCE28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C0D7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D744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2D749" w14:textId="34A5479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9B8ED" w14:textId="54443D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838C9" w14:textId="3502BA7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744F2" w14:textId="4CD1F8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CBD44AC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DB0F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BDFA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012A3" w14:textId="4BD161F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7D28D" w14:textId="321B4E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5552C" w14:textId="724905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14CD4" w14:textId="6702AEF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A517379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0447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E613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55839" w14:textId="5EEBC1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64E3B" w14:textId="5F3BE03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4313C" w14:textId="443DA58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191C1" w14:textId="5C4574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8EBE4D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7EB6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ED7C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82BA8" w14:textId="4C53375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FA161" w14:textId="5A3067C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EB571" w14:textId="52EA269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39A86" w14:textId="3CF85E4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73E3114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7D87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903F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9B1F6" w14:textId="6D927EC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CE9D4" w14:textId="08D326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36472" w14:textId="1D61BD2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1621F" w14:textId="73614E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1742A3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DA2D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BB12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8B3E3" w14:textId="105E5B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9C935" w14:textId="511E71B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8C381" w14:textId="400A48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1101F" w14:textId="0D3FE27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1C91A1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529B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9F581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2F359" w14:textId="271A0F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E6F60" w14:textId="7C9A06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3B21B" w14:textId="1463B7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4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495F1" w14:textId="2A8BE94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0CF8F5A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BA30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A0AE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00A37" w14:textId="60604C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4CDD3" w14:textId="6DB851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9136E" w14:textId="6A68905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B65DC" w14:textId="7973E8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64 </w:t>
            </w:r>
          </w:p>
        </w:tc>
      </w:tr>
      <w:tr w:rsidR="00AF279A" w:rsidRPr="00AF279A" w14:paraId="493A46F0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B2EC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EAC9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0CEF1" w14:textId="09AAD39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9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FA71A" w14:textId="50B11F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A6916" w14:textId="1A1D93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6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E4642" w14:textId="3B7024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346DB12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053D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DDD4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E31FA" w14:textId="31D5AE3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0072F" w14:textId="0BC58A3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054DE" w14:textId="7DD74F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4845E" w14:textId="2A1E2C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E529250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F21F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71E8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B0F6A" w14:textId="53E9A2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B1E57" w14:textId="112A725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7B85D" w14:textId="5F4BF6F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88993" w14:textId="7DDC06C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6BB4506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3CC9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CD2A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994E0" w14:textId="7C8DBE8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1312A" w14:textId="0207F4E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7DF49" w14:textId="6ADEBF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DFB37" w14:textId="572A51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AF279A" w:rsidRPr="00AF279A" w14:paraId="23B55439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3BB1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3C446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828D6" w14:textId="2939CEA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36D49" w14:textId="0ABEAE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477AA" w14:textId="334B4F6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F8F32" w14:textId="6F3EF3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3FCB907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CC72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00E3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E0390" w14:textId="6D713EC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B6BE6" w14:textId="35AC96B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7466D" w14:textId="733DD8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57E57" w14:textId="7D401F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2 </w:t>
            </w:r>
          </w:p>
        </w:tc>
      </w:tr>
      <w:tr w:rsidR="00AF279A" w:rsidRPr="00AF279A" w14:paraId="5E7D4793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53313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2CAC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A84BF" w14:textId="3979555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3534D" w14:textId="7ECAC4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F887D" w14:textId="46E4DE8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4033F" w14:textId="32F0F4C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E02D981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FBB6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43E1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E1D77" w14:textId="115968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D51C5" w14:textId="65E401F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6CFDA" w14:textId="0300BE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9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0BD80" w14:textId="6648A25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AF279A" w:rsidRPr="00AF279A" w14:paraId="42D13FD8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5EE30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389A73" w14:textId="041B8F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7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8A0106" w14:textId="3630EB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561574" w14:textId="6324E9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70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81C78D" w14:textId="1A4B33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72 </w:t>
            </w:r>
          </w:p>
        </w:tc>
      </w:tr>
      <w:tr w:rsidR="00AF279A" w:rsidRPr="00AF279A" w14:paraId="38E67AD7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B103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A0A8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2193C" w14:textId="3BCF4D1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EDDE1" w14:textId="1542B31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2B45C" w14:textId="0511D7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E3366" w14:textId="381130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3AB79C3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3591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D4DB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B9CFB" w14:textId="466B2E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21CCD" w14:textId="10FDCC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7D996" w14:textId="043BF4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325BB" w14:textId="19AF64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9DF352B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6AE70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D284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EB22A" w14:textId="12529B9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5B9AB" w14:textId="1BC3B1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0A8BD" w14:textId="258CC9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64FC5" w14:textId="3EB69E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0536591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7B58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B95B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C7F7A" w14:textId="4838C7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359EB" w14:textId="6794A5E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D43BF" w14:textId="043CA84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CB2C7" w14:textId="72BCCB6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AF279A" w:rsidRPr="00AF279A" w14:paraId="11F7E25B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C4D6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17D0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70409" w14:textId="7C698F8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29C79" w14:textId="3734C9E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98135" w14:textId="3245B04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EB163" w14:textId="3650028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</w:tr>
      <w:tr w:rsidR="00AF279A" w:rsidRPr="00AF279A" w14:paraId="3EAE0A73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38A2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81D3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5840C" w14:textId="156359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79B9F" w14:textId="7937731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A05BD" w14:textId="7A5D0A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B21D7" w14:textId="3F69E5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66DF7C3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3B35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4217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3CA28" w14:textId="3032C57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3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F6621" w14:textId="417432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DD4BB" w14:textId="16C9D8B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73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6F47A" w14:textId="7E8732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0 </w:t>
            </w:r>
          </w:p>
        </w:tc>
      </w:tr>
      <w:tr w:rsidR="00AF279A" w:rsidRPr="00AF279A" w14:paraId="3F825139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6CF0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11B8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AF286" w14:textId="7E0DEA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6D3BA" w14:textId="381867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54045" w14:textId="4871837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F454C" w14:textId="155487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AF279A" w:rsidRPr="00AF279A" w14:paraId="6F08E730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572BEA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REGION MIMAROP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E095A20" w14:textId="7B7568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D33359" w14:textId="391D73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C65C03D" w14:textId="172A37C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8CB502" w14:textId="2F543D8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39658C27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9A17F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975959" w14:textId="136BFF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4B584B" w14:textId="07E19FA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86E81E" w14:textId="41B927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83D3EB" w14:textId="2B075E9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113DC1B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E8D5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0E10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599A4" w14:textId="25E7325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40916" w14:textId="0283BD8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D6908" w14:textId="1C8C31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34227" w14:textId="2BF3656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1EA8B6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E34F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2E89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26C55" w14:textId="1BF252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2D38B" w14:textId="057F09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A4D19" w14:textId="2CB45A9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C6424" w14:textId="778DE05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BEAF31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39FF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D095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B5DEB" w14:textId="1F246CD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EACA7" w14:textId="2B5927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269EB" w14:textId="199AE00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641E7" w14:textId="4D4754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C2274D8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D823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95A4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98858" w14:textId="605E66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09267" w14:textId="04F70A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D4B9E" w14:textId="7D0B957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AA9D8" w14:textId="64BA60E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5C5DE72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E9773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8F0619" w14:textId="38D753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E99864" w14:textId="0F465C5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881937" w14:textId="1D38F1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3C5642" w14:textId="725A556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2D628AB2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3854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D6BD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E9F33" w14:textId="2423098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E32AE" w14:textId="70D4AD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B1E2B" w14:textId="28A3B8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1331D" w14:textId="6C6BAA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F182F2F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6F9A1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8475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6AC27" w14:textId="6A802CF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72731" w14:textId="7917D6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7402C" w14:textId="1FED68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58266" w14:textId="00B8BE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E06D5F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71DC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D3C6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1D862" w14:textId="148FF2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71991" w14:textId="652A95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CB427" w14:textId="389CA30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82C43" w14:textId="721E909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D8437BA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74C27F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FA645DD" w14:textId="528BEB6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34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D2F0EC" w14:textId="6DF887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69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716C11" w14:textId="66949C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5,49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D4BBC51" w14:textId="051B1C3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,721 </w:t>
            </w:r>
          </w:p>
        </w:tc>
      </w:tr>
      <w:tr w:rsidR="00AF279A" w:rsidRPr="00AF279A" w14:paraId="28A1CBBF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5AE5A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287CDA" w14:textId="4D06C4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89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4A7A7B" w14:textId="4C14B93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7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499EDE" w14:textId="5D1B6B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,14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6090DA" w14:textId="3E4F63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830 </w:t>
            </w:r>
          </w:p>
        </w:tc>
      </w:tr>
      <w:tr w:rsidR="00AF279A" w:rsidRPr="00AF279A" w14:paraId="28231592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21BF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82B7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993A1" w14:textId="40AA15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1884B" w14:textId="491E02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66203" w14:textId="1F70DC8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AF2D7" w14:textId="47D3C4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27F89F5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F585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D7E7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A5CAC" w14:textId="3357E6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6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21576" w14:textId="5713B2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E4E0C" w14:textId="72CEA7E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7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4F7B4" w14:textId="0CFC2E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BFA396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C667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4348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F1F10" w14:textId="66FA1FF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79FB9" w14:textId="4B6370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7603D" w14:textId="77A8244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3CA72" w14:textId="4F116A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0931932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9E56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2CCA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2F964" w14:textId="4B751E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6446C" w14:textId="65F924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BCDEF" w14:textId="4DA8EDC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7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81679" w14:textId="54E4147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634146C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A42B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F59F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BA0D3" w14:textId="7CF8F1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5AE68" w14:textId="579BC5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0B595" w14:textId="2B23CE1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2DAE3" w14:textId="1A2DF91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30 </w:t>
            </w:r>
          </w:p>
        </w:tc>
      </w:tr>
      <w:tr w:rsidR="00AF279A" w:rsidRPr="00AF279A" w14:paraId="06234870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006AE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11B01A" w14:textId="056DBA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9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9DB846" w14:textId="74869C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B345AB" w14:textId="57F86DC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4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84B512" w14:textId="342502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229E58B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E9C7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49E3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7D91E" w14:textId="083A6F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0FB8A" w14:textId="31D75BD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E93FD" w14:textId="1B9818B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FF387" w14:textId="30FBF0E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1B6162C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F043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12BE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E6E81" w14:textId="79A7B5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1EAB6" w14:textId="17A052F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6032A" w14:textId="058BB94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41AD4" w14:textId="6FF4125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EEC19E9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D8A0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5D60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1E647" w14:textId="6C8D8E6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BE9B1" w14:textId="1CBB841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0F21C" w14:textId="1D5BDD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4E89A" w14:textId="6FA9A3C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AA8163F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AE1C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54D5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5C519" w14:textId="7AA36B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72187" w14:textId="05E585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E22E5" w14:textId="54F1D2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D5F92" w14:textId="0EFAAFF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2F15B8C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A16D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A6F6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F7DBB" w14:textId="038B16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75031" w14:textId="634087F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C38CC" w14:textId="1244683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1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BD184" w14:textId="29444D6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F73DC6C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1ABE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B9C0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E69E0" w14:textId="259A87F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060B6" w14:textId="4314E4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AF1A5" w14:textId="4BA1665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53B61" w14:textId="032CECE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3E57795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BC91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E577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F320B" w14:textId="31C9C31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FD5D2" w14:textId="47EA2E3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A9CA7" w14:textId="1063028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87175" w14:textId="5B0B6FA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DDAC52B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9866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670F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79EA0" w14:textId="79F63A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D2822" w14:textId="777A647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9692F" w14:textId="003DCF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4F8D4" w14:textId="40212FF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C80C6B0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AC88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BCEF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EBC9C" w14:textId="320775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663F8" w14:textId="221CA0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5FCE1" w14:textId="7B8929B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33122" w14:textId="7AAB96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F1F87D0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52FF8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2346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193D6" w14:textId="7A1FAF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13D9A" w14:textId="3A4146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51402" w14:textId="6E56124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D937B" w14:textId="23B125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7D88C8F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9FDE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E110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04DC1" w14:textId="4338D5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3A3AD" w14:textId="3366A7E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B1763" w14:textId="15E339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D0E41" w14:textId="7D9DA74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25E8A8E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5259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FCAF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9B5DB" w14:textId="2853DFB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24369" w14:textId="5DF716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0FD79" w14:textId="508303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8B4D7" w14:textId="78CA34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40C01E1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F62A0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B70A1E" w14:textId="380404B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4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0BD487" w14:textId="640769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97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E4F84B" w14:textId="025BBDA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0,0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160009" w14:textId="17A6234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891 </w:t>
            </w:r>
          </w:p>
        </w:tc>
      </w:tr>
      <w:tr w:rsidR="00AF279A" w:rsidRPr="00AF279A" w14:paraId="5E9934E8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B0FFD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2A32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A1225" w14:textId="4A5B4CD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6DC67" w14:textId="5485733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20F6B" w14:textId="5A90E1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657F6" w14:textId="2B8268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F7129D2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F9F7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67E3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5BF5B" w14:textId="0452B4A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ACDB1" w14:textId="669F76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1CBA7" w14:textId="36DD35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EA307" w14:textId="5EBE91B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D17697C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5E34E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F828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FCA10" w14:textId="699D8B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7B129" w14:textId="7CA13E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45AB9" w14:textId="199269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9232D" w14:textId="690C34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92DD742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36A8B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3594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41E95" w14:textId="220E0FE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4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5F94C" w14:textId="16A51D9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990CF" w14:textId="15C4A72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68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51183" w14:textId="2D53E6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1BCAB63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7E4C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186E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144A0" w14:textId="093F9A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6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29FDF" w14:textId="74D9296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BD74C" w14:textId="4FD40D7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13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F5BAD" w14:textId="295F3A6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3222E92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7EB9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6C4D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97D95" w14:textId="753363C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3C068" w14:textId="1025619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9123F" w14:textId="489862C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DEB22" w14:textId="4846D3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E04E2F4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1923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35FD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15BE1" w14:textId="3A212B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EA23A" w14:textId="1E9A25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25C97" w14:textId="7E9F71B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6FEAC" w14:textId="0653D7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62949A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375A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50DF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57A1A" w14:textId="56CF91B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0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9E1DB" w14:textId="61996C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A610E" w14:textId="3E4525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0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A2F67" w14:textId="5C70DF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52 </w:t>
            </w:r>
          </w:p>
        </w:tc>
      </w:tr>
      <w:tr w:rsidR="00AF279A" w:rsidRPr="00AF279A" w14:paraId="48E6E1A7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C41B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221C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7E69A" w14:textId="411444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68B11" w14:textId="14D01F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20563" w14:textId="46EA1F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56454" w14:textId="27CD838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0 </w:t>
            </w:r>
          </w:p>
        </w:tc>
      </w:tr>
      <w:tr w:rsidR="00AF279A" w:rsidRPr="00AF279A" w14:paraId="6710FB1C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B965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2625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27C72" w14:textId="0112C8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CCBAC" w14:textId="22D4C28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E7069" w14:textId="663853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B2756" w14:textId="6DD6E7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6FF4498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E5E7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A569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8BF84" w14:textId="4BC769E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7EA92" w14:textId="215B662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E9EAF" w14:textId="7E8835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A6987" w14:textId="14F6AE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0 </w:t>
            </w:r>
          </w:p>
        </w:tc>
      </w:tr>
      <w:tr w:rsidR="00AF279A" w:rsidRPr="00AF279A" w14:paraId="208122D2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7724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7FFA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8BA02" w14:textId="6C085D8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4CBF8" w14:textId="4593D6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1E2DA" w14:textId="11B157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8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8A57B" w14:textId="0FEDD1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6BC93B3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1A28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5503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31DC8" w14:textId="2BAC31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A464A" w14:textId="6C7655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76D68" w14:textId="5FEC6E7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6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D1788" w14:textId="2B8A423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830FA31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B04F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9F70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7BBEF" w14:textId="619514F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1B696" w14:textId="4A1AA1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66E82" w14:textId="10915C9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A5F26" w14:textId="698D91A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9D0B7DE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AE4E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CF14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0E577" w14:textId="0BC89B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FFAAC" w14:textId="011B96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05673" w14:textId="4D20B09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15BEF" w14:textId="7C904BA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</w:tr>
      <w:tr w:rsidR="00AF279A" w:rsidRPr="00AF279A" w14:paraId="16E867F1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A838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4E7F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4270E" w14:textId="647666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B17A1" w14:textId="379053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669A2" w14:textId="16BC9C1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F464B" w14:textId="2495E7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60 </w:t>
            </w:r>
          </w:p>
        </w:tc>
      </w:tr>
      <w:tr w:rsidR="00AF279A" w:rsidRPr="00AF279A" w14:paraId="7E431F1F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840F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161A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D2628" w14:textId="6A17D7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D8D1F" w14:textId="5E6DFA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BA7C4" w14:textId="635E434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FEB4F" w14:textId="44CD6C7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D14642A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DD7F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38B6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8CD4F" w14:textId="6F9E329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91B14" w14:textId="23DD2DA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09DC3" w14:textId="7A4931E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13753" w14:textId="3BB80F0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C8A654E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53602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9C50D2" w14:textId="57A39C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D558EA" w14:textId="64F8099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C0CD92" w14:textId="2A844E2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5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9B153B" w14:textId="0C4CF88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033A199F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D384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3E41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11A79" w14:textId="11EE646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15392" w14:textId="5E51FF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FEA0C" w14:textId="5040F2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29851" w14:textId="3DCDF1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2092E1F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5931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8F19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9E21D" w14:textId="642FD0E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43080" w14:textId="1657C2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580A7" w14:textId="68CE715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584ED" w14:textId="0C2889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5B814DB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B33A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A5A9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1945E" w14:textId="6E76FF4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5A141" w14:textId="4CED283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822E9" w14:textId="0E8489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03EDA" w14:textId="1B75ED7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4FFDF58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4B90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A0B9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C8557" w14:textId="617CCD1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43C60" w14:textId="5498F0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D2171" w14:textId="6A5826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8BB8C" w14:textId="440AABC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9B408EB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82BF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BFD1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880EC" w14:textId="182B6CF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68812" w14:textId="44DB24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EE612" w14:textId="59EB46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CF79C" w14:textId="2E3BD6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DBA5FDC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C6F2E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61E927" w14:textId="6C6F7C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3A5776" w14:textId="45B0150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39F8A0" w14:textId="66777A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03D2CA" w14:textId="263EE5A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678BF6B1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C318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58B4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DA85E" w14:textId="4990C9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0FC1C" w14:textId="7B9114A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48F77" w14:textId="00974A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0CB82" w14:textId="305EE5F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B704B75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83D48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7DB614" w14:textId="2F2435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05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BF1887" w14:textId="7DFB92D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1C9EE1" w14:textId="33FE1B8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0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07DB2F" w14:textId="35F41F5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31C0928B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B868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46CF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41E1C" w14:textId="334878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3F9BB" w14:textId="639BBD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04170" w14:textId="4373181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B62F9" w14:textId="148C5B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CB0F685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2BF2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C212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06A73" w14:textId="1B4B52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087BB" w14:textId="5A21DF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3F57C" w14:textId="716B12B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D8D41" w14:textId="5DED1B3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FCC40B7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E023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6DC4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D7EE9" w14:textId="48B2A27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A98DE" w14:textId="33AEECB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76FF7" w14:textId="7FB639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F1F30" w14:textId="29BB93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2453F26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DB82D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88F6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28649" w14:textId="7A20E4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681E0" w14:textId="55EA1DF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142AC" w14:textId="75AE51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7813A" w14:textId="5D91BD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F83FBB7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46DA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0234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6DCEB" w14:textId="7C8C200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61A0E" w14:textId="31FA370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28080" w14:textId="49AFE77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87A2E" w14:textId="143F04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95B4359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CA6D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9A6F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79DFD" w14:textId="6E804E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4AC3B" w14:textId="639595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02B8C" w14:textId="077E73D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38B14" w14:textId="479009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A74F11F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3994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D155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943F7" w14:textId="613439F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1109A" w14:textId="47D5A85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6D4C9" w14:textId="7C1708C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E11FD" w14:textId="4661184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3218DC5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326C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3651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9805C" w14:textId="34B5371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E504C" w14:textId="1A62194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B2549" w14:textId="0F13736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24BC6" w14:textId="6998A7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88F557E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8AA2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4EEB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7AE8F" w14:textId="4E689F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0A55A" w14:textId="7C2708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43BD8" w14:textId="1B8176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8B89D" w14:textId="003B2B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4636B66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DCFC9B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7A76EE" w14:textId="492864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0314F31" w14:textId="70FB11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EB7F6A0" w14:textId="1929704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18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27D1A36" w14:textId="016191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44 </w:t>
            </w:r>
          </w:p>
        </w:tc>
      </w:tr>
      <w:tr w:rsidR="00AF279A" w:rsidRPr="00AF279A" w14:paraId="08BA3EEB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1C037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BDDD26" w14:textId="3FC525B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D9CA60" w14:textId="588E42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35C154" w14:textId="04C56E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46A87B" w14:textId="76E9EB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6EF01434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C74B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77FC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uc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DDEB8" w14:textId="0770E4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60221" w14:textId="4D7283B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C51D3" w14:textId="33E1ED5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C0171" w14:textId="662AA1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1F42AF6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40C0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E02D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aguiom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FE8F0" w14:textId="4E2BF03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8428A" w14:textId="41498CE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D6BA4" w14:textId="768E728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765AC" w14:textId="783C02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D399D96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0F10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BE60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44268" w14:textId="3954E5A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45B89" w14:textId="087978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862BF" w14:textId="0BA2BD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11A44" w14:textId="3802AB0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2082956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F592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B5EC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06BBD" w14:textId="3EDD728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1EAE9" w14:textId="0D8B427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DAE6F" w14:textId="4F74A51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99E3B" w14:textId="0CD0EE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96CC0E5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66AF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1307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ine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DF7D6" w14:textId="323238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9B112" w14:textId="119571B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AE1B2" w14:textId="197D380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1418F" w14:textId="396E5F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118CD5C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31090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332FEC" w14:textId="3E0AE7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C2524B" w14:textId="288538B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DBCDC2" w14:textId="20C703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4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713C08" w14:textId="4EA5175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63 </w:t>
            </w:r>
          </w:p>
        </w:tc>
      </w:tr>
      <w:tr w:rsidR="00AF279A" w:rsidRPr="00AF279A" w14:paraId="57AF1121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AFCB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DDE7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tok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C1096" w14:textId="33D368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51B6B" w14:textId="3778A2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991F1" w14:textId="5A6E18B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09BA0" w14:textId="6D073FA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</w:tr>
      <w:tr w:rsidR="00AF279A" w:rsidRPr="00AF279A" w14:paraId="5FA65856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10E2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9E9D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C523E" w14:textId="204A39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BE167" w14:textId="5C35DD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2EDD5" w14:textId="0E58305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ACDD0" w14:textId="57EB6C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2FF2FEB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7C8C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EB64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ku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4049B" w14:textId="78C6FF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19257" w14:textId="24BB2B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7D9E4" w14:textId="7A2963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EC1D7" w14:textId="57F151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</w:tr>
      <w:tr w:rsidR="00AF279A" w:rsidRPr="00AF279A" w14:paraId="732A5D20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DE29E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A737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C48F7" w14:textId="19BD0D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7F010" w14:textId="02B97D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188D4" w14:textId="2307EC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AFFF7" w14:textId="046CD9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 </w:t>
            </w:r>
          </w:p>
        </w:tc>
      </w:tr>
      <w:tr w:rsidR="00AF279A" w:rsidRPr="00AF279A" w14:paraId="30FEE1D4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38FE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3A34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C7E6B" w14:textId="6FDC18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A803F" w14:textId="578E537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6E5A0" w14:textId="4580F6D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41BE5" w14:textId="73EC5D1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 </w:t>
            </w:r>
          </w:p>
        </w:tc>
      </w:tr>
      <w:tr w:rsidR="00AF279A" w:rsidRPr="00AF279A" w14:paraId="253BF9E7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A605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F2A7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D2C43" w14:textId="73CBFA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7EB0B" w14:textId="7F9767F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0E3A2" w14:textId="3E50864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98124" w14:textId="4348179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1 </w:t>
            </w:r>
          </w:p>
        </w:tc>
      </w:tr>
      <w:tr w:rsidR="00AF279A" w:rsidRPr="00AF279A" w14:paraId="6F2F5197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ED2C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82D0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Kab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42323" w14:textId="1F7B8E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4B507" w14:textId="625B9AC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1BA0A" w14:textId="56725F1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AEC13" w14:textId="6190C9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0 </w:t>
            </w:r>
          </w:p>
        </w:tc>
      </w:tr>
      <w:tr w:rsidR="00AF279A" w:rsidRPr="00AF279A" w14:paraId="229564D0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A130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7DEA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5D64E" w14:textId="573A86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B512A" w14:textId="714B495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5A881" w14:textId="37E040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E1417" w14:textId="1C6948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AF279A" w:rsidRPr="00AF279A" w14:paraId="00E29150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94AB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4467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Kibu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F2F79" w14:textId="098291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D074E" w14:textId="0C169F3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E06B7" w14:textId="344252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469FA" w14:textId="3EAA78A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6 </w:t>
            </w:r>
          </w:p>
        </w:tc>
      </w:tr>
      <w:tr w:rsidR="00AF279A" w:rsidRPr="00AF279A" w14:paraId="21028724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D565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6553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03639" w14:textId="7BD30E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D0804" w14:textId="2159EE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95D17" w14:textId="3EDDCDC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51AD0" w14:textId="2C6000C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</w:tr>
      <w:tr w:rsidR="00AF279A" w:rsidRPr="00AF279A" w14:paraId="1DF97314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720E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734C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0D344" w14:textId="002E10C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5C626" w14:textId="644C7A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F6F9A" w14:textId="5F2993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951F1" w14:textId="0BD3A6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AF279A" w:rsidRPr="00AF279A" w14:paraId="6E756AB0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088B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A25D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ubl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A2330" w14:textId="5CAC23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4B4DE" w14:textId="28FD06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B669D" w14:textId="5E5551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C7732" w14:textId="0B865F0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AF279A" w:rsidRPr="00AF279A" w14:paraId="7EA8603E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8AE49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712C7B" w14:textId="0175048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C45589" w14:textId="4873F42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121CFF" w14:textId="360B0F4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EF2D43" w14:textId="2E648A8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 </w:t>
            </w:r>
          </w:p>
        </w:tc>
      </w:tr>
      <w:tr w:rsidR="00AF279A" w:rsidRPr="00AF279A" w14:paraId="19C18741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8122F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600C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84628" w14:textId="3C24A7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83609" w14:textId="2506E0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DD860" w14:textId="4D180A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2C44C" w14:textId="65CCEC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64C09E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6E94F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5A51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B49A1" w14:textId="55AA4C7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4A35E" w14:textId="0E8FBD1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C2CFB" w14:textId="13961EA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67F3C" w14:textId="271C143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5B5678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25768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00F8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16238" w14:textId="2CBBDF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201FF" w14:textId="4802D8D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34CA9" w14:textId="3C2C7DB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0ABA3" w14:textId="5782086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AF279A" w:rsidRPr="00AF279A" w14:paraId="7E896104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2762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C49A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36DEE" w14:textId="67EF7D3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D1582" w14:textId="224C5DE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EF219" w14:textId="00D989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A62B4" w14:textId="70E5FF8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</w:tr>
      <w:tr w:rsidR="00AF279A" w:rsidRPr="00AF279A" w14:paraId="7F77ECC7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BC2A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73F3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1AE0C" w14:textId="3EA4D9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EE69D" w14:textId="550C405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1F038" w14:textId="655842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996B8" w14:textId="2EB1DBF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6EF1A9B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389A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3985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90E71" w14:textId="46ECC0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BB2AF" w14:textId="757BE0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2AECD" w14:textId="4F6218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8E1E6" w14:textId="66FFF62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84ECE43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C956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D972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D3046" w14:textId="09679BD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1DD9A" w14:textId="535566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F0D47" w14:textId="0EE9B8D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D1656" w14:textId="1952BD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9AEFDCD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BC54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BB53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gawe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4E8CF" w14:textId="449D28D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42C95" w14:textId="2DF5FF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F32BC" w14:textId="66D50E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A31A2" w14:textId="3D08874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</w:tr>
      <w:tr w:rsidR="00AF279A" w:rsidRPr="00AF279A" w14:paraId="4C4D8664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4B752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AC85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483A8" w14:textId="0B4D51F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 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B7389" w14:textId="707A76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C2EC2" w14:textId="291E4EA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 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A6FBD" w14:textId="408F1C9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</w:tr>
      <w:tr w:rsidR="00AF279A" w:rsidRPr="00AF279A" w14:paraId="404647D5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29974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D365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98BC2" w14:textId="60FB19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34C26" w14:textId="4AE687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D09E6" w14:textId="2083EAA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189F5" w14:textId="0CA4814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AF279A" w:rsidRPr="00AF279A" w14:paraId="57C70E6C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3E895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2711E9" w14:textId="0D71A1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E712E8" w14:textId="65A25BD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CCFA1D" w14:textId="3A986BD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A40E57" w14:textId="0349DE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0861F44E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137E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962C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EE39B" w14:textId="163540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E6217" w14:textId="432FDCA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5C958" w14:textId="5909538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A2FA0" w14:textId="4D162A1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6BC3501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60C7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8C03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ubua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2E469" w14:textId="7E5FE6F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14F3B" w14:textId="166957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98864" w14:textId="5C39C8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224D8" w14:textId="4AD09CE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19CA00B6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4A4C9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925F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2E1F4" w14:textId="536F4FF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32A54" w14:textId="3107CE4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BA672" w14:textId="579FE7F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D134B" w14:textId="5930D4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10F7385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9FF2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DC45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15921" w14:textId="0128E3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50A93" w14:textId="24027CA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37D19" w14:textId="1B9E755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2FDCD" w14:textId="22D6C3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AA902FF" w14:textId="77777777" w:rsidTr="00AF279A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CF8B2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1B6A0E" w14:textId="077EEE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C08F14" w14:textId="59C948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3DACA3" w14:textId="75DC67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14AFCD" w14:textId="78A5AD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AF279A" w:rsidRPr="00AF279A" w14:paraId="60E12E97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4BAF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576C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ontoc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9F94D" w14:textId="3E6A3E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DA62A" w14:textId="50CBB2C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C4CA8" w14:textId="2C0468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5BA19" w14:textId="6F87FF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8A79FFF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54B1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DC0D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dan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ACC25" w14:textId="14415B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68674" w14:textId="6B4AD51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0CFE7" w14:textId="773599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4C0DD" w14:textId="15B456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905E2F3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1DEF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29B9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7DA1C" w14:textId="7A7A46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71E03" w14:textId="3224E43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761FC" w14:textId="24FECCA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6D4FE" w14:textId="09EF4B3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F48033E" w14:textId="77777777" w:rsidTr="00AF279A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0537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F48F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DDBF4" w14:textId="6422DC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C0565" w14:textId="3774FE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7C0CC" w14:textId="2F611E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C0210" w14:textId="3443935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1DFEC2FC" w14:textId="57E2E71C" w:rsidR="00892C65" w:rsidRDefault="00CB2A7E" w:rsidP="008D417E">
      <w:pPr>
        <w:spacing w:after="0" w:line="240" w:lineRule="auto"/>
        <w:ind w:left="810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>
        <w:rPr>
          <w:rFonts w:ascii="Arial" w:eastAsia="Times New Roman" w:hAnsi="Arial" w:cs="Arial"/>
          <w:bCs/>
          <w:i/>
          <w:iCs/>
          <w:sz w:val="16"/>
          <w:szCs w:val="24"/>
        </w:rPr>
        <w:t>O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64A58CE9" w14:textId="54006543" w:rsidR="00E60E4F" w:rsidRPr="00AF279A" w:rsidRDefault="00156293" w:rsidP="00AF279A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DA7BE8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0BCD1788" w14:textId="5A6241A6" w:rsidR="00E60E4F" w:rsidRPr="00DF7468" w:rsidRDefault="00E60E4F" w:rsidP="00DF7468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868B20B" w14:textId="0FB912C9" w:rsidR="00156293" w:rsidRPr="00156293" w:rsidRDefault="00156293" w:rsidP="007A39F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Damaged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Houses</w:t>
      </w:r>
    </w:p>
    <w:p w14:paraId="4E59C1A9" w14:textId="692F78E9" w:rsidR="008D417E" w:rsidRDefault="00CB2A7E" w:rsidP="008D417E">
      <w:pPr>
        <w:pStyle w:val="ListParagraph"/>
        <w:spacing w:after="0" w:line="240" w:lineRule="auto"/>
        <w:ind w:left="426" w:hanging="66"/>
        <w:jc w:val="both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156293" w:rsidRPr="00A2022E">
        <w:rPr>
          <w:rFonts w:ascii="Arial" w:eastAsia="Arial" w:hAnsi="Arial" w:cs="Arial"/>
          <w:bCs/>
          <w:sz w:val="24"/>
          <w:szCs w:val="24"/>
        </w:rPr>
        <w:t>Ther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156293" w:rsidRPr="00A2022E">
        <w:rPr>
          <w:rFonts w:ascii="Arial" w:eastAsia="Arial" w:hAnsi="Arial" w:cs="Arial"/>
          <w:bCs/>
          <w:sz w:val="24"/>
          <w:szCs w:val="24"/>
        </w:rPr>
        <w:t>ar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AF279A" w:rsidRPr="00AF279A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88,605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156293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houses</w:t>
      </w:r>
      <w:r w:rsidR="00966F27" w:rsidRPr="00966F27">
        <w:rPr>
          <w:rFonts w:ascii="Arial" w:eastAsia="Arial" w:hAnsi="Arial" w:cs="Arial"/>
          <w:bCs/>
          <w:color w:val="0070C0"/>
          <w:sz w:val="24"/>
          <w:szCs w:val="24"/>
        </w:rPr>
        <w:t>;</w:t>
      </w:r>
      <w:r>
        <w:rPr>
          <w:rFonts w:ascii="Arial" w:eastAsia="Arial" w:hAnsi="Arial" w:cs="Arial"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of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which,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AF279A" w:rsidRPr="00AF279A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9,758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are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totally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and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AF279A" w:rsidRPr="00AF279A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78,847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ar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156293" w:rsidRPr="00966F27">
        <w:rPr>
          <w:rFonts w:ascii="Arial" w:eastAsia="Arial" w:hAnsi="Arial" w:cs="Arial"/>
          <w:b/>
          <w:color w:val="0070C0"/>
          <w:sz w:val="24"/>
          <w:szCs w:val="24"/>
        </w:rPr>
        <w:t>partially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156293" w:rsidRPr="00966F27">
        <w:rPr>
          <w:rFonts w:ascii="Arial" w:eastAsia="Arial" w:hAnsi="Arial" w:cs="Arial"/>
          <w:b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Cs/>
          <w:color w:val="0070C0"/>
          <w:sz w:val="24"/>
          <w:szCs w:val="24"/>
        </w:rPr>
        <w:t xml:space="preserve"> </w:t>
      </w:r>
      <w:r w:rsidR="00156293" w:rsidRPr="00A2022E">
        <w:rPr>
          <w:rFonts w:ascii="Arial" w:eastAsia="Arial" w:hAnsi="Arial" w:cs="Arial"/>
          <w:bCs/>
          <w:sz w:val="24"/>
          <w:szCs w:val="24"/>
        </w:rPr>
        <w:t>(se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156293" w:rsidRPr="00A2022E">
        <w:rPr>
          <w:rFonts w:ascii="Arial" w:eastAsia="Arial" w:hAnsi="Arial" w:cs="Arial"/>
          <w:bCs/>
          <w:sz w:val="24"/>
          <w:szCs w:val="24"/>
        </w:rPr>
        <w:t>Tabl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8D417E">
        <w:rPr>
          <w:rFonts w:ascii="Arial" w:eastAsia="Arial" w:hAnsi="Arial" w:cs="Arial"/>
          <w:bCs/>
          <w:sz w:val="24"/>
          <w:szCs w:val="24"/>
        </w:rPr>
        <w:t>4).</w:t>
      </w:r>
    </w:p>
    <w:p w14:paraId="69FF2CD0" w14:textId="77777777" w:rsidR="008D417E" w:rsidRDefault="008D417E" w:rsidP="008D417E">
      <w:pPr>
        <w:pStyle w:val="ListParagraph"/>
        <w:spacing w:after="0" w:line="240" w:lineRule="auto"/>
        <w:ind w:left="426" w:hanging="66"/>
        <w:jc w:val="both"/>
        <w:rPr>
          <w:rFonts w:ascii="Arial" w:eastAsia="Arial" w:hAnsi="Arial" w:cs="Arial"/>
          <w:bCs/>
          <w:sz w:val="24"/>
          <w:szCs w:val="24"/>
        </w:rPr>
      </w:pPr>
    </w:p>
    <w:p w14:paraId="588BC91B" w14:textId="64674CEE" w:rsidR="00156293" w:rsidRPr="008D417E" w:rsidRDefault="00156293" w:rsidP="008D417E">
      <w:pPr>
        <w:pStyle w:val="ListParagraph"/>
        <w:spacing w:after="0" w:line="240" w:lineRule="auto"/>
        <w:ind w:left="450"/>
        <w:jc w:val="both"/>
        <w:rPr>
          <w:rFonts w:ascii="Arial" w:eastAsia="Arial" w:hAnsi="Arial" w:cs="Arial"/>
          <w:bCs/>
          <w:sz w:val="24"/>
          <w:szCs w:val="24"/>
        </w:rPr>
      </w:pPr>
      <w:r w:rsidRPr="008D417E">
        <w:rPr>
          <w:rFonts w:ascii="Arial" w:eastAsia="Arial" w:hAnsi="Arial" w:cs="Arial"/>
          <w:b/>
          <w:i/>
          <w:iCs/>
        </w:rPr>
        <w:t>Table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4.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Number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of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Damaged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Houses</w:t>
      </w:r>
    </w:p>
    <w:tbl>
      <w:tblPr>
        <w:tblW w:w="4845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"/>
        <w:gridCol w:w="5477"/>
        <w:gridCol w:w="1488"/>
        <w:gridCol w:w="1488"/>
        <w:gridCol w:w="1490"/>
      </w:tblGrid>
      <w:tr w:rsidR="00AF279A" w:rsidRPr="00AF279A" w14:paraId="09B520B2" w14:textId="77777777" w:rsidTr="00AF279A">
        <w:trPr>
          <w:trHeight w:val="58"/>
          <w:tblHeader/>
        </w:trPr>
        <w:tc>
          <w:tcPr>
            <w:tcW w:w="2797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53288E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0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EBA3CA3" w14:textId="336181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. OF DAMAGED HOUSES </w:t>
            </w:r>
          </w:p>
        </w:tc>
      </w:tr>
      <w:tr w:rsidR="00AF279A" w:rsidRPr="00AF279A" w14:paraId="5F210E1E" w14:textId="77777777" w:rsidTr="00AF279A">
        <w:trPr>
          <w:trHeight w:val="20"/>
          <w:tblHeader/>
        </w:trPr>
        <w:tc>
          <w:tcPr>
            <w:tcW w:w="279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D0FF9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4E8EF6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736510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73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9CFACB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AF279A" w:rsidRPr="00AF279A" w14:paraId="0020AF2D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368E41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A025237" w14:textId="6CA1D6C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8,60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618F35B" w14:textId="7DCDDE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75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63CA8B3" w14:textId="2CDF64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8,847 </w:t>
            </w:r>
          </w:p>
        </w:tc>
      </w:tr>
      <w:tr w:rsidR="00AF279A" w:rsidRPr="00AF279A" w14:paraId="70D9D6F2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0ED042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FC5057E" w14:textId="109C10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6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7072E6" w14:textId="0CE224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F4C296" w14:textId="7E51BC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14 </w:t>
            </w:r>
          </w:p>
        </w:tc>
      </w:tr>
      <w:tr w:rsidR="00AF279A" w:rsidRPr="00AF279A" w14:paraId="14CF2E08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17F5A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38E01D" w14:textId="21D8BE1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FA9286" w14:textId="0BFA9A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D3FE4A" w14:textId="00E008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AF279A" w:rsidRPr="00AF279A" w14:paraId="2887EE99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5B7E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C1DD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07DC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11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5B3C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F930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11</w:t>
            </w:r>
          </w:p>
        </w:tc>
      </w:tr>
      <w:tr w:rsidR="00AF279A" w:rsidRPr="00AF279A" w14:paraId="391D1068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D93DE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276922" w14:textId="13661C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F8FE05" w14:textId="24FC79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35C6EB" w14:textId="4059C4A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</w:tr>
      <w:tr w:rsidR="00AF279A" w:rsidRPr="00AF279A" w14:paraId="695F396B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B3EA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F2A1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F8322" w14:textId="60D08AD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69F12" w14:textId="329F774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148B6" w14:textId="513025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AF279A" w:rsidRPr="00AF279A" w14:paraId="2370CAF9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2AACC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32AE73" w14:textId="659C1C8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4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5B440D" w14:textId="0360DC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4E6B21" w14:textId="2C95D87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93 </w:t>
            </w:r>
          </w:p>
        </w:tc>
      </w:tr>
      <w:tr w:rsidR="00AF279A" w:rsidRPr="00AF279A" w14:paraId="1E89F937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7813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4A46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498BA" w14:textId="449FA4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3FB14" w14:textId="4D5966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3EA23" w14:textId="33D8351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AF279A" w:rsidRPr="00AF279A" w14:paraId="5D96FB61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A64C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A2B0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lung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14625" w14:textId="49AC23D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CBF6E" w14:textId="69A2FA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88519" w14:textId="760980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</w:tr>
      <w:tr w:rsidR="00AF279A" w:rsidRPr="00AF279A" w14:paraId="5DC0C08F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6AD4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24BF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A28E4" w14:textId="2CFC6FD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F6F99" w14:textId="162F9B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8FFF9" w14:textId="57087C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AF279A" w:rsidRPr="00AF279A" w14:paraId="77293A68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8044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8882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utis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B5B9D" w14:textId="5158178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67904" w14:textId="25B53F6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D6646" w14:textId="2EC5C1A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AF279A" w:rsidRPr="00AF279A" w14:paraId="60F0063D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2A3B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F732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inalon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0960C" w14:textId="0ED6A6D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93B46" w14:textId="301EC4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3E25E" w14:textId="03AD96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AF279A" w:rsidRPr="00AF279A" w14:paraId="71115A6F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C470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AE7EF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lasi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A6B7B" w14:textId="41DA9F8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A10AC" w14:textId="0D6AD7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E58CC" w14:textId="6CB9EF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AF279A" w:rsidRPr="00AF279A" w14:paraId="3992E961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73A6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75E0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DF9C6" w14:textId="2AE7D79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3D741" w14:textId="0960F5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5A68C" w14:textId="1563DF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AF279A" w:rsidRPr="00AF279A" w14:paraId="2B805D06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001A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B8F8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DE232" w14:textId="20BF43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B5BD3" w14:textId="083247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E8850" w14:textId="117D67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AF279A" w:rsidRPr="00AF279A" w14:paraId="2A59EB1A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D819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1C34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oa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DDFB3" w14:textId="06D73D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BAC7F" w14:textId="685FA20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54F24" w14:textId="2ED0737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AF279A" w:rsidRPr="00AF279A" w14:paraId="15E14A24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D01C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B595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F0ABD" w14:textId="5264D7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BCDFA" w14:textId="7DBEBE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9B713" w14:textId="0D05E0C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AF279A" w:rsidRPr="00AF279A" w14:paraId="3ECE808F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612D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D415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lasiqu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12118" w14:textId="4F62CD4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F51CF" w14:textId="16021BF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265F6" w14:textId="3ED980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AF279A" w:rsidRPr="00AF279A" w14:paraId="238737B2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6C0E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2EDF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F7E88" w14:textId="69CFA93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61FE3" w14:textId="693F3D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24AAA" w14:textId="5B784C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AF279A" w:rsidRPr="00AF279A" w14:paraId="3A559883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07CA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A2BF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49544" w14:textId="136B2D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F2DF1" w14:textId="202A5B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24108" w14:textId="7FF65CB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AF279A" w:rsidRPr="00AF279A" w14:paraId="66EC1686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8B3C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6B3F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Quinti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3B5B2" w14:textId="013884A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E4944" w14:textId="567115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D7E89" w14:textId="55157D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</w:tr>
      <w:tr w:rsidR="00AF279A" w:rsidRPr="00AF279A" w14:paraId="5EA28343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8FAD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B834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8736A" w14:textId="4856DB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098EE" w14:textId="31F6F8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799C3" w14:textId="282693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DF3FD2C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28EB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AA3A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ayu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42F74" w14:textId="45A45F8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D586B" w14:textId="4679AB0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5F490" w14:textId="419914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AF279A" w:rsidRPr="00AF279A" w14:paraId="5AF952CE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4580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2C71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Urbiztond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D5597" w14:textId="346669A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3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94239" w14:textId="04C20F1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E394F" w14:textId="5B53AE5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94 </w:t>
            </w:r>
          </w:p>
        </w:tc>
      </w:tr>
      <w:tr w:rsidR="00AF279A" w:rsidRPr="00AF279A" w14:paraId="371C6C1C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A912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EBF9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7B49A" w14:textId="7AE9FEA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8681D" w14:textId="4287C95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EF728" w14:textId="2FEDD0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AF279A" w:rsidRPr="00AF279A" w14:paraId="1B3C4B97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C38F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1A6C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Villasi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72A34" w14:textId="6D391AE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B02E8" w14:textId="72A9C79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B34FA" w14:textId="5BC0CC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AF279A" w:rsidRPr="00AF279A" w14:paraId="0F7FA234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32CA19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23F1CFB" w14:textId="06929E1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4792D7" w14:textId="015D9D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D90AC9" w14:textId="40BEAEC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0 </w:t>
            </w:r>
          </w:p>
        </w:tc>
      </w:tr>
      <w:tr w:rsidR="00AF279A" w:rsidRPr="00AF279A" w14:paraId="40E57F82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7E6EE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7218E5" w14:textId="6E3D4DC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31D5C6" w14:textId="4E2F38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E2B279" w14:textId="0A22513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 </w:t>
            </w:r>
          </w:p>
        </w:tc>
      </w:tr>
      <w:tr w:rsidR="00AF279A" w:rsidRPr="00AF279A" w14:paraId="1D866A3E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976D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1F7E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0C0F9" w14:textId="7BEED7F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7D8B1" w14:textId="48859CD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0B5AD" w14:textId="4B0555F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AF279A" w:rsidRPr="00AF279A" w14:paraId="27CA4BCF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68F6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9770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8425B" w14:textId="7C0438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6455E" w14:textId="1BFE5F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01CB6" w14:textId="261EE6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AF279A" w:rsidRPr="00AF279A" w14:paraId="0825AD03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CB07F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FC3D76" w14:textId="4220F0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CE7EFB" w14:textId="052E0B9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EA35FA" w14:textId="2EB96E4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 </w:t>
            </w:r>
          </w:p>
        </w:tc>
      </w:tr>
      <w:tr w:rsidR="00AF279A" w:rsidRPr="00AF279A" w14:paraId="533A8A20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B02D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9A9A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E75EA" w14:textId="27661F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E4A5B" w14:textId="213B29A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74F51" w14:textId="30CB1C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6D77045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1D43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69BE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855B9" w14:textId="2222D61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D5B66" w14:textId="5C24B30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80C95" w14:textId="33432FD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</w:tr>
      <w:tr w:rsidR="00AF279A" w:rsidRPr="00AF279A" w14:paraId="5C038C7C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ACD2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C181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537E5" w14:textId="6AD3AFC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E2A9B" w14:textId="6C40EB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52AB1" w14:textId="4E6F9E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4789B2B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1562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1E4B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0FBB5" w14:textId="1883A3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50885" w14:textId="5BA8D1B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4D83E" w14:textId="35CFD6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AF279A" w:rsidRPr="00AF279A" w14:paraId="71AAD499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E56F8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F45CA4" w14:textId="2C5616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92EE2C" w14:textId="0571543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C7EBB8" w14:textId="70C24F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2 </w:t>
            </w:r>
          </w:p>
        </w:tc>
      </w:tr>
      <w:tr w:rsidR="00AF279A" w:rsidRPr="00AF279A" w14:paraId="0E304617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ADAD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AE55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D1605" w14:textId="2430CE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2885E" w14:textId="2E2098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67417" w14:textId="0F8397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</w:tr>
      <w:tr w:rsidR="00AF279A" w:rsidRPr="00AF279A" w14:paraId="5B6F169A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D888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B179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46AB3" w14:textId="45FBCCE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E1803" w14:textId="30CFE0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C13C5" w14:textId="7643AE4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CA8FE28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2E7F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9B64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2FA44" w14:textId="3011E13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7E430" w14:textId="09B219F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9DBFC" w14:textId="28B8F3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AF279A" w:rsidRPr="00AF279A" w14:paraId="5ADA6E5B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B136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5471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4246D" w14:textId="051EE49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64DDA" w14:textId="6FE3FE7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57F89" w14:textId="5070396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AF279A" w:rsidRPr="00AF279A" w14:paraId="00E1CD9C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86CC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0FDD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6A66E" w14:textId="64CDEE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B7978" w14:textId="534B02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FAA37" w14:textId="614186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</w:tr>
      <w:tr w:rsidR="00AF279A" w:rsidRPr="00AF279A" w14:paraId="2663EDD5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99940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Quirin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D13095" w14:textId="4E38D2D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418731" w14:textId="6A86914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EC2C14" w14:textId="42D3A4E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4 </w:t>
            </w:r>
          </w:p>
        </w:tc>
      </w:tr>
      <w:tr w:rsidR="00AF279A" w:rsidRPr="00AF279A" w14:paraId="6C7F7ADA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7D3C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54DF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DE00A" w14:textId="4FF20B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8C682" w14:textId="3FA572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45220" w14:textId="396D440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08E7107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8E63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5CBD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9BF8F" w14:textId="7730DF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6C398" w14:textId="32169D0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A4E66" w14:textId="5FA9CA1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B6D1663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92E87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C1B2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A9AC9" w14:textId="188AD2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0CEE9" w14:textId="5CBA210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E9BD6" w14:textId="70AB18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 </w:t>
            </w:r>
          </w:p>
        </w:tc>
      </w:tr>
      <w:tr w:rsidR="00AF279A" w:rsidRPr="00AF279A" w14:paraId="69287114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300D64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28C3BE" w14:textId="707B1B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6,00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0EA5672" w14:textId="61DF3F8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54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032828" w14:textId="051BEB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0,460 </w:t>
            </w:r>
          </w:p>
        </w:tc>
      </w:tr>
      <w:tr w:rsidR="00AF279A" w:rsidRPr="00AF279A" w14:paraId="0F293918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86F15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E59816" w14:textId="732387A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83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0832AC" w14:textId="755014C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8CD08B" w14:textId="7FA40D8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452 </w:t>
            </w:r>
          </w:p>
        </w:tc>
      </w:tr>
      <w:tr w:rsidR="00AF279A" w:rsidRPr="00AF279A" w14:paraId="6C8173D4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003F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5080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2B516" w14:textId="03E6A0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0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9E914" w14:textId="68ED34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F872C" w14:textId="71E368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90 </w:t>
            </w:r>
          </w:p>
        </w:tc>
      </w:tr>
      <w:tr w:rsidR="00AF279A" w:rsidRPr="00AF279A" w14:paraId="530A450E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58BD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2B2D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2AB21" w14:textId="6918A7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BFB76" w14:textId="690944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ABBFA" w14:textId="7B08AE2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AF279A" w:rsidRPr="00AF279A" w14:paraId="782F9ADE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7FEC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515B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E1080" w14:textId="0093B6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BD93E" w14:textId="42BFC8A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9D1BA" w14:textId="0A980D8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</w:tr>
      <w:tr w:rsidR="00AF279A" w:rsidRPr="00AF279A" w14:paraId="35C117B8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52FB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5072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0446E" w14:textId="72BD7D6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DDA98" w14:textId="01053F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7E09F" w14:textId="3A3F84B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</w:tr>
      <w:tr w:rsidR="00AF279A" w:rsidRPr="00AF279A" w14:paraId="77ADD122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7AD2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AC40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F1AFB" w14:textId="777C3AD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AF23E" w14:textId="09DC53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BECF1" w14:textId="1BB8C7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</w:tr>
      <w:tr w:rsidR="00AF279A" w:rsidRPr="00AF279A" w14:paraId="464DA1B3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D01A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75710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F1CED" w14:textId="07CF7D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566B8" w14:textId="70A062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28AA4" w14:textId="18019DC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</w:tr>
      <w:tr w:rsidR="00AF279A" w:rsidRPr="00AF279A" w14:paraId="244B1F62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12DF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E143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A122B" w14:textId="18F5A5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7B817" w14:textId="66CE1F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E143D" w14:textId="06C2F2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</w:tr>
      <w:tr w:rsidR="00AF279A" w:rsidRPr="00AF279A" w14:paraId="0AA60318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FC76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92456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CC7FF" w14:textId="6AEA99F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16417" w14:textId="2E8418D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9BA1E" w14:textId="6A7D2F4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2 </w:t>
            </w:r>
          </w:p>
        </w:tc>
      </w:tr>
      <w:tr w:rsidR="00AF279A" w:rsidRPr="00AF279A" w14:paraId="04A20293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D15C4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CED2BD" w14:textId="6CC0654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774B31" w14:textId="37AF653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8C68EB" w14:textId="6D5E8C6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1 </w:t>
            </w:r>
          </w:p>
        </w:tc>
      </w:tr>
      <w:tr w:rsidR="00AF279A" w:rsidRPr="00AF279A" w14:paraId="2E4FB6B0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976F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629C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E0378" w14:textId="17D09D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811AD" w14:textId="3CAE84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ACFB8" w14:textId="18BD1E0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AF279A" w:rsidRPr="00AF279A" w14:paraId="77F1C590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046B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4DC7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A140D" w14:textId="5016FA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FFC42" w14:textId="418479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D3909" w14:textId="08EDEF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AF279A" w:rsidRPr="00AF279A" w14:paraId="37D84325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5277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7C75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7168B" w14:textId="735E8B7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8A658" w14:textId="4D0BF48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23B43" w14:textId="3D0BF5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</w:tr>
      <w:tr w:rsidR="00AF279A" w:rsidRPr="00AF279A" w14:paraId="626236E3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4B90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C4D6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1C02E" w14:textId="302D58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6902A" w14:textId="085675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53A82" w14:textId="3EBEA50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</w:tr>
      <w:tr w:rsidR="00AF279A" w:rsidRPr="00AF279A" w14:paraId="22C24FE3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07C0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20E8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414B5" w14:textId="412630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B1820" w14:textId="0B9197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9828E" w14:textId="6D00634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AF279A" w:rsidRPr="00AF279A" w14:paraId="4C3BEE1A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F8A3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51B4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4ED81" w14:textId="6F5255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83EDD" w14:textId="68D9453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06554" w14:textId="7ABAA5E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AF279A" w:rsidRPr="00AF279A" w14:paraId="75A1D07B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A4A3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CFF1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3AFB0" w14:textId="4881A3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7B699" w14:textId="0B1DF71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4E63E" w14:textId="28FCA1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6579BB90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7F78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068E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49AB0" w14:textId="68F69E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F440E" w14:textId="7092D89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29924" w14:textId="6B7ECFF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AF279A" w:rsidRPr="00AF279A" w14:paraId="2CAC77BD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D7A1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100E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D254A" w14:textId="0CD6947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C73A2" w14:textId="1DE5E45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CC91F" w14:textId="349DA5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AF279A" w:rsidRPr="00AF279A" w14:paraId="3928F50B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A607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3375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E6EA6" w14:textId="0994CE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7CE0A" w14:textId="0E7ABFD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839AA" w14:textId="1CA9EC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AF279A" w:rsidRPr="00AF279A" w14:paraId="4B67EFF0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4D690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C24C89" w14:textId="3ECE606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8,16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FF29AA" w14:textId="5FAFBDA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03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EE4F60" w14:textId="08CE2F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133 </w:t>
            </w:r>
          </w:p>
        </w:tc>
      </w:tr>
      <w:tr w:rsidR="00AF279A" w:rsidRPr="00AF279A" w14:paraId="3955CB79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CB0C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61C3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5D2C9" w14:textId="5110DAF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42A49" w14:textId="482E1B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6EE03" w14:textId="034BF24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8 </w:t>
            </w:r>
          </w:p>
        </w:tc>
      </w:tr>
      <w:tr w:rsidR="00AF279A" w:rsidRPr="00AF279A" w14:paraId="30780319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BA76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1774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9B15D" w14:textId="5B2443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61D12" w14:textId="430A57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5FEAD" w14:textId="6C5F4E7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</w:tr>
      <w:tr w:rsidR="00AF279A" w:rsidRPr="00AF279A" w14:paraId="3EEB31AA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B9E2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F810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6E116" w14:textId="6D54D6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9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5CB28" w14:textId="158C6CC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F7FEC" w14:textId="57E315A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8 </w:t>
            </w:r>
          </w:p>
        </w:tc>
      </w:tr>
      <w:tr w:rsidR="00AF279A" w:rsidRPr="00AF279A" w14:paraId="2D65C28D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D11B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C6FF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1420E" w14:textId="3DE51C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00AAC" w14:textId="6AAAD5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63E6D" w14:textId="7F12C9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5 </w:t>
            </w:r>
          </w:p>
        </w:tc>
      </w:tr>
      <w:tr w:rsidR="00AF279A" w:rsidRPr="00AF279A" w14:paraId="67FE9382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564B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614A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41A46" w14:textId="0D9A14A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0B8B7" w14:textId="24C76D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B0152" w14:textId="6854E0E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</w:tr>
      <w:tr w:rsidR="00AF279A" w:rsidRPr="00AF279A" w14:paraId="6442A5F8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DD19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DA4B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579D9" w14:textId="170F88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01A20" w14:textId="2F267E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7227C" w14:textId="1347E85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7 </w:t>
            </w:r>
          </w:p>
        </w:tc>
      </w:tr>
      <w:tr w:rsidR="00AF279A" w:rsidRPr="00AF279A" w14:paraId="614D0887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5FA6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41D0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B819F" w14:textId="31E589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87B05" w14:textId="238B16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42285" w14:textId="314ADC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8 </w:t>
            </w:r>
          </w:p>
        </w:tc>
      </w:tr>
      <w:tr w:rsidR="00AF279A" w:rsidRPr="00AF279A" w14:paraId="092B2955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D166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26FA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3010A" w14:textId="5EC500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3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B9128" w14:textId="3A7F827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C9209" w14:textId="5B13E88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09 </w:t>
            </w:r>
          </w:p>
        </w:tc>
      </w:tr>
      <w:tr w:rsidR="00AF279A" w:rsidRPr="00AF279A" w14:paraId="54D8975A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D4EF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C00B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4979F" w14:textId="01D4D9E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95D24" w14:textId="45F930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718A1" w14:textId="1DE2614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</w:tr>
      <w:tr w:rsidR="00AF279A" w:rsidRPr="00AF279A" w14:paraId="06567AD9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340B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7AC3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58E3F" w14:textId="2FBC8B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ED471" w14:textId="5A2A9EE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8A674" w14:textId="76B1139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6 </w:t>
            </w:r>
          </w:p>
        </w:tc>
      </w:tr>
      <w:tr w:rsidR="00AF279A" w:rsidRPr="00AF279A" w14:paraId="2F6CB26E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38DF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AA40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3BC8A" w14:textId="21FBE4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50115" w14:textId="351491D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73B5A" w14:textId="119C40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5 </w:t>
            </w:r>
          </w:p>
        </w:tc>
      </w:tr>
      <w:tr w:rsidR="00AF279A" w:rsidRPr="00AF279A" w14:paraId="670BDBA4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5EB6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5505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ril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73BB9" w14:textId="5FC957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AEB31" w14:textId="557C9A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D9F79" w14:textId="7CA9BB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</w:tr>
      <w:tr w:rsidR="00AF279A" w:rsidRPr="00AF279A" w14:paraId="112F65A3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617F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336F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FF3A6" w14:textId="6475F0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30C4F" w14:textId="4D4AD5A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C06D8" w14:textId="64287F8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7 </w:t>
            </w:r>
          </w:p>
        </w:tc>
      </w:tr>
      <w:tr w:rsidR="00AF279A" w:rsidRPr="00AF279A" w14:paraId="23E47493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AD78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B7AE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62152" w14:textId="4045E5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90BDF" w14:textId="277260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955FC" w14:textId="7801EE5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87 </w:t>
            </w:r>
          </w:p>
        </w:tc>
      </w:tr>
      <w:tr w:rsidR="00AF279A" w:rsidRPr="00AF279A" w14:paraId="6916F3F9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8DE9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FAFE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D00F9" w14:textId="194C757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B1D30" w14:textId="7BE13A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B84EA" w14:textId="6F5BF1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</w:tr>
      <w:tr w:rsidR="00AF279A" w:rsidRPr="00AF279A" w14:paraId="4BB7C6FE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A980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75F6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nd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47705" w14:textId="3DC1D5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6CAEB" w14:textId="2C2FFFB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35384" w14:textId="63DC77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</w:tr>
      <w:tr w:rsidR="00AF279A" w:rsidRPr="00AF279A" w14:paraId="6F6F905C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9E88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A25E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C3AB4" w14:textId="66EEF49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4B892" w14:textId="580DB2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9A72F" w14:textId="050694D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</w:tr>
      <w:tr w:rsidR="00AF279A" w:rsidRPr="00AF279A" w14:paraId="51B4B706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214E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8C8F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1BC63" w14:textId="41945F6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4FEF4" w14:textId="7F8D549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59A13" w14:textId="1174C26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</w:tr>
      <w:tr w:rsidR="00AF279A" w:rsidRPr="00AF279A" w14:paraId="3ACEA47D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E3F2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9196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F54C9" w14:textId="4085CB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485DA" w14:textId="2A9F43C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FC613" w14:textId="12ACE7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8 </w:t>
            </w:r>
          </w:p>
        </w:tc>
      </w:tr>
      <w:tr w:rsidR="00AF279A" w:rsidRPr="00AF279A" w14:paraId="41618265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9243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FB69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C7972" w14:textId="61DCBF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2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C0C43" w14:textId="01EA02F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F5E4D" w14:textId="28B760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86 </w:t>
            </w:r>
          </w:p>
        </w:tc>
      </w:tr>
      <w:tr w:rsidR="00AF279A" w:rsidRPr="00AF279A" w14:paraId="7CA29827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42F0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D5E0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C6896" w14:textId="648C2E0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5380E" w14:textId="4C15F19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44AB4" w14:textId="5DCCF6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</w:tr>
      <w:tr w:rsidR="00AF279A" w:rsidRPr="00AF279A" w14:paraId="24AD8CBB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41C4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E00B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DA740" w14:textId="19D4333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92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5FC05" w14:textId="516D135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22762" w14:textId="2B39C4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772 </w:t>
            </w:r>
          </w:p>
        </w:tc>
      </w:tr>
      <w:tr w:rsidR="00AF279A" w:rsidRPr="00AF279A" w14:paraId="5D27854A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CA94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66C8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EFE57" w14:textId="343515A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7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03463" w14:textId="20216BD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67947" w14:textId="4D4698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40 </w:t>
            </w:r>
          </w:p>
        </w:tc>
      </w:tr>
      <w:tr w:rsidR="00AF279A" w:rsidRPr="00AF279A" w14:paraId="0AA320B0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31425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CA26D9" w14:textId="577A419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,64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410B41" w14:textId="6A35AB7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9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598DD6" w14:textId="381418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546 </w:t>
            </w:r>
          </w:p>
        </w:tc>
      </w:tr>
      <w:tr w:rsidR="00AF279A" w:rsidRPr="00AF279A" w14:paraId="00AF82B7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9C08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BC48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00FF7" w14:textId="72B5F1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9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16027" w14:textId="14A5589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2A7E4" w14:textId="526CF7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52 </w:t>
            </w:r>
          </w:p>
        </w:tc>
      </w:tr>
      <w:tr w:rsidR="00AF279A" w:rsidRPr="00AF279A" w14:paraId="1C28BE08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6526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3A1B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0871C" w14:textId="10A9A8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C0088" w14:textId="14882F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D468F" w14:textId="18BC760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</w:tr>
      <w:tr w:rsidR="00AF279A" w:rsidRPr="00AF279A" w14:paraId="28EA4DBF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F09D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8EA7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70ED9" w14:textId="066A7A0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18959" w14:textId="61AE53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F1876" w14:textId="50499C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AF279A" w:rsidRPr="00AF279A" w14:paraId="016A04CD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55AE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DF4F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B6A6B" w14:textId="5050809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E57AC" w14:textId="536EA8C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6424A" w14:textId="63D4BA6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5 </w:t>
            </w:r>
          </w:p>
        </w:tc>
      </w:tr>
      <w:tr w:rsidR="00AF279A" w:rsidRPr="00AF279A" w14:paraId="4D35ABFE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6DFF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A3EF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rrangl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DD522" w14:textId="680CA93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63F8E" w14:textId="3F30C21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1325B" w14:textId="427F69F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</w:tr>
      <w:tr w:rsidR="00AF279A" w:rsidRPr="00AF279A" w14:paraId="7CAF1F14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40E6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A860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Gap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47BE1" w14:textId="28A093C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14F90" w14:textId="570C68D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625A6" w14:textId="5D11C62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0 </w:t>
            </w:r>
          </w:p>
        </w:tc>
      </w:tr>
      <w:tr w:rsidR="00AF279A" w:rsidRPr="00AF279A" w14:paraId="30C94D5D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830E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A259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uyap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16A8C" w14:textId="35B284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16264" w14:textId="6C5A109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84E87" w14:textId="049C41F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</w:tr>
      <w:tr w:rsidR="00AF279A" w:rsidRPr="00AF279A" w14:paraId="47D05B76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9A4B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1596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F7220" w14:textId="29EA7BF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A07D2" w14:textId="207E2B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AE719" w14:textId="76B1489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0 </w:t>
            </w:r>
          </w:p>
        </w:tc>
      </w:tr>
      <w:tr w:rsidR="00AF279A" w:rsidRPr="00AF279A" w14:paraId="143936C2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18C3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E003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B01B6" w14:textId="0E1EC1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DAB1D" w14:textId="241DF74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A4516" w14:textId="2EDD86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</w:tr>
      <w:tr w:rsidR="00AF279A" w:rsidRPr="00AF279A" w14:paraId="5F8AB2E4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F67B2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0713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4658F" w14:textId="1B68C6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0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8EE39" w14:textId="780620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7E14B" w14:textId="37C7378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08 </w:t>
            </w:r>
          </w:p>
        </w:tc>
      </w:tr>
      <w:tr w:rsidR="00AF279A" w:rsidRPr="00AF279A" w14:paraId="073919F9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DBAF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A129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7C634" w14:textId="10D291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B9E32" w14:textId="15C4E62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0ADD2" w14:textId="1EA4E0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1 </w:t>
            </w:r>
          </w:p>
        </w:tc>
      </w:tr>
      <w:tr w:rsidR="00AF279A" w:rsidRPr="00AF279A" w14:paraId="6E082B18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6204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10DD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C1CD0" w14:textId="5784003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A2424" w14:textId="7AAA3CF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944FA" w14:textId="24408E1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6 </w:t>
            </w:r>
          </w:p>
        </w:tc>
      </w:tr>
      <w:tr w:rsidR="00AF279A" w:rsidRPr="00AF279A" w14:paraId="3167B35B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A36B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22C8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up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3F2CB" w14:textId="6CAB372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619DC" w14:textId="4F39FD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AC4AB" w14:textId="028A4B1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AF279A" w:rsidRPr="00AF279A" w14:paraId="463B4098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87EB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2892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46015" w14:textId="35017D3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6C0F9" w14:textId="144103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5E4E7" w14:textId="4F6EF3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0 </w:t>
            </w:r>
          </w:p>
        </w:tc>
      </w:tr>
      <w:tr w:rsidR="00AF279A" w:rsidRPr="00AF279A" w14:paraId="05E13741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29D66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3A07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ntaba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0982E" w14:textId="433595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ADC19" w14:textId="40A581D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A9E8D" w14:textId="0DF313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</w:tr>
      <w:tr w:rsidR="00AF279A" w:rsidRPr="00AF279A" w14:paraId="43C7AC9F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17CA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7C37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1CFC6" w14:textId="6DF076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C8CDC" w14:textId="7EE53E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4BB07" w14:textId="2A631CF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</w:tr>
      <w:tr w:rsidR="00AF279A" w:rsidRPr="00AF279A" w14:paraId="0F882ACB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628A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16C4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48836" w14:textId="29F8137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A48F9" w14:textId="5337BE5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E4BA0" w14:textId="6E2899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</w:tr>
      <w:tr w:rsidR="00AF279A" w:rsidRPr="00AF279A" w14:paraId="084BF049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E765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F34E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D9CCC" w14:textId="67F82E8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502F8" w14:textId="12524CA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FBB29" w14:textId="15FD84B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3 </w:t>
            </w:r>
          </w:p>
        </w:tc>
      </w:tr>
      <w:tr w:rsidR="00AF279A" w:rsidRPr="00AF279A" w14:paraId="57D384DB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DD29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411C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A672C" w14:textId="1DAF2AA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4A3BB" w14:textId="4631471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9FEDF" w14:textId="7864EF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0 </w:t>
            </w:r>
          </w:p>
        </w:tc>
      </w:tr>
      <w:tr w:rsidR="00AF279A" w:rsidRPr="00AF279A" w14:paraId="05158B0D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CA93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46CC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E31A2" w14:textId="0439DC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31328" w14:textId="64C46D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2B063" w14:textId="48EF97F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0 </w:t>
            </w:r>
          </w:p>
        </w:tc>
      </w:tr>
      <w:tr w:rsidR="00AF279A" w:rsidRPr="00AF279A" w14:paraId="3D5918A7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4375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B87E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98276" w14:textId="1BC1650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E9EAA" w14:textId="26DDDB8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9C9A3" w14:textId="13B9C4A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</w:tr>
      <w:tr w:rsidR="00AF279A" w:rsidRPr="00AF279A" w14:paraId="6D8EBF6F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39F7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9D8D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1BCC6" w14:textId="5F0A194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3E926" w14:textId="06D53D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41BE3" w14:textId="1710D93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56 </w:t>
            </w:r>
          </w:p>
        </w:tc>
      </w:tr>
      <w:tr w:rsidR="00AF279A" w:rsidRPr="00AF279A" w14:paraId="25BEF464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2FBC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22E9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2A8F3" w14:textId="7D493D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87EC4" w14:textId="1C4B44C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41539" w14:textId="6862569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</w:tr>
      <w:tr w:rsidR="00AF279A" w:rsidRPr="00AF279A" w14:paraId="682E2F5C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25B2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F8AD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DF8E6" w14:textId="1CDD6E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2827E" w14:textId="2CD2160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50E31" w14:textId="3CFD25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AF279A" w:rsidRPr="00AF279A" w14:paraId="147E1538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BDA2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CDC1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3401C" w14:textId="1168804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F340A" w14:textId="68CDBBB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C0A26" w14:textId="3885A87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3 </w:t>
            </w:r>
          </w:p>
        </w:tc>
      </w:tr>
      <w:tr w:rsidR="00AF279A" w:rsidRPr="00AF279A" w14:paraId="3F2ED9E7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0CEC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9679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721E7" w14:textId="5721AB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CA16A" w14:textId="09227B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93B26" w14:textId="3321DE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8 </w:t>
            </w:r>
          </w:p>
        </w:tc>
      </w:tr>
      <w:tr w:rsidR="00AF279A" w:rsidRPr="00AF279A" w14:paraId="0680F5CC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6A362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AB6735" w14:textId="56CCAFF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52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A32036" w14:textId="5E627F8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17AE27" w14:textId="79F6EE5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162 </w:t>
            </w:r>
          </w:p>
        </w:tc>
      </w:tr>
      <w:tr w:rsidR="00AF279A" w:rsidRPr="00AF279A" w14:paraId="6EB82810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24EA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12C3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962D7" w14:textId="076062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1A26E" w14:textId="3B321F6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13C03" w14:textId="2EACB97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6 </w:t>
            </w:r>
          </w:p>
        </w:tc>
      </w:tr>
      <w:tr w:rsidR="00AF279A" w:rsidRPr="00AF279A" w14:paraId="26A14A79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5DA0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963A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0F136" w14:textId="67B27C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7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25BB1" w14:textId="3699A1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45C30" w14:textId="05EFB4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78 </w:t>
            </w:r>
          </w:p>
        </w:tc>
      </w:tr>
      <w:tr w:rsidR="00AF279A" w:rsidRPr="00AF279A" w14:paraId="2BEB81D1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2BDC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8440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5AEBC" w14:textId="2FE078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D2A01" w14:textId="68E9C6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13BAF" w14:textId="799C25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AF279A" w:rsidRPr="00AF279A" w14:paraId="3034E383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FEF3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8E4F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5160D" w14:textId="702AA3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4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BB248" w14:textId="2622FA4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371E3" w14:textId="43F524F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06 </w:t>
            </w:r>
          </w:p>
        </w:tc>
      </w:tr>
      <w:tr w:rsidR="00AF279A" w:rsidRPr="00AF279A" w14:paraId="4A91A314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8EE7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0DE7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42F1C" w14:textId="209188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02CDF" w14:textId="0C12303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64FD7" w14:textId="71C7558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</w:tr>
      <w:tr w:rsidR="00AF279A" w:rsidRPr="00AF279A" w14:paraId="3D2A9E10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2A040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9E24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B88AE" w14:textId="0E99A80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7337C" w14:textId="042D534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EDF54" w14:textId="179CB3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AF279A" w:rsidRPr="00AF279A" w14:paraId="69935714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EB21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2F3E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291D8" w14:textId="4C08EBE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1F186" w14:textId="5E2E36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B644A" w14:textId="7EDA31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</w:tr>
      <w:tr w:rsidR="00AF279A" w:rsidRPr="00AF279A" w14:paraId="0E03F428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807F3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C6E5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1DCE4" w14:textId="116825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3F623" w14:textId="600FDE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6785A" w14:textId="799D373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9 </w:t>
            </w:r>
          </w:p>
        </w:tc>
      </w:tr>
      <w:tr w:rsidR="00AF279A" w:rsidRPr="00AF279A" w14:paraId="6445EF35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A65B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E013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26B7C" w14:textId="61E40B2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24439" w14:textId="6D42583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FFFD2" w14:textId="44B29F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</w:tr>
      <w:tr w:rsidR="00AF279A" w:rsidRPr="00AF279A" w14:paraId="78907C43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6AEE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FB36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30D3B" w14:textId="4C5988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F3F7D" w14:textId="79C5724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37AF3" w14:textId="6994F7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AF279A" w:rsidRPr="00AF279A" w14:paraId="7929F341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C1B3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BDC3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C641A" w14:textId="76A26D0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91AC7" w14:textId="73D167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51C42" w14:textId="260C63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</w:tr>
      <w:tr w:rsidR="00AF279A" w:rsidRPr="00AF279A" w14:paraId="28B0411E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5F84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38D3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C8E3C" w14:textId="525F39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949D1" w14:textId="1F0512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1D5B4" w14:textId="13A3953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</w:tr>
      <w:tr w:rsidR="00AF279A" w:rsidRPr="00AF279A" w14:paraId="70766F7A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EF6F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4234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9A585" w14:textId="314278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FB389" w14:textId="745EBE0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76EE8" w14:textId="5E4BD4A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</w:tr>
      <w:tr w:rsidR="00AF279A" w:rsidRPr="00AF279A" w14:paraId="13D97B1E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F9A2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A77C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104EC" w14:textId="4C602C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6BB75" w14:textId="0EAA9C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25CA8" w14:textId="4DE889D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4 </w:t>
            </w:r>
          </w:p>
        </w:tc>
      </w:tr>
      <w:tr w:rsidR="00AF279A" w:rsidRPr="00AF279A" w14:paraId="0E2A0104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4D87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00E0E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22843" w14:textId="6DF987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F5A58" w14:textId="1384C7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9D12A" w14:textId="063AE14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 </w:t>
            </w:r>
          </w:p>
        </w:tc>
      </w:tr>
      <w:tr w:rsidR="00AF279A" w:rsidRPr="00AF279A" w14:paraId="747149AC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5B83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9E86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6AFEF" w14:textId="59B22A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833D9" w14:textId="2859BD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9E55E" w14:textId="425715A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4 </w:t>
            </w:r>
          </w:p>
        </w:tc>
      </w:tr>
      <w:tr w:rsidR="00AF279A" w:rsidRPr="00AF279A" w14:paraId="5D8EC201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4358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596F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Ri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D5A4B" w14:textId="552E96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DE3EA" w14:textId="28363FF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D345E" w14:textId="60C353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AF279A" w:rsidRPr="00AF279A" w14:paraId="36002709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5819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A81C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0D6E1" w14:textId="769108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042B0" w14:textId="742D247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B48AE" w14:textId="628382E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</w:tr>
      <w:tr w:rsidR="00AF279A" w:rsidRPr="00AF279A" w14:paraId="6699B796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E6465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25F2D8" w14:textId="7E10411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25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E1FD86" w14:textId="1709D55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4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C7A1DE" w14:textId="6D0FB9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606 </w:t>
            </w:r>
          </w:p>
        </w:tc>
      </w:tr>
      <w:tr w:rsidR="00AF279A" w:rsidRPr="00AF279A" w14:paraId="01245D87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4E29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5805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n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86583" w14:textId="2967F50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B345F" w14:textId="1684024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4FC01" w14:textId="29DA444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</w:tr>
      <w:tr w:rsidR="00AF279A" w:rsidRPr="00AF279A" w14:paraId="24020237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4A92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953D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175D4" w14:textId="7F5B888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23E6D" w14:textId="461CDC8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1B177" w14:textId="5AF5D06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</w:tr>
      <w:tr w:rsidR="00AF279A" w:rsidRPr="00AF279A" w14:paraId="0A1F22E0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BC59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8AC0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CE8A7" w14:textId="1F2CC37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63386" w14:textId="5147A4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361E4" w14:textId="4054704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9 </w:t>
            </w:r>
          </w:p>
        </w:tc>
      </w:tr>
      <w:tr w:rsidR="00AF279A" w:rsidRPr="00AF279A" w14:paraId="55C1E276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9A3F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35A1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p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3589A" w14:textId="7F180E4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1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AF3A5" w14:textId="5578395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1E9C5" w14:textId="0A99166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35 </w:t>
            </w:r>
          </w:p>
        </w:tc>
      </w:tr>
      <w:tr w:rsidR="00AF279A" w:rsidRPr="00AF279A" w14:paraId="03CAA7E5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9B60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9758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E71FE" w14:textId="77ADE05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7EEB8" w14:textId="3A15D7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DF3B0" w14:textId="4012EA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</w:tr>
      <w:tr w:rsidR="00AF279A" w:rsidRPr="00AF279A" w14:paraId="4F545F36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7A08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65EE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42B39" w14:textId="7624EFD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AF8FB" w14:textId="01A5C6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E95C4" w14:textId="5447809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6 </w:t>
            </w:r>
          </w:p>
        </w:tc>
      </w:tr>
      <w:tr w:rsidR="00AF279A" w:rsidRPr="00AF279A" w14:paraId="33202E75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580B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8E8F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E33F4" w14:textId="4ABB7F3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C0AE1" w14:textId="71A908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A4184" w14:textId="673854B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</w:tr>
      <w:tr w:rsidR="00AF279A" w:rsidRPr="00AF279A" w14:paraId="741B886A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31F9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08D1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1C16F" w14:textId="4700C7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6B8DB" w14:textId="6DA93BA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E9B5F" w14:textId="22B359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</w:tr>
      <w:tr w:rsidR="00AF279A" w:rsidRPr="00AF279A" w14:paraId="33CC050F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D42D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0A278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AE4FE" w14:textId="1696C7E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FCFA6" w14:textId="28F69DC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DD1F3" w14:textId="5F1FBB9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4 </w:t>
            </w:r>
          </w:p>
        </w:tc>
      </w:tr>
      <w:tr w:rsidR="00AF279A" w:rsidRPr="00AF279A" w14:paraId="5B98D95A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AE99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10BB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B69F6" w14:textId="2A7535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CCD38" w14:textId="0368B7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9C8CA" w14:textId="656BB3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</w:tr>
      <w:tr w:rsidR="00AF279A" w:rsidRPr="00AF279A" w14:paraId="4E3DB519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7482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8070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2E2AC" w14:textId="4B46F9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ECABD" w14:textId="6BF30E9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45781" w14:textId="3DB239A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8 </w:t>
            </w:r>
          </w:p>
        </w:tc>
      </w:tr>
      <w:tr w:rsidR="00AF279A" w:rsidRPr="00AF279A" w14:paraId="5999CCA0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96AA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C879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9A0CB" w14:textId="73566C1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A3A6E" w14:textId="797D8A3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047A8" w14:textId="3095974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8 </w:t>
            </w:r>
          </w:p>
        </w:tc>
      </w:tr>
      <w:tr w:rsidR="00AF279A" w:rsidRPr="00AF279A" w14:paraId="7ED87C7C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BF2B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C039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Clemen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39ED6" w14:textId="7382093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15ACB" w14:textId="4F9B4A5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522E5" w14:textId="0B73FFD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</w:tr>
      <w:tr w:rsidR="00AF279A" w:rsidRPr="00AF279A" w14:paraId="28F8F46C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CA45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8C09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25DA5" w14:textId="67BEC42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F3A2A" w14:textId="27E854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73215" w14:textId="2087BB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</w:tr>
      <w:tr w:rsidR="00AF279A" w:rsidRPr="00AF279A" w14:paraId="671A77CF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58DD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ED98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AFB75" w14:textId="7EC62F5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DB04A" w14:textId="5F0882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0D93B" w14:textId="0903E27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</w:tr>
      <w:tr w:rsidR="00AF279A" w:rsidRPr="00AF279A" w14:paraId="0A3C275A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3360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DD2F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Ignac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213D6" w14:textId="76536C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FB9A1" w14:textId="21A31A4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13ADE" w14:textId="5A408B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8 </w:t>
            </w:r>
          </w:p>
        </w:tc>
      </w:tr>
      <w:tr w:rsidR="00AF279A" w:rsidRPr="00AF279A" w14:paraId="3826C19C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E4CD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7715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49D4E" w14:textId="58892D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38CBC" w14:textId="19EF80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AC224" w14:textId="6272FA3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1 </w:t>
            </w:r>
          </w:p>
        </w:tc>
      </w:tr>
      <w:tr w:rsidR="00AF279A" w:rsidRPr="00AF279A" w14:paraId="3958191D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E520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E37B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BC7B7" w14:textId="1B046A9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96A5C" w14:textId="1DE83D2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20BB5" w14:textId="55D87E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0 </w:t>
            </w:r>
          </w:p>
        </w:tc>
      </w:tr>
      <w:tr w:rsidR="00AF279A" w:rsidRPr="00AF279A" w14:paraId="61AAFE7C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C838D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3958A3" w14:textId="575F0FA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0A3876" w14:textId="75C180C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24D924" w14:textId="048F3E6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30 </w:t>
            </w:r>
          </w:p>
        </w:tc>
      </w:tr>
      <w:tr w:rsidR="00AF279A" w:rsidRPr="00AF279A" w14:paraId="54EB8E39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1D50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662A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39D47" w14:textId="073441F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562E4" w14:textId="696CCF1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FA437" w14:textId="313B31C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</w:tr>
      <w:tr w:rsidR="00AF279A" w:rsidRPr="00AF279A" w14:paraId="2C2552E4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BFC0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11BF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ba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9E6C1" w14:textId="7991E10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68422" w14:textId="361F383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7D64E" w14:textId="22C4B5B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AF279A" w:rsidRPr="00AF279A" w14:paraId="6213FABA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9C58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B979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2997A" w14:textId="3F0856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6A434" w14:textId="42505A1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6324A" w14:textId="224517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AF279A" w:rsidRPr="00AF279A" w14:paraId="1800725D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6941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C7DD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Iba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382A2" w14:textId="79392C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7542C" w14:textId="72258E1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4F539" w14:textId="0A4DD7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</w:tr>
      <w:tr w:rsidR="00AF279A" w:rsidRPr="00AF279A" w14:paraId="5EF70D54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0076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95F1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22A03" w14:textId="45E9ABB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26617" w14:textId="4F0BE67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3789D" w14:textId="194312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AF279A" w:rsidRPr="00AF279A" w14:paraId="29A8404A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737B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240E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09F55" w14:textId="19578FE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D4950" w14:textId="52CCFE1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235D6" w14:textId="3F20AB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AF279A" w:rsidRPr="00AF279A" w14:paraId="3932DB7F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71FC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B581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FE7D7" w14:textId="04DE6A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DE963" w14:textId="75DF0BE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F6356" w14:textId="65A2883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AF279A" w:rsidRPr="00AF279A" w14:paraId="6C09C272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B575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2E4B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D5C8F" w14:textId="564DA3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49B23" w14:textId="7945ED4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0689B" w14:textId="2E0B4C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AF279A" w:rsidRPr="00AF279A" w14:paraId="013CAA39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57BD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C944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1A2A9" w14:textId="643EA6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A2E0D" w14:textId="5120F8D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5578D" w14:textId="10F1F30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</w:tr>
      <w:tr w:rsidR="00AF279A" w:rsidRPr="00AF279A" w14:paraId="0F28BAD8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5AFE2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5403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E453C" w14:textId="5DA131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2BB31" w14:textId="15687B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42553" w14:textId="25CDCE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AF279A" w:rsidRPr="00AF279A" w14:paraId="5540D428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894B43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BD21085" w14:textId="7C1E86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6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4D0B227" w14:textId="6E6F42F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6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54F7B7B" w14:textId="0A2F07C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905 </w:t>
            </w:r>
          </w:p>
        </w:tc>
      </w:tr>
      <w:tr w:rsidR="00AF279A" w:rsidRPr="00AF279A" w14:paraId="46D0284B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17DE6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BB96B1" w14:textId="6DDCBD4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90E182" w14:textId="1677D15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2836EE" w14:textId="5B1CFDD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3 </w:t>
            </w:r>
          </w:p>
        </w:tc>
      </w:tr>
      <w:tr w:rsidR="00AF279A" w:rsidRPr="00AF279A" w14:paraId="5681FE1F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6AB4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66B9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A1F53" w14:textId="557A249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09814" w14:textId="216B70A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72ACE" w14:textId="7EB16D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AF279A" w:rsidRPr="00AF279A" w14:paraId="4C596E07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ECA9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E1EA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BB24E" w14:textId="2686C9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44410" w14:textId="77021B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3D89A" w14:textId="74CCB36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</w:tr>
      <w:tr w:rsidR="00AF279A" w:rsidRPr="00AF279A" w14:paraId="3398D9DE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ED37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35CA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6B6D4" w14:textId="578F980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0D163" w14:textId="08D6DF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D8BCD" w14:textId="2DB05A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</w:tr>
      <w:tr w:rsidR="00AF279A" w:rsidRPr="00AF279A" w14:paraId="0A6B46EA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ADB7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11D9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93C1D" w14:textId="7E7E99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413F3" w14:textId="77E870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E554D" w14:textId="06A63C3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AF279A" w:rsidRPr="00AF279A" w14:paraId="4E8AC4E2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C2D9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EB92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0D957" w14:textId="124704D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EBAD9" w14:textId="1D389A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2BAF2" w14:textId="0595E0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</w:tr>
      <w:tr w:rsidR="00AF279A" w:rsidRPr="00AF279A" w14:paraId="23A61A4C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AFEC5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09AD93" w14:textId="132B85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5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54CB8D" w14:textId="3F98DD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11B052" w14:textId="01D6F9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2 </w:t>
            </w:r>
          </w:p>
        </w:tc>
      </w:tr>
      <w:tr w:rsidR="00AF279A" w:rsidRPr="00AF279A" w14:paraId="5FD990B7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BADA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1A38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C47CB" w14:textId="6D1B71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AFBFB" w14:textId="62EB03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19FBB" w14:textId="50881AC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</w:tr>
      <w:tr w:rsidR="00AF279A" w:rsidRPr="00AF279A" w14:paraId="56A9E86E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9196C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1D8A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2989B" w14:textId="6719A6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51C6A" w14:textId="511A45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011DC" w14:textId="31DFBE8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9 </w:t>
            </w:r>
          </w:p>
        </w:tc>
      </w:tr>
      <w:tr w:rsidR="00AF279A" w:rsidRPr="00AF279A" w14:paraId="3A92AB43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6B70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9478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B30FD" w14:textId="66986D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30CF1" w14:textId="481ABC1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42169" w14:textId="2081E9B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AF279A" w:rsidRPr="00AF279A" w14:paraId="3FB3C5FD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C0F55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90054F" w14:textId="5FF0BF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0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287C38" w14:textId="3F50F3D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3245FD" w14:textId="02AF44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40 </w:t>
            </w:r>
          </w:p>
        </w:tc>
      </w:tr>
      <w:tr w:rsidR="00AF279A" w:rsidRPr="00AF279A" w14:paraId="5206F091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F54E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8DB2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CAB67" w14:textId="6D22770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883C1" w14:textId="76DAD03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36E30" w14:textId="04F940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AF279A" w:rsidRPr="00AF279A" w14:paraId="6CF9D5E1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7CF4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8BB0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ADCEB" w14:textId="7B9099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A0F1F" w14:textId="0A788D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2D388" w14:textId="54051F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</w:tr>
      <w:tr w:rsidR="00AF279A" w:rsidRPr="00AF279A" w14:paraId="490C2E27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F11E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E737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00D3E" w14:textId="0E63E7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8F724" w14:textId="69D7AC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DDE0B" w14:textId="7DA90A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</w:tr>
      <w:tr w:rsidR="00AF279A" w:rsidRPr="00AF279A" w14:paraId="3AEDEB4A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53660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F29C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1EF49" w14:textId="682045F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5AE5E" w14:textId="32D559B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F26BC" w14:textId="4F8C9F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AF279A" w:rsidRPr="00AF279A" w14:paraId="53A41F64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84C6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8C39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386F0" w14:textId="4B49C6D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C894B" w14:textId="6ABF38C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BCF80" w14:textId="5D0B12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</w:tr>
      <w:tr w:rsidR="00AF279A" w:rsidRPr="00AF279A" w14:paraId="1A1049E0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51A8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E715F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280AA" w14:textId="73EFDC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EF518" w14:textId="5DD162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D4C98" w14:textId="28532A7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AF279A" w:rsidRPr="00AF279A" w14:paraId="4CAC8932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EC40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24BF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8B791" w14:textId="433A38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70D0A" w14:textId="29BB8EB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C30E5" w14:textId="58FC70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AF279A" w:rsidRPr="00AF279A" w14:paraId="64820744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8325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0BC2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FF27F" w14:textId="586269D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6DE69" w14:textId="3260185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F27AE" w14:textId="5E1405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</w:tr>
      <w:tr w:rsidR="00AF279A" w:rsidRPr="00AF279A" w14:paraId="5DB1CB47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D995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1609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2AE82" w14:textId="22875E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D9986" w14:textId="044CB8A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7AF6E" w14:textId="5C17EE1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</w:tr>
      <w:tr w:rsidR="00AF279A" w:rsidRPr="00AF279A" w14:paraId="3FEA9769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0451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7B5E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A7FB8" w14:textId="30918BF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261AD" w14:textId="57FDBE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A0DA8" w14:textId="6495E9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</w:tr>
      <w:tr w:rsidR="00AF279A" w:rsidRPr="00AF279A" w14:paraId="68BAA19D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F658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6790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D0577" w14:textId="2D0C09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76180" w14:textId="5C27C49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438FA" w14:textId="23C4E7D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AF279A" w:rsidRPr="00AF279A" w14:paraId="2948221A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6F93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3DCD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C1BD7" w14:textId="53E3287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4EAFD" w14:textId="71145D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7A454" w14:textId="2BB103C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4 </w:t>
            </w:r>
          </w:p>
        </w:tc>
      </w:tr>
      <w:tr w:rsidR="00AF279A" w:rsidRPr="00AF279A" w14:paraId="4C20CC58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1156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E5DE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5C9E0" w14:textId="155182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E778E" w14:textId="2E37758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D72FA" w14:textId="149030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AF279A" w:rsidRPr="00AF279A" w14:paraId="4F9CB733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C188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567EC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9D8C1" w14:textId="286B4C1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D3CC2" w14:textId="0EEFC51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08D61" w14:textId="215C995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AF279A" w:rsidRPr="00AF279A" w14:paraId="42AD1E0F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D0E1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398F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15164" w14:textId="5A487B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C529A" w14:textId="30F65C4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9BFBB" w14:textId="215B6AF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</w:tr>
      <w:tr w:rsidR="00AF279A" w:rsidRPr="00AF279A" w14:paraId="5825AD5C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6F6F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D79E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AB61E" w14:textId="65E466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94189" w14:textId="124090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41E27" w14:textId="372BF17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</w:tr>
      <w:tr w:rsidR="00AF279A" w:rsidRPr="00AF279A" w14:paraId="00FFA332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878918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744349" w14:textId="54E31E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,79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B460D6D" w14:textId="6DC9FF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79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7DFA7F" w14:textId="6F16BFB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994 </w:t>
            </w:r>
          </w:p>
        </w:tc>
      </w:tr>
      <w:tr w:rsidR="00AF279A" w:rsidRPr="00AF279A" w14:paraId="6EC7E9AD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246C7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61C6A9" w14:textId="2214CAB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4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0EED87" w14:textId="0582F6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BB2D5B" w14:textId="489B9AA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56 </w:t>
            </w:r>
          </w:p>
        </w:tc>
      </w:tr>
      <w:tr w:rsidR="00AF279A" w:rsidRPr="00AF279A" w14:paraId="000D0EC3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C882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E05F8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E1863" w14:textId="40B550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A4CFA" w14:textId="65F9F5C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809CF" w14:textId="56EA2C7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5E12FFD6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C0A0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9C1C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BD3DE" w14:textId="249A43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BB47B" w14:textId="0C3C5CC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79B70" w14:textId="30CC7F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7 </w:t>
            </w:r>
          </w:p>
        </w:tc>
      </w:tr>
      <w:tr w:rsidR="00AF279A" w:rsidRPr="00AF279A" w14:paraId="2388ABEF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DA10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6DBF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241F7" w14:textId="2E534D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97E65" w14:textId="523658F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29E1D" w14:textId="10BF21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0 </w:t>
            </w:r>
          </w:p>
        </w:tc>
      </w:tr>
      <w:tr w:rsidR="00AF279A" w:rsidRPr="00AF279A" w14:paraId="45FFD1EF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8AAC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D05B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0FA66" w14:textId="12BD984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2E862" w14:textId="7D674C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9BC76" w14:textId="498A1FA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AF279A" w:rsidRPr="00AF279A" w14:paraId="20199955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259A3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99E208" w14:textId="6EF2B7C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79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8133A2" w14:textId="2F525D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8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A6BFD2" w14:textId="5C94DFC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618 </w:t>
            </w:r>
          </w:p>
        </w:tc>
      </w:tr>
      <w:tr w:rsidR="00AF279A" w:rsidRPr="00AF279A" w14:paraId="26D9790F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C14A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0AB5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A5205" w14:textId="0EE92AA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957D1" w14:textId="35AF4BF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ACA24" w14:textId="5E9EDF1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FF34CAF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5EDD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2568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F4C51" w14:textId="6823646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FB92F" w14:textId="3BA06A4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02048" w14:textId="6F58005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2BF79CCE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1D04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12E8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3DED7" w14:textId="455DA5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8D578" w14:textId="18C73B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21DA2" w14:textId="58E2FDA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33E64FF7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7533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050A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2F12F" w14:textId="08373B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5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B5BBC" w14:textId="0813C1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B15F7" w14:textId="086078A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29 </w:t>
            </w:r>
          </w:p>
        </w:tc>
      </w:tr>
      <w:tr w:rsidR="00AF279A" w:rsidRPr="00AF279A" w14:paraId="119B246F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6892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86F8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AE656" w14:textId="04EC4F6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31A60" w14:textId="55D4B0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7CA5C" w14:textId="4C4538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9C43C0A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1773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7380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C0243" w14:textId="7F87034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F88E6" w14:textId="3F7F26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3C11D" w14:textId="68E4D6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45BF710C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048E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A077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CF43D" w14:textId="4D8832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28EBD" w14:textId="680F5B5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AECE9" w14:textId="4EF9C8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 </w:t>
            </w:r>
          </w:p>
        </w:tc>
      </w:tr>
      <w:tr w:rsidR="00AF279A" w:rsidRPr="00AF279A" w14:paraId="19A4B48A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0C15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6C4C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71440" w14:textId="483082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0C9EC" w14:textId="476115C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F2114" w14:textId="3E5ED3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6989BAF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ED56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E480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F274B" w14:textId="5BC35B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3126F" w14:textId="7FD370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6E9EA" w14:textId="0E3B2C1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1 </w:t>
            </w:r>
          </w:p>
        </w:tc>
      </w:tr>
      <w:tr w:rsidR="00AF279A" w:rsidRPr="00AF279A" w14:paraId="5424FCD7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9751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D0DF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E12E1" w14:textId="7219248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6FA29" w14:textId="066E80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7C81E" w14:textId="075E778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</w:tr>
      <w:tr w:rsidR="00AF279A" w:rsidRPr="00AF279A" w14:paraId="38D8D8D8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04AB0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2327F5" w14:textId="71E2084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03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C09CC0" w14:textId="5555720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8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4A34D0" w14:textId="6EC43F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553 </w:t>
            </w:r>
          </w:p>
        </w:tc>
      </w:tr>
      <w:tr w:rsidR="00AF279A" w:rsidRPr="00AF279A" w14:paraId="0C3EA12C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03A2A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46FE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605CD" w14:textId="717612A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9603E" w14:textId="3A37E48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DEB0A" w14:textId="1442009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AF279A" w:rsidRPr="00AF279A" w14:paraId="107CEC1B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9D3D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114E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AEEE7" w14:textId="04C885D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BF4B9" w14:textId="2EEC093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8511E" w14:textId="1CE26C4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7 </w:t>
            </w:r>
          </w:p>
        </w:tc>
      </w:tr>
      <w:tr w:rsidR="00AF279A" w:rsidRPr="00AF279A" w14:paraId="295D36C9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A731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F1F4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0281C" w14:textId="17268D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F85EC" w14:textId="4997D0B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1A112" w14:textId="781137E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AF279A" w:rsidRPr="00AF279A" w14:paraId="0AB84D45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B919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E10A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17743" w14:textId="73329E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91FC6" w14:textId="0096B4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4F859" w14:textId="674E34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7 </w:t>
            </w:r>
          </w:p>
        </w:tc>
      </w:tr>
      <w:tr w:rsidR="00AF279A" w:rsidRPr="00AF279A" w14:paraId="32D7BEEB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908D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5D3F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2523F" w14:textId="56303F3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A23B7" w14:textId="37DF47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8DB74" w14:textId="34A732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42 </w:t>
            </w:r>
          </w:p>
        </w:tc>
      </w:tr>
      <w:tr w:rsidR="00AF279A" w:rsidRPr="00AF279A" w14:paraId="082BF1E5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405A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AA28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AD9DB" w14:textId="453CC6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49035" w14:textId="345730E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D1F71" w14:textId="24E8FFE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4 </w:t>
            </w:r>
          </w:p>
        </w:tc>
      </w:tr>
      <w:tr w:rsidR="00AF279A" w:rsidRPr="00AF279A" w14:paraId="4A1CFBEA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B886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BAED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EE0B1" w14:textId="4C7768A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ED2CC" w14:textId="058396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9B68D" w14:textId="20164F8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8 </w:t>
            </w:r>
          </w:p>
        </w:tc>
      </w:tr>
      <w:tr w:rsidR="00AF279A" w:rsidRPr="00AF279A" w14:paraId="3A15E8C4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91EC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F22F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D5A09" w14:textId="04C5864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3F24B" w14:textId="5A8369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31E14" w14:textId="7DC318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704FDB12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F78A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4632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CA9E8" w14:textId="4C95A8B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4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F01D9" w14:textId="5174487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6B021" w14:textId="524330C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53 </w:t>
            </w:r>
          </w:p>
        </w:tc>
      </w:tr>
      <w:tr w:rsidR="00AF279A" w:rsidRPr="00AF279A" w14:paraId="74CD5798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42FC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906C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70B2A" w14:textId="30190B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42D89" w14:textId="69C967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3D488" w14:textId="793254C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B8202C0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A65B8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226E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A619A" w14:textId="5C3C66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F1F18" w14:textId="37C808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8C6DE" w14:textId="3A91901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2 </w:t>
            </w:r>
          </w:p>
        </w:tc>
      </w:tr>
      <w:tr w:rsidR="00AF279A" w:rsidRPr="00AF279A" w14:paraId="0E133C61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039E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9DE3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F67AF" w14:textId="731128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96DC9" w14:textId="3FC5B58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556E3" w14:textId="64E31E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5 </w:t>
            </w:r>
          </w:p>
        </w:tc>
      </w:tr>
      <w:tr w:rsidR="00AF279A" w:rsidRPr="00AF279A" w14:paraId="0734CA60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00024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63F147" w14:textId="74E8434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2BECF6" w14:textId="1C2FB4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2E6DBD" w14:textId="64F7BA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9 </w:t>
            </w:r>
          </w:p>
        </w:tc>
      </w:tr>
      <w:tr w:rsidR="00AF279A" w:rsidRPr="00AF279A" w14:paraId="1C371BCA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468C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4014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17447" w14:textId="78F8189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6BB2E" w14:textId="71E7793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7C96C" w14:textId="725C68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AF279A" w:rsidRPr="00AF279A" w14:paraId="0FADC47A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31C8E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F552C8" w14:textId="06B30F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75AF14" w14:textId="2E86F01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CA65BD" w14:textId="63D2360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 </w:t>
            </w:r>
          </w:p>
        </w:tc>
      </w:tr>
      <w:tr w:rsidR="00AF279A" w:rsidRPr="00AF279A" w14:paraId="7632F627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7345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0CEE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DEB60" w14:textId="25F42AD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BA6F4" w14:textId="1C38BD4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0B9C1" w14:textId="2B8720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AF279A" w:rsidRPr="00AF279A" w14:paraId="3B8C4ECC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A3C9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3419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87521" w14:textId="67BEFAD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25812" w14:textId="7BCDA5E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95F5D" w14:textId="612D207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AF279A" w:rsidRPr="00AF279A" w14:paraId="6EDCD949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0B7C40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4E8D553" w14:textId="4386B76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4CD09C" w14:textId="6D2E8B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EBA319" w14:textId="54742A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24 </w:t>
            </w:r>
          </w:p>
        </w:tc>
      </w:tr>
      <w:tr w:rsidR="00AF279A" w:rsidRPr="00AF279A" w14:paraId="44227DBD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88B23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2ABD93" w14:textId="324410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B7B46E" w14:textId="6E0A2E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919589" w14:textId="4C677D5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AF279A" w:rsidRPr="00AF279A" w14:paraId="4817BF71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E94B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D627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74B78" w14:textId="7A6B0D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70513" w14:textId="630F0C3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A7282" w14:textId="7AEACBE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AF279A" w:rsidRPr="00AF279A" w14:paraId="3C11B9FA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8203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82FA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9CFF3" w14:textId="7A40B66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B576D" w14:textId="69C4957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5B948" w14:textId="5CB9BC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AF279A" w:rsidRPr="00AF279A" w14:paraId="3C2EE9E3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1875D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6DF15B" w14:textId="691128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3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D0FCA2" w14:textId="463DC97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78C51E" w14:textId="110A40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6 </w:t>
            </w:r>
          </w:p>
        </w:tc>
      </w:tr>
      <w:tr w:rsidR="00AF279A" w:rsidRPr="00AF279A" w14:paraId="2EF83C4A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F891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A6F0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tok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314C6" w14:textId="41E3F56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0BB9B" w14:textId="2581E5B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A14AE" w14:textId="61DADBA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AF279A" w:rsidRPr="00AF279A" w14:paraId="5FD3F9AF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DBE0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EB4A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65745" w14:textId="210B35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EC6AA" w14:textId="316CBFA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81E02" w14:textId="41AD878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AF279A" w:rsidRPr="00AF279A" w14:paraId="3CA5EB7C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E88F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83B4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ku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6CF56" w14:textId="3415D1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CE718" w14:textId="59E3ACD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A36D1" w14:textId="1B3684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AF279A" w:rsidRPr="00AF279A" w14:paraId="2940C1E5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7BBA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7CE9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C47AC" w14:textId="2D388B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677C2" w14:textId="4DD0E6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D4B5B" w14:textId="1BCD0F8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</w:tr>
      <w:tr w:rsidR="00AF279A" w:rsidRPr="00AF279A" w14:paraId="7130910B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B2DF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ED99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E1134" w14:textId="0883AD8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6DD31" w14:textId="6FF475C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090D1" w14:textId="7627C7F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</w:tr>
      <w:tr w:rsidR="00AF279A" w:rsidRPr="00AF279A" w14:paraId="383D558E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393B2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EE6D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B7FD4" w14:textId="76A6168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3D628" w14:textId="5C2E2A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BC8A5" w14:textId="505B8E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</w:tr>
      <w:tr w:rsidR="00AF279A" w:rsidRPr="00AF279A" w14:paraId="0590D6D2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80CE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44F2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Kab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DD626" w14:textId="0186085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D4C1E" w14:textId="6356797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DEC59" w14:textId="1AED05F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</w:tr>
      <w:tr w:rsidR="00AF279A" w:rsidRPr="00AF279A" w14:paraId="21E6566A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DEA8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A949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2EEAC" w14:textId="76BD717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B0E88" w14:textId="2FBB24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94D47" w14:textId="510A26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AF279A" w:rsidRPr="00AF279A" w14:paraId="39077BA6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8DEE2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56F1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Kibu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36593" w14:textId="331499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C964A" w14:textId="568DE33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E5F37" w14:textId="60D7930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</w:tr>
      <w:tr w:rsidR="00AF279A" w:rsidRPr="00AF279A" w14:paraId="3409D6C7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F71C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C133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AFD6C" w14:textId="0B4C57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91882" w14:textId="21616A8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E323C" w14:textId="215C3E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AF279A" w:rsidRPr="00AF279A" w14:paraId="20BF9905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165D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D936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C67E0" w14:textId="1CD6B6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9E294" w14:textId="70D8CF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61851" w14:textId="10C2E59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AF279A" w:rsidRPr="00AF279A" w14:paraId="3C9DC166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E142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7227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ubl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2C97B" w14:textId="03B816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87D1A" w14:textId="703F048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42D61" w14:textId="420E59E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AF279A" w:rsidRPr="00AF279A" w14:paraId="4F7651E0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1133C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FB5AD1" w14:textId="0CFE569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D7C664" w14:textId="5B86170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E2A239" w14:textId="2235C1F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2 </w:t>
            </w:r>
          </w:p>
        </w:tc>
      </w:tr>
      <w:tr w:rsidR="00AF279A" w:rsidRPr="00AF279A" w14:paraId="1AD68BC5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FF12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3BC9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6A8A6" w14:textId="234B7C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0C031" w14:textId="6BF0A60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A1A7A" w14:textId="207F012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AF279A" w:rsidRPr="00AF279A" w14:paraId="6F61BEF3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BCC90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9D24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611B2" w14:textId="5AEDE0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189D7" w14:textId="7A87EB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1F571" w14:textId="7B778B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AF279A" w:rsidRPr="00AF279A" w14:paraId="620768F5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7546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D00D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68F74" w14:textId="3C1C65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A09F7" w14:textId="3CA87FE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D24BF" w14:textId="01E6A5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 </w:t>
            </w:r>
          </w:p>
        </w:tc>
      </w:tr>
      <w:tr w:rsidR="00AF279A" w:rsidRPr="00AF279A" w14:paraId="4535A827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27A5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C0E5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EAB99" w14:textId="0E9E2CD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9C274" w14:textId="42F291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5CCFD" w14:textId="145D5D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AF279A" w:rsidRPr="00AF279A" w14:paraId="2D1E763D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0BA6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B1E2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00B12" w14:textId="154C688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569AA" w14:textId="3D431DE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3541B" w14:textId="3A2D7A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2E49651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AAC15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76BB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C07CC" w14:textId="2E76F2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3FF6B" w14:textId="4B2F74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A6B55" w14:textId="389CA7E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AF279A" w:rsidRPr="00AF279A" w14:paraId="05F61E57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74D6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1808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gawe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C7B2E" w14:textId="3817140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E8023" w14:textId="37D38A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66BE5" w14:textId="764DB63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AF279A" w:rsidRPr="00AF279A" w14:paraId="0A1FECE3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6A38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EC6D8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294B5" w14:textId="5FBC3A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 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FB43B" w14:textId="7F095B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1F20F" w14:textId="4FF7C0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 2 </w:t>
            </w:r>
          </w:p>
        </w:tc>
      </w:tr>
      <w:tr w:rsidR="00AF279A" w:rsidRPr="00AF279A" w14:paraId="17D50C4B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F863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D16A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B6F6B" w14:textId="70C675A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E38C9" w14:textId="15A3883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5337D" w14:textId="7F6175E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</w:tr>
      <w:tr w:rsidR="00AF279A" w:rsidRPr="00AF279A" w14:paraId="24D3510E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45507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2CE069" w14:textId="49932D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AA0DA9" w14:textId="4B8AF4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DAED6C" w14:textId="3D81F8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9 </w:t>
            </w:r>
          </w:p>
        </w:tc>
      </w:tr>
      <w:tr w:rsidR="00AF279A" w:rsidRPr="00AF279A" w14:paraId="2E599EEB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953A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A6DF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A00E3" w14:textId="30C8E13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0E1F9" w14:textId="4A79C5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A0D35" w14:textId="1DD5CB1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</w:tr>
      <w:tr w:rsidR="00AF279A" w:rsidRPr="00AF279A" w14:paraId="4D6125E2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2701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3109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ubua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FB8A9" w14:textId="5BA72C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BFC65" w14:textId="4255309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E6FBB" w14:textId="13CE30E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AF279A" w:rsidRPr="00AF279A" w14:paraId="2DF13B50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73DD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C732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A0698" w14:textId="1FF85B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BB8E2" w14:textId="6071960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08169" w14:textId="4841524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</w:tr>
      <w:tr w:rsidR="00AF279A" w:rsidRPr="00AF279A" w14:paraId="29865018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D3F4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28BF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ingl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093DD" w14:textId="30EB4EB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57F46" w14:textId="6A0936A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048D1" w14:textId="68FE74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AF279A" w:rsidRPr="00AF279A" w14:paraId="4BE0A30B" w14:textId="77777777" w:rsidTr="00AF279A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BB7E3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Mountain Provinc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E5C11F" w14:textId="32FBE98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2EA47E" w14:textId="0CF3ACD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6954A3" w14:textId="67D5FC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6 </w:t>
            </w:r>
          </w:p>
        </w:tc>
      </w:tr>
      <w:tr w:rsidR="00AF279A" w:rsidRPr="00AF279A" w14:paraId="22BF6A23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BAED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E6F4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Natoni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ED699" w14:textId="4C19D7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B7815" w14:textId="264981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AA8ED" w14:textId="3A24300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AF279A" w:rsidRPr="00AF279A" w14:paraId="35910555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7729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4F03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dang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F44A5" w14:textId="0AA0F39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9344D" w14:textId="5DEAD0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836F4" w14:textId="3B67F44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AF279A" w:rsidRPr="00AF279A" w14:paraId="786045C4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66DC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EA50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E557C" w14:textId="5339F9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2629D" w14:textId="4472DE8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E28CF" w14:textId="76DDD6B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</w:tr>
      <w:tr w:rsidR="00AF279A" w:rsidRPr="00AF279A" w14:paraId="566BA261" w14:textId="77777777" w:rsidTr="00AF279A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175B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E2E6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7B483" w14:textId="30050B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4BFCF" w14:textId="689AE1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F4736" w14:textId="1F2F9EE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</w:tbl>
    <w:p w14:paraId="0D296C47" w14:textId="3E394616" w:rsidR="00156293" w:rsidRDefault="00156293" w:rsidP="007A39F8">
      <w:pPr>
        <w:spacing w:after="0" w:line="240" w:lineRule="auto"/>
        <w:ind w:left="426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ote: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ngoing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assessment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and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validation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being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conducted.</w:t>
      </w:r>
    </w:p>
    <w:p w14:paraId="5B7E9510" w14:textId="77777777" w:rsidR="00AF279A" w:rsidRDefault="00156293" w:rsidP="00AF279A">
      <w:pPr>
        <w:spacing w:after="0" w:line="240" w:lineRule="auto"/>
        <w:ind w:left="720" w:hanging="14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I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8D417E">
        <w:rPr>
          <w:rFonts w:ascii="Arial" w:eastAsia="Arial" w:hAnsi="Arial" w:cs="Arial"/>
          <w:i/>
          <w:color w:val="0070C0"/>
          <w:sz w:val="16"/>
          <w:szCs w:val="24"/>
        </w:rPr>
        <w:t xml:space="preserve">II,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I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CALABARZON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8D417E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2A79C8A5" w14:textId="77177F61" w:rsidR="008D417E" w:rsidRPr="00AF279A" w:rsidRDefault="008D417E" w:rsidP="00AF279A">
      <w:pPr>
        <w:spacing w:after="0" w:line="240" w:lineRule="auto"/>
        <w:ind w:left="720" w:hanging="14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>
        <w:rPr>
          <w:rFonts w:ascii="Arial" w:eastAsia="Arial" w:hAnsi="Arial" w:cs="Arial"/>
          <w:b/>
          <w:color w:val="002060"/>
          <w:sz w:val="24"/>
          <w:szCs w:val="24"/>
        </w:rPr>
        <w:tab/>
      </w:r>
    </w:p>
    <w:p w14:paraId="1767F776" w14:textId="13C5E89F" w:rsidR="00156293" w:rsidRDefault="00156293" w:rsidP="007A39F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 w:hanging="360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531CB4">
        <w:rPr>
          <w:rFonts w:ascii="Arial" w:eastAsia="Arial" w:hAnsi="Arial" w:cs="Arial"/>
          <w:b/>
          <w:color w:val="002060"/>
          <w:sz w:val="24"/>
          <w:szCs w:val="24"/>
        </w:rPr>
        <w:t>Assistance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531CB4">
        <w:rPr>
          <w:rFonts w:ascii="Arial" w:eastAsia="Arial" w:hAnsi="Arial" w:cs="Arial"/>
          <w:b/>
          <w:color w:val="002060"/>
          <w:sz w:val="24"/>
          <w:szCs w:val="24"/>
        </w:rPr>
        <w:t>provided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</w:p>
    <w:p w14:paraId="0A8D3972" w14:textId="769F7475" w:rsidR="00156293" w:rsidRPr="00A2022E" w:rsidRDefault="00156293" w:rsidP="007A39F8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Cs/>
          <w:sz w:val="24"/>
          <w:szCs w:val="24"/>
        </w:rPr>
      </w:pPr>
      <w:r w:rsidRPr="00A2022E">
        <w:rPr>
          <w:rFonts w:ascii="Arial" w:eastAsia="Arial" w:hAnsi="Arial" w:cs="Arial"/>
          <w:bCs/>
          <w:sz w:val="24"/>
          <w:szCs w:val="24"/>
        </w:rPr>
        <w:t>A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total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of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966F2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AF279A">
        <w:rPr>
          <w:rFonts w:ascii="Arial" w:eastAsia="Arial" w:hAnsi="Arial" w:cs="Arial"/>
          <w:b/>
          <w:bCs/>
          <w:color w:val="0070C0"/>
          <w:sz w:val="24"/>
          <w:szCs w:val="24"/>
        </w:rPr>
        <w:t>1</w:t>
      </w:r>
      <w:r w:rsidR="00AF279A" w:rsidRPr="00AF279A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25,673,251.59 </w:t>
      </w:r>
      <w:r w:rsidRPr="00A2022E">
        <w:rPr>
          <w:rFonts w:ascii="Arial" w:eastAsia="Arial" w:hAnsi="Arial" w:cs="Arial"/>
          <w:bCs/>
          <w:sz w:val="24"/>
          <w:szCs w:val="24"/>
        </w:rPr>
        <w:t>worth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of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assistance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was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provided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to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the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affected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families</w:t>
      </w:r>
      <w:r w:rsidR="00966F27">
        <w:rPr>
          <w:rFonts w:ascii="Arial" w:eastAsia="Arial" w:hAnsi="Arial" w:cs="Arial"/>
          <w:bCs/>
          <w:sz w:val="24"/>
          <w:szCs w:val="24"/>
        </w:rPr>
        <w:t>;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>
        <w:rPr>
          <w:rFonts w:ascii="Arial" w:eastAsia="Arial" w:hAnsi="Arial" w:cs="Arial"/>
          <w:bCs/>
          <w:sz w:val="24"/>
          <w:szCs w:val="24"/>
        </w:rPr>
        <w:t>of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>
        <w:rPr>
          <w:rFonts w:ascii="Arial" w:eastAsia="Arial" w:hAnsi="Arial" w:cs="Arial"/>
          <w:bCs/>
          <w:sz w:val="24"/>
          <w:szCs w:val="24"/>
        </w:rPr>
        <w:t>which,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 w:rsidRPr="00E6342E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CA52D7" w:rsidRPr="00CA52D7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77,998,440.11 </w:t>
      </w:r>
      <w:r w:rsidR="00966F27" w:rsidRPr="00055BCD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 w:rsidRPr="00055BCD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966F27" w:rsidRPr="00CA52D7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="00E860D0" w:rsidRPr="00CA52D7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CB2A7E" w:rsidRPr="00CA52D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CA52D7" w:rsidRPr="00CA52D7">
        <w:rPr>
          <w:rFonts w:ascii="Arial" w:eastAsia="Arial" w:hAnsi="Arial" w:cs="Arial"/>
          <w:b/>
          <w:color w:val="0070C0"/>
          <w:sz w:val="24"/>
          <w:szCs w:val="24"/>
        </w:rPr>
        <w:t xml:space="preserve">44,109,721.48 </w:t>
      </w:r>
      <w:r w:rsidR="00966F27" w:rsidRPr="00966F27">
        <w:rPr>
          <w:rFonts w:ascii="Arial" w:eastAsia="Arial" w:hAnsi="Arial" w:cs="Arial"/>
          <w:sz w:val="24"/>
          <w:szCs w:val="24"/>
        </w:rPr>
        <w:t>from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LGUs</w:t>
      </w:r>
      <w:r w:rsidR="007262F0">
        <w:rPr>
          <w:rFonts w:ascii="Arial" w:eastAsia="Arial" w:hAnsi="Arial" w:cs="Arial"/>
          <w:b/>
          <w:bCs/>
          <w:color w:val="0070C0"/>
          <w:sz w:val="24"/>
          <w:szCs w:val="24"/>
        </w:rPr>
        <w:t>,</w:t>
      </w:r>
      <w:r w:rsidR="00CB2A7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E860D0" w:rsidRPr="00CA52D7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E6342E" w:rsidRPr="00CA52D7">
        <w:rPr>
          <w:rFonts w:ascii="Arial" w:eastAsia="Arial" w:hAnsi="Arial" w:cs="Arial"/>
          <w:b/>
          <w:bCs/>
          <w:color w:val="auto"/>
          <w:sz w:val="24"/>
          <w:szCs w:val="24"/>
        </w:rPr>
        <w:t>728,492.00</w:t>
      </w:r>
      <w:r w:rsidR="00CB2A7E" w:rsidRPr="00CA52D7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7262F0" w:rsidRPr="00CA52D7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 w:rsidRPr="00CA52D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7262F0" w:rsidRPr="00CA52D7">
        <w:rPr>
          <w:rFonts w:ascii="Arial" w:eastAsia="Arial" w:hAnsi="Arial" w:cs="Arial"/>
          <w:b/>
          <w:bCs/>
          <w:color w:val="auto"/>
          <w:sz w:val="24"/>
          <w:szCs w:val="24"/>
        </w:rPr>
        <w:t>NGOs</w:t>
      </w:r>
      <w:r w:rsidR="00CB2A7E" w:rsidRPr="00CA52D7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7262F0" w:rsidRPr="005570E3">
        <w:rPr>
          <w:rFonts w:ascii="Arial" w:eastAsia="Arial" w:hAnsi="Arial" w:cs="Arial"/>
          <w:color w:val="auto"/>
          <w:sz w:val="24"/>
          <w:szCs w:val="24"/>
        </w:rPr>
        <w:t>and</w:t>
      </w:r>
      <w:r w:rsidR="00CB2A7E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7262F0" w:rsidRPr="005570E3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597FFB" w:rsidRPr="005570E3">
        <w:rPr>
          <w:rFonts w:ascii="Arial" w:eastAsia="Arial" w:hAnsi="Arial" w:cs="Arial"/>
          <w:b/>
          <w:bCs/>
          <w:color w:val="auto"/>
          <w:sz w:val="24"/>
          <w:szCs w:val="24"/>
        </w:rPr>
        <w:t>2,836,598.00</w:t>
      </w:r>
      <w:r w:rsidR="00CB2A7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DA7BE8" w:rsidRPr="005570E3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DA7BE8" w:rsidRPr="005570E3">
        <w:rPr>
          <w:rFonts w:ascii="Arial" w:eastAsia="Arial" w:hAnsi="Arial" w:cs="Arial"/>
          <w:b/>
          <w:color w:val="auto"/>
          <w:sz w:val="24"/>
          <w:szCs w:val="24"/>
        </w:rPr>
        <w:t>Private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DA7BE8" w:rsidRPr="005570E3">
        <w:rPr>
          <w:rFonts w:ascii="Arial" w:eastAsia="Arial" w:hAnsi="Arial" w:cs="Arial"/>
          <w:b/>
          <w:color w:val="auto"/>
          <w:sz w:val="24"/>
          <w:szCs w:val="24"/>
        </w:rPr>
        <w:t>P</w:t>
      </w:r>
      <w:r w:rsidR="00E860D0" w:rsidRPr="005570E3">
        <w:rPr>
          <w:rFonts w:ascii="Arial" w:eastAsia="Arial" w:hAnsi="Arial" w:cs="Arial"/>
          <w:b/>
          <w:color w:val="auto"/>
          <w:sz w:val="24"/>
          <w:szCs w:val="24"/>
        </w:rPr>
        <w:t>artners</w:t>
      </w:r>
      <w:r w:rsidR="00CB2A7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966F27">
        <w:rPr>
          <w:rFonts w:ascii="Arial" w:eastAsia="Arial" w:hAnsi="Arial" w:cs="Arial"/>
          <w:bCs/>
          <w:color w:val="auto"/>
          <w:sz w:val="24"/>
          <w:szCs w:val="24"/>
        </w:rPr>
        <w:t>(</w:t>
      </w:r>
      <w:r w:rsidRPr="00A2022E">
        <w:rPr>
          <w:rFonts w:ascii="Arial" w:eastAsia="Arial" w:hAnsi="Arial" w:cs="Arial"/>
          <w:bCs/>
          <w:sz w:val="24"/>
          <w:szCs w:val="24"/>
        </w:rPr>
        <w:t>see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Table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5).</w:t>
      </w:r>
    </w:p>
    <w:p w14:paraId="66E17A24" w14:textId="77777777" w:rsidR="00156293" w:rsidRDefault="00156293" w:rsidP="007A39F8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Cs/>
          <w:sz w:val="24"/>
          <w:szCs w:val="24"/>
        </w:rPr>
      </w:pPr>
    </w:p>
    <w:p w14:paraId="7317ABF7" w14:textId="09C68D5E" w:rsidR="00156293" w:rsidRDefault="00156293" w:rsidP="007A39F8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/>
          <w:i/>
          <w:iCs/>
        </w:rPr>
      </w:pPr>
      <w:r w:rsidRPr="00AF7C70">
        <w:rPr>
          <w:rFonts w:ascii="Arial" w:eastAsia="Arial" w:hAnsi="Arial" w:cs="Arial"/>
          <w:b/>
          <w:i/>
          <w:iCs/>
        </w:rPr>
        <w:t>Table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>
        <w:rPr>
          <w:rFonts w:ascii="Arial" w:eastAsia="Arial" w:hAnsi="Arial" w:cs="Arial"/>
          <w:b/>
          <w:i/>
          <w:iCs/>
        </w:rPr>
        <w:t>5</w:t>
      </w:r>
      <w:r w:rsidRPr="00AF7C70">
        <w:rPr>
          <w:rFonts w:ascii="Arial" w:eastAsia="Arial" w:hAnsi="Arial" w:cs="Arial"/>
          <w:b/>
          <w:i/>
          <w:iCs/>
        </w:rPr>
        <w:t>.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Cost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of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Assistance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Provided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to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Affected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Families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/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Persons</w:t>
      </w:r>
    </w:p>
    <w:tbl>
      <w:tblPr>
        <w:tblW w:w="4821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"/>
        <w:gridCol w:w="2853"/>
        <w:gridCol w:w="1512"/>
        <w:gridCol w:w="1410"/>
        <w:gridCol w:w="1230"/>
        <w:gridCol w:w="1339"/>
        <w:gridCol w:w="1615"/>
      </w:tblGrid>
      <w:tr w:rsidR="00AF279A" w:rsidRPr="00AF279A" w14:paraId="2E63935F" w14:textId="77777777" w:rsidTr="00AF279A">
        <w:trPr>
          <w:trHeight w:val="58"/>
          <w:tblHeader/>
        </w:trPr>
        <w:tc>
          <w:tcPr>
            <w:tcW w:w="1476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7FCF62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524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E7AF70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AF279A" w:rsidRPr="00AF279A" w14:paraId="1DE04B72" w14:textId="77777777" w:rsidTr="00AF279A">
        <w:trPr>
          <w:trHeight w:val="20"/>
          <w:tblHeader/>
        </w:trPr>
        <w:tc>
          <w:tcPr>
            <w:tcW w:w="147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7657D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81416D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69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5BDF4A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LGUs </w:t>
            </w:r>
          </w:p>
        </w:tc>
        <w:tc>
          <w:tcPr>
            <w:tcW w:w="61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35E7DE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66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B10262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THERS </w:t>
            </w:r>
          </w:p>
        </w:tc>
        <w:tc>
          <w:tcPr>
            <w:tcW w:w="80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595C62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AF279A" w:rsidRPr="00AF279A" w14:paraId="23636409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1F2C5D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99DDE51" w14:textId="54BB5B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7,998,440.11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866AF40" w14:textId="710BF2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4,109,721.48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5E24B0" w14:textId="6F9495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28,492.0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4B21FEC" w14:textId="12BE39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36,598.00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07F6C1D" w14:textId="6CBFA5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5,673,251.59 </w:t>
            </w:r>
          </w:p>
        </w:tc>
      </w:tr>
      <w:tr w:rsidR="00AF279A" w:rsidRPr="00AF279A" w14:paraId="09B4A3E5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7017C6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F0E0156" w14:textId="4161C8A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497,21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56277E" w14:textId="0E9AE3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F35F226" w14:textId="0BC0994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39792CB" w14:textId="5EDC0C9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8E73A4E" w14:textId="589C0A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497,210.00 </w:t>
            </w:r>
          </w:p>
        </w:tc>
      </w:tr>
      <w:tr w:rsidR="00AF279A" w:rsidRPr="00AF279A" w14:paraId="60C1732D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04EB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7FFF3" w14:textId="05E9CC1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 202,96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2B55D" w14:textId="08A815C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49172" w14:textId="24D782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C8208" w14:textId="48A317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5288C" w14:textId="7B089B5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202,960.00 </w:t>
            </w:r>
          </w:p>
        </w:tc>
      </w:tr>
      <w:tr w:rsidR="00AF279A" w:rsidRPr="00AF279A" w14:paraId="687A3B7B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C69E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7939D" w14:textId="695DCF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 472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6E000" w14:textId="5B3F5A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C447A" w14:textId="0F35EA0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BEC7D" w14:textId="7AA4F87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C4E07" w14:textId="0CB54A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472,000.00 </w:t>
            </w:r>
          </w:p>
        </w:tc>
      </w:tr>
      <w:tr w:rsidR="00AF279A" w:rsidRPr="00AF279A" w14:paraId="02DD445F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8CED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35921" w14:textId="471587C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3,644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F3715" w14:textId="74227C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0F047" w14:textId="2B6DD9E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EB0DA" w14:textId="7FCA12D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38BF6" w14:textId="21AA9B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 3,644,000.00 </w:t>
            </w:r>
          </w:p>
        </w:tc>
      </w:tr>
      <w:tr w:rsidR="00AF279A" w:rsidRPr="00AF279A" w14:paraId="5565C2DF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4A87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06AD3" w14:textId="70D226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1,180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F0009" w14:textId="130E31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13BE0" w14:textId="613933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2DBB6" w14:textId="644879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3BF10" w14:textId="7DB256A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 1,180,000.00 </w:t>
            </w:r>
          </w:p>
        </w:tc>
      </w:tr>
      <w:tr w:rsidR="00AF279A" w:rsidRPr="00AF279A" w14:paraId="5A614331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1BAC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849DA" w14:textId="779C7FF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 236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601F1" w14:textId="5B27294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55AE9" w14:textId="4AD672C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D66C0" w14:textId="0FA31F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B9FE1" w14:textId="5FD02B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236,000.00 </w:t>
            </w:r>
          </w:p>
        </w:tc>
      </w:tr>
      <w:tr w:rsidR="00AF279A" w:rsidRPr="00AF279A" w14:paraId="44D11376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BA17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D4272" w14:textId="41FCD11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1,762,25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AD373" w14:textId="598A4E6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EB9EB" w14:textId="238DC9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F4FB9" w14:textId="2F164D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266DD" w14:textId="7E58C5B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 xml:space="preserve"> 1,762,250.00 </w:t>
            </w:r>
          </w:p>
        </w:tc>
      </w:tr>
      <w:tr w:rsidR="00AF279A" w:rsidRPr="00AF279A" w14:paraId="60DFCA57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3E4744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E4D9C8A" w14:textId="590EDF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63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7B1E51" w14:textId="177642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4,272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846EE81" w14:textId="4CC925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438A5FA" w14:textId="430B800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950.00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C443CDC" w14:textId="6332CDC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59,222.00 </w:t>
            </w:r>
          </w:p>
        </w:tc>
      </w:tr>
      <w:tr w:rsidR="00AF279A" w:rsidRPr="00AF279A" w14:paraId="561294D4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6266B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0B3EAA" w14:textId="77A5A1C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3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6FE4D7" w14:textId="287EF83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7,0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AAC0DA" w14:textId="141FE5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B5669A" w14:textId="0B648D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2E0214" w14:textId="512C90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0,000.00 </w:t>
            </w:r>
          </w:p>
        </w:tc>
      </w:tr>
      <w:tr w:rsidR="00AF279A" w:rsidRPr="00AF279A" w14:paraId="43DA1FA5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4618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D7F8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367CA" w14:textId="4F54068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19E3A" w14:textId="31B48BF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7,0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FFBDA" w14:textId="32B8A10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D9983" w14:textId="27CCF7D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6FCB9" w14:textId="28B560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0,000.00 </w:t>
            </w:r>
          </w:p>
        </w:tc>
      </w:tr>
      <w:tr w:rsidR="00AF279A" w:rsidRPr="00AF279A" w14:paraId="04E6D4C7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FCE00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2A186B" w14:textId="5E5B91B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F7B875" w14:textId="55B4D6D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,572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6C3673" w14:textId="5AB01C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719A5E" w14:textId="140434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3BD1A8" w14:textId="2FBB241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572.00 </w:t>
            </w:r>
          </w:p>
        </w:tc>
      </w:tr>
      <w:tr w:rsidR="00AF279A" w:rsidRPr="00AF279A" w14:paraId="2BFCC593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D995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1015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D32CE" w14:textId="705020C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2FEA0" w14:textId="41F3F2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572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F0849" w14:textId="62CB80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D88ED" w14:textId="525146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AAC9C" w14:textId="1F0C13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572.00 </w:t>
            </w:r>
          </w:p>
        </w:tc>
      </w:tr>
      <w:tr w:rsidR="00AF279A" w:rsidRPr="00AF279A" w14:paraId="1DCC58B3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34574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04B4C1" w14:textId="2599FF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10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971CEA" w14:textId="3CB30E3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7,7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3D1DD1" w14:textId="3500C7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ADA87A" w14:textId="594D97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950.00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252A16" w14:textId="603A62F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49,650.00 </w:t>
            </w:r>
          </w:p>
        </w:tc>
      </w:tr>
      <w:tr w:rsidR="00AF279A" w:rsidRPr="00AF279A" w14:paraId="4DF37638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3822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5C63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161CE" w14:textId="696CD6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1D60E" w14:textId="288990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,0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DB619" w14:textId="4BDD9E7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F9CD9" w14:textId="7132B8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0FA6A" w14:textId="04A262D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,000.00 </w:t>
            </w:r>
          </w:p>
        </w:tc>
      </w:tr>
      <w:tr w:rsidR="00AF279A" w:rsidRPr="00AF279A" w14:paraId="16B6A7B4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B27A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CD4F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olina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2AA0B" w14:textId="53FDB6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0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26F8B" w14:textId="4F6D041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DF19A" w14:textId="5D68268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A6D13" w14:textId="34B72C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73A5B" w14:textId="059C85F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0,000.00 </w:t>
            </w:r>
          </w:p>
        </w:tc>
      </w:tr>
      <w:tr w:rsidR="00AF279A" w:rsidRPr="00AF279A" w14:paraId="477FD227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C546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F774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F6935" w14:textId="23EA92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3F99D" w14:textId="33BBF2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,8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BA9F8" w14:textId="5A6B7F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44FD5" w14:textId="120D9B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775D2" w14:textId="5A00F90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800.00 </w:t>
            </w:r>
          </w:p>
        </w:tc>
      </w:tr>
      <w:tr w:rsidR="00AF279A" w:rsidRPr="00AF279A" w14:paraId="6EEC5936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E0C5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1C4E3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1109B" w14:textId="7C9F09A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703D8" w14:textId="47D6BA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0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B40EC" w14:textId="0576633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67434" w14:textId="553E732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4B9E6" w14:textId="00FE6C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000.00 </w:t>
            </w:r>
          </w:p>
        </w:tc>
      </w:tr>
      <w:tr w:rsidR="00AF279A" w:rsidRPr="00AF279A" w14:paraId="16F73CEB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7505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2372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BB941" w14:textId="702CFD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EA86A" w14:textId="415868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1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FAE05" w14:textId="29FB46A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3C28C" w14:textId="07CB794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B2856" w14:textId="712EB19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00.00 </w:t>
            </w:r>
          </w:p>
        </w:tc>
      </w:tr>
      <w:tr w:rsidR="00AF279A" w:rsidRPr="00AF279A" w14:paraId="3B833E51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8B66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A354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AD6E8" w14:textId="472D2B7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374B3" w14:textId="47C6F5D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,0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0B897" w14:textId="4F877D1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65038" w14:textId="677604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50.00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06C9A" w14:textId="1E60344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250.00 </w:t>
            </w:r>
          </w:p>
        </w:tc>
      </w:tr>
      <w:tr w:rsidR="00AF279A" w:rsidRPr="00AF279A" w14:paraId="43284570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A725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0F69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ual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155F9" w14:textId="6A934D2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C1E1B" w14:textId="2C236B5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,0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BB3D2" w14:textId="021D76D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E5A19" w14:textId="2DC212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376FB" w14:textId="576710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000.00 </w:t>
            </w:r>
          </w:p>
        </w:tc>
      </w:tr>
      <w:tr w:rsidR="00AF279A" w:rsidRPr="00AF279A" w14:paraId="666D4432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CB3B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8B35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46A9E" w14:textId="44177C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B05B6" w14:textId="3376B7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8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720EA" w14:textId="5923C21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665FB" w14:textId="086E06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0.00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33822" w14:textId="578767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00.00 </w:t>
            </w:r>
          </w:p>
        </w:tc>
      </w:tr>
      <w:tr w:rsidR="00AF279A" w:rsidRPr="00AF279A" w14:paraId="77665893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8DE15D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F7E318" w14:textId="1BFCAB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,708,731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2CFE657" w14:textId="05820C5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164,673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C44A2F" w14:textId="06F0F2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2,660.0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15EB7DB" w14:textId="1199E35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569,250.00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9C00AAD" w14:textId="1C9CC33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9,545,314.00 </w:t>
            </w:r>
          </w:p>
        </w:tc>
      </w:tr>
      <w:tr w:rsidR="00AF279A" w:rsidRPr="00AF279A" w14:paraId="7427862C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60F56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B3C0A5" w14:textId="6CAAAF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9,533,539.44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F24B50" w14:textId="482E0D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401FF2" w14:textId="4BFF289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163F56" w14:textId="21257D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889777" w14:textId="43CD735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,533,539.44 </w:t>
            </w:r>
          </w:p>
        </w:tc>
      </w:tr>
      <w:tr w:rsidR="00AF279A" w:rsidRPr="00AF279A" w14:paraId="0C40ECC6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32CF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FBCD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C7325" w14:textId="43DD16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6,586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A59FC" w14:textId="57A7F8C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B0904" w14:textId="0D04CB5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5AA95" w14:textId="3D297B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DDE96" w14:textId="7E066E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86,586.00 </w:t>
            </w:r>
          </w:p>
        </w:tc>
      </w:tr>
      <w:tr w:rsidR="00AF279A" w:rsidRPr="00AF279A" w14:paraId="0EFE728D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C817F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BFC6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ED28F" w14:textId="02A001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8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09B4F" w14:textId="1F2491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2D3A1" w14:textId="44B989F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DAE96" w14:textId="4472BC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FAE4D" w14:textId="2F2BF3A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8,000.00 </w:t>
            </w:r>
          </w:p>
        </w:tc>
      </w:tr>
      <w:tr w:rsidR="00AF279A" w:rsidRPr="00AF279A" w14:paraId="791AA22C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7D560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9227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C926A" w14:textId="78DAA4A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59,513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9BC28" w14:textId="7147F4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42797" w14:textId="1E2E905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FBCA0" w14:textId="161E8E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407C3" w14:textId="36A004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559,513.00 </w:t>
            </w:r>
          </w:p>
        </w:tc>
      </w:tr>
      <w:tr w:rsidR="00AF279A" w:rsidRPr="00AF279A" w14:paraId="060E9DB5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C662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6A21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4CBE7" w14:textId="1FF182B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6,42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F59D2" w14:textId="5F4D7CC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5C59F" w14:textId="19329B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B5A2C" w14:textId="4C895B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F3C06" w14:textId="0D34EA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16,420.00 </w:t>
            </w:r>
          </w:p>
        </w:tc>
      </w:tr>
      <w:tr w:rsidR="00AF279A" w:rsidRPr="00AF279A" w14:paraId="2A3F9FDC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4CEF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4CC0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2CFA1" w14:textId="1CEF4E0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2,411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40CBD" w14:textId="025CB7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95972" w14:textId="27F0EB4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947C3" w14:textId="1961E5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2D343" w14:textId="24DD26F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2,411.00 </w:t>
            </w:r>
          </w:p>
        </w:tc>
      </w:tr>
      <w:tr w:rsidR="00AF279A" w:rsidRPr="00AF279A" w14:paraId="5698BC6D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491B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5F3D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uguey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75B76" w14:textId="10085D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5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CA319" w14:textId="2002E5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9B8C4" w14:textId="6A759D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22A5F" w14:textId="1137DC8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03908" w14:textId="420ECD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5,000.00 </w:t>
            </w:r>
          </w:p>
        </w:tc>
      </w:tr>
      <w:tr w:rsidR="00AF279A" w:rsidRPr="00AF279A" w14:paraId="707F73F0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81773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8509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8FDF0" w14:textId="23187E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7,018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2996E" w14:textId="5A233A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50879" w14:textId="0321A6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2D901" w14:textId="1560E5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BED68" w14:textId="1B76B23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7,018.00 </w:t>
            </w:r>
          </w:p>
        </w:tc>
      </w:tr>
      <w:tr w:rsidR="00AF279A" w:rsidRPr="00AF279A" w14:paraId="49104744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FB12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B0B0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3667C" w14:textId="2993A8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04,08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F7398" w14:textId="7A585F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2722C" w14:textId="0671A6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2E7AA" w14:textId="1F4406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E2AE4" w14:textId="11DFB6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004,080.00 </w:t>
            </w:r>
          </w:p>
        </w:tc>
      </w:tr>
      <w:tr w:rsidR="00AF279A" w:rsidRPr="00AF279A" w14:paraId="2641AC5A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8ADEC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0974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7B690" w14:textId="2938A2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,19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38842" w14:textId="749429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F0C91" w14:textId="2CABA9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1E02E" w14:textId="789D0D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225D1" w14:textId="49A5057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3,190.00 </w:t>
            </w:r>
          </w:p>
        </w:tc>
      </w:tr>
      <w:tr w:rsidR="00AF279A" w:rsidRPr="00AF279A" w14:paraId="2FB496DC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DC20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A3FE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1FF7E" w14:textId="0E2B50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5,02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373AC" w14:textId="64C064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93A5E" w14:textId="1BFCDA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0FA6D" w14:textId="2AA558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3DCA5" w14:textId="407F04E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5,020.00 </w:t>
            </w:r>
          </w:p>
        </w:tc>
      </w:tr>
      <w:tr w:rsidR="00AF279A" w:rsidRPr="00AF279A" w14:paraId="005CDF3C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C459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5CF1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6E2D9" w14:textId="4905D8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9,57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986E8" w14:textId="31102E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95795" w14:textId="581F037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1DF26" w14:textId="263B732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A7D7D" w14:textId="536E8EA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9,570.00 </w:t>
            </w:r>
          </w:p>
        </w:tc>
      </w:tr>
      <w:tr w:rsidR="00AF279A" w:rsidRPr="00AF279A" w14:paraId="7F166A16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CA47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E2E6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68D47" w14:textId="76B784D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,008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6B36A" w14:textId="495D74A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D9C16" w14:textId="0BCA49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9C2C5" w14:textId="2B3948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1E40B" w14:textId="199BA73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,008.00 </w:t>
            </w:r>
          </w:p>
        </w:tc>
      </w:tr>
      <w:tr w:rsidR="00AF279A" w:rsidRPr="00AF279A" w14:paraId="00136820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0C40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C378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9FADF" w14:textId="4C2BD2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6,685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A20E3" w14:textId="2A6226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CA98A" w14:textId="2E6B83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0DD64" w14:textId="53F13C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9F908" w14:textId="4DBC65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6,685.00 </w:t>
            </w:r>
          </w:p>
        </w:tc>
      </w:tr>
      <w:tr w:rsidR="00AF279A" w:rsidRPr="00AF279A" w14:paraId="43D43C2A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E3A4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EF83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5E4A5" w14:textId="786496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0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13CDE" w14:textId="0EAC6D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8EE67" w14:textId="1450FF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EC04F" w14:textId="2FE145E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456D6" w14:textId="158CDCB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0,000.00 </w:t>
            </w:r>
          </w:p>
        </w:tc>
      </w:tr>
      <w:tr w:rsidR="00AF279A" w:rsidRPr="00AF279A" w14:paraId="335A40FE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4EAB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DC8B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B25CB" w14:textId="17BC6F3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6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5D7DB" w14:textId="142E3F2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6B0BF" w14:textId="3A6949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74E1A" w14:textId="6690A3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C168F" w14:textId="60F915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6,000.00 </w:t>
            </w:r>
          </w:p>
        </w:tc>
      </w:tr>
      <w:tr w:rsidR="00AF279A" w:rsidRPr="00AF279A" w14:paraId="06B3A568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C305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7017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05B92" w14:textId="084E2A9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,43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5B6FF" w14:textId="6E5317F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A2F00" w14:textId="7BDE13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9EF15" w14:textId="5855F8D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601E5" w14:textId="06D3FAA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3,430.00 </w:t>
            </w:r>
          </w:p>
        </w:tc>
      </w:tr>
      <w:tr w:rsidR="00AF279A" w:rsidRPr="00AF279A" w14:paraId="30C1F235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D39E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2684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7F33E" w14:textId="79C53A5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9,29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B5DE0" w14:textId="7031AAB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D37BC" w14:textId="664ED7D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00D93" w14:textId="013240D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597EC" w14:textId="4AEB86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9,290.00 </w:t>
            </w:r>
          </w:p>
        </w:tc>
      </w:tr>
      <w:tr w:rsidR="00AF279A" w:rsidRPr="00AF279A" w14:paraId="7D1BB235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59AF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5F88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C18E1" w14:textId="5031AD9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2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32E4E" w14:textId="63D942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43383" w14:textId="294373E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905E0" w14:textId="16CE9AC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341AF" w14:textId="616D1F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2,000.00 </w:t>
            </w:r>
          </w:p>
        </w:tc>
      </w:tr>
      <w:tr w:rsidR="00AF279A" w:rsidRPr="00AF279A" w14:paraId="6307328B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0A11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803FA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5C248" w14:textId="348043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18,456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AFFE1" w14:textId="46D03F7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7054D" w14:textId="1645ED0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3150B" w14:textId="3D16F2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B1811" w14:textId="6A71944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818,456.00 </w:t>
            </w:r>
          </w:p>
        </w:tc>
      </w:tr>
      <w:tr w:rsidR="00AF279A" w:rsidRPr="00AF279A" w14:paraId="00B9A68C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2AEDC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F047E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43321" w14:textId="26FC5FB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28,862.44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A3F46" w14:textId="6FC676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A2271" w14:textId="16196E8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823DD" w14:textId="48EEA7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4B4D2" w14:textId="11FC48C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328,862.44 </w:t>
            </w:r>
          </w:p>
        </w:tc>
      </w:tr>
      <w:tr w:rsidR="00AF279A" w:rsidRPr="00AF279A" w14:paraId="0A1BCD45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36FC8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83E086" w14:textId="12CA0DD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187,899.56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4973AE" w14:textId="762883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078,33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E7D5EA" w14:textId="71B9B3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2,660.0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066E05" w14:textId="13800D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569,250.00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B75A9A" w14:textId="5439CEA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,938,139.56 </w:t>
            </w:r>
          </w:p>
        </w:tc>
      </w:tr>
      <w:tr w:rsidR="00AF279A" w:rsidRPr="00AF279A" w14:paraId="44C77CDA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9E855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E3A1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66162" w14:textId="1F93B66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63,262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2EA2E" w14:textId="5E3AF4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ED108" w14:textId="7D1CD94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61685" w14:textId="3E82D6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AB466" w14:textId="4321EE0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,163,262.00 </w:t>
            </w:r>
          </w:p>
        </w:tc>
      </w:tr>
      <w:tr w:rsidR="00AF279A" w:rsidRPr="00AF279A" w14:paraId="695497EB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DA23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41A5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2CAE7" w14:textId="0A7560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9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ED735" w14:textId="02B4E90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2FD8D" w14:textId="48E7A8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5AFEA" w14:textId="190855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A657F" w14:textId="4FE5FD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9,000.00 </w:t>
            </w:r>
          </w:p>
        </w:tc>
      </w:tr>
      <w:tr w:rsidR="00AF279A" w:rsidRPr="00AF279A" w14:paraId="7E255C86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509F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BD1F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217F1" w14:textId="7D76E7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7,5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D491A" w14:textId="629B113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A2809" w14:textId="26BCFE9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EC6F2" w14:textId="3CF25D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31E7D" w14:textId="143AD65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7,500.00 </w:t>
            </w:r>
          </w:p>
        </w:tc>
      </w:tr>
      <w:tr w:rsidR="00AF279A" w:rsidRPr="00AF279A" w14:paraId="5570B10B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B8CF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B120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F88F5" w14:textId="0CFE17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1,487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606DB" w14:textId="1F46D0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1CFF5" w14:textId="07CC05C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3C005" w14:textId="690C3F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A6DBD" w14:textId="099AE9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1,487.00 </w:t>
            </w:r>
          </w:p>
        </w:tc>
      </w:tr>
      <w:tr w:rsidR="00AF279A" w:rsidRPr="00AF279A" w14:paraId="05AAC27D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4D47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98323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batu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B8FBE" w14:textId="55F645F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6608A" w14:textId="72FB7D4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,25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252EB" w14:textId="4BA0EF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3D178" w14:textId="6AAFCB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7C91A" w14:textId="35E9F0D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250.00 </w:t>
            </w:r>
          </w:p>
        </w:tc>
      </w:tr>
      <w:tr w:rsidR="00AF279A" w:rsidRPr="00AF279A" w14:paraId="529B8978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3F94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FA1D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F942A" w14:textId="059629F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1,914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3D371" w14:textId="53CD891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37B21" w14:textId="2EEF78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77C1A" w14:textId="4C2427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0C67D" w14:textId="221A92E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1,914.00 </w:t>
            </w:r>
          </w:p>
        </w:tc>
      </w:tr>
      <w:tr w:rsidR="00AF279A" w:rsidRPr="00AF279A" w14:paraId="66988822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5953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92F0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ECCAE" w14:textId="571C48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F09A6" w14:textId="79B3580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,65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2085B" w14:textId="2AD382F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,900.0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79035" w14:textId="5B06B1E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,650.00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4128D" w14:textId="063061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3,200.00 </w:t>
            </w:r>
          </w:p>
        </w:tc>
      </w:tr>
      <w:tr w:rsidR="00AF279A" w:rsidRPr="00AF279A" w14:paraId="2BF60AF6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AB633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8CBF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52D39" w14:textId="4A7466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6,38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4DEE3" w14:textId="08CE80B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5,2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79BFA" w14:textId="684066B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7CD37" w14:textId="216D03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89982" w14:textId="022767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1,580.00 </w:t>
            </w:r>
          </w:p>
        </w:tc>
      </w:tr>
      <w:tr w:rsidR="00AF279A" w:rsidRPr="00AF279A" w14:paraId="642893BA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F473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C36F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572BB" w14:textId="1317D01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F310C" w14:textId="011A744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78,56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96D47" w14:textId="065FA5F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2276A" w14:textId="3A19984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EF98E" w14:textId="0D1AED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78,560.00 </w:t>
            </w:r>
          </w:p>
        </w:tc>
      </w:tr>
      <w:tr w:rsidR="00AF279A" w:rsidRPr="00AF279A" w14:paraId="3C520641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829E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D3D6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90C6E" w14:textId="02E2D3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5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EAF68" w14:textId="73F6351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BDB49" w14:textId="3BB6775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84355" w14:textId="41A6C4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BD61E" w14:textId="34F62E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5,000.00 </w:t>
            </w:r>
          </w:p>
        </w:tc>
      </w:tr>
      <w:tr w:rsidR="00AF279A" w:rsidRPr="00AF279A" w14:paraId="7BBA0DC3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C6BEC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1F05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D68AE" w14:textId="771226B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0,596.56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5D4D2" w14:textId="1B6239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6,2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24E90" w14:textId="5F68E5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CAEB8" w14:textId="3D4B163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3,500.00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7C2D4" w14:textId="45A67BB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50,296.56 </w:t>
            </w:r>
          </w:p>
        </w:tc>
      </w:tr>
      <w:tr w:rsidR="00AF279A" w:rsidRPr="00AF279A" w14:paraId="5D32D353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EEE5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B882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3319B" w14:textId="47C127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307D0" w14:textId="4F51F9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,0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F7DD2" w14:textId="298FA70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AB12A" w14:textId="3C213D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B63DD" w14:textId="034C8C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,000.00 </w:t>
            </w:r>
          </w:p>
        </w:tc>
      </w:tr>
      <w:tr w:rsidR="00AF279A" w:rsidRPr="00AF279A" w14:paraId="2B3766D7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2004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1779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4AC00" w14:textId="1E80FB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76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760EF" w14:textId="19A35F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6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E57A3" w14:textId="1CCF4AD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760.0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4E580" w14:textId="6AC8EC8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600.00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53ED0" w14:textId="59490CD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720.00 </w:t>
            </w:r>
          </w:p>
        </w:tc>
      </w:tr>
      <w:tr w:rsidR="00AF279A" w:rsidRPr="00AF279A" w14:paraId="78514ADC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0FF3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B311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789AA" w14:textId="0D1E985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902B7" w14:textId="238869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,9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A1D05" w14:textId="1685079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809ED" w14:textId="27F89B9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1C362" w14:textId="653E1B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900.00 </w:t>
            </w:r>
          </w:p>
        </w:tc>
      </w:tr>
      <w:tr w:rsidR="00AF279A" w:rsidRPr="00AF279A" w14:paraId="13C96CC4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1C5F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4923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AEB27" w14:textId="22C61E1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C0B9C" w14:textId="0545373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654B5" w14:textId="0FB7BF6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C9952" w14:textId="5509991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600.00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2920A" w14:textId="78A689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00.00 </w:t>
            </w:r>
          </w:p>
        </w:tc>
      </w:tr>
      <w:tr w:rsidR="00AF279A" w:rsidRPr="00AF279A" w14:paraId="54B39A66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E5A9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6465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48E1B" w14:textId="1CE94DB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C853E" w14:textId="282DBF7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,0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0506B" w14:textId="6810033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A2236" w14:textId="3AF163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F6FE0" w14:textId="116922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0,000.00 </w:t>
            </w:r>
          </w:p>
        </w:tc>
      </w:tr>
      <w:tr w:rsidR="00AF279A" w:rsidRPr="00AF279A" w14:paraId="283DB9A7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7137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2C95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229C1" w14:textId="5CFD188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89838" w14:textId="17A9D9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0,32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484A5" w14:textId="2209FE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181C9" w14:textId="74203C4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CDFAE" w14:textId="5DAB566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0,320.00 </w:t>
            </w:r>
          </w:p>
        </w:tc>
      </w:tr>
      <w:tr w:rsidR="00AF279A" w:rsidRPr="00AF279A" w14:paraId="6F9B0386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8124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2537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8A0A6" w14:textId="4EF0C6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7BE6B" w14:textId="685FFA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15,6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0FEF7" w14:textId="495764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21960" w14:textId="582F65B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21,100.00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47B4E" w14:textId="1CBDBA1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836,700.00 </w:t>
            </w:r>
          </w:p>
        </w:tc>
      </w:tr>
      <w:tr w:rsidR="00AF279A" w:rsidRPr="00AF279A" w14:paraId="51387236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3219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D8C0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1DC62" w14:textId="46FFC84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06E65" w14:textId="1DBF07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6,25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80DE0" w14:textId="7C733A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94DDF" w14:textId="2140F2B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D5BD2" w14:textId="026FA20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6,250.00 </w:t>
            </w:r>
          </w:p>
        </w:tc>
      </w:tr>
      <w:tr w:rsidR="00AF279A" w:rsidRPr="00AF279A" w14:paraId="11809B6D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2632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37BD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3578E" w14:textId="68F985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291A4" w14:textId="192930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7,8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A1D1E" w14:textId="2A9D1B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BDEE4" w14:textId="69FF12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7,800.00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2A640" w14:textId="17C7999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5,600.00 </w:t>
            </w:r>
          </w:p>
        </w:tc>
      </w:tr>
      <w:tr w:rsidR="00AF279A" w:rsidRPr="00AF279A" w14:paraId="2DD82BA3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D7649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3AACFB" w14:textId="3849B39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18,02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0ACE89" w14:textId="24A183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,343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A21DD4" w14:textId="5FECA3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5F59D5" w14:textId="6164F4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06181F" w14:textId="480756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04,363.00 </w:t>
            </w:r>
          </w:p>
        </w:tc>
      </w:tr>
      <w:tr w:rsidR="00AF279A" w:rsidRPr="00AF279A" w14:paraId="5E4E6E99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EE5E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6B90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4B016" w14:textId="4E9A193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9,18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40977" w14:textId="13E9D86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C1363" w14:textId="00C9771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0B23B" w14:textId="4F7F61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23F2D" w14:textId="7EBDC23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9,180.00 </w:t>
            </w:r>
          </w:p>
        </w:tc>
      </w:tr>
      <w:tr w:rsidR="00AF279A" w:rsidRPr="00AF279A" w14:paraId="0EF235DD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F5C7D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037E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E817A" w14:textId="454ECB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9F1E5" w14:textId="6012F2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619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1D075" w14:textId="4DCE0E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6F26B" w14:textId="0DC644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ECB83" w14:textId="193A088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19.00 </w:t>
            </w:r>
          </w:p>
        </w:tc>
      </w:tr>
      <w:tr w:rsidR="00AF279A" w:rsidRPr="00AF279A" w14:paraId="09C991F1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9078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267E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93361" w14:textId="487AD7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4F2FF" w14:textId="7D768F1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,3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AE38B" w14:textId="5F958E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85391" w14:textId="4438CB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AB61F" w14:textId="30B2BE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,300.00 </w:t>
            </w:r>
          </w:p>
        </w:tc>
      </w:tr>
      <w:tr w:rsidR="00AF279A" w:rsidRPr="00AF279A" w14:paraId="4A148E1D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0736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7769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CEEE5" w14:textId="6F46E0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0,35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5ACF3" w14:textId="432568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88D04" w14:textId="2F11DA8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6A8C6" w14:textId="3FB39D4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57C75" w14:textId="7299771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0,350.00 </w:t>
            </w:r>
          </w:p>
        </w:tc>
      </w:tr>
      <w:tr w:rsidR="00AF279A" w:rsidRPr="00AF279A" w14:paraId="2073040D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CC0C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D899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4F94B" w14:textId="53092D7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C8100" w14:textId="10D495A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,122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D8CCE" w14:textId="352FCA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F9054" w14:textId="4D2E06D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0CA05" w14:textId="34B3A68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122.00 </w:t>
            </w:r>
          </w:p>
        </w:tc>
      </w:tr>
      <w:tr w:rsidR="00AF279A" w:rsidRPr="00AF279A" w14:paraId="27C46CB7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F1F3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D7F8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27CAB" w14:textId="30BA065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,07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57420" w14:textId="2043F7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02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4DED2" w14:textId="496EDD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4E70C" w14:textId="335050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07926" w14:textId="1097933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,372.00 </w:t>
            </w:r>
          </w:p>
        </w:tc>
      </w:tr>
      <w:tr w:rsidR="00AF279A" w:rsidRPr="00AF279A" w14:paraId="244D6E2D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B6E0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8588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850E2" w14:textId="4C8B34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,07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3F041" w14:textId="204E27C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4B4B9" w14:textId="23ECE1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5DF25" w14:textId="704EB9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E6249" w14:textId="0F1ECF5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,070.00 </w:t>
            </w:r>
          </w:p>
        </w:tc>
      </w:tr>
      <w:tr w:rsidR="00AF279A" w:rsidRPr="00AF279A" w14:paraId="250F3364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87E4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2348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5EFBE" w14:textId="56AEB0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35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B178E" w14:textId="48FD4F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359A8" w14:textId="65C888F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36F48" w14:textId="4D826A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0CA56" w14:textId="4C0736F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50.00 </w:t>
            </w:r>
          </w:p>
        </w:tc>
      </w:tr>
      <w:tr w:rsidR="00AF279A" w:rsidRPr="00AF279A" w14:paraId="655313E0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33376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E14D78" w14:textId="1BBF616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69,272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65F9BE" w14:textId="6EE5E84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2ABF52" w14:textId="05BFD07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FA89B3" w14:textId="1E6DB09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817ADC" w14:textId="0D7362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369,272.00 </w:t>
            </w:r>
          </w:p>
        </w:tc>
      </w:tr>
      <w:tr w:rsidR="00AF279A" w:rsidRPr="00AF279A" w14:paraId="08EA50B5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E5CE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FE72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3DB6D" w14:textId="600B3F4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,52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59BAB" w14:textId="527DB7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1DC5F" w14:textId="583976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FD5B2" w14:textId="76DD488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5D572" w14:textId="62AA74A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,520.00 </w:t>
            </w:r>
          </w:p>
        </w:tc>
      </w:tr>
      <w:tr w:rsidR="00AF279A" w:rsidRPr="00AF279A" w14:paraId="14E757F7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6DE8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3084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07616" w14:textId="186358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,52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F06FB" w14:textId="79D24A6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B8E9E" w14:textId="69538C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B2F85" w14:textId="5B04BB4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ADF5A" w14:textId="7DD6751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,520.00 </w:t>
            </w:r>
          </w:p>
        </w:tc>
      </w:tr>
      <w:tr w:rsidR="00AF279A" w:rsidRPr="00AF279A" w14:paraId="0904F968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6512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44EB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D6F04" w14:textId="5A4E925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,28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8DBE0" w14:textId="017E6D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7D7BF" w14:textId="61A7529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C9D25" w14:textId="20B076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55759" w14:textId="5A8FFB7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,280.00 </w:t>
            </w:r>
          </w:p>
        </w:tc>
      </w:tr>
      <w:tr w:rsidR="00AF279A" w:rsidRPr="00AF279A" w14:paraId="55D56B86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0B8D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0C4F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0E091" w14:textId="4B16CDC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0,432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3F44B" w14:textId="2B56275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F9E02" w14:textId="1A95D48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DBED8" w14:textId="5F65BC8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F3FF5" w14:textId="5CC027E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0,432.00 </w:t>
            </w:r>
          </w:p>
        </w:tc>
      </w:tr>
      <w:tr w:rsidR="00AF279A" w:rsidRPr="00AF279A" w14:paraId="783C6200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AE57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30F9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A7875" w14:textId="1DA560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,52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C27D3" w14:textId="35DC097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0A54B" w14:textId="6CCF070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1E757" w14:textId="1945EB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4DE2E" w14:textId="20D56C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,520.00 </w:t>
            </w:r>
          </w:p>
        </w:tc>
      </w:tr>
      <w:tr w:rsidR="00AF279A" w:rsidRPr="00AF279A" w14:paraId="43EF98FE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F888B4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454884C" w14:textId="5F10D9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888,812.5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9FDB375" w14:textId="08AB576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6,453,286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DA866A" w14:textId="76B2B6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18,682.0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E637477" w14:textId="539AC2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877B88C" w14:textId="60B7A4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3,960,780.50 </w:t>
            </w:r>
          </w:p>
        </w:tc>
      </w:tr>
      <w:tr w:rsidR="00AF279A" w:rsidRPr="00AF279A" w14:paraId="4A4CCE2F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CD22B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B9832D" w14:textId="28EF0B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89,515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EA0DC5" w14:textId="602B09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52,706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1F0FC9" w14:textId="182CC9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AD8E54" w14:textId="46EC75C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39ED2D" w14:textId="324113B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442,221.00 </w:t>
            </w:r>
          </w:p>
        </w:tc>
      </w:tr>
      <w:tr w:rsidR="00AF279A" w:rsidRPr="00AF279A" w14:paraId="311B40CB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EBE3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3EEF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443F0" w14:textId="28BB49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1,75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F3AD5" w14:textId="2AFF33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,75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0E5C0" w14:textId="6878ED3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AF801" w14:textId="375E0AE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8FE93" w14:textId="4D2DC04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2,500.00 </w:t>
            </w:r>
          </w:p>
        </w:tc>
      </w:tr>
      <w:tr w:rsidR="00AF279A" w:rsidRPr="00AF279A" w14:paraId="64536149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17B1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C2F4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E451B" w14:textId="396385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9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DEAE2" w14:textId="55D5C5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,636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8C447" w14:textId="1183473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ED260" w14:textId="6DEA752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98D02" w14:textId="3AE8DE9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7,636.00 </w:t>
            </w:r>
          </w:p>
        </w:tc>
      </w:tr>
      <w:tr w:rsidR="00AF279A" w:rsidRPr="00AF279A" w14:paraId="462445DB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82C5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B263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59618" w14:textId="6541CF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3,92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C048F" w14:textId="37C79D8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7ED17" w14:textId="0E4C5F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F7108" w14:textId="24E1AA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02C68" w14:textId="2CCFF29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3,920.00 </w:t>
            </w:r>
          </w:p>
        </w:tc>
      </w:tr>
      <w:tr w:rsidR="00AF279A" w:rsidRPr="00AF279A" w14:paraId="428F340A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98C59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1F6D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6A796" w14:textId="7389D3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1,375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80268" w14:textId="62EC825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10C3F" w14:textId="3540BE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FBD20" w14:textId="62B758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778B9" w14:textId="08B7454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1,375.00 </w:t>
            </w:r>
          </w:p>
        </w:tc>
      </w:tr>
      <w:tr w:rsidR="00AF279A" w:rsidRPr="00AF279A" w14:paraId="6D1EAEB5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C2D8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AD82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40B2B" w14:textId="0E7A186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4,312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D3BC6" w14:textId="5710BB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,608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AFBE3" w14:textId="015FA45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E0EF4" w14:textId="701D742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0782A" w14:textId="66B992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3,920.00 </w:t>
            </w:r>
          </w:p>
        </w:tc>
      </w:tr>
      <w:tr w:rsidR="00AF279A" w:rsidRPr="00AF279A" w14:paraId="7526D0AE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1529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A0FA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70DE7" w14:textId="7BF7AB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,158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D0C0C" w14:textId="2B5FEE5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3,712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3D385" w14:textId="36A4A03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660C6" w14:textId="7C22887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B49B1" w14:textId="18BF35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2,870.00 </w:t>
            </w:r>
          </w:p>
        </w:tc>
      </w:tr>
      <w:tr w:rsidR="00AF279A" w:rsidRPr="00AF279A" w14:paraId="1026C7A2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20AB0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4F1E11" w14:textId="0829CF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941,57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412DE6" w14:textId="7732605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,203,837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8A7B1D" w14:textId="33EB896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A1E7F9" w14:textId="6DD608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4CE62B" w14:textId="558E81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,145,407.00 </w:t>
            </w:r>
          </w:p>
        </w:tc>
      </w:tr>
      <w:tr w:rsidR="00AF279A" w:rsidRPr="00AF279A" w14:paraId="77FBCCFC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53FC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CC2C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863EC" w14:textId="00FB07A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27,75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E073D" w14:textId="604C0A0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872F8" w14:textId="3B08073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F7CB2" w14:textId="146BE5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F8206" w14:textId="3DB1DB0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627,750.00 </w:t>
            </w:r>
          </w:p>
        </w:tc>
      </w:tr>
      <w:tr w:rsidR="00AF279A" w:rsidRPr="00AF279A" w14:paraId="4E317D3A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3D13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DF39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69BB5" w14:textId="397BF00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03CE8" w14:textId="5A093D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48,9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D5511" w14:textId="384B0C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53D47" w14:textId="7B7F7A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C86F0" w14:textId="48CFFD7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748,900.00 </w:t>
            </w:r>
          </w:p>
        </w:tc>
      </w:tr>
      <w:tr w:rsidR="00AF279A" w:rsidRPr="00AF279A" w14:paraId="1815E48D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E045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886F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FA9DF" w14:textId="506201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,98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4A38E" w14:textId="01D0365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265,133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36CBA" w14:textId="639C07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F1C3A" w14:textId="332E80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A8BE7" w14:textId="14EF5CD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,411,113.00 </w:t>
            </w:r>
          </w:p>
        </w:tc>
      </w:tr>
      <w:tr w:rsidR="00AF279A" w:rsidRPr="00AF279A" w14:paraId="4352838F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DC19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801C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87C1E" w14:textId="38FE4D4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E626A" w14:textId="5ACD517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,55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25C58" w14:textId="38E960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D5BA8" w14:textId="4527C4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22501" w14:textId="04B78F5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,550.00 </w:t>
            </w:r>
          </w:p>
        </w:tc>
      </w:tr>
      <w:tr w:rsidR="00AF279A" w:rsidRPr="00AF279A" w14:paraId="4C63C298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DE9E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229E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ED34A" w14:textId="590F53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,98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CC38E" w14:textId="06E871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,334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6FA3A" w14:textId="57A0A8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A3C2A" w14:textId="177E1E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300D6" w14:textId="506A53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1,314.00 </w:t>
            </w:r>
          </w:p>
        </w:tc>
      </w:tr>
      <w:tr w:rsidR="00AF279A" w:rsidRPr="00AF279A" w14:paraId="2AF5A1CC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D2B8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C43A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CDE98" w14:textId="643F5A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,66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46781" w14:textId="08B8D0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0,0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38420" w14:textId="7720F4D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0854E" w14:textId="3E54B0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6FEB1" w14:textId="5D77C4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8,660.00 </w:t>
            </w:r>
          </w:p>
        </w:tc>
      </w:tr>
      <w:tr w:rsidR="00AF279A" w:rsidRPr="00AF279A" w14:paraId="537AE0FE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4CCC4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4957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76E8A" w14:textId="2FFC557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8A2B0" w14:textId="569304B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,8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60BD6" w14:textId="4E59756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0D8AD" w14:textId="1C674AF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526B5" w14:textId="2E88AF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800.00 </w:t>
            </w:r>
          </w:p>
        </w:tc>
      </w:tr>
      <w:tr w:rsidR="00AF279A" w:rsidRPr="00AF279A" w14:paraId="3249E992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6583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273E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4EA17" w14:textId="22AB85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53C5C" w14:textId="724110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,92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9849D" w14:textId="1C135DF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16A27" w14:textId="63F313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24265" w14:textId="71375AA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,920.00 </w:t>
            </w:r>
          </w:p>
        </w:tc>
      </w:tr>
      <w:tr w:rsidR="00AF279A" w:rsidRPr="00AF279A" w14:paraId="36FF6C81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2477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BF69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F192D" w14:textId="4D33BE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3,2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5C0F8" w14:textId="0CCAEA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6,95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8BA0A" w14:textId="6FC695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60A91" w14:textId="53CDC6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03CF6" w14:textId="1497337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50,150.00 </w:t>
            </w:r>
          </w:p>
        </w:tc>
      </w:tr>
      <w:tr w:rsidR="00AF279A" w:rsidRPr="00AF279A" w14:paraId="4CFCF3B8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2611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45D9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84659" w14:textId="0EED514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F96E6" w14:textId="0311BB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,4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CFC34" w14:textId="01C06E1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41A19" w14:textId="095A5E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A2EAA" w14:textId="5FC3EFC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,400.00 </w:t>
            </w:r>
          </w:p>
        </w:tc>
      </w:tr>
      <w:tr w:rsidR="00AF279A" w:rsidRPr="00AF279A" w14:paraId="6C81C8AE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EAA0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D42E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D7861" w14:textId="74A642F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00BDD" w14:textId="642FF7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3,85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3E2F8" w14:textId="1C9B52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71B16" w14:textId="6F8FD1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6F068" w14:textId="5D4757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3,850.00 </w:t>
            </w:r>
          </w:p>
        </w:tc>
      </w:tr>
      <w:tr w:rsidR="00AF279A" w:rsidRPr="00AF279A" w14:paraId="7EF623C6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FCA1A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D1CFBD" w14:textId="766631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91,32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1B8A95" w14:textId="4917AF4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,515,006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A058F6" w14:textId="5291F7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57,888.0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819F3F" w14:textId="3C774B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C71179" w14:textId="00EE82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,764,214.00 </w:t>
            </w:r>
          </w:p>
        </w:tc>
      </w:tr>
      <w:tr w:rsidR="00AF279A" w:rsidRPr="00AF279A" w14:paraId="7A43789F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7547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F7A7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949DE" w14:textId="20EAB7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3BD6A" w14:textId="337E0AE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,311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65769" w14:textId="7CE2930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4310F" w14:textId="5DBE8F7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AE516" w14:textId="013EA6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,311.00 </w:t>
            </w:r>
          </w:p>
        </w:tc>
      </w:tr>
      <w:tr w:rsidR="00AF279A" w:rsidRPr="00AF279A" w14:paraId="0572AF5C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760B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687E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78114" w14:textId="2579265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FBAE6" w14:textId="188897E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687,059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1F335" w14:textId="0445E4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7,888.0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BF014" w14:textId="12CE98C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5EF1B" w14:textId="1E6122A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244,947.00 </w:t>
            </w:r>
          </w:p>
        </w:tc>
      </w:tr>
      <w:tr w:rsidR="00AF279A" w:rsidRPr="00AF279A" w14:paraId="17465FFE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BE1A0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8CAC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7ADB2" w14:textId="41BD15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F8676" w14:textId="4C56974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95,936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6665C" w14:textId="5764212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1BD41" w14:textId="1DB3208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61452" w14:textId="7E959BC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995,936.00 </w:t>
            </w:r>
          </w:p>
        </w:tc>
      </w:tr>
      <w:tr w:rsidR="00AF279A" w:rsidRPr="00AF279A" w14:paraId="4065DEF9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D415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10EB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F1180" w14:textId="005839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7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F25C2" w14:textId="005344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0,0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8372E" w14:textId="7F3A519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99FED" w14:textId="46A2F14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91420" w14:textId="66C2BD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47,000.00 </w:t>
            </w:r>
          </w:p>
        </w:tc>
      </w:tr>
      <w:tr w:rsidR="00AF279A" w:rsidRPr="00AF279A" w14:paraId="2BB05492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7DE0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CCD9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8E689" w14:textId="723959D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4,32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10231" w14:textId="3F4F69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5,0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DE546" w14:textId="2AA370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16F3F" w14:textId="75899BE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57BEF" w14:textId="1C4CC1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9,320.00 </w:t>
            </w:r>
          </w:p>
        </w:tc>
      </w:tr>
      <w:tr w:rsidR="00AF279A" w:rsidRPr="00AF279A" w14:paraId="6E9A482D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9293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F54C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47E21" w14:textId="17985F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7B364" w14:textId="18CE486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,65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A09D3" w14:textId="0083F97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7BF4B" w14:textId="01435C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25957" w14:textId="36B4587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6,650.00 </w:t>
            </w:r>
          </w:p>
        </w:tc>
      </w:tr>
      <w:tr w:rsidR="00AF279A" w:rsidRPr="00AF279A" w14:paraId="067EF5AB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FE3E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7E56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93069" w14:textId="52CD30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2ED41" w14:textId="51BC02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,5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4D0E6" w14:textId="0D222C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ECBD0" w14:textId="1D52FB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DD69D" w14:textId="71FE86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,500.00 </w:t>
            </w:r>
          </w:p>
        </w:tc>
      </w:tr>
      <w:tr w:rsidR="00AF279A" w:rsidRPr="00AF279A" w14:paraId="4A547A7E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A3502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7AAE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38675" w14:textId="7186E94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9EEA1" w14:textId="17413A0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43,55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44BD7" w14:textId="14F786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E372C" w14:textId="0252E0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75213" w14:textId="3ACA4E4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443,550.00 </w:t>
            </w:r>
          </w:p>
        </w:tc>
      </w:tr>
      <w:tr w:rsidR="00AF279A" w:rsidRPr="00AF279A" w14:paraId="08DA48B9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C1A9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C45B5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0B53B" w14:textId="6D00EDF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55AE5" w14:textId="08F745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0,0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CE174" w14:textId="6C0315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1E5F3" w14:textId="5CA2832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F67B5" w14:textId="76DB98C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00,000.00 </w:t>
            </w:r>
          </w:p>
        </w:tc>
      </w:tr>
      <w:tr w:rsidR="00AF279A" w:rsidRPr="00AF279A" w14:paraId="3E1E5B3A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49D0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7E0E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B6723" w14:textId="6BB13BC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0A187" w14:textId="179DC9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,0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17C87" w14:textId="78827DD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321A3" w14:textId="40A69C1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E0E7C" w14:textId="678101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1,000.00 </w:t>
            </w:r>
          </w:p>
        </w:tc>
      </w:tr>
      <w:tr w:rsidR="00AF279A" w:rsidRPr="00AF279A" w14:paraId="0583D5FC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E920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57EE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1FB4B" w14:textId="358B7A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25FDD" w14:textId="644A719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,0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45F2E" w14:textId="49D7758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41C8A" w14:textId="460C2CE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78FC9" w14:textId="74DD23A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000.00 </w:t>
            </w:r>
          </w:p>
        </w:tc>
      </w:tr>
      <w:tr w:rsidR="00AF279A" w:rsidRPr="00AF279A" w14:paraId="7DF096F2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B4CE5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5D608A" w14:textId="50788EB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6,407.5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4D3BB0" w14:textId="1E78CE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20,952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F7B990" w14:textId="1515B6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968F11" w14:textId="0B3F2F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FB837F" w14:textId="4ACFD07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87,359.50 </w:t>
            </w:r>
          </w:p>
        </w:tc>
      </w:tr>
      <w:tr w:rsidR="00AF279A" w:rsidRPr="00AF279A" w14:paraId="64945917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BACC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F8F9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3F955" w14:textId="23ED5F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1002D" w14:textId="4BB94F9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,24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0B76E" w14:textId="065EE0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9E52E" w14:textId="7B50B9F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9F6F8" w14:textId="4E5B061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,240.00 </w:t>
            </w:r>
          </w:p>
        </w:tc>
      </w:tr>
      <w:tr w:rsidR="00AF279A" w:rsidRPr="00AF279A" w14:paraId="266AFEC3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AAEC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F156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5E558" w14:textId="25FD9B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6,407.5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C2648" w14:textId="3482C7D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54C4E" w14:textId="235D867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D365D" w14:textId="0A89424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B507A" w14:textId="3A8026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6,407.50 </w:t>
            </w:r>
          </w:p>
        </w:tc>
      </w:tr>
      <w:tr w:rsidR="00AF279A" w:rsidRPr="00AF279A" w14:paraId="707F61E1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C394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E731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15361" w14:textId="46CD3D6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881EA" w14:textId="2D332B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,712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CA109" w14:textId="2115F18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AA47E" w14:textId="76FF5A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567E4" w14:textId="2B97CC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3,712.00 </w:t>
            </w:r>
          </w:p>
        </w:tc>
      </w:tr>
      <w:tr w:rsidR="00AF279A" w:rsidRPr="00AF279A" w14:paraId="3DE25765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DADC9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4D5D68" w14:textId="62F2B01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051C5F" w14:textId="0F5EB3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60,785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1E4E31" w14:textId="69766EE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0,794.0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AA73EE" w14:textId="3E5ECAF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2E7244" w14:textId="5E6F5E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21,579.00 </w:t>
            </w:r>
          </w:p>
        </w:tc>
      </w:tr>
      <w:tr w:rsidR="00AF279A" w:rsidRPr="00AF279A" w14:paraId="3FF52890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F9C7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2C58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na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13B71" w14:textId="64C9BC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21EA4" w14:textId="7AC5C99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,8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E4314" w14:textId="65595C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05DBC" w14:textId="07C1B9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8DEB9" w14:textId="2262BC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800.00 </w:t>
            </w:r>
          </w:p>
        </w:tc>
      </w:tr>
      <w:tr w:rsidR="00AF279A" w:rsidRPr="00AF279A" w14:paraId="68BC4972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1EF7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D335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7CC39" w14:textId="0829C2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2A052" w14:textId="26D2CE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,375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D15B2" w14:textId="24410B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63871" w14:textId="15BE52E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FF44F" w14:textId="71710B4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,375.00 </w:t>
            </w:r>
          </w:p>
        </w:tc>
      </w:tr>
      <w:tr w:rsidR="00AF279A" w:rsidRPr="00AF279A" w14:paraId="38158523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A96F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D976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65449" w14:textId="1341FEA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C56C0" w14:textId="104B325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842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8E29C" w14:textId="4D7F829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,794.0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A52DD" w14:textId="298B060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9BA1C" w14:textId="7E2F241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,636.00 </w:t>
            </w:r>
          </w:p>
        </w:tc>
      </w:tr>
      <w:tr w:rsidR="00AF279A" w:rsidRPr="00AF279A" w14:paraId="27D8B761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155B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1808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CA657" w14:textId="641194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635A5" w14:textId="76E3C8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4ACEB" w14:textId="06B60E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A9322" w14:textId="704359F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B3839" w14:textId="11775BD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00.00 </w:t>
            </w:r>
          </w:p>
        </w:tc>
      </w:tr>
      <w:tr w:rsidR="00AF279A" w:rsidRPr="00AF279A" w14:paraId="4C11886C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FFC17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D685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8AC59" w14:textId="55C2B11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8848A" w14:textId="40C8737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,4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14A12" w14:textId="2AC9877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36744" w14:textId="735482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D3D31" w14:textId="1F0A7C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400.00 </w:t>
            </w:r>
          </w:p>
        </w:tc>
      </w:tr>
      <w:tr w:rsidR="00AF279A" w:rsidRPr="00AF279A" w14:paraId="1599A233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B73C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532E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F3FDA" w14:textId="3B54B2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19046" w14:textId="0B69ED8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,5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88D7F" w14:textId="2297436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9003A" w14:textId="64E939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A88AA" w14:textId="71039A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,500.00 </w:t>
            </w:r>
          </w:p>
        </w:tc>
      </w:tr>
      <w:tr w:rsidR="00AF279A" w:rsidRPr="00AF279A" w14:paraId="2475F413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03A1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1941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A38DA" w14:textId="1730D8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3D384" w14:textId="638225B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,0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6645E" w14:textId="14DBDD2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,000.0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535E7" w14:textId="7FC182F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1AAE4" w14:textId="2A9611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,000.00 </w:t>
            </w:r>
          </w:p>
        </w:tc>
      </w:tr>
      <w:tr w:rsidR="00AF279A" w:rsidRPr="00AF279A" w14:paraId="7927A45F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1517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051C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CF9B6" w14:textId="1A6D9AF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46F1E" w14:textId="67CCAD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5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7ADFB" w14:textId="19783FF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A7F75" w14:textId="418BD4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855FE" w14:textId="3AA3180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00.00 </w:t>
            </w:r>
          </w:p>
        </w:tc>
      </w:tr>
      <w:tr w:rsidR="00AF279A" w:rsidRPr="00AF279A" w14:paraId="11261B8A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9CC1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6963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EC235" w14:textId="6D76677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D4FF5" w14:textId="59B5655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,768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148A3" w14:textId="5DC3B74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C7EDD" w14:textId="2E11EE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BC29E" w14:textId="1032794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9,768.00 </w:t>
            </w:r>
          </w:p>
        </w:tc>
      </w:tr>
      <w:tr w:rsidR="00AF279A" w:rsidRPr="00AF279A" w14:paraId="277CF67D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B459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97E2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8B4E5" w14:textId="3006F2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0872B" w14:textId="6D59DD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3,1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E2529" w14:textId="1C572C5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453A2" w14:textId="4F6879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96177" w14:textId="6D1B941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3,100.00 </w:t>
            </w:r>
          </w:p>
        </w:tc>
      </w:tr>
      <w:tr w:rsidR="00AF279A" w:rsidRPr="00AF279A" w14:paraId="627731AB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8CE3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CAFC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17423" w14:textId="3969538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14564" w14:textId="6BB74A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7,7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01600" w14:textId="44B0A6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8BD77" w14:textId="12D0F89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9524D" w14:textId="031C90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7,700.00 </w:t>
            </w:r>
          </w:p>
        </w:tc>
      </w:tr>
      <w:tr w:rsidR="00AF279A" w:rsidRPr="00AF279A" w14:paraId="301BEED3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95F9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4628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4532B" w14:textId="532323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78412" w14:textId="7483A9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0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26C26" w14:textId="14A9A6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,000.0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BBDD3" w14:textId="350D4FA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E478F" w14:textId="53A968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000.00 </w:t>
            </w:r>
          </w:p>
        </w:tc>
      </w:tr>
      <w:tr w:rsidR="00AF279A" w:rsidRPr="00AF279A" w14:paraId="65EF1CA5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AA5DF2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86DE3F6" w14:textId="3E9F81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677,732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CF0837" w14:textId="0742F4A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37B1A7E" w14:textId="7D70EEF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B43EFF" w14:textId="5BCD4A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E193C8" w14:textId="3E7707B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,677,732.00 </w:t>
            </w:r>
          </w:p>
        </w:tc>
      </w:tr>
      <w:tr w:rsidR="00AF279A" w:rsidRPr="00AF279A" w14:paraId="3D3DE64D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2AE09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F734B0" w14:textId="79C48D6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87,1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ACF505" w14:textId="28DF0B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407351" w14:textId="7D9AE1E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94D499" w14:textId="52FA91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ACDA41" w14:textId="2E9F13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387,100.00 </w:t>
            </w:r>
          </w:p>
        </w:tc>
      </w:tr>
      <w:tr w:rsidR="00AF279A" w:rsidRPr="00AF279A" w14:paraId="538AC60F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8E70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39CD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568EE" w14:textId="3AAB742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7578A" w14:textId="798BDA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6243F" w14:textId="7A734B5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959ED" w14:textId="5C5ACB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BDF85" w14:textId="7DD871A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3,000.00 </w:t>
            </w:r>
          </w:p>
        </w:tc>
      </w:tr>
      <w:tr w:rsidR="00AF279A" w:rsidRPr="00AF279A" w14:paraId="13F93E55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D180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E76B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D2598" w14:textId="6E3081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80D44" w14:textId="6EDBF14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1A366" w14:textId="7103254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654A6" w14:textId="3677DE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A40EB" w14:textId="4F6BE25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3,000.00 </w:t>
            </w:r>
          </w:p>
        </w:tc>
      </w:tr>
      <w:tr w:rsidR="00AF279A" w:rsidRPr="00AF279A" w14:paraId="24B03256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8F6E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3F1D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10E8F" w14:textId="1A048E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1,1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854CD" w14:textId="1A4FE7C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9EF94" w14:textId="6717C4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8AF99" w14:textId="6801926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54837" w14:textId="57C4ABA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1,100.00 </w:t>
            </w:r>
          </w:p>
        </w:tc>
      </w:tr>
      <w:tr w:rsidR="00AF279A" w:rsidRPr="00AF279A" w14:paraId="336C83E3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7C43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03E6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82634" w14:textId="38D6C55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0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E78B9" w14:textId="5FF6B8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A3743" w14:textId="4DCB267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6C7F3" w14:textId="0C7F32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1A17A" w14:textId="483954A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0,000.00 </w:t>
            </w:r>
          </w:p>
        </w:tc>
      </w:tr>
      <w:tr w:rsidR="00AF279A" w:rsidRPr="00AF279A" w14:paraId="13CFB6CE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C68A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738D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D5599" w14:textId="3FBA4E7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0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983DB" w14:textId="0F60030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44804" w14:textId="640867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BAB07" w14:textId="1AF7F5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D02C3" w14:textId="17CE16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0,000.00 </w:t>
            </w:r>
          </w:p>
        </w:tc>
      </w:tr>
      <w:tr w:rsidR="00AF279A" w:rsidRPr="00AF279A" w14:paraId="03E6A86A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A4A6A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9A066C" w14:textId="3BEF25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689,232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F52817" w14:textId="62D26FA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0FBF70" w14:textId="2A82D96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3017A8" w14:textId="347FB59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087E6A" w14:textId="73B91A7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689,232.00 </w:t>
            </w:r>
          </w:p>
        </w:tc>
      </w:tr>
      <w:tr w:rsidR="00AF279A" w:rsidRPr="00AF279A" w14:paraId="1B56849F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7A06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09A1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3E03D" w14:textId="3C8906D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2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E3804" w14:textId="0E683CF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7993E" w14:textId="2E6F7F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EA450" w14:textId="53DE87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23ACD" w14:textId="490A05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2,000.00 </w:t>
            </w:r>
          </w:p>
        </w:tc>
      </w:tr>
      <w:tr w:rsidR="00AF279A" w:rsidRPr="00AF279A" w14:paraId="6631D45E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A84F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AE41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CE992" w14:textId="6E6FBA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9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96E1D" w14:textId="242F547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233D6" w14:textId="72DF207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B88C3" w14:textId="655C628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A6999" w14:textId="52398B1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9,000.00 </w:t>
            </w:r>
          </w:p>
        </w:tc>
      </w:tr>
      <w:tr w:rsidR="00AF279A" w:rsidRPr="00AF279A" w14:paraId="0BFB6F3F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D066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C22C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EA8A0" w14:textId="4BE0391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7B96C" w14:textId="35F8541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14005" w14:textId="7D8CEB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1ED36" w14:textId="03B94BE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611F4" w14:textId="770354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6,000.00 </w:t>
            </w:r>
          </w:p>
        </w:tc>
      </w:tr>
      <w:tr w:rsidR="00AF279A" w:rsidRPr="00AF279A" w14:paraId="2140313D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E780C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52C2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C0C1E" w14:textId="1D55295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8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9B1F6" w14:textId="3A744DA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D2D1F" w14:textId="7384BAF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8B063" w14:textId="467EB31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3B3A8" w14:textId="561622F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38,000.00 </w:t>
            </w:r>
          </w:p>
        </w:tc>
      </w:tr>
      <w:tr w:rsidR="00AF279A" w:rsidRPr="00AF279A" w14:paraId="6CE6032B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DB8B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4303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B028D" w14:textId="330A45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6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DC120" w14:textId="0E9BF0F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6C3AA" w14:textId="0D311D7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D1ED6" w14:textId="5246534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4B58E" w14:textId="470B0A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6,000.00 </w:t>
            </w:r>
          </w:p>
        </w:tc>
      </w:tr>
      <w:tr w:rsidR="00AF279A" w:rsidRPr="00AF279A" w14:paraId="633DB52B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468C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38FC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E9835" w14:textId="1D18443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2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212D5" w14:textId="6FA6AC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9264F" w14:textId="4E74A82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F6FA1" w14:textId="5449EFA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A4B0B" w14:textId="358C049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2,000.00 </w:t>
            </w:r>
          </w:p>
        </w:tc>
      </w:tr>
      <w:tr w:rsidR="00AF279A" w:rsidRPr="00AF279A" w14:paraId="5AC0F6FB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C1A1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2050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6BBA0" w14:textId="534A312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8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8AECE" w14:textId="6EFB62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71231" w14:textId="6DD578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1B74C" w14:textId="5D50DB8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19BC0" w14:textId="12A52A8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38,000.00 </w:t>
            </w:r>
          </w:p>
        </w:tc>
      </w:tr>
      <w:tr w:rsidR="00AF279A" w:rsidRPr="00AF279A" w14:paraId="5F7ADE11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CFDA0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CB03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FF343" w14:textId="63AD3B1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9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4124E" w14:textId="5475552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F0052" w14:textId="3D662A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C2D48" w14:textId="439A90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21C78" w14:textId="78275C4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9,000.00 </w:t>
            </w:r>
          </w:p>
        </w:tc>
      </w:tr>
      <w:tr w:rsidR="00AF279A" w:rsidRPr="00AF279A" w14:paraId="48EBA2A8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60E0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563A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C1B11" w14:textId="6C42A62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6,232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70D28" w14:textId="4F708DE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070ED" w14:textId="620355C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9132F" w14:textId="18D953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1B8CF" w14:textId="7722998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6,232.00 </w:t>
            </w:r>
          </w:p>
        </w:tc>
      </w:tr>
      <w:tr w:rsidR="00AF279A" w:rsidRPr="00AF279A" w14:paraId="227F3713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BEF7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F237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067A5" w14:textId="58219E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4EF7F" w14:textId="3A55C35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4AAB7" w14:textId="0BCFD5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5DE36" w14:textId="18BF83F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A8C24" w14:textId="721DF9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6,000.00 </w:t>
            </w:r>
          </w:p>
        </w:tc>
      </w:tr>
      <w:tr w:rsidR="00AF279A" w:rsidRPr="00AF279A" w14:paraId="24822FFC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0927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FD2C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5ACDA" w14:textId="0617E4A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57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50681" w14:textId="186AE0B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75E80" w14:textId="2D20C3B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133F6" w14:textId="04B1CD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32793" w14:textId="557BD03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57,000.00 </w:t>
            </w:r>
          </w:p>
        </w:tc>
      </w:tr>
      <w:tr w:rsidR="00AF279A" w:rsidRPr="00AF279A" w14:paraId="639784CF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779A8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6F3D66" w14:textId="225C094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601,4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935988" w14:textId="01E5098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DE8A54" w14:textId="2FD933D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6D7CC7" w14:textId="7F71EF6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58A3FB" w14:textId="27A206F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,601,400.00 </w:t>
            </w:r>
          </w:p>
        </w:tc>
      </w:tr>
      <w:tr w:rsidR="00AF279A" w:rsidRPr="00AF279A" w14:paraId="40A0FF40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EF4F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92C1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DE95D" w14:textId="3DF439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0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E81A8" w14:textId="78F98D1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0E106" w14:textId="3222A00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57899" w14:textId="5AA94A4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0621E" w14:textId="151FC27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0,000.00 </w:t>
            </w:r>
          </w:p>
        </w:tc>
      </w:tr>
      <w:tr w:rsidR="00AF279A" w:rsidRPr="00AF279A" w14:paraId="11FA6DEF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D18B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AC00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4F327" w14:textId="245A537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8,5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1049E" w14:textId="4995207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B1F81" w14:textId="0B3168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4663D" w14:textId="47796B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30BD9" w14:textId="5D3943C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98,500.00 </w:t>
            </w:r>
          </w:p>
        </w:tc>
      </w:tr>
      <w:tr w:rsidR="00AF279A" w:rsidRPr="00AF279A" w14:paraId="071397BB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8251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3D73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36BF5" w14:textId="19AD93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82,9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18B31" w14:textId="52793C1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5B3F1" w14:textId="564C207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4CF8F" w14:textId="199EBF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B84D5" w14:textId="6D429AE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282,900.00 </w:t>
            </w:r>
          </w:p>
        </w:tc>
      </w:tr>
      <w:tr w:rsidR="00AF279A" w:rsidRPr="00AF279A" w14:paraId="0857B660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5B084D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FE46CB8" w14:textId="45066C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,723,107.02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92B8F0E" w14:textId="1BBD5C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71BFF7A" w14:textId="65CC2D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824BAAC" w14:textId="3BE31AB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1A19AC" w14:textId="59308C4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,723,107.02 </w:t>
            </w:r>
          </w:p>
        </w:tc>
      </w:tr>
      <w:tr w:rsidR="00AF279A" w:rsidRPr="00AF279A" w14:paraId="29721F24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FC410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56FC84" w14:textId="51E6F33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405,5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220110" w14:textId="0F86D7A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8F83A0" w14:textId="5CD244C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B96F89" w14:textId="68D676B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F8AF83" w14:textId="3B54438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405,500.00 </w:t>
            </w:r>
          </w:p>
        </w:tc>
      </w:tr>
      <w:tr w:rsidR="00AF279A" w:rsidRPr="00AF279A" w14:paraId="38633E69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166C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154DD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150F8" w14:textId="2A31416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BF3C9" w14:textId="4F000AE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460FA" w14:textId="737C949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93382" w14:textId="5A2C10F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9D027" w14:textId="74A4B3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8,500.00 </w:t>
            </w:r>
          </w:p>
        </w:tc>
      </w:tr>
      <w:tr w:rsidR="00AF279A" w:rsidRPr="00AF279A" w14:paraId="436FE163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E1E9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8FFB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60BE8" w14:textId="0E067CD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7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39E9E" w14:textId="422B2BA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8FD59" w14:textId="2167D5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C1307" w14:textId="5E7F7A0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2C942" w14:textId="404EBCF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7,000.00 </w:t>
            </w:r>
          </w:p>
        </w:tc>
      </w:tr>
      <w:tr w:rsidR="00AF279A" w:rsidRPr="00AF279A" w14:paraId="016BDF62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2668D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0935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2246A" w14:textId="248400A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0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BB0E1" w14:textId="18A4B3C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D6E52" w14:textId="555C75A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E1DAC" w14:textId="7DEBB9E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5402D" w14:textId="78BBAA9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70,000.00 </w:t>
            </w:r>
          </w:p>
        </w:tc>
      </w:tr>
      <w:tr w:rsidR="00AF279A" w:rsidRPr="00AF279A" w14:paraId="17C3AD72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56EB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4701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C1381" w14:textId="378E9A6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0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51D75" w14:textId="45ACB25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7EEB7" w14:textId="43C5494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DBAD2" w14:textId="72B21B8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4EA0C" w14:textId="7F11851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0,000.00 </w:t>
            </w:r>
          </w:p>
        </w:tc>
      </w:tr>
      <w:tr w:rsidR="00AF279A" w:rsidRPr="00AF279A" w14:paraId="78ADFF34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E1B52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EF3844" w14:textId="10C301C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38,822.2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4E4ACB" w14:textId="16C792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980929" w14:textId="11CB623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A46BAC" w14:textId="176B3A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C3700A" w14:textId="6CCFD30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338,822.20 </w:t>
            </w:r>
          </w:p>
        </w:tc>
      </w:tr>
      <w:tr w:rsidR="00AF279A" w:rsidRPr="00AF279A" w14:paraId="0EEB9761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46A5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0A6E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0E70E" w14:textId="7872527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CE1D2" w14:textId="18EAF0D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0180B" w14:textId="77D9649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74745" w14:textId="382E65A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603C6" w14:textId="4AC555F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6,000.00 </w:t>
            </w:r>
          </w:p>
        </w:tc>
      </w:tr>
      <w:tr w:rsidR="00AF279A" w:rsidRPr="00AF279A" w14:paraId="664135C8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B0C8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D4C6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9A4ED" w14:textId="55BBFDA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,949.8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8DBD6" w14:textId="46294A4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65C02" w14:textId="4EE5B63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4AC90" w14:textId="118111C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D0979" w14:textId="1D4CF9F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6,949.80 </w:t>
            </w:r>
          </w:p>
        </w:tc>
      </w:tr>
      <w:tr w:rsidR="00AF279A" w:rsidRPr="00AF279A" w14:paraId="1A213642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916C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C3B1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4D1ED" w14:textId="5440BA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2,016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65DBF" w14:textId="3BE8B67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72A67" w14:textId="3B66DD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265DE" w14:textId="0ECB35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AD52E" w14:textId="6F2C686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2,016.00 </w:t>
            </w:r>
          </w:p>
        </w:tc>
      </w:tr>
      <w:tr w:rsidR="00AF279A" w:rsidRPr="00AF279A" w14:paraId="307790D8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B2EB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BC07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2EECB" w14:textId="72B106E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,416.4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FB49F" w14:textId="590CAD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0E731" w14:textId="709A415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21BD2" w14:textId="448492F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1F2AC" w14:textId="7385A5E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,416.40 </w:t>
            </w:r>
          </w:p>
        </w:tc>
      </w:tr>
      <w:tr w:rsidR="00AF279A" w:rsidRPr="00AF279A" w14:paraId="37FCBA68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C789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A6B8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C08DD" w14:textId="7E0C36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9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CD2A3" w14:textId="189AE9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99494" w14:textId="3F2341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5B1AE" w14:textId="63F6114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E37BA" w14:textId="428710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9,000.00 </w:t>
            </w:r>
          </w:p>
        </w:tc>
      </w:tr>
      <w:tr w:rsidR="00AF279A" w:rsidRPr="00AF279A" w14:paraId="56F93ABD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7E77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7CF9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2D9F4" w14:textId="6DE4EB2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3,44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004E3" w14:textId="6C897F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8487E" w14:textId="00377B0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1C873" w14:textId="718E787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3CE96" w14:textId="795EC08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73,440.00 </w:t>
            </w:r>
          </w:p>
        </w:tc>
      </w:tr>
      <w:tr w:rsidR="00AF279A" w:rsidRPr="00AF279A" w14:paraId="54835B59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4F546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64E069" w14:textId="48332D7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238,384.82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01E773" w14:textId="7161B91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18EF50" w14:textId="320D73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A17CF2" w14:textId="35FDDB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432230" w14:textId="55A6BE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,238,384.82 </w:t>
            </w:r>
          </w:p>
        </w:tc>
      </w:tr>
      <w:tr w:rsidR="00AF279A" w:rsidRPr="00AF279A" w14:paraId="6DC9AE31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4479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4BAE1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1BB2E" w14:textId="689C4D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6E153" w14:textId="66F49E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F12AE" w14:textId="0F0F352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C7BC6" w14:textId="1254B9C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5173E" w14:textId="64F006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AF279A" w:rsidRPr="00AF279A" w14:paraId="45D760B1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C73A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CBBA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70F17" w14:textId="7FFA005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3,148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ACC02" w14:textId="23D651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13CB8" w14:textId="704759E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3506F" w14:textId="3464C32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19A40" w14:textId="7E59DA4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33,148.00 </w:t>
            </w:r>
          </w:p>
        </w:tc>
      </w:tr>
      <w:tr w:rsidR="00AF279A" w:rsidRPr="00AF279A" w14:paraId="0EE40758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A53F2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5186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71CA3" w14:textId="6EB01B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75,9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2698B" w14:textId="0233C1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7A22F" w14:textId="68F6D4A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5B0C0" w14:textId="249DED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AA11F" w14:textId="49AA0BD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75,900.00 </w:t>
            </w:r>
          </w:p>
        </w:tc>
      </w:tr>
      <w:tr w:rsidR="00AF279A" w:rsidRPr="00AF279A" w14:paraId="04AA9374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A6FC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F9AC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0E06B" w14:textId="36ED877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0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E1779" w14:textId="331D830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77C68" w14:textId="608382A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CA0DB" w14:textId="5B1EBF7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3F429" w14:textId="5D7D22A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0,000.00 </w:t>
            </w:r>
          </w:p>
        </w:tc>
      </w:tr>
      <w:tr w:rsidR="00AF279A" w:rsidRPr="00AF279A" w14:paraId="43FE9DE7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7725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ABCC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95FE9" w14:textId="68EA41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4,058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12EE9" w14:textId="28A95E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15C24" w14:textId="0863CD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88D19" w14:textId="56C101C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9BE85" w14:textId="260BDA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04,058.00 </w:t>
            </w:r>
          </w:p>
        </w:tc>
      </w:tr>
      <w:tr w:rsidR="00AF279A" w:rsidRPr="00AF279A" w14:paraId="697215C7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C797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D90B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4BFCD" w14:textId="74FD7FF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EEBB9" w14:textId="330E8C4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5E04A" w14:textId="3FCF45D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A46AF" w14:textId="1F921B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66C36" w14:textId="1D324E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AF279A" w:rsidRPr="00AF279A" w14:paraId="77BDE206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A5C0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9E94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786CF" w14:textId="6E4900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BA59D" w14:textId="561336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D6E5A" w14:textId="29E1244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F1EE8" w14:textId="41743F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16434" w14:textId="4699BCC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AF279A" w:rsidRPr="00AF279A" w14:paraId="4CD20DA5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4F6C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C91E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621AF" w14:textId="3AD925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0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71D73" w14:textId="5A13C5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1ADC1" w14:textId="5AD0D06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38AF2" w14:textId="1EE9F40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64AD7" w14:textId="73015E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0,000.00 </w:t>
            </w:r>
          </w:p>
        </w:tc>
      </w:tr>
      <w:tr w:rsidR="00AF279A" w:rsidRPr="00AF279A" w14:paraId="3BA85DDD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2506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2601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E58A9" w14:textId="47FB6A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,920.82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C053D" w14:textId="34C689F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1D7B0" w14:textId="3C9D2D1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C75AB" w14:textId="765F8EB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B0F57" w14:textId="479324D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,920.82 </w:t>
            </w:r>
          </w:p>
        </w:tc>
      </w:tr>
      <w:tr w:rsidR="00AF279A" w:rsidRPr="00AF279A" w14:paraId="4368301B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5B84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B898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8FFE6" w14:textId="638B3E5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E094C" w14:textId="2DC2DF9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79447" w14:textId="5B24E6E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068AC" w14:textId="48A21E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C5225" w14:textId="729342B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AF279A" w:rsidRPr="00AF279A" w14:paraId="6E7B207B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A4D6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8613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5DA3E" w14:textId="3B34AF4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4,777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2218A" w14:textId="1E32374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D7AA2" w14:textId="49C50B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667FA" w14:textId="7AD185E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FB477" w14:textId="6C6CCDD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64,777.00 </w:t>
            </w:r>
          </w:p>
        </w:tc>
      </w:tr>
      <w:tr w:rsidR="00AF279A" w:rsidRPr="00AF279A" w14:paraId="2AF3BA8F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9F43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A9A4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C72E6" w14:textId="6CFC6F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6,816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0BFBE" w14:textId="1A290F1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89BDD" w14:textId="66AB935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03DD5" w14:textId="56ABB58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0F856" w14:textId="2CD7F94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26,816.00 </w:t>
            </w:r>
          </w:p>
        </w:tc>
      </w:tr>
      <w:tr w:rsidR="00AF279A" w:rsidRPr="00AF279A" w14:paraId="294668F1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8C61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3EE1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0E53B" w14:textId="43DE340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6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6E75E" w14:textId="4D5E080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6E04F" w14:textId="0E161B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80467" w14:textId="38A49DA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DA4C1" w14:textId="3CA3AA3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6,000.00 </w:t>
            </w:r>
          </w:p>
        </w:tc>
      </w:tr>
      <w:tr w:rsidR="00AF279A" w:rsidRPr="00AF279A" w14:paraId="1996BE72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49D7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90B9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E45EB" w14:textId="7F2B3C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D2CB3" w14:textId="6C13925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8B12E" w14:textId="4FA78E0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22FF7" w14:textId="4DD4FE5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6F30B" w14:textId="0CFCEA2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AF279A" w:rsidRPr="00AF279A" w14:paraId="1F63D7A8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4DFE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E552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53713" w14:textId="16B79B9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0,44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E8415" w14:textId="71D767D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DEB9A" w14:textId="4C9E177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441D9" w14:textId="7BE5E0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EDF92" w14:textId="12124DD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0,440.00 </w:t>
            </w:r>
          </w:p>
        </w:tc>
      </w:tr>
      <w:tr w:rsidR="00AF279A" w:rsidRPr="00AF279A" w14:paraId="5308D161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505E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109E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67EBF" w14:textId="4A1FC49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7,325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94154" w14:textId="620EAA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BE21F" w14:textId="591E00A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E985B" w14:textId="15DC96A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78D6A" w14:textId="5554F93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47,325.00 </w:t>
            </w:r>
          </w:p>
        </w:tc>
      </w:tr>
      <w:tr w:rsidR="00AF279A" w:rsidRPr="00AF279A" w14:paraId="1D7E89B2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55671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60593C" w14:textId="43D7C3C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40,4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4C2D03" w14:textId="4188D4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679A3D" w14:textId="318CB60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95014E" w14:textId="6CFE2BA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6003CD" w14:textId="3C1CBE0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40,400.00 </w:t>
            </w:r>
          </w:p>
        </w:tc>
      </w:tr>
      <w:tr w:rsidR="00AF279A" w:rsidRPr="00AF279A" w14:paraId="3D3BF10E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52A5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4FED4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0D499" w14:textId="1E90629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0,40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8B34C" w14:textId="25318DF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3298D" w14:textId="35AD38E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DCFE0" w14:textId="75086BD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CB36C" w14:textId="39B9182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0,400.00 </w:t>
            </w:r>
          </w:p>
        </w:tc>
      </w:tr>
      <w:tr w:rsidR="00AF279A" w:rsidRPr="00AF279A" w14:paraId="19F9B5CD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F9B701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28F40F" w14:textId="2F31ED7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39,847.59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327B007" w14:textId="01A0F61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7,490.48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98C872" w14:textId="1F8E4FE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150.0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4E9754" w14:textId="4F0609F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65,398.00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6104A27" w14:textId="0904B0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309,886.07 </w:t>
            </w:r>
          </w:p>
        </w:tc>
      </w:tr>
      <w:tr w:rsidR="00AF279A" w:rsidRPr="00AF279A" w14:paraId="0FB393E5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C0481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99C922" w14:textId="187C12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,04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C5FB16" w14:textId="0B62300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,742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3E5DC0" w14:textId="76C4FAA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9F51A9" w14:textId="6EA61DA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0CA21A" w14:textId="7237381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782.00 </w:t>
            </w:r>
          </w:p>
        </w:tc>
      </w:tr>
      <w:tr w:rsidR="00AF279A" w:rsidRPr="00AF279A" w14:paraId="5540CEB0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D608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C041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ucay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4B380" w14:textId="4D3292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,04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71F98" w14:textId="4AA866F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41237" w14:textId="420A4A5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B9588" w14:textId="0542170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45C2B" w14:textId="1C01C0E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040.00 </w:t>
            </w:r>
          </w:p>
        </w:tc>
      </w:tr>
      <w:tr w:rsidR="00AF279A" w:rsidRPr="00AF279A" w14:paraId="390DFB1D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6137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4F0A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01FC3" w14:textId="20C2DC7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F5C6D" w14:textId="47EEC9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7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97A3F" w14:textId="74D8E5E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382A6" w14:textId="015089C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80A3F" w14:textId="0EA6F1D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00.00 </w:t>
            </w:r>
          </w:p>
        </w:tc>
      </w:tr>
      <w:tr w:rsidR="00AF279A" w:rsidRPr="00AF279A" w14:paraId="27DFEE96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7546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E27E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E522B" w14:textId="3DD54CF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2EF66" w14:textId="0438332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042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6E33C" w14:textId="5FB06E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86412" w14:textId="2B5F98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3AFE6" w14:textId="25022C8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42.00 </w:t>
            </w:r>
          </w:p>
        </w:tc>
      </w:tr>
      <w:tr w:rsidR="00AF279A" w:rsidRPr="00AF279A" w14:paraId="76A2B1F9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D0B6C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00B24E" w14:textId="4033186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3,516.2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C53526" w14:textId="40904F1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,145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94D256" w14:textId="42F2DD1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561DCA" w14:textId="0F5DBF2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65,398.00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C17B45" w14:textId="0EF208A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27,059.20 </w:t>
            </w:r>
          </w:p>
        </w:tc>
      </w:tr>
      <w:tr w:rsidR="00AF279A" w:rsidRPr="00AF279A" w14:paraId="2DC9D2E2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2883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12A0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74721" w14:textId="4783B0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237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0BA59" w14:textId="3FABA72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,285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99775" w14:textId="2C779D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46D60" w14:textId="590C406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4B7BD" w14:textId="677A307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522.00 </w:t>
            </w:r>
          </w:p>
        </w:tc>
      </w:tr>
      <w:tr w:rsidR="00AF279A" w:rsidRPr="00AF279A" w14:paraId="4AF1F287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C007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9CED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FBA49" w14:textId="5EE89D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,809.2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A4940" w14:textId="43CA288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6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90812" w14:textId="2838088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782FD" w14:textId="7666193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905D7" w14:textId="34A324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8,669.20 </w:t>
            </w:r>
          </w:p>
        </w:tc>
      </w:tr>
      <w:tr w:rsidR="00AF279A" w:rsidRPr="00AF279A" w14:paraId="27436492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214B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0702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AE480" w14:textId="3F996DB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CF106" w14:textId="58A0681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72395" w14:textId="732A287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CF201" w14:textId="5C1B0A1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100.00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CF943" w14:textId="7B6DB59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00.00 </w:t>
            </w:r>
          </w:p>
        </w:tc>
      </w:tr>
      <w:tr w:rsidR="00AF279A" w:rsidRPr="00AF279A" w14:paraId="7CCDFB7E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5F7B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D675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38851" w14:textId="2CE1CE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70.0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17F57" w14:textId="5FF3B56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F065E" w14:textId="34D3FEF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43537" w14:textId="08E2090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7,368.00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A5C90" w14:textId="4D081BB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8,838.00 </w:t>
            </w:r>
          </w:p>
        </w:tc>
      </w:tr>
      <w:tr w:rsidR="00AF279A" w:rsidRPr="00AF279A" w14:paraId="03FD6359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6024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2B1E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04076" w14:textId="3AF1DB1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5E2A2" w14:textId="4AF2438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42CC2" w14:textId="1466015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5C208" w14:textId="0A348EA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60.00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15F2F" w14:textId="06BCF1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0.00 </w:t>
            </w:r>
          </w:p>
        </w:tc>
      </w:tr>
      <w:tr w:rsidR="00AF279A" w:rsidRPr="00AF279A" w14:paraId="2D84684E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9011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AE66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67504" w14:textId="38E1356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41064" w14:textId="1BDCFF1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5A26B" w14:textId="54B18E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4D7C3" w14:textId="6CE41DB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,990.00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61519" w14:textId="7ACC8BF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990.00 </w:t>
            </w:r>
          </w:p>
        </w:tc>
      </w:tr>
      <w:tr w:rsidR="00AF279A" w:rsidRPr="00AF279A" w14:paraId="54DD678D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2348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50D3C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97E81" w14:textId="77FEB25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6EE2F" w14:textId="30A46F8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C5A51" w14:textId="2E0F44F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195B6" w14:textId="774BA1C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,680.00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9617B" w14:textId="204CE8C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6,680.00 </w:t>
            </w:r>
          </w:p>
        </w:tc>
      </w:tr>
      <w:tr w:rsidR="00AF279A" w:rsidRPr="00AF279A" w14:paraId="1CD24A29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DA6B15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4ADCD1" w14:textId="23F74C0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7,270.83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06361C" w14:textId="3C6AC33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1,787.48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56B780" w14:textId="13613F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00.0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CA6F7C" w14:textId="5AEA9EF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23B48C" w14:textId="4348310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0,158.31 </w:t>
            </w:r>
          </w:p>
        </w:tc>
      </w:tr>
      <w:tr w:rsidR="00AF279A" w:rsidRPr="00AF279A" w14:paraId="6C2605C8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3BE9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298F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22E57" w14:textId="59234A8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8A2CF" w14:textId="1472234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304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ACBEB" w14:textId="409AB0B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DE5CA" w14:textId="177B3EA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5540A" w14:textId="797B8B8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04.00 </w:t>
            </w:r>
          </w:p>
        </w:tc>
      </w:tr>
      <w:tr w:rsidR="00AF279A" w:rsidRPr="00AF279A" w14:paraId="042981D6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8B72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62F0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5EDD1" w14:textId="508F0DA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12419" w14:textId="4B78FB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24.04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29D43" w14:textId="0A46D2B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7E66F" w14:textId="2F93851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01B07" w14:textId="07AF525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4.04 </w:t>
            </w:r>
          </w:p>
        </w:tc>
      </w:tr>
      <w:tr w:rsidR="00AF279A" w:rsidRPr="00AF279A" w14:paraId="30BBD206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69B4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EBC0B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0CB03" w14:textId="75976F2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903D7" w14:textId="08FEAAE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,6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50919" w14:textId="4C0AA7B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AF48E" w14:textId="5C3DD0B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4916D" w14:textId="13E94E1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,600.00 </w:t>
            </w:r>
          </w:p>
        </w:tc>
      </w:tr>
      <w:tr w:rsidR="00AF279A" w:rsidRPr="00AF279A" w14:paraId="0EAE20F8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74F85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7D203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07D9B" w14:textId="7DC895D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,847.31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F65D9" w14:textId="4A8F2C4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,24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2F4B2" w14:textId="3BCFA06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239B8" w14:textId="3D61CA3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CEE48" w14:textId="32D63D4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7,087.31 </w:t>
            </w:r>
          </w:p>
        </w:tc>
      </w:tr>
      <w:tr w:rsidR="00AF279A" w:rsidRPr="00AF279A" w14:paraId="5AFD3054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3884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0293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A14DE" w14:textId="74A99E9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F8C73" w14:textId="53DB98F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004.44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BDEBB" w14:textId="54951A6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CACA9" w14:textId="738D569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8ABA1" w14:textId="642D2DBA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04.44 </w:t>
            </w:r>
          </w:p>
        </w:tc>
      </w:tr>
      <w:tr w:rsidR="00AF279A" w:rsidRPr="00AF279A" w14:paraId="6A97EA12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3F5A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33000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55C45" w14:textId="7272A4F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1AEF6" w14:textId="50B8869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,9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202C9" w14:textId="0DCD789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00.0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1B6C0" w14:textId="08E36E2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CECDF" w14:textId="6E8976D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000.00 </w:t>
            </w:r>
          </w:p>
        </w:tc>
      </w:tr>
      <w:tr w:rsidR="00AF279A" w:rsidRPr="00AF279A" w14:paraId="7BD45AFC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FBA42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66B47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Lamut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E5238" w14:textId="0C61033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,453.60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4F67F" w14:textId="04D148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,0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16345" w14:textId="345310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A0E95" w14:textId="71BD9E2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E2CAB" w14:textId="566A30E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,453.60 </w:t>
            </w:r>
          </w:p>
        </w:tc>
      </w:tr>
      <w:tr w:rsidR="00AF279A" w:rsidRPr="00AF279A" w14:paraId="123CDD3B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35E9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0E089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2B026" w14:textId="1CD0B650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5,969.92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C8D7B" w14:textId="78349F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,615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C5BD5" w14:textId="47D42F5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BE467" w14:textId="6D9EB0E2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61E14" w14:textId="3B21C47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2,584.92 </w:t>
            </w:r>
          </w:p>
        </w:tc>
      </w:tr>
      <w:tr w:rsidR="00AF279A" w:rsidRPr="00AF279A" w14:paraId="52177ADD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FFCC91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57AFFD" w14:textId="333DA38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4,020.56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076A89" w14:textId="1A66B25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,216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8EB347" w14:textId="77AABFD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050.0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809CC2" w14:textId="2C71FB4F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0AA2E2" w14:textId="333D3035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5,286.56 </w:t>
            </w:r>
          </w:p>
        </w:tc>
      </w:tr>
      <w:tr w:rsidR="00AF279A" w:rsidRPr="00AF279A" w14:paraId="7F9B0538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1440E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CA9C6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9DEDA" w14:textId="49114E6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74DCC" w14:textId="34AA1834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6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08E02" w14:textId="10143A3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4C928" w14:textId="02A1B26B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5C2B3" w14:textId="336C5FE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00.00 </w:t>
            </w:r>
          </w:p>
        </w:tc>
      </w:tr>
      <w:tr w:rsidR="00AF279A" w:rsidRPr="00AF279A" w14:paraId="0BC45540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43E62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F279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A3E5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6A2D7" w14:textId="1C85B716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,020.56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1E919" w14:textId="0454D40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,616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83980" w14:textId="2D08292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,050.00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2C009" w14:textId="13D3901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DFF9F" w14:textId="1460B9E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9,686.56 </w:t>
            </w:r>
          </w:p>
        </w:tc>
      </w:tr>
      <w:tr w:rsidR="00AF279A" w:rsidRPr="00AF279A" w14:paraId="0AB63146" w14:textId="77777777" w:rsidTr="00AF279A">
        <w:trPr>
          <w:trHeight w:val="20"/>
        </w:trPr>
        <w:tc>
          <w:tcPr>
            <w:tcW w:w="14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072D9A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6D2D02" w14:textId="2FAEF92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648B2D" w14:textId="4DA0E19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6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3C3B4E" w14:textId="69EABD9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BBDFC6" w14:textId="6FCEB178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8490DD" w14:textId="6858E289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27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00.00 </w:t>
            </w:r>
          </w:p>
        </w:tc>
      </w:tr>
      <w:tr w:rsidR="00AF279A" w:rsidRPr="00AF279A" w14:paraId="6A93F89D" w14:textId="77777777" w:rsidTr="00AF279A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D0CBF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EA558" w14:textId="77777777" w:rsidR="00AF279A" w:rsidRPr="00AF279A" w:rsidRDefault="00AF279A" w:rsidP="00AF279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A1661" w14:textId="1BF0694E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97947" w14:textId="7BA08141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00.00 </w:t>
            </w:r>
          </w:p>
        </w:tc>
        <w:tc>
          <w:tcPr>
            <w:tcW w:w="6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E8452" w14:textId="7FE0699D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6E401" w14:textId="261DFB4C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5C645" w14:textId="065E9403" w:rsidR="00AF279A" w:rsidRPr="00AF279A" w:rsidRDefault="00AF279A" w:rsidP="00AF279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F279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00.00 </w:t>
            </w:r>
          </w:p>
        </w:tc>
      </w:tr>
    </w:tbl>
    <w:p w14:paraId="620361D5" w14:textId="01037124" w:rsidR="007F7727" w:rsidRDefault="007F7727" w:rsidP="00AF279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7EE6C66E" w14:textId="642FAA4B" w:rsidR="00D32437" w:rsidRDefault="00156293" w:rsidP="007A39F8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966F27" w:rsidRPr="00EF7C34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NCR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I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I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 w:rsidRPr="00EF7C34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13A4DDBC" w14:textId="368C9342" w:rsidR="00CA52D7" w:rsidRDefault="00CA52D7" w:rsidP="007A39F8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49FA1741" w14:textId="77777777" w:rsidR="00CA52D7" w:rsidRDefault="00CA52D7" w:rsidP="007A39F8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179F583F" w14:textId="1A65CA82" w:rsidR="00E6342E" w:rsidRDefault="00E6342E" w:rsidP="00E6342E">
      <w:pPr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5709292D" w14:textId="4CFF6BC4" w:rsidR="00E6342E" w:rsidRDefault="00E6342E" w:rsidP="00E6342E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FA08E5" w:rsidRPr="00FA08E5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,238,132,371.94</w:t>
      </w:r>
      <w:r w:rsidR="00FA08E5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157D7758" w14:textId="77777777" w:rsidR="00E6342E" w:rsidRPr="00116737" w:rsidRDefault="00E6342E" w:rsidP="00E6342E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09583633" w14:textId="77777777" w:rsidR="00E6342E" w:rsidRDefault="00E6342E" w:rsidP="00E6342E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andby Funds</w:t>
      </w:r>
    </w:p>
    <w:p w14:paraId="18240418" w14:textId="77777777" w:rsidR="00E6342E" w:rsidRPr="00884B3D" w:rsidRDefault="00E6342E" w:rsidP="00E6342E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884B3D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884B3D">
        <w:rPr>
          <w:rFonts w:ascii="Arial" w:eastAsia="Times New Roman" w:hAnsi="Arial" w:cs="Arial"/>
          <w:b/>
          <w:sz w:val="24"/>
          <w:szCs w:val="24"/>
          <w:lang w:val="en-US" w:eastAsia="en-US"/>
        </w:rPr>
        <w:t>₱692,467,283.65 standby funds</w:t>
      </w:r>
      <w:r w:rsidRPr="00884B3D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 and FOs. Of the said amount, </w:t>
      </w:r>
      <w:r w:rsidRPr="00884B3D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₱649,808,804.19 </w:t>
      </w:r>
      <w:r w:rsidRPr="00884B3D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 w:rsidRPr="00884B3D">
        <w:rPr>
          <w:rFonts w:ascii="Arial" w:eastAsia="Times New Roman" w:hAnsi="Arial" w:cs="Arial"/>
          <w:b/>
          <w:sz w:val="24"/>
          <w:szCs w:val="24"/>
          <w:lang w:val="en-US" w:eastAsia="en-US"/>
        </w:rPr>
        <w:t>Quick Response Fund (QRF)</w:t>
      </w:r>
      <w:r w:rsidRPr="00884B3D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.</w:t>
      </w:r>
    </w:p>
    <w:p w14:paraId="38BDBDB9" w14:textId="77777777" w:rsidR="00E6342E" w:rsidRPr="00884B3D" w:rsidRDefault="00E6342E" w:rsidP="00E6342E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6224341A" w14:textId="77777777" w:rsidR="00E6342E" w:rsidRDefault="00E6342E" w:rsidP="00E6342E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ockpiles</w:t>
      </w:r>
    </w:p>
    <w:p w14:paraId="21EFB7BE" w14:textId="21690987" w:rsidR="00E6342E" w:rsidRDefault="00E6342E" w:rsidP="00E6342E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="00FA08E5" w:rsidRPr="00FA08E5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23,945</w:t>
      </w:r>
      <w:r w:rsidR="00FA08E5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FA08E5" w:rsidRPr="00FA08E5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07,423,115.20</w:t>
      </w:r>
      <w:r w:rsidRPr="00884B3D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,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FA08E5">
        <w:rPr>
          <w:rFonts w:ascii="Arial" w:eastAsia="Times New Roman" w:hAnsi="Arial" w:cs="Arial"/>
          <w:b/>
          <w:color w:val="auto"/>
          <w:sz w:val="24"/>
          <w:szCs w:val="24"/>
          <w:lang w:val="en-US" w:eastAsia="en-US"/>
        </w:rPr>
        <w:t>other food items</w:t>
      </w:r>
      <w:r w:rsidRPr="00FA08E5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 xml:space="preserve"> amounting to </w:t>
      </w:r>
      <w:r w:rsidRPr="00FA08E5">
        <w:rPr>
          <w:rFonts w:ascii="Arial" w:eastAsia="Times New Roman" w:hAnsi="Arial" w:cs="Arial"/>
          <w:b/>
          <w:color w:val="auto"/>
          <w:sz w:val="24"/>
          <w:szCs w:val="24"/>
          <w:lang w:val="en-US" w:eastAsia="en-US"/>
        </w:rPr>
        <w:t>₱</w:t>
      </w:r>
      <w:r w:rsidRPr="00FA08E5">
        <w:rPr>
          <w:rFonts w:ascii="Arial" w:eastAsia="Times New Roman" w:hAnsi="Arial" w:cs="Arial"/>
          <w:b/>
          <w:bCs/>
          <w:color w:val="auto"/>
          <w:sz w:val="24"/>
          <w:szCs w:val="24"/>
          <w:lang w:eastAsia="en-US"/>
        </w:rPr>
        <w:t xml:space="preserve">167,595,586.54,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C843D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FA08E5" w:rsidRPr="00FA08E5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70,646,386.56</w:t>
      </w:r>
      <w:r w:rsidR="00FA08E5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134350"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0468B5E4" w14:textId="77777777" w:rsidR="00E6342E" w:rsidRDefault="00E6342E" w:rsidP="00E6342E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</w:p>
    <w:p w14:paraId="40169257" w14:textId="77777777" w:rsidR="00E6342E" w:rsidRPr="00B25660" w:rsidRDefault="00E6342E" w:rsidP="00E6342E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83" w:type="pct"/>
        <w:tblInd w:w="2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31"/>
        <w:gridCol w:w="1288"/>
        <w:gridCol w:w="988"/>
        <w:gridCol w:w="1288"/>
        <w:gridCol w:w="1341"/>
        <w:gridCol w:w="1606"/>
        <w:gridCol w:w="2064"/>
      </w:tblGrid>
      <w:tr w:rsidR="00FA08E5" w:rsidRPr="00FA08E5" w14:paraId="040A956B" w14:textId="77777777" w:rsidTr="00FA08E5">
        <w:trPr>
          <w:trHeight w:val="20"/>
        </w:trPr>
        <w:tc>
          <w:tcPr>
            <w:tcW w:w="799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9920D5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AL / FIELD OFFICE</w:t>
            </w:r>
          </w:p>
        </w:tc>
        <w:tc>
          <w:tcPr>
            <w:tcW w:w="631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8D672A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  <w:t>STANDBY FUNDS</w:t>
            </w:r>
          </w:p>
        </w:tc>
        <w:tc>
          <w:tcPr>
            <w:tcW w:w="1115" w:type="pct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BBA3A8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  <w:t>FAMILY FOOD PACKS</w:t>
            </w:r>
          </w:p>
        </w:tc>
        <w:tc>
          <w:tcPr>
            <w:tcW w:w="657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821F00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  <w:t>OTHER FOOD ITEMS</w:t>
            </w:r>
          </w:p>
        </w:tc>
        <w:tc>
          <w:tcPr>
            <w:tcW w:w="787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EC1AF8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  <w:t>NON-FOOD RELIEF ITEMS</w:t>
            </w:r>
          </w:p>
        </w:tc>
        <w:tc>
          <w:tcPr>
            <w:tcW w:w="1011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D35902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  <w:t>TOTAL STANDBY FUNDS &amp; STOCKPILE</w:t>
            </w:r>
          </w:p>
        </w:tc>
      </w:tr>
      <w:tr w:rsidR="00FA08E5" w:rsidRPr="00FA08E5" w14:paraId="2A7F82DE" w14:textId="77777777" w:rsidTr="00FA08E5">
        <w:trPr>
          <w:trHeight w:val="20"/>
        </w:trPr>
        <w:tc>
          <w:tcPr>
            <w:tcW w:w="799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512EEBB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631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25D5300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460363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QUANTITY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FCC561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  <w:t>TOTAL COST</w:t>
            </w:r>
          </w:p>
        </w:tc>
        <w:tc>
          <w:tcPr>
            <w:tcW w:w="65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2D00F7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  <w:t>TOTAL COST</w:t>
            </w:r>
          </w:p>
        </w:tc>
        <w:tc>
          <w:tcPr>
            <w:tcW w:w="7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8ADEB2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  <w:t>TOTAL COST</w:t>
            </w:r>
          </w:p>
        </w:tc>
        <w:tc>
          <w:tcPr>
            <w:tcW w:w="1011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48E19C6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</w:pPr>
          </w:p>
        </w:tc>
      </w:tr>
      <w:tr w:rsidR="00FA08E5" w:rsidRPr="00FA08E5" w14:paraId="31687EA0" w14:textId="77777777" w:rsidTr="00FA08E5">
        <w:trPr>
          <w:trHeight w:val="20"/>
        </w:trPr>
        <w:tc>
          <w:tcPr>
            <w:tcW w:w="79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CC527D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858F6D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692,467,283.65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DC38EB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223,945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804D90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107,423,115.20</w:t>
            </w:r>
          </w:p>
        </w:tc>
        <w:tc>
          <w:tcPr>
            <w:tcW w:w="65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2C5E03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167,595,586.54</w:t>
            </w:r>
          </w:p>
        </w:tc>
        <w:tc>
          <w:tcPr>
            <w:tcW w:w="7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1F649F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270,646,386.56</w:t>
            </w:r>
          </w:p>
        </w:tc>
        <w:tc>
          <w:tcPr>
            <w:tcW w:w="101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63DED6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1,238,132,371.94</w:t>
            </w:r>
          </w:p>
        </w:tc>
      </w:tr>
      <w:tr w:rsidR="00FA08E5" w:rsidRPr="00FA08E5" w14:paraId="3DE85A2C" w14:textId="77777777" w:rsidTr="00FA08E5">
        <w:trPr>
          <w:trHeight w:val="20"/>
        </w:trPr>
        <w:tc>
          <w:tcPr>
            <w:tcW w:w="79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CE9386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Central Office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FE3586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649,808,804.19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583836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- 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7143FC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- </w:t>
            </w:r>
          </w:p>
        </w:tc>
        <w:tc>
          <w:tcPr>
            <w:tcW w:w="65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4A089E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- </w:t>
            </w:r>
          </w:p>
        </w:tc>
        <w:tc>
          <w:tcPr>
            <w:tcW w:w="7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3968CB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- </w:t>
            </w:r>
          </w:p>
        </w:tc>
        <w:tc>
          <w:tcPr>
            <w:tcW w:w="101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7613F5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649,808,804.19 </w:t>
            </w:r>
          </w:p>
        </w:tc>
      </w:tr>
      <w:tr w:rsidR="00FA08E5" w:rsidRPr="00FA08E5" w14:paraId="280D3B88" w14:textId="77777777" w:rsidTr="00FA08E5">
        <w:trPr>
          <w:trHeight w:val="20"/>
        </w:trPr>
        <w:tc>
          <w:tcPr>
            <w:tcW w:w="79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D81E5B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NRLMB - NROC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1150C4" w14:textId="249DAB4A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-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544285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13,770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88E7EC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7,251,205.00 </w:t>
            </w:r>
          </w:p>
        </w:tc>
        <w:tc>
          <w:tcPr>
            <w:tcW w:w="65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360919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5,515,649.82 </w:t>
            </w:r>
          </w:p>
        </w:tc>
        <w:tc>
          <w:tcPr>
            <w:tcW w:w="7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07DF0C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74,961,643.19 </w:t>
            </w:r>
          </w:p>
        </w:tc>
        <w:tc>
          <w:tcPr>
            <w:tcW w:w="101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049678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97,728,498.01 </w:t>
            </w:r>
          </w:p>
        </w:tc>
      </w:tr>
      <w:tr w:rsidR="00FA08E5" w:rsidRPr="00FA08E5" w14:paraId="7EF19B54" w14:textId="77777777" w:rsidTr="00FA08E5">
        <w:trPr>
          <w:trHeight w:val="20"/>
        </w:trPr>
        <w:tc>
          <w:tcPr>
            <w:tcW w:w="79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B1A441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NRLMB - VDRC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F71A69" w14:textId="59F4B61F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-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BCE03B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9,847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F334D4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4,407,317.63 </w:t>
            </w:r>
          </w:p>
        </w:tc>
        <w:tc>
          <w:tcPr>
            <w:tcW w:w="65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3E6EB3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0,253,169.03 </w:t>
            </w:r>
          </w:p>
        </w:tc>
        <w:tc>
          <w:tcPr>
            <w:tcW w:w="7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29A005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3,145,887.20 </w:t>
            </w:r>
          </w:p>
        </w:tc>
        <w:tc>
          <w:tcPr>
            <w:tcW w:w="101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ECB53C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7,806,373.86 </w:t>
            </w:r>
          </w:p>
        </w:tc>
      </w:tr>
      <w:tr w:rsidR="00FA08E5" w:rsidRPr="00FA08E5" w14:paraId="4C7E84CC" w14:textId="77777777" w:rsidTr="00FA08E5">
        <w:trPr>
          <w:trHeight w:val="20"/>
        </w:trPr>
        <w:tc>
          <w:tcPr>
            <w:tcW w:w="79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E0F23C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I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B9A011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708,055.20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3E95D2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8,447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069DFC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4,230,645.48 </w:t>
            </w:r>
          </w:p>
        </w:tc>
        <w:tc>
          <w:tcPr>
            <w:tcW w:w="65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E7C0C3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263,188.30 </w:t>
            </w:r>
          </w:p>
        </w:tc>
        <w:tc>
          <w:tcPr>
            <w:tcW w:w="7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DAC830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29,589,221.72 </w:t>
            </w:r>
          </w:p>
        </w:tc>
        <w:tc>
          <w:tcPr>
            <w:tcW w:w="101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3EC0FD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34,791,110.70 </w:t>
            </w:r>
          </w:p>
        </w:tc>
      </w:tr>
      <w:tr w:rsidR="00FA08E5" w:rsidRPr="00FA08E5" w14:paraId="2EE6818C" w14:textId="77777777" w:rsidTr="00FA08E5">
        <w:trPr>
          <w:trHeight w:val="20"/>
        </w:trPr>
        <w:tc>
          <w:tcPr>
            <w:tcW w:w="79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B96C9D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II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888917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,000,138.79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003130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12,267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6BE59D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6,469,911.34 </w:t>
            </w:r>
          </w:p>
        </w:tc>
        <w:tc>
          <w:tcPr>
            <w:tcW w:w="65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549685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,135,138.86 </w:t>
            </w:r>
          </w:p>
        </w:tc>
        <w:tc>
          <w:tcPr>
            <w:tcW w:w="7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1F4808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5,510,398.95 </w:t>
            </w:r>
          </w:p>
        </w:tc>
        <w:tc>
          <w:tcPr>
            <w:tcW w:w="101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1B1AF8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6,115,587.94 </w:t>
            </w:r>
          </w:p>
        </w:tc>
      </w:tr>
      <w:tr w:rsidR="00FA08E5" w:rsidRPr="00FA08E5" w14:paraId="11D2BA66" w14:textId="77777777" w:rsidTr="00FA08E5">
        <w:trPr>
          <w:trHeight w:val="20"/>
        </w:trPr>
        <w:tc>
          <w:tcPr>
            <w:tcW w:w="79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04AF73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III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CBB594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,305,028.74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01D0B3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5,123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B02603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4,176,158.97 </w:t>
            </w:r>
          </w:p>
        </w:tc>
        <w:tc>
          <w:tcPr>
            <w:tcW w:w="65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AF29C4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5,161,085.86 </w:t>
            </w:r>
          </w:p>
        </w:tc>
        <w:tc>
          <w:tcPr>
            <w:tcW w:w="7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E21487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5,022,278.98 </w:t>
            </w:r>
          </w:p>
        </w:tc>
        <w:tc>
          <w:tcPr>
            <w:tcW w:w="101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3A4E19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7,664,552.55 </w:t>
            </w:r>
          </w:p>
        </w:tc>
      </w:tr>
      <w:tr w:rsidR="00FA08E5" w:rsidRPr="00FA08E5" w14:paraId="356554EE" w14:textId="77777777" w:rsidTr="00FA08E5">
        <w:trPr>
          <w:trHeight w:val="20"/>
        </w:trPr>
        <w:tc>
          <w:tcPr>
            <w:tcW w:w="79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45A011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CALABARZON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1A81D1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,000,000.00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F3205D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2,397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2D904A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,085,748.00 </w:t>
            </w:r>
          </w:p>
        </w:tc>
        <w:tc>
          <w:tcPr>
            <w:tcW w:w="65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052E24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661,824.94 </w:t>
            </w:r>
          </w:p>
        </w:tc>
        <w:tc>
          <w:tcPr>
            <w:tcW w:w="7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C7EAF4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4,026,733.20 </w:t>
            </w:r>
          </w:p>
        </w:tc>
        <w:tc>
          <w:tcPr>
            <w:tcW w:w="101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8D5E3E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8,774,306.14 </w:t>
            </w:r>
          </w:p>
        </w:tc>
      </w:tr>
      <w:tr w:rsidR="00FA08E5" w:rsidRPr="00FA08E5" w14:paraId="01FC9269" w14:textId="77777777" w:rsidTr="00FA08E5">
        <w:trPr>
          <w:trHeight w:val="20"/>
        </w:trPr>
        <w:tc>
          <w:tcPr>
            <w:tcW w:w="79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77F13A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MIMAROPA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6DEB7B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2,455,394.58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EF8401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21,757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A80EA7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9,790,650.00 </w:t>
            </w:r>
          </w:p>
        </w:tc>
        <w:tc>
          <w:tcPr>
            <w:tcW w:w="65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46F2E9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2,061,634.00 </w:t>
            </w:r>
          </w:p>
        </w:tc>
        <w:tc>
          <w:tcPr>
            <w:tcW w:w="7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E1B11B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5,004,948.80 </w:t>
            </w:r>
          </w:p>
        </w:tc>
        <w:tc>
          <w:tcPr>
            <w:tcW w:w="101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543831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9,312,627.38 </w:t>
            </w:r>
          </w:p>
        </w:tc>
      </w:tr>
      <w:tr w:rsidR="00FA08E5" w:rsidRPr="00FA08E5" w14:paraId="6D1AF730" w14:textId="77777777" w:rsidTr="00FA08E5">
        <w:trPr>
          <w:trHeight w:val="20"/>
        </w:trPr>
        <w:tc>
          <w:tcPr>
            <w:tcW w:w="79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897B1E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V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4517DA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,000,000.00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B0CA87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22,735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56900F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0,575,113.40 </w:t>
            </w:r>
          </w:p>
        </w:tc>
        <w:tc>
          <w:tcPr>
            <w:tcW w:w="65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E16252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,053,537.41 </w:t>
            </w:r>
          </w:p>
        </w:tc>
        <w:tc>
          <w:tcPr>
            <w:tcW w:w="7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85B994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5,238,329.90 </w:t>
            </w:r>
          </w:p>
        </w:tc>
        <w:tc>
          <w:tcPr>
            <w:tcW w:w="101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2D6225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29,866,980.71 </w:t>
            </w:r>
          </w:p>
        </w:tc>
      </w:tr>
      <w:tr w:rsidR="00FA08E5" w:rsidRPr="00FA08E5" w14:paraId="6C0038D0" w14:textId="77777777" w:rsidTr="00FA08E5">
        <w:trPr>
          <w:trHeight w:val="20"/>
        </w:trPr>
        <w:tc>
          <w:tcPr>
            <w:tcW w:w="79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89CCCC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VI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82785D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,000,051.68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5061D9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6,980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C6A868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5,444,756.96 </w:t>
            </w:r>
          </w:p>
        </w:tc>
        <w:tc>
          <w:tcPr>
            <w:tcW w:w="65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37913E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62,845,885.82 </w:t>
            </w:r>
          </w:p>
        </w:tc>
        <w:tc>
          <w:tcPr>
            <w:tcW w:w="7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CBF447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5,890,820.31 </w:t>
            </w:r>
          </w:p>
        </w:tc>
        <w:tc>
          <w:tcPr>
            <w:tcW w:w="101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673245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87,181,514.77 </w:t>
            </w:r>
          </w:p>
        </w:tc>
      </w:tr>
      <w:tr w:rsidR="00FA08E5" w:rsidRPr="00FA08E5" w14:paraId="0798027A" w14:textId="77777777" w:rsidTr="00FA08E5">
        <w:trPr>
          <w:trHeight w:val="20"/>
        </w:trPr>
        <w:tc>
          <w:tcPr>
            <w:tcW w:w="79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9062CB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VII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2B00DB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,000,544.27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CC95BF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23,419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997F1A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0,187,265.00 </w:t>
            </w:r>
          </w:p>
        </w:tc>
        <w:tc>
          <w:tcPr>
            <w:tcW w:w="65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3ADE38F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0,280,135.60 </w:t>
            </w:r>
          </w:p>
        </w:tc>
        <w:tc>
          <w:tcPr>
            <w:tcW w:w="7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FFB9FE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9,406,840.65 </w:t>
            </w:r>
          </w:p>
        </w:tc>
        <w:tc>
          <w:tcPr>
            <w:tcW w:w="101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8F2555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32,874,785.52 </w:t>
            </w:r>
          </w:p>
        </w:tc>
      </w:tr>
      <w:tr w:rsidR="00FA08E5" w:rsidRPr="00FA08E5" w14:paraId="11224C48" w14:textId="77777777" w:rsidTr="00FA08E5">
        <w:trPr>
          <w:trHeight w:val="20"/>
        </w:trPr>
        <w:tc>
          <w:tcPr>
            <w:tcW w:w="79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A3B891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VIII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EC7FFF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,194,543.00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F73413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14,367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959FF5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7,630,946.56 </w:t>
            </w:r>
          </w:p>
        </w:tc>
        <w:tc>
          <w:tcPr>
            <w:tcW w:w="65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2658CA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7,878,269.90 </w:t>
            </w:r>
          </w:p>
        </w:tc>
        <w:tc>
          <w:tcPr>
            <w:tcW w:w="7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290E9A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9,284,402.95 </w:t>
            </w:r>
          </w:p>
        </w:tc>
        <w:tc>
          <w:tcPr>
            <w:tcW w:w="101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222641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37,988,162.41 </w:t>
            </w:r>
          </w:p>
        </w:tc>
      </w:tr>
      <w:tr w:rsidR="00FA08E5" w:rsidRPr="00FA08E5" w14:paraId="5A131936" w14:textId="77777777" w:rsidTr="00FA08E5">
        <w:trPr>
          <w:trHeight w:val="20"/>
        </w:trPr>
        <w:tc>
          <w:tcPr>
            <w:tcW w:w="79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D51043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IX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DDDDB0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56,000.00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8E92D0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7,347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A3024B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4,015,062.03 </w:t>
            </w:r>
          </w:p>
        </w:tc>
        <w:tc>
          <w:tcPr>
            <w:tcW w:w="65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9BAAB9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6,581,896.24 </w:t>
            </w:r>
          </w:p>
        </w:tc>
        <w:tc>
          <w:tcPr>
            <w:tcW w:w="7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F14CE0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0,866,180.12 </w:t>
            </w:r>
          </w:p>
        </w:tc>
        <w:tc>
          <w:tcPr>
            <w:tcW w:w="101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1F2D21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31,519,138.39 </w:t>
            </w:r>
          </w:p>
        </w:tc>
      </w:tr>
      <w:tr w:rsidR="00FA08E5" w:rsidRPr="00FA08E5" w14:paraId="749CAB16" w14:textId="77777777" w:rsidTr="00FA08E5">
        <w:trPr>
          <w:trHeight w:val="20"/>
        </w:trPr>
        <w:tc>
          <w:tcPr>
            <w:tcW w:w="79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BB1EBC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X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96DE47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,000,724.42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DA0450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12,283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E44595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6,696,056.72 </w:t>
            </w:r>
          </w:p>
        </w:tc>
        <w:tc>
          <w:tcPr>
            <w:tcW w:w="65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4E3AC5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3,863,632.31 </w:t>
            </w:r>
          </w:p>
        </w:tc>
        <w:tc>
          <w:tcPr>
            <w:tcW w:w="7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318903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27,841,656.42 </w:t>
            </w:r>
          </w:p>
        </w:tc>
        <w:tc>
          <w:tcPr>
            <w:tcW w:w="101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61EBB8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51,402,069.87 </w:t>
            </w:r>
          </w:p>
        </w:tc>
      </w:tr>
      <w:tr w:rsidR="00FA08E5" w:rsidRPr="00FA08E5" w14:paraId="2693CB95" w14:textId="77777777" w:rsidTr="00FA08E5">
        <w:trPr>
          <w:trHeight w:val="20"/>
        </w:trPr>
        <w:tc>
          <w:tcPr>
            <w:tcW w:w="79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5C6281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XI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3BBDEA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,000,001.00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F185B0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8,887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A275F2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3,289,523.05 </w:t>
            </w:r>
          </w:p>
        </w:tc>
        <w:tc>
          <w:tcPr>
            <w:tcW w:w="65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93A9EB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7,574,475.00 </w:t>
            </w:r>
          </w:p>
        </w:tc>
        <w:tc>
          <w:tcPr>
            <w:tcW w:w="7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EA7085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4,916,885.36 </w:t>
            </w:r>
          </w:p>
        </w:tc>
        <w:tc>
          <w:tcPr>
            <w:tcW w:w="101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EB511E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28,780,884.41 </w:t>
            </w:r>
          </w:p>
        </w:tc>
      </w:tr>
      <w:tr w:rsidR="00FA08E5" w:rsidRPr="00FA08E5" w14:paraId="6DD49C84" w14:textId="77777777" w:rsidTr="00FA08E5">
        <w:trPr>
          <w:trHeight w:val="20"/>
        </w:trPr>
        <w:tc>
          <w:tcPr>
            <w:tcW w:w="79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EF5EB3F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XII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4E9ABE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,000,513.85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93301B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2,629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A967C7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,445,950.00 </w:t>
            </w:r>
          </w:p>
        </w:tc>
        <w:tc>
          <w:tcPr>
            <w:tcW w:w="65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FF33AF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2,126,519.06 </w:t>
            </w:r>
          </w:p>
        </w:tc>
        <w:tc>
          <w:tcPr>
            <w:tcW w:w="7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6E73C0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0,899,586.54 </w:t>
            </w:r>
          </w:p>
        </w:tc>
        <w:tc>
          <w:tcPr>
            <w:tcW w:w="101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5B68EA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7,472,569.45 </w:t>
            </w:r>
          </w:p>
        </w:tc>
      </w:tr>
      <w:tr w:rsidR="00FA08E5" w:rsidRPr="00FA08E5" w14:paraId="1003D726" w14:textId="77777777" w:rsidTr="00FA08E5">
        <w:trPr>
          <w:trHeight w:val="20"/>
        </w:trPr>
        <w:tc>
          <w:tcPr>
            <w:tcW w:w="79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85670C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CARAGA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CEEAD5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,000,740.55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13E569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10,557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54ECE6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5,400,039.95 </w:t>
            </w:r>
          </w:p>
        </w:tc>
        <w:tc>
          <w:tcPr>
            <w:tcW w:w="65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1101C8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5,966,103.61 </w:t>
            </w:r>
          </w:p>
        </w:tc>
        <w:tc>
          <w:tcPr>
            <w:tcW w:w="7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7E2169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6,048,040.02 </w:t>
            </w:r>
          </w:p>
        </w:tc>
        <w:tc>
          <w:tcPr>
            <w:tcW w:w="101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D4851F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30,414,924.13 </w:t>
            </w:r>
          </w:p>
        </w:tc>
      </w:tr>
      <w:tr w:rsidR="00FA08E5" w:rsidRPr="00FA08E5" w14:paraId="7834100B" w14:textId="77777777" w:rsidTr="00FA08E5">
        <w:trPr>
          <w:trHeight w:val="20"/>
        </w:trPr>
        <w:tc>
          <w:tcPr>
            <w:tcW w:w="79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617AF5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NCR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B70502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2,229,439.00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480F3F" w14:textId="77BBFB3E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-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7D9E8F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- </w:t>
            </w:r>
          </w:p>
        </w:tc>
        <w:tc>
          <w:tcPr>
            <w:tcW w:w="65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38900C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3,597,574.50 </w:t>
            </w:r>
          </w:p>
        </w:tc>
        <w:tc>
          <w:tcPr>
            <w:tcW w:w="7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FAC366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5,741,232.78 </w:t>
            </w:r>
          </w:p>
        </w:tc>
        <w:tc>
          <w:tcPr>
            <w:tcW w:w="101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26EBE2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1,568,246.28 </w:t>
            </w:r>
          </w:p>
        </w:tc>
      </w:tr>
      <w:tr w:rsidR="00FA08E5" w:rsidRPr="00FA08E5" w14:paraId="5059FBBF" w14:textId="77777777" w:rsidTr="00FA08E5">
        <w:trPr>
          <w:trHeight w:val="20"/>
        </w:trPr>
        <w:tc>
          <w:tcPr>
            <w:tcW w:w="799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587920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CAR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2B6F4E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,707,304.38</w:t>
            </w:r>
          </w:p>
        </w:tc>
        <w:tc>
          <w:tcPr>
            <w:tcW w:w="4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59E365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11,133</w:t>
            </w:r>
          </w:p>
        </w:tc>
        <w:tc>
          <w:tcPr>
            <w:tcW w:w="6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757CAD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5,326,765.11 </w:t>
            </w:r>
          </w:p>
        </w:tc>
        <w:tc>
          <w:tcPr>
            <w:tcW w:w="65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3CAA4D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775,866.28 </w:t>
            </w:r>
          </w:p>
        </w:tc>
        <w:tc>
          <w:tcPr>
            <w:tcW w:w="7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5E2151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7,251,299.47 </w:t>
            </w:r>
          </w:p>
        </w:tc>
        <w:tc>
          <w:tcPr>
            <w:tcW w:w="101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30F5FE" w14:textId="77777777" w:rsidR="00FA08E5" w:rsidRPr="00FA08E5" w:rsidRDefault="00FA08E5" w:rsidP="00FA08E5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FA08E5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7,061,235.24 </w:t>
            </w:r>
          </w:p>
        </w:tc>
      </w:tr>
    </w:tbl>
    <w:p w14:paraId="0EE4F732" w14:textId="3584F861" w:rsidR="00E6342E" w:rsidRDefault="00E6342E" w:rsidP="00E6342E">
      <w:pPr>
        <w:spacing w:after="0" w:line="240" w:lineRule="auto"/>
        <w:ind w:left="284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Note: The Inventory Summary</w:t>
      </w:r>
      <w:r w:rsidR="00FA08E5">
        <w:rPr>
          <w:rFonts w:ascii="Arial" w:eastAsia="Arial" w:hAnsi="Arial" w:cs="Arial"/>
          <w:i/>
          <w:sz w:val="16"/>
          <w:szCs w:val="16"/>
        </w:rPr>
        <w:t xml:space="preserve"> is as of 21 November 2020, 3PM</w:t>
      </w:r>
      <w:r>
        <w:rPr>
          <w:rFonts w:ascii="Arial" w:eastAsia="Arial" w:hAnsi="Arial" w:cs="Arial"/>
          <w:i/>
          <w:sz w:val="16"/>
          <w:szCs w:val="16"/>
        </w:rPr>
        <w:t xml:space="preserve">. </w:t>
      </w:r>
    </w:p>
    <w:p w14:paraId="00EBF99B" w14:textId="77777777" w:rsidR="00E6342E" w:rsidRDefault="00E6342E" w:rsidP="00E6342E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33A19E1B" w14:textId="77777777" w:rsidR="007F7727" w:rsidRPr="007F7727" w:rsidRDefault="007F7727" w:rsidP="00E50E07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4"/>
          <w:szCs w:val="32"/>
        </w:rPr>
      </w:pPr>
    </w:p>
    <w:p w14:paraId="620F8D47" w14:textId="37F21985" w:rsidR="00FA08E5" w:rsidRDefault="00FA08E5" w:rsidP="00FA08E5">
      <w:pPr>
        <w:spacing w:after="0" w:line="240" w:lineRule="auto"/>
        <w:contextualSpacing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</w:p>
    <w:p w14:paraId="374EB046" w14:textId="4C93ED9D" w:rsidR="00124514" w:rsidRDefault="00232D4B" w:rsidP="00055BCD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  <w:r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lastRenderedPageBreak/>
        <w:t>DSWD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DISASTER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RESPONSE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INFORMATION</w:t>
      </w:r>
    </w:p>
    <w:p w14:paraId="46636A44" w14:textId="2ABB1D3F" w:rsidR="00E50E07" w:rsidRPr="009C3D6E" w:rsidRDefault="00FA08E5" w:rsidP="00E50E07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  <w:r w:rsidRPr="005B4FF1">
        <w:rPr>
          <w:rFonts w:ascii="Arial" w:eastAsia="Times New Roman" w:hAnsi="Arial" w:cs="Arial"/>
          <w:b/>
          <w:iCs/>
          <w:noProof/>
          <w:color w:val="002060"/>
          <w:sz w:val="28"/>
          <w:szCs w:val="32"/>
        </w:rPr>
        <w:drawing>
          <wp:anchor distT="0" distB="0" distL="114300" distR="114300" simplePos="0" relativeHeight="251658240" behindDoc="0" locked="0" layoutInCell="1" allowOverlap="1" wp14:anchorId="22707F74" wp14:editId="1F99D69F">
            <wp:simplePos x="0" y="0"/>
            <wp:positionH relativeFrom="column">
              <wp:posOffset>-144145</wp:posOffset>
            </wp:positionH>
            <wp:positionV relativeFrom="paragraph">
              <wp:posOffset>0</wp:posOffset>
            </wp:positionV>
            <wp:extent cx="7082790" cy="4754880"/>
            <wp:effectExtent l="0" t="0" r="3810" b="762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ollyaffected_10112020_6a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279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FB05CB" w14:textId="3338F27B" w:rsidR="00055BCD" w:rsidRPr="00055BCD" w:rsidRDefault="00055BCD" w:rsidP="00055BC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6827B870" w14:textId="75800E96" w:rsidR="00376584" w:rsidRPr="00E50E07" w:rsidRDefault="00A81C78" w:rsidP="00E50E07">
      <w:pPr>
        <w:pStyle w:val="Heading1"/>
        <w:spacing w:before="0" w:after="120"/>
        <w:rPr>
          <w:rFonts w:ascii="Arial" w:hAnsi="Arial" w:cs="Arial"/>
          <w:b w:val="0"/>
          <w:color w:val="002060"/>
          <w:sz w:val="28"/>
          <w:szCs w:val="24"/>
        </w:rPr>
      </w:pPr>
      <w:r w:rsidRPr="00D46740">
        <w:rPr>
          <w:rFonts w:ascii="Arial" w:hAnsi="Arial" w:cs="Arial"/>
          <w:color w:val="002060"/>
          <w:sz w:val="28"/>
          <w:szCs w:val="24"/>
        </w:rPr>
        <w:t>Situational</w:t>
      </w:r>
      <w:r w:rsidR="00CB2A7E">
        <w:rPr>
          <w:rFonts w:ascii="Arial" w:hAnsi="Arial" w:cs="Arial"/>
          <w:color w:val="002060"/>
          <w:sz w:val="28"/>
          <w:szCs w:val="24"/>
        </w:rPr>
        <w:t xml:space="preserve"> </w:t>
      </w:r>
      <w:r w:rsidRPr="00D46740">
        <w:rPr>
          <w:rFonts w:ascii="Arial" w:hAnsi="Arial" w:cs="Arial"/>
          <w:color w:val="002060"/>
          <w:sz w:val="28"/>
          <w:szCs w:val="24"/>
        </w:rPr>
        <w:t>Report</w:t>
      </w:r>
      <w:r w:rsidR="00A834B4" w:rsidRPr="00D46740">
        <w:rPr>
          <w:rFonts w:ascii="Arial" w:hAnsi="Arial" w:cs="Arial"/>
          <w:color w:val="002060"/>
          <w:sz w:val="28"/>
          <w:szCs w:val="24"/>
        </w:rPr>
        <w:t>s</w:t>
      </w:r>
      <w:bookmarkStart w:id="7" w:name="_Contact_Information"/>
      <w:bookmarkEnd w:id="7"/>
    </w:p>
    <w:p w14:paraId="65D005D5" w14:textId="77777777" w:rsidR="00802585" w:rsidRPr="00B93A0D" w:rsidRDefault="00802585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DR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01FAAE1B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7CB0D0" w14:textId="77777777" w:rsidR="00802585" w:rsidRPr="00B93A0D" w:rsidRDefault="0080258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98261A" w14:textId="2E3C3688" w:rsidR="00802585" w:rsidRPr="00B93A0D" w:rsidRDefault="0080258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0B5EEA" w:rsidRPr="000B5EEA" w14:paraId="63EAAAC8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AEAA180" w14:textId="2F7E0007" w:rsidR="00A01937" w:rsidRPr="003C0908" w:rsidRDefault="00FA08E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Cs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21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A01937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A01937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0ABA456" w14:textId="6CF1DB17" w:rsidR="000B5EEA" w:rsidRPr="003C0908" w:rsidRDefault="000B5EEA" w:rsidP="000B5EE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Bureau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DRMB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6424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BLUE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ler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tatu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Ulyss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lose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ng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ncern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fic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ignifica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port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tatu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amilies,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,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lie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fforts.</w:t>
            </w:r>
          </w:p>
          <w:p w14:paraId="2635AAEA" w14:textId="18C6FCEB" w:rsidR="005D5602" w:rsidRPr="003C0908" w:rsidRDefault="00A01937" w:rsidP="00E50E07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QR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ember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mergenc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bookmarkStart w:id="8" w:name="_GoBack"/>
            <w:bookmarkEnd w:id="8"/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quip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tandb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ad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eployment.</w:t>
            </w:r>
          </w:p>
          <w:p w14:paraId="6F1CA7A3" w14:textId="0B3BB46F" w:rsidR="000B5EEA" w:rsidRPr="003C0908" w:rsidRDefault="000B5EEA" w:rsidP="000B5EE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vis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DROMD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RMB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lo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ncern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fic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onit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tatu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unds,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enters,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uppor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eeded.</w:t>
            </w:r>
          </w:p>
          <w:p w14:paraId="264298BF" w14:textId="3CBDCB77" w:rsidR="000B5EEA" w:rsidRPr="003C0908" w:rsidRDefault="000B5EEA" w:rsidP="000B5EE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RMB-DROM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ha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RLMB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OM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lativ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eliver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good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agaya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19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2020.</w:t>
            </w:r>
          </w:p>
        </w:tc>
      </w:tr>
    </w:tbl>
    <w:p w14:paraId="1A866EE9" w14:textId="77777777" w:rsidR="00FA08E5" w:rsidRDefault="00FA08E5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5DEBB1B0" w14:textId="1AB7DC2D" w:rsidR="006C13A7" w:rsidRPr="00B93A0D" w:rsidRDefault="006C13A7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NRLMB</w:t>
      </w:r>
    </w:p>
    <w:tbl>
      <w:tblPr>
        <w:tblStyle w:val="14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06"/>
        <w:gridCol w:w="8451"/>
      </w:tblGrid>
      <w:tr w:rsidR="00B93A0D" w:rsidRPr="00B93A0D" w14:paraId="3BA3BE7E" w14:textId="77777777" w:rsidTr="00BA7C47">
        <w:trPr>
          <w:trHeight w:val="20"/>
          <w:tblHeader/>
        </w:trPr>
        <w:tc>
          <w:tcPr>
            <w:tcW w:w="9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0C83C8" w14:textId="77777777" w:rsidR="006C13A7" w:rsidRPr="00B93A0D" w:rsidRDefault="006C13A7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</w:rPr>
            </w:pPr>
            <w:r w:rsidRPr="00B93A0D">
              <w:rPr>
                <w:rFonts w:ascii="Arial" w:eastAsia="Arial" w:hAnsi="Arial" w:cs="Arial"/>
                <w:b/>
              </w:rPr>
              <w:t>DATE</w:t>
            </w: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9285724" w14:textId="4C2B5A1F" w:rsidR="006C13A7" w:rsidRPr="00B93A0D" w:rsidRDefault="006C13A7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b/>
              </w:rPr>
            </w:pPr>
            <w:r w:rsidRPr="00B93A0D">
              <w:rPr>
                <w:rFonts w:ascii="Arial" w:eastAsia="Arial" w:hAnsi="Arial" w:cs="Arial"/>
                <w:b/>
              </w:rPr>
              <w:t>SITUATIONS</w:t>
            </w:r>
            <w:r w:rsidR="00CB2A7E">
              <w:rPr>
                <w:rFonts w:ascii="Arial" w:eastAsia="Arial" w:hAnsi="Arial" w:cs="Arial"/>
                <w:b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</w:rPr>
              <w:t>/</w:t>
            </w:r>
            <w:r w:rsidR="00CB2A7E">
              <w:rPr>
                <w:rFonts w:ascii="Arial" w:eastAsia="Arial" w:hAnsi="Arial" w:cs="Arial"/>
                <w:b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</w:rPr>
              <w:t>ACTIONS</w:t>
            </w:r>
            <w:r w:rsidR="00CB2A7E">
              <w:rPr>
                <w:rFonts w:ascii="Arial" w:eastAsia="Arial" w:hAnsi="Arial" w:cs="Arial"/>
                <w:b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</w:rPr>
              <w:t>UNDERTAKEN</w:t>
            </w:r>
          </w:p>
        </w:tc>
      </w:tr>
      <w:tr w:rsidR="006C13A7" w:rsidRPr="00B93A0D" w14:paraId="7EB2DB7F" w14:textId="77777777" w:rsidTr="00BA7C47">
        <w:trPr>
          <w:trHeight w:val="20"/>
        </w:trPr>
        <w:tc>
          <w:tcPr>
            <w:tcW w:w="9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FCD61" w14:textId="20ECA596" w:rsidR="006C13A7" w:rsidRPr="003C0908" w:rsidRDefault="00FA08E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hanging="120"/>
              <w:contextualSpacing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1</w:t>
            </w:r>
            <w:r w:rsidR="00CB2A7E" w:rsidRPr="003C0908">
              <w:rPr>
                <w:rFonts w:ascii="Arial" w:eastAsia="Arial" w:hAnsi="Arial" w:cs="Arial"/>
              </w:rPr>
              <w:t xml:space="preserve"> </w:t>
            </w:r>
            <w:r w:rsidR="006C13A7" w:rsidRPr="003C0908">
              <w:rPr>
                <w:rFonts w:ascii="Arial" w:eastAsia="Arial" w:hAnsi="Arial" w:cs="Arial"/>
              </w:rPr>
              <w:t>November</w:t>
            </w:r>
            <w:r w:rsidR="00CB2A7E" w:rsidRPr="003C0908">
              <w:rPr>
                <w:rFonts w:ascii="Arial" w:eastAsia="Arial" w:hAnsi="Arial" w:cs="Arial"/>
              </w:rPr>
              <w:t xml:space="preserve"> </w:t>
            </w:r>
            <w:r w:rsidR="006C13A7" w:rsidRPr="003C0908">
              <w:rPr>
                <w:rFonts w:ascii="Arial" w:eastAsia="Arial" w:hAnsi="Arial" w:cs="Arial"/>
              </w:rPr>
              <w:t>2020</w:t>
            </w: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DE5A44" w14:textId="1006967A" w:rsidR="00706F7B" w:rsidRPr="003C0908" w:rsidRDefault="00706F7B" w:rsidP="007A39F8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3C0908">
              <w:rPr>
                <w:rFonts w:ascii="Arial" w:eastAsia="Arial" w:hAnsi="Arial" w:cs="Arial"/>
                <w:szCs w:val="19"/>
              </w:rPr>
              <w:t>DSWD-NRLMB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received,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Inspected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and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stored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FNI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item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from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several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suppliers.</w:t>
            </w:r>
          </w:p>
          <w:p w14:paraId="2606C168" w14:textId="2C9DCD1C" w:rsidR="006C13A7" w:rsidRPr="003C0908" w:rsidRDefault="006C13A7" w:rsidP="007A39F8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3C0908">
              <w:rPr>
                <w:rFonts w:ascii="Arial" w:eastAsia="Arial" w:hAnsi="Arial" w:cs="Arial"/>
                <w:szCs w:val="19"/>
              </w:rPr>
              <w:t>DSWD-NRLMB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i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continuously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repacking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good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for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753BC1" w:rsidRPr="003C0908">
              <w:rPr>
                <w:rFonts w:ascii="Arial" w:eastAsia="Arial" w:hAnsi="Arial" w:cs="Arial"/>
                <w:szCs w:val="19"/>
              </w:rPr>
              <w:t>continuou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augmentation.</w:t>
            </w:r>
          </w:p>
          <w:p w14:paraId="6C366AFA" w14:textId="7D082FC3" w:rsidR="000D6988" w:rsidRPr="003C0908" w:rsidRDefault="006C13A7" w:rsidP="007E660C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3C0908">
              <w:rPr>
                <w:rFonts w:ascii="Arial" w:eastAsia="Arial" w:hAnsi="Arial" w:cs="Arial"/>
                <w:szCs w:val="19"/>
              </w:rPr>
              <w:t>DSWD-NRLMB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provide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logistical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augmentation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to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FO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on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delivering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FFP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to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LGUs.</w:t>
            </w:r>
          </w:p>
        </w:tc>
      </w:tr>
    </w:tbl>
    <w:p w14:paraId="2AE0A1CE" w14:textId="502556BF" w:rsidR="007C0454" w:rsidRPr="00B93A0D" w:rsidRDefault="007C0454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19554F7" w14:textId="77777777" w:rsidR="00FA08E5" w:rsidRDefault="00FA08E5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55C790E3" w14:textId="77777777" w:rsidR="00FA08E5" w:rsidRDefault="00FA08E5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70A0A6A7" w14:textId="10DBA7F8" w:rsidR="00E455C1" w:rsidRPr="00B93A0D" w:rsidRDefault="00E455C1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lastRenderedPageBreak/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NC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63F555D2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263CE4" w14:textId="77777777" w:rsidR="00E455C1" w:rsidRPr="00B93A0D" w:rsidRDefault="00E455C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BFAEA24" w14:textId="498E7C7A" w:rsidR="00E455C1" w:rsidRPr="00B93A0D" w:rsidRDefault="00E455C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C37E61" w:rsidRPr="00B93A0D" w14:paraId="07183BFD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35578B" w14:textId="2992EB2D" w:rsidR="00C37E61" w:rsidRPr="00B93A0D" w:rsidRDefault="00C37E6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</w:t>
            </w:r>
            <w:r w:rsidR="00C461A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8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55914B" w14:textId="32C7C8AD" w:rsidR="007523FD" w:rsidRPr="00B93A0D" w:rsidRDefault="007523FD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C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7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pectiv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oc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oci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elf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evelop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LSWDOs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ha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acilita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reques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ovis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cessar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.</w:t>
            </w:r>
          </w:p>
          <w:p w14:paraId="5A6C4823" w14:textId="4B5C0104" w:rsidR="00CB5E28" w:rsidRPr="007E660C" w:rsidRDefault="007523FD" w:rsidP="007E660C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</w:t>
            </w:r>
            <w:r w:rsidR="0054639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Quick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eam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91CF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91CF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91CF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tand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er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ventualit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relativ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effec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“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Ulysses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”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6F578C7E" w14:textId="77777777" w:rsidR="00966F27" w:rsidRPr="00B93A0D" w:rsidRDefault="00966F27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6E489B37" w14:textId="477382FC" w:rsidR="0011536B" w:rsidRPr="00B93A0D" w:rsidRDefault="0011536B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CA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39DFFCBF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277920D" w14:textId="77777777" w:rsidR="0011536B" w:rsidRPr="00B93A0D" w:rsidRDefault="0011536B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02AED56" w14:textId="150D4FF4" w:rsidR="0011536B" w:rsidRPr="00B93A0D" w:rsidRDefault="0011536B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11536B" w:rsidRPr="00B93A0D" w14:paraId="13D2F386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0EFF2A4" w14:textId="46197D4D" w:rsidR="0011536B" w:rsidRPr="00FA08E5" w:rsidRDefault="000F4740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20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11536B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Novembe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11536B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D5D1ABD" w14:textId="2FCB4ADB" w:rsidR="00963A84" w:rsidRPr="00FA08E5" w:rsidRDefault="00B13F74" w:rsidP="007A39F8">
            <w:pPr>
              <w:pStyle w:val="NormalWeb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FA08E5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CA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coordinate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with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OCD-CA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on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transportation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of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donate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good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to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708A5" w:rsidRPr="00FA08E5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708A5" w:rsidRPr="00FA08E5">
              <w:rPr>
                <w:rFonts w:ascii="Arial" w:hAnsi="Arial" w:cs="Arial"/>
                <w:sz w:val="20"/>
                <w:szCs w:val="20"/>
              </w:rPr>
              <w:t>II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708A5" w:rsidRPr="00FA08E5">
              <w:rPr>
                <w:rFonts w:ascii="Arial" w:hAnsi="Arial" w:cs="Arial"/>
                <w:sz w:val="20"/>
                <w:szCs w:val="20"/>
              </w:rPr>
              <w:t>in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Cagayan.</w:t>
            </w:r>
          </w:p>
          <w:p w14:paraId="58085A8A" w14:textId="2EE80997" w:rsidR="00963A84" w:rsidRPr="00FA08E5" w:rsidRDefault="009900DE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hAnsi="Noto Sans Symbols" w:hint="eastAsia"/>
                <w:sz w:val="20"/>
                <w:szCs w:val="20"/>
              </w:rPr>
            </w:pPr>
            <w:r w:rsidRPr="00FA08E5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CA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p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rovide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FFP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a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augmentation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support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708A5" w:rsidRPr="00FA08E5">
              <w:rPr>
                <w:rFonts w:ascii="Arial" w:hAnsi="Arial" w:cs="Arial"/>
                <w:sz w:val="20"/>
                <w:szCs w:val="20"/>
              </w:rPr>
              <w:t>to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708A5" w:rsidRPr="00FA08E5">
              <w:rPr>
                <w:rFonts w:ascii="Arial" w:hAnsi="Arial" w:cs="Arial"/>
                <w:sz w:val="20"/>
                <w:szCs w:val="20"/>
              </w:rPr>
              <w:t>DSWD-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Fiel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Offic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II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fo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distribution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to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affecte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familie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an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individuals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193C6E6" w14:textId="20CE5DD7" w:rsidR="00B04ED4" w:rsidRPr="00FA08E5" w:rsidRDefault="00963A84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FA08E5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CA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facilitate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processing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of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burial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assistanc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fo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bereave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familie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of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casualtie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of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landslide</w:t>
            </w:r>
            <w:r w:rsidR="00856892" w:rsidRPr="00FA08E5">
              <w:rPr>
                <w:rFonts w:ascii="Arial" w:hAnsi="Arial" w:cs="Arial"/>
                <w:sz w:val="20"/>
                <w:szCs w:val="20"/>
              </w:rPr>
              <w:t xml:space="preserve"> due to TY Ulysse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in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105DF" w:rsidRPr="00FA08E5">
              <w:rPr>
                <w:rFonts w:ascii="Arial" w:hAnsi="Arial" w:cs="Arial"/>
                <w:sz w:val="20"/>
                <w:szCs w:val="20"/>
              </w:rPr>
              <w:t>Banaue</w:t>
            </w:r>
            <w:r w:rsidRPr="00FA08E5">
              <w:rPr>
                <w:rFonts w:ascii="Arial" w:hAnsi="Arial" w:cs="Arial"/>
                <w:sz w:val="20"/>
                <w:szCs w:val="20"/>
              </w:rPr>
              <w:t>,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Ifugao.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30DC5C6" w14:textId="707B5B81" w:rsidR="00B04ED4" w:rsidRPr="00FA08E5" w:rsidRDefault="00166F05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hAnsi="Noto Sans Symbols" w:hint="eastAsia"/>
                <w:sz w:val="20"/>
                <w:szCs w:val="20"/>
              </w:rPr>
            </w:pPr>
            <w:r w:rsidRPr="00FA08E5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CA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continuously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manage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donation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desk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at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Fiel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Offic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to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accept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in-kin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donation</w:t>
            </w:r>
            <w:r w:rsidR="0039368E" w:rsidRPr="00FA08E5">
              <w:rPr>
                <w:rFonts w:ascii="Arial" w:hAnsi="Arial" w:cs="Arial"/>
                <w:sz w:val="20"/>
                <w:szCs w:val="20"/>
              </w:rPr>
              <w:t>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fo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victim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of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Typhoon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9368E" w:rsidRPr="00FA08E5">
              <w:rPr>
                <w:rFonts w:ascii="Arial" w:hAnsi="Arial" w:cs="Arial"/>
                <w:sz w:val="20"/>
                <w:szCs w:val="20"/>
              </w:rPr>
              <w:t>“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Ulysses</w:t>
            </w:r>
            <w:r w:rsidR="0039368E" w:rsidRPr="00FA08E5">
              <w:rPr>
                <w:rFonts w:ascii="Arial" w:hAnsi="Arial" w:cs="Arial"/>
                <w:sz w:val="20"/>
                <w:szCs w:val="20"/>
              </w:rPr>
              <w:t>”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C385CCA" w14:textId="4318F1ED" w:rsidR="00B04ED4" w:rsidRPr="00FA08E5" w:rsidRDefault="0039368E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hAnsi="Noto Sans Symbols" w:hint="eastAsia"/>
                <w:sz w:val="20"/>
                <w:szCs w:val="20"/>
              </w:rPr>
            </w:pPr>
            <w:r w:rsidRPr="00FA08E5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CA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i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continuously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4798B" w:rsidRPr="00FA08E5">
              <w:rPr>
                <w:rFonts w:ascii="Arial" w:hAnsi="Arial" w:cs="Arial"/>
                <w:sz w:val="20"/>
                <w:szCs w:val="20"/>
              </w:rPr>
              <w:t>repacking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foo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an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non-foo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item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at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Regional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Warehous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with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assistanc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from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partner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an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volunteer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(</w:t>
            </w:r>
            <w:r w:rsidRPr="00FA08E5">
              <w:rPr>
                <w:rFonts w:ascii="Arial" w:hAnsi="Arial" w:cs="Arial"/>
                <w:sz w:val="20"/>
                <w:szCs w:val="20"/>
              </w:rPr>
              <w:t>i.e.,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PNP,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BFP,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Cash-for-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Work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an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Food-for-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Work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beneficiaries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)</w:t>
            </w:r>
            <w:r w:rsidRPr="00FA08E5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94C5E1D" w14:textId="14E472D7" w:rsidR="00B04ED4" w:rsidRPr="00FA08E5" w:rsidRDefault="00932FF9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hAnsi="Noto Sans Symbols" w:hint="eastAsia"/>
                <w:sz w:val="20"/>
                <w:szCs w:val="20"/>
              </w:rPr>
            </w:pPr>
            <w:r w:rsidRPr="00FA08E5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CA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DRM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staff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rendere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duty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at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Operation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Cente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to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monito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statu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9368E" w:rsidRPr="00FA08E5">
              <w:rPr>
                <w:rFonts w:ascii="Arial" w:hAnsi="Arial" w:cs="Arial"/>
                <w:sz w:val="20"/>
                <w:szCs w:val="20"/>
              </w:rPr>
              <w:t>of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9368E"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9368E" w:rsidRPr="00FA08E5">
              <w:rPr>
                <w:rFonts w:ascii="Arial" w:hAnsi="Arial" w:cs="Arial"/>
                <w:sz w:val="20"/>
                <w:szCs w:val="20"/>
              </w:rPr>
              <w:t>affecte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9368E" w:rsidRPr="00FA08E5">
              <w:rPr>
                <w:rFonts w:ascii="Arial" w:hAnsi="Arial" w:cs="Arial"/>
                <w:sz w:val="20"/>
                <w:szCs w:val="20"/>
              </w:rPr>
              <w:t>area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a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well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a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alert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statu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an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weathe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updates.</w:t>
            </w:r>
          </w:p>
          <w:p w14:paraId="7B8BC210" w14:textId="290C4215" w:rsidR="00932FF9" w:rsidRPr="00FA08E5" w:rsidRDefault="00B708A5" w:rsidP="007A39F8">
            <w:pPr>
              <w:widowControl/>
              <w:numPr>
                <w:ilvl w:val="0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clear" w:pos="720"/>
              </w:tabs>
              <w:spacing w:after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eastAsia="Times New Roman" w:hAnsi="Noto Sans Symbols" w:cs="Times New Roman"/>
                <w:color w:val="auto"/>
                <w:sz w:val="20"/>
                <w:szCs w:val="20"/>
              </w:rPr>
            </w:pPr>
            <w:r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DSWD-FO</w:t>
            </w:r>
            <w:r w:rsidR="00CB2A7E"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CAR</w:t>
            </w:r>
            <w:r w:rsidR="00CB2A7E"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Operations</w:t>
            </w:r>
            <w:r w:rsidR="00CB2A7E"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Center</w:t>
            </w:r>
            <w:r w:rsidR="00CB2A7E"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is</w:t>
            </w:r>
            <w:r w:rsidR="00CB2A7E"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on</w:t>
            </w:r>
            <w:r w:rsidR="00CB2A7E"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RED</w:t>
            </w:r>
            <w:r w:rsidR="00CB2A7E" w:rsidRPr="00FA08E5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ALERT</w:t>
            </w:r>
            <w:r w:rsidR="00932FF9"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.</w:t>
            </w:r>
          </w:p>
          <w:p w14:paraId="5A33E487" w14:textId="3322787F" w:rsidR="00B8046C" w:rsidRPr="00FA08E5" w:rsidRDefault="00B708A5" w:rsidP="007A39F8">
            <w:pPr>
              <w:widowControl/>
              <w:numPr>
                <w:ilvl w:val="0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clear" w:pos="720"/>
              </w:tabs>
              <w:spacing w:after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eastAsia="Times New Roman" w:hAnsi="Noto Sans Symbols" w:cs="Times New Roman"/>
                <w:color w:val="auto"/>
                <w:sz w:val="20"/>
                <w:szCs w:val="20"/>
              </w:rPr>
            </w:pPr>
            <w:r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DSWD-F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CA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i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close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ly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coordinating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with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Cordillera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Regiona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Disaste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Risk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Reducti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Managemen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Counci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Emergency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Operation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Cente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fo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any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significan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updates.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</w:p>
        </w:tc>
      </w:tr>
    </w:tbl>
    <w:p w14:paraId="385E6FD8" w14:textId="77777777" w:rsidR="00195005" w:rsidRPr="00B93A0D" w:rsidRDefault="00195005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19F4749" w14:textId="52B57367" w:rsidR="008350BA" w:rsidRPr="00B93A0D" w:rsidRDefault="008350BA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5A4BDC47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7EAF49" w14:textId="77777777" w:rsidR="008350BA" w:rsidRPr="00B93A0D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174F59" w14:textId="45FE1061" w:rsidR="008350BA" w:rsidRPr="00B93A0D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8350BA" w:rsidRPr="00B93A0D" w14:paraId="0036F4D7" w14:textId="77777777" w:rsidTr="008350BA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4E6C8E" w14:textId="6B01A38F" w:rsidR="008350BA" w:rsidRPr="00FA08E5" w:rsidRDefault="000F4740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20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7584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7584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81E0C32" w14:textId="35862385" w:rsidR="00752199" w:rsidRPr="00FA08E5" w:rsidRDefault="009B4E5D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nciden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(IMT)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Branche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clos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ifferen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Loca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isk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educti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Council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(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L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RRMCs)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Loca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Socia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Welfar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evelopmen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ffice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(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L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SWDOs)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monito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effect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brough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weathe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isturbanc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submissi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eport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significan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updates.</w:t>
            </w:r>
          </w:p>
          <w:p w14:paraId="104D4E8F" w14:textId="51170B92" w:rsidR="00B5745F" w:rsidRPr="00FA08E5" w:rsidRDefault="00B5745F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ha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nitially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elivere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dditiona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wil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b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elivere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uguegara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City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suppor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Logistic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Cluste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DRRMC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.</w:t>
            </w:r>
          </w:p>
          <w:p w14:paraId="6CD52B63" w14:textId="3993689E" w:rsidR="00670E90" w:rsidRPr="00FA08E5" w:rsidRDefault="00B5745F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facilitate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epacking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help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volunteer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Warehous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Biday,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City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Sa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Fernando,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La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Union.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Likewise,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onati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Help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esk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wa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place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Warehous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ccommodat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concern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querie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egarding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“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Ulysses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”.</w:t>
            </w:r>
          </w:p>
          <w:p w14:paraId="3F998959" w14:textId="14C0362B" w:rsidR="002F2D96" w:rsidRPr="00FA08E5" w:rsidRDefault="009B4E5D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M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uty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whil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the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5745F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personne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standby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possibl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.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ls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ensure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vailability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eadines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esources.</w:t>
            </w:r>
          </w:p>
        </w:tc>
      </w:tr>
    </w:tbl>
    <w:p w14:paraId="251B6BFB" w14:textId="75712B28" w:rsidR="008350BA" w:rsidRPr="00B93A0D" w:rsidRDefault="008350BA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1CA2DCC7" w14:textId="495ED8CF" w:rsidR="00853FFF" w:rsidRPr="00B93A0D" w:rsidRDefault="00853FFF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562F86F9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FC91B1" w14:textId="77777777" w:rsidR="00853FFF" w:rsidRPr="00B93A0D" w:rsidRDefault="00853FFF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A6DED26" w14:textId="7823F87C" w:rsidR="00853FFF" w:rsidRPr="00B93A0D" w:rsidRDefault="00853FFF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853FFF" w:rsidRPr="00B93A0D" w14:paraId="46CDD627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59D2D3" w14:textId="50E92BC4" w:rsidR="00853FFF" w:rsidRPr="00FA08E5" w:rsidRDefault="00D93110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20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53FFF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53FFF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036283" w14:textId="09364F5F" w:rsidR="003A214D" w:rsidRPr="00FA08E5" w:rsidRDefault="003A214D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06E6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provide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buria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bereave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06E6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u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06E6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“Ulysses”.</w:t>
            </w:r>
          </w:p>
          <w:p w14:paraId="04932450" w14:textId="5828C00B" w:rsidR="003A214D" w:rsidRPr="00FA08E5" w:rsidRDefault="00B406E6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c</w:t>
            </w:r>
            <w:r w:rsidR="003A214D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ntinuous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ly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Loca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Governmen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Unit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(LGUs)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suppor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needed</w:t>
            </w:r>
            <w:r w:rsidR="003A214D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63544BB7" w14:textId="6CA6A288" w:rsidR="003A214D" w:rsidRPr="00FA08E5" w:rsidRDefault="00B406E6" w:rsidP="007A39F8">
            <w:pPr>
              <w:numPr>
                <w:ilvl w:val="0"/>
                <w:numId w:val="1"/>
              </w:numP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96A4A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RMD-DMRT 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t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Socia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Welfar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evelopmen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eam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(</w:t>
            </w:r>
            <w:r w:rsidR="003A214D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SWADTs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)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Provincial/City/Municipa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cti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eam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(</w:t>
            </w:r>
            <w:r w:rsidR="003A214D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P/C/MATs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)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conduc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validati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ssessment</w:t>
            </w:r>
            <w:r w:rsidR="00896A4A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and continuously monito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effect</w:t>
            </w:r>
            <w:r w:rsidR="00390C3A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“Ulysses”</w:t>
            </w:r>
            <w:r w:rsidR="00896A4A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in coordination with the LGUs</w:t>
            </w:r>
            <w:r w:rsidR="003A214D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  <w:p w14:paraId="7D2E6B8B" w14:textId="47549832" w:rsidR="00C202A8" w:rsidRPr="00FA08E5" w:rsidRDefault="00B406E6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24-hou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uty.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  <w:p w14:paraId="3C726B67" w14:textId="44C19DF3" w:rsidR="00C202A8" w:rsidRPr="00FA08E5" w:rsidRDefault="00C202A8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ensure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vailability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foo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non-foo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tem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ny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give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im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suppor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LGUs.</w:t>
            </w:r>
          </w:p>
          <w:p w14:paraId="13AF4A9B" w14:textId="6957F6A2" w:rsidR="00D17E41" w:rsidRPr="00FA08E5" w:rsidRDefault="00C202A8" w:rsidP="00896A4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nformati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Secti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(DRIMS)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monitoring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statu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curren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weathe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isturbanc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ru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PAGASA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lastRenderedPageBreak/>
              <w:t>weather/floo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bulletin/advisory.</w:t>
            </w:r>
          </w:p>
        </w:tc>
      </w:tr>
    </w:tbl>
    <w:p w14:paraId="1450B26F" w14:textId="54C41ED3" w:rsidR="00853FFF" w:rsidRPr="00B93A0D" w:rsidRDefault="00853FFF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3B67B95B" w14:textId="757B789C" w:rsidR="00B17F06" w:rsidRPr="00B93A0D" w:rsidRDefault="00B17F06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417C0884" w14:textId="77777777" w:rsidTr="00F9293B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3EA16B" w14:textId="77777777" w:rsidR="00B17F06" w:rsidRPr="00B93A0D" w:rsidRDefault="00B17F06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EC332AE" w14:textId="4FE07E78" w:rsidR="00B17F06" w:rsidRPr="00B93A0D" w:rsidRDefault="00B17F06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B17F06" w:rsidRPr="00B93A0D" w14:paraId="38822431" w14:textId="77777777" w:rsidTr="00F9293B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5F787C" w14:textId="775A205E" w:rsidR="00B17F06" w:rsidRPr="003C0908" w:rsidRDefault="00FA08E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21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17F06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17F06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5B1D46" w14:textId="12A2066F" w:rsidR="000E5B2D" w:rsidRPr="003C0908" w:rsidRDefault="000B3EA9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II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’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spo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api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eploy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24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-</w:t>
            </w:r>
            <w:r w:rsidR="00D776C2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hou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ut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Provinci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xtens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Quick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QRT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Provinces.</w:t>
            </w:r>
          </w:p>
          <w:p w14:paraId="1EB20CAE" w14:textId="276A99D0" w:rsidR="00B4216F" w:rsidRPr="003C0908" w:rsidRDefault="004A2E2B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II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</w:t>
            </w:r>
            <w:r w:rsidR="000E5B2D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tinuous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0E5B2D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packing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arehouse.</w:t>
            </w:r>
          </w:p>
          <w:p w14:paraId="4CEBA0C9" w14:textId="6CDB2369" w:rsidR="004A2E2B" w:rsidRPr="003C0908" w:rsidRDefault="005106F3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II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acilitat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ques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rom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th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takeholders.</w:t>
            </w:r>
          </w:p>
          <w:p w14:paraId="1E2625BA" w14:textId="4A679DAA" w:rsidR="009B0F62" w:rsidRPr="003C0908" w:rsidRDefault="00C747B6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II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onitor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7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provinc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lativ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ffect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“Ulysses”.</w:t>
            </w:r>
          </w:p>
        </w:tc>
      </w:tr>
    </w:tbl>
    <w:p w14:paraId="02DF54D4" w14:textId="77777777" w:rsidR="00B17F06" w:rsidRPr="00B93A0D" w:rsidRDefault="00B17F06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647C0AF5" w14:textId="34BF359A" w:rsidR="00104E73" w:rsidRPr="00B93A0D" w:rsidRDefault="00104E73" w:rsidP="007A39F8">
      <w:pPr>
        <w:spacing w:after="0" w:line="240" w:lineRule="auto"/>
        <w:contextualSpacing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CALABARZON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45CC854C" w14:textId="77777777" w:rsidTr="002F2D96">
        <w:trPr>
          <w:trHeight w:val="42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BD55EA" w14:textId="77777777" w:rsidR="00104E73" w:rsidRPr="00B93A0D" w:rsidRDefault="00104E7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B959D9E" w14:textId="0D22B2DA" w:rsidR="00104E73" w:rsidRPr="00B93A0D" w:rsidRDefault="00104E7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104E73" w:rsidRPr="00B93A0D" w14:paraId="125C7043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2298B6" w14:textId="4A9FBD60" w:rsidR="00104E73" w:rsidRPr="003C0908" w:rsidRDefault="003E4EEF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1</w:t>
            </w:r>
            <w:r w:rsidR="001F189C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9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F4A5C3" w14:textId="4A42C009" w:rsidR="003E4EEF" w:rsidRPr="003C0908" w:rsidRDefault="00FA2D7B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ALABARZ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mergenc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ent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E4EE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EOC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gathering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raffic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oa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ituation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going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rea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nsur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a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ffort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il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o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b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elayed.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  <w:p w14:paraId="3CBD2114" w14:textId="77777777" w:rsidR="00695A51" w:rsidRPr="003C0908" w:rsidRDefault="003E4EEF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ALABARZ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ssessing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itu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nternal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splac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Person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IDPs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eed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ecessar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lie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.</w:t>
            </w:r>
          </w:p>
          <w:p w14:paraId="48CA4240" w14:textId="16768B1D" w:rsidR="00171052" w:rsidRPr="003C0908" w:rsidRDefault="00171052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  CALABARZON deployed Quick Response Teams (QRT) to facilitate distribution of relief assistance in the affected LGUs.</w:t>
            </w:r>
          </w:p>
        </w:tc>
      </w:tr>
    </w:tbl>
    <w:p w14:paraId="53D948F5" w14:textId="77777777" w:rsidR="00853FFF" w:rsidRPr="00B93A0D" w:rsidRDefault="00853FFF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177D2827" w14:textId="6EC94016" w:rsidR="00104E73" w:rsidRPr="00B93A0D" w:rsidRDefault="00104E73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MIMAROP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26A1AAED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77A2D58" w14:textId="77777777" w:rsidR="00104E73" w:rsidRPr="00B93A0D" w:rsidRDefault="00104E7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52A6641" w14:textId="6706FDFB" w:rsidR="00104E73" w:rsidRPr="00B93A0D" w:rsidRDefault="00104E7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BC6D9B" w:rsidRPr="00B93A0D" w14:paraId="0FBC04D0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376B24B" w14:textId="49EA2411" w:rsidR="00BC6D9B" w:rsidRPr="00B93A0D" w:rsidRDefault="00B23D02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6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</w:t>
            </w:r>
            <w:r w:rsidR="00BC6D9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C6D9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0A1CAE4" w14:textId="6504E537" w:rsidR="003854BB" w:rsidRPr="00B93A0D" w:rsidRDefault="00CB74AF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IMAROPA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aintain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lo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L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WDO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nsu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a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VID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-19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otocol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sid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enter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la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actic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ime.</w:t>
            </w:r>
          </w:p>
          <w:p w14:paraId="0A59C025" w14:textId="436658BD" w:rsidR="007523FD" w:rsidRPr="00B93A0D" w:rsidRDefault="00390C3A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SWA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fic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lose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ncern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gar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th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dividuals.</w:t>
            </w:r>
          </w:p>
          <w:p w14:paraId="5BA2CDBF" w14:textId="0604285E" w:rsidR="00B23D02" w:rsidRPr="00B93A0D" w:rsidRDefault="00B23D02" w:rsidP="00390C3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IMAROPA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nduc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ssess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alid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por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dividual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“Ulysses”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11918A8E" w14:textId="667AFDAA" w:rsidR="00104E73" w:rsidRPr="00B93A0D" w:rsidRDefault="00104E73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3EBA0ADC" w14:textId="56220EF5" w:rsidR="00787381" w:rsidRPr="00B93A0D" w:rsidRDefault="00787381" w:rsidP="003C0908">
      <w:pPr>
        <w:spacing w:after="0" w:line="240" w:lineRule="auto"/>
        <w:contextualSpacing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104E73" w:rsidRPr="00B93A0D">
        <w:rPr>
          <w:rFonts w:ascii="Arial" w:eastAsia="Arial" w:hAnsi="Arial" w:cs="Arial"/>
          <w:b/>
          <w:color w:val="auto"/>
          <w:sz w:val="24"/>
          <w:szCs w:val="24"/>
        </w:rPr>
        <w:t>V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398B1FE2" w14:textId="77777777" w:rsidTr="00695A5B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3F6621" w14:textId="77777777" w:rsidR="00787381" w:rsidRPr="00B93A0D" w:rsidRDefault="00787381" w:rsidP="003C090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3DA90C" w14:textId="2DF68E4C" w:rsidR="00787381" w:rsidRPr="00B93A0D" w:rsidRDefault="00787381" w:rsidP="003C090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7016C6" w:rsidRPr="00B93A0D" w14:paraId="263342C4" w14:textId="77777777" w:rsidTr="00695A5B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530700" w14:textId="2C666406" w:rsidR="007016C6" w:rsidRPr="00FA08E5" w:rsidRDefault="00FA08E5" w:rsidP="00FA08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21 </w:t>
            </w:r>
            <w:r w:rsidR="00ED73DF" w:rsidRPr="00FA08E5">
              <w:rPr>
                <w:rFonts w:ascii="Arial" w:eastAsia="Arial" w:hAnsi="Arial" w:cs="Arial"/>
                <w:color w:val="0070C0"/>
                <w:sz w:val="20"/>
                <w:szCs w:val="24"/>
              </w:rPr>
              <w:t>N</w:t>
            </w:r>
            <w:r w:rsidR="007016C6" w:rsidRPr="00FA08E5">
              <w:rPr>
                <w:rFonts w:ascii="Arial" w:eastAsia="Arial" w:hAnsi="Arial" w:cs="Arial"/>
                <w:color w:val="0070C0"/>
                <w:sz w:val="20"/>
                <w:szCs w:val="24"/>
              </w:rPr>
              <w:t>ovember</w:t>
            </w:r>
            <w:r w:rsidR="00CB2A7E" w:rsidRPr="00FA08E5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7016C6" w:rsidRPr="00FA08E5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70F4F5F" w14:textId="77777777" w:rsidR="00FA08E5" w:rsidRDefault="00FF74E4" w:rsidP="00FA08E5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DSWD-FO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V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ensure</w:t>
            </w:r>
            <w:r w:rsidR="000C673B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0C673B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p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rovision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family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food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pack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relief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ugmentation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o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familie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5106F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ffected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5106F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by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5106F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yphoon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5106F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“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Ulysses</w:t>
            </w:r>
            <w:r w:rsidR="005106F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”</w:t>
            </w:r>
            <w:r w:rsidR="00ED73DF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.</w:t>
            </w:r>
          </w:p>
          <w:p w14:paraId="3A33D4B3" w14:textId="49847BAC" w:rsidR="00FA08E5" w:rsidRPr="00FA08E5" w:rsidRDefault="00FA08E5" w:rsidP="00FA08E5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FA08E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DSWD-FO V </w:t>
            </w: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c</w:t>
            </w:r>
            <w:r w:rsidRPr="00FA08E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onducted Psychosocial Processing in Brgy. Mampili and </w:t>
            </w: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Brgy. </w:t>
            </w:r>
            <w:r w:rsidRPr="00FA08E5">
              <w:rPr>
                <w:rFonts w:ascii="Arial" w:eastAsia="Arial" w:hAnsi="Arial" w:cs="Arial"/>
                <w:color w:val="0070C0"/>
                <w:sz w:val="20"/>
                <w:szCs w:val="20"/>
              </w:rPr>
              <w:t>Matnog Bas</w:t>
            </w: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u</w:t>
            </w:r>
            <w:r w:rsidRPr="00FA08E5">
              <w:rPr>
                <w:rFonts w:ascii="Arial" w:eastAsia="Arial" w:hAnsi="Arial" w:cs="Arial"/>
                <w:color w:val="0070C0"/>
                <w:sz w:val="20"/>
                <w:szCs w:val="20"/>
              </w:rPr>
              <w:t>d, Camarines Norte.</w:t>
            </w:r>
          </w:p>
          <w:p w14:paraId="1092952E" w14:textId="005E71C6" w:rsidR="00DF20D3" w:rsidRPr="00621CC5" w:rsidRDefault="00DF20D3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DSWD-FO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V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F74E4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hrough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F74E4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F74E4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Disaster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F74E4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Response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F74E4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Management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F74E4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Division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F74E4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(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DRMD</w:t>
            </w:r>
            <w:r w:rsidR="00FF74E4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)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continuou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o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monitor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weather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update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information.</w:t>
            </w:r>
          </w:p>
          <w:p w14:paraId="515ED0DE" w14:textId="41F06E40" w:rsidR="0076413C" w:rsidRPr="00621CC5" w:rsidRDefault="00FF74E4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DSWD-FO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V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hrough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5106F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it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Resource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Operation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Section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ensure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vailability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of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5106F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FFP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non-food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item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need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rises.</w:t>
            </w:r>
          </w:p>
          <w:p w14:paraId="380D7007" w14:textId="1222D740" w:rsidR="00DF20D3" w:rsidRPr="00621CC5" w:rsidRDefault="00DF20D3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DSWD-FO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V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Q</w:t>
            </w:r>
            <w:r w:rsidR="007C0A1D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uick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R</w:t>
            </w:r>
            <w:r w:rsidR="007C0A1D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esponse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</w:t>
            </w:r>
            <w:r w:rsidR="007C0A1D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eam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7C0A1D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(QRT</w:t>
            </w:r>
            <w:r w:rsidR="005106F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s</w:t>
            </w:r>
            <w:r w:rsidR="007C0A1D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)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re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ctivated.</w:t>
            </w:r>
          </w:p>
          <w:p w14:paraId="08404F6A" w14:textId="242B167F" w:rsidR="00987881" w:rsidRPr="00621CC5" w:rsidRDefault="00FF74E4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DSWD-FO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V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PAT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MAT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member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in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6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province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re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ctivated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instructed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o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coordinate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with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he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P/MDRRMOs,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C/MSWDO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for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TY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Ulysse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reports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and</w:t>
            </w:r>
            <w:r w:rsidR="00CB2A7E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DF20D3" w:rsidRPr="00621CC5">
              <w:rPr>
                <w:rFonts w:ascii="Arial" w:eastAsia="Arial" w:hAnsi="Arial" w:cs="Arial"/>
                <w:color w:val="0070C0"/>
                <w:sz w:val="20"/>
                <w:szCs w:val="20"/>
              </w:rPr>
              <w:t>updates.</w:t>
            </w:r>
          </w:p>
        </w:tc>
      </w:tr>
    </w:tbl>
    <w:p w14:paraId="2A34980E" w14:textId="77777777" w:rsidR="00787381" w:rsidRPr="00B93A0D" w:rsidRDefault="00787381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12124B09" w14:textId="4AAAABC4" w:rsidR="008350BA" w:rsidRPr="00B93A0D" w:rsidRDefault="008350BA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V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0752DEF7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D5478C" w14:textId="77777777" w:rsidR="008350BA" w:rsidRPr="00B93A0D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26B74D" w14:textId="5413AFC8" w:rsidR="008350BA" w:rsidRPr="00B93A0D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8350BA" w:rsidRPr="00B93A0D" w14:paraId="0CBA1EA7" w14:textId="77777777" w:rsidTr="00892C65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4062FB" w14:textId="21E9C518" w:rsidR="008350BA" w:rsidRPr="00B93A0D" w:rsidRDefault="0078738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0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4F493C9" w14:textId="1D7860E9" w:rsidR="00787381" w:rsidRPr="00B93A0D" w:rsidRDefault="00FF74E4" w:rsidP="007A39F8">
            <w:pPr>
              <w:numPr>
                <w:ilvl w:val="0"/>
                <w:numId w:val="1"/>
              </w:numP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QR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member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stand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ad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deploy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i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need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llow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w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rm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otocol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Department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52E7411F" w14:textId="5C89721D" w:rsidR="008350BA" w:rsidRPr="00390C3A" w:rsidRDefault="00FF74E4" w:rsidP="00390C3A">
            <w:pPr>
              <w:numPr>
                <w:ilvl w:val="0"/>
                <w:numId w:val="1"/>
              </w:numP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RDANA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mpos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40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rain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QR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read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b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deploy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i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needed.</w:t>
            </w:r>
          </w:p>
        </w:tc>
      </w:tr>
    </w:tbl>
    <w:p w14:paraId="7B58A080" w14:textId="77777777" w:rsidR="008350BA" w:rsidRPr="00B93A0D" w:rsidRDefault="008350BA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29F0CC32" w14:textId="77777777" w:rsidR="00FA08E5" w:rsidRDefault="00FA08E5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52DD6F52" w14:textId="77777777" w:rsidR="00FA08E5" w:rsidRDefault="00FA08E5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9607237" w14:textId="7742A5BE" w:rsidR="00F4001A" w:rsidRPr="00B93A0D" w:rsidRDefault="00802585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lastRenderedPageBreak/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8350BA" w:rsidRPr="00B93A0D">
        <w:rPr>
          <w:rFonts w:ascii="Arial" w:eastAsia="Arial" w:hAnsi="Arial" w:cs="Arial"/>
          <w:b/>
          <w:color w:val="auto"/>
          <w:sz w:val="24"/>
          <w:szCs w:val="24"/>
        </w:rPr>
        <w:t>V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44FC6F89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DB8FDF" w14:textId="77777777" w:rsidR="00041E85" w:rsidRPr="00B93A0D" w:rsidRDefault="00041E8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2B2A23" w14:textId="5DD805CD" w:rsidR="00041E85" w:rsidRPr="00B93A0D" w:rsidRDefault="00041E8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B93A0D" w:rsidRPr="00B93A0D" w14:paraId="09816B42" w14:textId="77777777" w:rsidTr="008350BA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4FA70C" w14:textId="510379FD" w:rsidR="00041E85" w:rsidRPr="00B93A0D" w:rsidRDefault="004425F9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0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041E8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041E8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6D520A" w14:textId="5AEF9284" w:rsidR="008350BA" w:rsidRPr="00B93A0D" w:rsidRDefault="00FF74E4" w:rsidP="007A39F8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eposition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966F27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ama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l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hic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a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tribu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mmediate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/C/MA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upport.</w:t>
            </w:r>
          </w:p>
          <w:p w14:paraId="235C96B6" w14:textId="5D34A387" w:rsidR="008350BA" w:rsidRPr="00B93A0D" w:rsidRDefault="00FF74E4" w:rsidP="007A39F8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QR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vis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DRMD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we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er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a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orkfor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ed.</w:t>
            </w:r>
          </w:p>
          <w:p w14:paraId="20D99791" w14:textId="7365A1F3" w:rsidR="008350BA" w:rsidRPr="00B93A0D" w:rsidRDefault="00FF74E4" w:rsidP="007A39F8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RMD-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DRIM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lose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WADTs,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QR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staf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ventualit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ground.</w:t>
            </w:r>
          </w:p>
          <w:p w14:paraId="38C570B4" w14:textId="7D4E585A" w:rsidR="008350BA" w:rsidRPr="00B93A0D" w:rsidRDefault="00FF74E4" w:rsidP="00390C3A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our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ec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RROS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wa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er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nsu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adines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patch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leas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foo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non-foo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mmodit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henev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ed.</w:t>
            </w:r>
          </w:p>
        </w:tc>
      </w:tr>
    </w:tbl>
    <w:p w14:paraId="2D3F6240" w14:textId="77777777" w:rsidR="00390C3A" w:rsidRDefault="00390C3A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color w:val="auto"/>
          <w:sz w:val="20"/>
          <w:szCs w:val="20"/>
        </w:rPr>
      </w:pPr>
    </w:p>
    <w:p w14:paraId="4D1C2C5C" w14:textId="776768AD" w:rsidR="00411916" w:rsidRDefault="00411916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color w:val="auto"/>
          <w:sz w:val="20"/>
          <w:szCs w:val="20"/>
        </w:rPr>
      </w:pPr>
      <w:r w:rsidRPr="00B93A0D">
        <w:rPr>
          <w:rFonts w:ascii="Arial" w:eastAsia="Arial" w:hAnsi="Arial" w:cs="Arial"/>
          <w:b/>
          <w:i/>
          <w:color w:val="auto"/>
          <w:sz w:val="20"/>
          <w:szCs w:val="20"/>
        </w:rPr>
        <w:t>*****</w:t>
      </w:r>
    </w:p>
    <w:p w14:paraId="4CDEA10F" w14:textId="78049108" w:rsidR="00155355" w:rsidRPr="00411916" w:rsidRDefault="003D09A9" w:rsidP="007A39F8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B93A0D">
        <w:rPr>
          <w:rFonts w:ascii="Arial" w:eastAsia="Arial" w:hAnsi="Arial" w:cs="Arial"/>
          <w:i/>
          <w:color w:val="auto"/>
          <w:sz w:val="20"/>
          <w:szCs w:val="20"/>
        </w:rPr>
        <w:t>The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Disaster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Response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Operations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Monitoring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and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Information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Center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(DROMIC)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of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the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DSWD-DRMB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125678" w:rsidRPr="00B93A0D">
        <w:rPr>
          <w:rFonts w:ascii="Arial" w:eastAsia="Arial" w:hAnsi="Arial" w:cs="Arial"/>
          <w:i/>
          <w:color w:val="auto"/>
          <w:sz w:val="20"/>
          <w:szCs w:val="20"/>
        </w:rPr>
        <w:t>is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closely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FF20EA" w:rsidRPr="00B93A0D">
        <w:rPr>
          <w:rFonts w:ascii="Arial" w:eastAsia="Arial" w:hAnsi="Arial" w:cs="Arial"/>
          <w:i/>
          <w:color w:val="auto"/>
          <w:sz w:val="20"/>
          <w:szCs w:val="20"/>
        </w:rPr>
        <w:t>mo</w:t>
      </w:r>
      <w:r w:rsidR="003C3E11" w:rsidRPr="00B93A0D">
        <w:rPr>
          <w:rFonts w:ascii="Arial" w:eastAsia="Arial" w:hAnsi="Arial" w:cs="Arial"/>
          <w:i/>
          <w:color w:val="auto"/>
          <w:sz w:val="20"/>
          <w:szCs w:val="20"/>
        </w:rPr>
        <w:t>nitoring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3C3E11" w:rsidRPr="00B93A0D">
        <w:rPr>
          <w:rFonts w:ascii="Arial" w:eastAsia="Arial" w:hAnsi="Arial" w:cs="Arial"/>
          <w:i/>
          <w:color w:val="auto"/>
          <w:sz w:val="20"/>
          <w:szCs w:val="20"/>
        </w:rPr>
        <w:t>the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3C3E11" w:rsidRPr="00B93A0D">
        <w:rPr>
          <w:rFonts w:ascii="Arial" w:eastAsia="Arial" w:hAnsi="Arial" w:cs="Arial"/>
          <w:i/>
          <w:color w:val="auto"/>
          <w:sz w:val="20"/>
          <w:szCs w:val="20"/>
        </w:rPr>
        <w:t>effects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3C3E11" w:rsidRPr="00B93A0D">
        <w:rPr>
          <w:rFonts w:ascii="Arial" w:eastAsia="Arial" w:hAnsi="Arial" w:cs="Arial"/>
          <w:i/>
          <w:color w:val="auto"/>
          <w:sz w:val="20"/>
          <w:szCs w:val="20"/>
        </w:rPr>
        <w:t>of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094082" w:rsidRPr="00B93A0D">
        <w:rPr>
          <w:rFonts w:ascii="Arial" w:eastAsia="Arial" w:hAnsi="Arial" w:cs="Arial"/>
          <w:i/>
          <w:color w:val="auto"/>
          <w:sz w:val="20"/>
          <w:szCs w:val="20"/>
        </w:rPr>
        <w:t>Typhoon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84027D" w:rsidRPr="00B93A0D">
        <w:rPr>
          <w:rFonts w:ascii="Arial" w:eastAsia="Arial" w:hAnsi="Arial" w:cs="Arial"/>
          <w:i/>
          <w:color w:val="auto"/>
          <w:sz w:val="20"/>
          <w:szCs w:val="20"/>
        </w:rPr>
        <w:t>“</w:t>
      </w:r>
      <w:r w:rsidR="008D1628" w:rsidRPr="00B93A0D">
        <w:rPr>
          <w:rFonts w:ascii="Arial" w:eastAsia="Arial" w:hAnsi="Arial" w:cs="Arial"/>
          <w:i/>
          <w:color w:val="auto"/>
          <w:sz w:val="20"/>
          <w:szCs w:val="20"/>
        </w:rPr>
        <w:t>Ulysses</w:t>
      </w:r>
      <w:r w:rsidR="001C3257" w:rsidRPr="00B93A0D">
        <w:rPr>
          <w:rFonts w:ascii="Arial" w:eastAsia="Arial" w:hAnsi="Arial" w:cs="Arial"/>
          <w:i/>
          <w:color w:val="auto"/>
          <w:sz w:val="20"/>
          <w:szCs w:val="20"/>
        </w:rPr>
        <w:t>”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FF20EA" w:rsidRPr="00B93A0D">
        <w:rPr>
          <w:rFonts w:ascii="Arial" w:eastAsia="Arial" w:hAnsi="Arial" w:cs="Arial"/>
          <w:i/>
          <w:color w:val="auto"/>
          <w:sz w:val="20"/>
          <w:szCs w:val="20"/>
        </w:rPr>
        <w:t>and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6513DA" w:rsidRPr="00B93A0D">
        <w:rPr>
          <w:rFonts w:ascii="Arial" w:eastAsia="Arial" w:hAnsi="Arial" w:cs="Arial"/>
          <w:i/>
          <w:color w:val="auto"/>
          <w:sz w:val="20"/>
          <w:szCs w:val="20"/>
        </w:rPr>
        <w:t>is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coordinating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with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43209E" w:rsidRPr="00411916">
        <w:rPr>
          <w:rFonts w:ascii="Arial" w:eastAsia="Arial" w:hAnsi="Arial" w:cs="Arial"/>
          <w:i/>
          <w:sz w:val="20"/>
          <w:szCs w:val="20"/>
        </w:rPr>
        <w:t>concerned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Field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Offices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for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F34EA4" w:rsidRPr="00411916">
        <w:rPr>
          <w:rFonts w:ascii="Arial" w:eastAsia="Arial" w:hAnsi="Arial" w:cs="Arial"/>
          <w:i/>
          <w:sz w:val="20"/>
          <w:szCs w:val="20"/>
        </w:rPr>
        <w:t>any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significant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updates.</w:t>
      </w:r>
    </w:p>
    <w:p w14:paraId="3B6818DB" w14:textId="77777777" w:rsidR="005D5602" w:rsidRDefault="005D5602" w:rsidP="007A39F8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F85A9C8" w14:textId="77777777" w:rsidR="007F7727" w:rsidRDefault="007F7727" w:rsidP="007A39F8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3EC0A269" w14:textId="51DF0167" w:rsidR="009F5111" w:rsidRPr="00173E41" w:rsidRDefault="009F5111" w:rsidP="007A39F8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CB2A7E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7F235DD9" w14:textId="77777777" w:rsidR="009F5111" w:rsidRDefault="009F5111" w:rsidP="007A39F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</w:p>
    <w:p w14:paraId="66E95B44" w14:textId="77777777" w:rsidR="00FA08E5" w:rsidRPr="00FA08E5" w:rsidRDefault="00FA08E5" w:rsidP="00FA08E5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08E5">
        <w:rPr>
          <w:rFonts w:ascii="Arial" w:eastAsia="Arial" w:hAnsi="Arial" w:cs="Arial"/>
          <w:b/>
          <w:sz w:val="24"/>
          <w:szCs w:val="24"/>
        </w:rPr>
        <w:t>DIANE C. PLEGRINO</w:t>
      </w:r>
    </w:p>
    <w:p w14:paraId="215F2EC0" w14:textId="77777777" w:rsidR="00FA08E5" w:rsidRPr="00FA08E5" w:rsidRDefault="00FA08E5" w:rsidP="00FA08E5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08E5">
        <w:rPr>
          <w:rFonts w:ascii="Arial" w:eastAsia="Arial" w:hAnsi="Arial" w:cs="Arial"/>
          <w:b/>
          <w:sz w:val="24"/>
          <w:szCs w:val="24"/>
        </w:rPr>
        <w:t xml:space="preserve"> MARIE JOYCE G. RAFANAN</w:t>
      </w:r>
    </w:p>
    <w:p w14:paraId="4A7F23F3" w14:textId="46068928" w:rsidR="00A81231" w:rsidRDefault="00FA08E5" w:rsidP="00FA08E5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08E5">
        <w:rPr>
          <w:rFonts w:ascii="Arial" w:eastAsia="Arial" w:hAnsi="Arial" w:cs="Arial"/>
          <w:b/>
          <w:sz w:val="24"/>
          <w:szCs w:val="24"/>
        </w:rPr>
        <w:t>JAN ERWIN ANDREW I. ONTANILLAS</w:t>
      </w:r>
    </w:p>
    <w:p w14:paraId="03C89B47" w14:textId="77777777" w:rsidR="00FA08E5" w:rsidRDefault="00FA08E5" w:rsidP="00FA08E5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0"/>
          <w:szCs w:val="24"/>
        </w:rPr>
      </w:pPr>
    </w:p>
    <w:p w14:paraId="043AB119" w14:textId="77777777" w:rsidR="003C0908" w:rsidRPr="00966F27" w:rsidRDefault="003C0908" w:rsidP="007A39F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0"/>
          <w:szCs w:val="24"/>
        </w:rPr>
      </w:pPr>
    </w:p>
    <w:p w14:paraId="197E4FDC" w14:textId="77777777" w:rsidR="00FA08E5" w:rsidRDefault="00FA08E5" w:rsidP="007A39F8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08E5">
        <w:rPr>
          <w:rFonts w:ascii="Arial" w:eastAsia="Arial" w:hAnsi="Arial" w:cs="Arial"/>
          <w:b/>
          <w:sz w:val="24"/>
          <w:szCs w:val="24"/>
        </w:rPr>
        <w:t>LESLIE R. JAWILI</w:t>
      </w:r>
    </w:p>
    <w:p w14:paraId="15BD888A" w14:textId="02EEAD63" w:rsidR="00966F27" w:rsidRDefault="009F5111" w:rsidP="007A39F8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50364D">
        <w:rPr>
          <w:rFonts w:ascii="Arial" w:eastAsia="Arial" w:hAnsi="Arial" w:cs="Arial"/>
          <w:b/>
          <w:sz w:val="24"/>
          <w:szCs w:val="24"/>
        </w:rPr>
        <w:tab/>
      </w:r>
      <w:r w:rsidR="0050364D">
        <w:rPr>
          <w:rFonts w:ascii="Arial" w:eastAsia="Arial" w:hAnsi="Arial" w:cs="Arial"/>
          <w:b/>
          <w:sz w:val="24"/>
          <w:szCs w:val="24"/>
        </w:rPr>
        <w:tab/>
      </w:r>
    </w:p>
    <w:p w14:paraId="7ACAB3D7" w14:textId="79A8763F" w:rsidR="004024F0" w:rsidRDefault="004024F0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4ECD3E4E" w14:textId="1D3F80B4" w:rsidR="00BC190B" w:rsidRDefault="00BC190B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283934A9" w14:textId="3661E6A8" w:rsidR="00BC190B" w:rsidRDefault="00BC190B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6EB796C2" w14:textId="77777777" w:rsidR="00B93A0D" w:rsidRDefault="00B93A0D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color w:val="002060"/>
          <w:sz w:val="32"/>
          <w:szCs w:val="32"/>
        </w:rPr>
        <w:br w:type="page"/>
      </w:r>
    </w:p>
    <w:p w14:paraId="7D2951D3" w14:textId="51B4D73B" w:rsidR="008A71C6" w:rsidRDefault="00652D57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  <w:r w:rsidRPr="00261953">
        <w:rPr>
          <w:rFonts w:ascii="Arial" w:eastAsia="Arial" w:hAnsi="Arial" w:cs="Arial"/>
          <w:b/>
          <w:color w:val="002060"/>
          <w:sz w:val="32"/>
          <w:szCs w:val="32"/>
        </w:rPr>
        <w:lastRenderedPageBreak/>
        <w:t>PHOTO</w:t>
      </w:r>
      <w:r w:rsidR="00CB2A7E">
        <w:rPr>
          <w:rFonts w:ascii="Arial" w:eastAsia="Arial" w:hAnsi="Arial" w:cs="Arial"/>
          <w:b/>
          <w:color w:val="002060"/>
          <w:sz w:val="32"/>
          <w:szCs w:val="32"/>
        </w:rPr>
        <w:t xml:space="preserve"> </w:t>
      </w:r>
      <w:r w:rsidRPr="00261953">
        <w:rPr>
          <w:rFonts w:ascii="Arial" w:eastAsia="Arial" w:hAnsi="Arial" w:cs="Arial"/>
          <w:b/>
          <w:color w:val="002060"/>
          <w:sz w:val="32"/>
          <w:szCs w:val="32"/>
        </w:rPr>
        <w:t>DOCUMENTATION</w:t>
      </w:r>
    </w:p>
    <w:p w14:paraId="50CF22BD" w14:textId="70B22FEB" w:rsidR="00226726" w:rsidRDefault="00226726" w:rsidP="00226726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drawing>
          <wp:inline distT="0" distB="0" distL="0" distR="0" wp14:anchorId="04B4094B" wp14:editId="0551B53C">
            <wp:extent cx="5425440" cy="4068950"/>
            <wp:effectExtent l="0" t="0" r="381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lide5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4270" cy="4083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52CD3" w14:textId="77777777" w:rsidR="00226726" w:rsidRDefault="00226726" w:rsidP="00226726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75AFCC37" w14:textId="2017BA0C" w:rsidR="00226726" w:rsidRDefault="00226726" w:rsidP="00226726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drawing>
          <wp:inline distT="0" distB="0" distL="0" distR="0" wp14:anchorId="31EA34C1" wp14:editId="222C64EB">
            <wp:extent cx="5433060" cy="4074665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lide6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1372" cy="4080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82911" w14:textId="08B54380" w:rsidR="00226726" w:rsidRDefault="00226726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lastRenderedPageBreak/>
        <w:drawing>
          <wp:inline distT="0" distB="0" distL="0" distR="0" wp14:anchorId="5B52AAD1" wp14:editId="552B4E3B">
            <wp:extent cx="5592411" cy="4194175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lide1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539" cy="421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B3335" w14:textId="77777777" w:rsidR="00226726" w:rsidRDefault="00226726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280F5141" w14:textId="1E1F09DA" w:rsidR="00226726" w:rsidRDefault="00226726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drawing>
          <wp:inline distT="0" distB="0" distL="0" distR="0" wp14:anchorId="07BCF6A1" wp14:editId="00078B78">
            <wp:extent cx="5572091" cy="41789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lide2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5018" cy="418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lastRenderedPageBreak/>
        <w:drawing>
          <wp:inline distT="0" distB="0" distL="0" distR="0" wp14:anchorId="3F9C9B32" wp14:editId="2CFB74CB">
            <wp:extent cx="5623560" cy="421753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lide3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3004" cy="4224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9B4C2" w14:textId="77777777" w:rsidR="00226726" w:rsidRDefault="00226726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004C4D27" w14:textId="38671D87" w:rsidR="00B90530" w:rsidRPr="0034090C" w:rsidRDefault="00226726" w:rsidP="00226726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drawing>
          <wp:inline distT="0" distB="0" distL="0" distR="0" wp14:anchorId="4582D040" wp14:editId="6CAE0517">
            <wp:extent cx="5638799" cy="4228964"/>
            <wp:effectExtent l="0" t="0" r="635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lide4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799" cy="4228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90530" w:rsidRPr="0034090C" w:rsidSect="00E50E07">
      <w:headerReference w:type="default" r:id="rId15"/>
      <w:footerReference w:type="default" r:id="rId16"/>
      <w:pgSz w:w="11907" w:h="16839" w:code="9"/>
      <w:pgMar w:top="720" w:right="720" w:bottom="720" w:left="720" w:header="288" w:footer="432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9C486E" w14:textId="77777777" w:rsidR="00DD6F3C" w:rsidRDefault="00DD6F3C">
      <w:pPr>
        <w:spacing w:after="0" w:line="240" w:lineRule="auto"/>
      </w:pPr>
      <w:r>
        <w:separator/>
      </w:r>
    </w:p>
  </w:endnote>
  <w:endnote w:type="continuationSeparator" w:id="0">
    <w:p w14:paraId="7D22D515" w14:textId="77777777" w:rsidR="00DD6F3C" w:rsidRDefault="00DD6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A3515" w14:textId="77777777" w:rsidR="00AF279A" w:rsidRDefault="00AF279A" w:rsidP="005C26A2">
    <w:pPr>
      <w:pBdr>
        <w:bottom w:val="single" w:sz="6" w:space="1" w:color="auto"/>
      </w:pBdr>
      <w:tabs>
        <w:tab w:val="left" w:pos="2371"/>
        <w:tab w:val="center" w:pos="5233"/>
      </w:tabs>
      <w:spacing w:after="0" w:line="240" w:lineRule="auto"/>
      <w:contextualSpacing/>
      <w:jc w:val="right"/>
      <w:rPr>
        <w:sz w:val="16"/>
        <w:szCs w:val="16"/>
      </w:rPr>
    </w:pPr>
  </w:p>
  <w:p w14:paraId="16C345CA" w14:textId="21EBA560" w:rsidR="00AF279A" w:rsidRDefault="00AF279A" w:rsidP="007F1225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spacing w:after="0" w:line="240" w:lineRule="auto"/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3A6424">
      <w:rPr>
        <w:b/>
        <w:noProof/>
        <w:sz w:val="16"/>
        <w:szCs w:val="16"/>
      </w:rPr>
      <w:t>39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3A6424">
      <w:rPr>
        <w:b/>
        <w:noProof/>
        <w:sz w:val="16"/>
        <w:szCs w:val="16"/>
      </w:rPr>
      <w:t>4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6"/>
        <w:szCs w:val="16"/>
      </w:rPr>
      <w:t>DSWD DROMIC Report #22</w:t>
    </w:r>
    <w:r w:rsidRPr="001F36AD">
      <w:rPr>
        <w:rFonts w:ascii="Arial" w:eastAsia="Arial" w:hAnsi="Arial" w:cs="Arial"/>
        <w:sz w:val="16"/>
        <w:szCs w:val="16"/>
      </w:rPr>
      <w:t xml:space="preserve"> on Typhoon Ul</w:t>
    </w:r>
    <w:r>
      <w:rPr>
        <w:rFonts w:ascii="Arial" w:eastAsia="Arial" w:hAnsi="Arial" w:cs="Arial"/>
        <w:sz w:val="16"/>
        <w:szCs w:val="16"/>
      </w:rPr>
      <w:t>ysses as of 21 November 2020, 6P</w:t>
    </w:r>
    <w:r w:rsidRPr="001F36AD">
      <w:rPr>
        <w:rFonts w:ascii="Arial" w:eastAsia="Arial" w:hAnsi="Arial" w:cs="Arial"/>
        <w:sz w:val="16"/>
        <w:szCs w:val="16"/>
      </w:rPr>
      <w:t>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63F0DE" w14:textId="77777777" w:rsidR="00DD6F3C" w:rsidRDefault="00DD6F3C">
      <w:pPr>
        <w:spacing w:after="0" w:line="240" w:lineRule="auto"/>
      </w:pPr>
      <w:r>
        <w:separator/>
      </w:r>
    </w:p>
  </w:footnote>
  <w:footnote w:type="continuationSeparator" w:id="0">
    <w:p w14:paraId="7501F9D7" w14:textId="77777777" w:rsidR="00DD6F3C" w:rsidRDefault="00DD6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87D08" w14:textId="77777777" w:rsidR="00AF279A" w:rsidRDefault="00AF279A" w:rsidP="00192CDE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AF279A" w:rsidRDefault="00AF279A" w:rsidP="00192CD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1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AF279A" w:rsidRDefault="00AF279A" w:rsidP="00192CD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71FE5D90" w14:textId="77777777" w:rsidR="00AF279A" w:rsidRDefault="00AF279A">
    <w:pPr>
      <w:pBdr>
        <w:top w:val="none" w:sz="0" w:space="0" w:color="000000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22A1A"/>
    <w:multiLevelType w:val="hybridMultilevel"/>
    <w:tmpl w:val="F04C55F6"/>
    <w:lvl w:ilvl="0" w:tplc="CA30349E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E75FA4"/>
    <w:multiLevelType w:val="multilevel"/>
    <w:tmpl w:val="BC220370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4961EC9"/>
    <w:multiLevelType w:val="hybridMultilevel"/>
    <w:tmpl w:val="BA0014DE"/>
    <w:lvl w:ilvl="0" w:tplc="0AACBBF2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7348CD"/>
    <w:multiLevelType w:val="hybridMultilevel"/>
    <w:tmpl w:val="68645CB6"/>
    <w:lvl w:ilvl="0" w:tplc="DA5EC956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8" w15:restartNumberingAfterBreak="0">
    <w:nsid w:val="5C003B47"/>
    <w:multiLevelType w:val="multilevel"/>
    <w:tmpl w:val="84AAF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4EC4653"/>
    <w:multiLevelType w:val="hybridMultilevel"/>
    <w:tmpl w:val="44E6936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7"/>
  </w:num>
  <w:num w:numId="5">
    <w:abstractNumId w:val="2"/>
  </w:num>
  <w:num w:numId="6">
    <w:abstractNumId w:val="8"/>
  </w:num>
  <w:num w:numId="7">
    <w:abstractNumId w:val="6"/>
  </w:num>
  <w:num w:numId="8">
    <w:abstractNumId w:val="1"/>
  </w:num>
  <w:num w:numId="9">
    <w:abstractNumId w:val="9"/>
  </w:num>
  <w:num w:numId="10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E0NzcxMjIwtjRX0lEKTi0uzszPAykwrAUAw1jaDywAAAA="/>
  </w:docVars>
  <w:rsids>
    <w:rsidRoot w:val="00155355"/>
    <w:rsid w:val="00001363"/>
    <w:rsid w:val="00001E2E"/>
    <w:rsid w:val="00002E86"/>
    <w:rsid w:val="00005CB0"/>
    <w:rsid w:val="00006CEE"/>
    <w:rsid w:val="00007735"/>
    <w:rsid w:val="000103C6"/>
    <w:rsid w:val="000104EF"/>
    <w:rsid w:val="000117C3"/>
    <w:rsid w:val="000132B4"/>
    <w:rsid w:val="0002087E"/>
    <w:rsid w:val="00020ECE"/>
    <w:rsid w:val="000234D2"/>
    <w:rsid w:val="000244C5"/>
    <w:rsid w:val="00026080"/>
    <w:rsid w:val="0002773B"/>
    <w:rsid w:val="00031580"/>
    <w:rsid w:val="000324F4"/>
    <w:rsid w:val="000343D8"/>
    <w:rsid w:val="000359C0"/>
    <w:rsid w:val="000362A4"/>
    <w:rsid w:val="000408C0"/>
    <w:rsid w:val="0004133D"/>
    <w:rsid w:val="00041E85"/>
    <w:rsid w:val="00044A86"/>
    <w:rsid w:val="00054288"/>
    <w:rsid w:val="00055BCD"/>
    <w:rsid w:val="00056C66"/>
    <w:rsid w:val="000572D6"/>
    <w:rsid w:val="00060DC9"/>
    <w:rsid w:val="00062672"/>
    <w:rsid w:val="000738D3"/>
    <w:rsid w:val="00074B2F"/>
    <w:rsid w:val="000757CD"/>
    <w:rsid w:val="000762A0"/>
    <w:rsid w:val="0008009D"/>
    <w:rsid w:val="000811A5"/>
    <w:rsid w:val="000812AC"/>
    <w:rsid w:val="00081BF3"/>
    <w:rsid w:val="00081CCD"/>
    <w:rsid w:val="000820A1"/>
    <w:rsid w:val="0008380B"/>
    <w:rsid w:val="00085176"/>
    <w:rsid w:val="00085608"/>
    <w:rsid w:val="00090D82"/>
    <w:rsid w:val="00094082"/>
    <w:rsid w:val="000962B5"/>
    <w:rsid w:val="00096653"/>
    <w:rsid w:val="00096FF5"/>
    <w:rsid w:val="0009736C"/>
    <w:rsid w:val="00097B1A"/>
    <w:rsid w:val="00097C1F"/>
    <w:rsid w:val="000A1C46"/>
    <w:rsid w:val="000A1CF5"/>
    <w:rsid w:val="000A1D4B"/>
    <w:rsid w:val="000A1FE9"/>
    <w:rsid w:val="000A2A88"/>
    <w:rsid w:val="000A6D00"/>
    <w:rsid w:val="000B398A"/>
    <w:rsid w:val="000B3EA9"/>
    <w:rsid w:val="000B47D8"/>
    <w:rsid w:val="000B5875"/>
    <w:rsid w:val="000B5EEA"/>
    <w:rsid w:val="000C092F"/>
    <w:rsid w:val="000C196B"/>
    <w:rsid w:val="000C27E5"/>
    <w:rsid w:val="000C6136"/>
    <w:rsid w:val="000C6698"/>
    <w:rsid w:val="000C673B"/>
    <w:rsid w:val="000D1A9D"/>
    <w:rsid w:val="000D1F4C"/>
    <w:rsid w:val="000D2401"/>
    <w:rsid w:val="000D3D3E"/>
    <w:rsid w:val="000D6988"/>
    <w:rsid w:val="000E02DD"/>
    <w:rsid w:val="000E09D8"/>
    <w:rsid w:val="000E2E93"/>
    <w:rsid w:val="000E37D1"/>
    <w:rsid w:val="000E381D"/>
    <w:rsid w:val="000E3B78"/>
    <w:rsid w:val="000E3F1C"/>
    <w:rsid w:val="000E5B2D"/>
    <w:rsid w:val="000F10AC"/>
    <w:rsid w:val="000F169A"/>
    <w:rsid w:val="000F1F6C"/>
    <w:rsid w:val="000F216B"/>
    <w:rsid w:val="000F3578"/>
    <w:rsid w:val="000F4740"/>
    <w:rsid w:val="000F4C6D"/>
    <w:rsid w:val="000F5D46"/>
    <w:rsid w:val="00102FD3"/>
    <w:rsid w:val="00103A30"/>
    <w:rsid w:val="00104E73"/>
    <w:rsid w:val="00110F51"/>
    <w:rsid w:val="00111DA0"/>
    <w:rsid w:val="00114D5E"/>
    <w:rsid w:val="00115337"/>
    <w:rsid w:val="0011536B"/>
    <w:rsid w:val="00117E58"/>
    <w:rsid w:val="0012001E"/>
    <w:rsid w:val="001204F4"/>
    <w:rsid w:val="001222DD"/>
    <w:rsid w:val="001227AA"/>
    <w:rsid w:val="00122989"/>
    <w:rsid w:val="00123705"/>
    <w:rsid w:val="00124514"/>
    <w:rsid w:val="00125678"/>
    <w:rsid w:val="00126F69"/>
    <w:rsid w:val="001300BF"/>
    <w:rsid w:val="0013032E"/>
    <w:rsid w:val="00145854"/>
    <w:rsid w:val="00146316"/>
    <w:rsid w:val="001470DF"/>
    <w:rsid w:val="00150801"/>
    <w:rsid w:val="00150E80"/>
    <w:rsid w:val="00151EA5"/>
    <w:rsid w:val="00151F51"/>
    <w:rsid w:val="00152CAC"/>
    <w:rsid w:val="00153232"/>
    <w:rsid w:val="00153ED1"/>
    <w:rsid w:val="0015464A"/>
    <w:rsid w:val="00154D2D"/>
    <w:rsid w:val="00155355"/>
    <w:rsid w:val="00156293"/>
    <w:rsid w:val="001606A4"/>
    <w:rsid w:val="001618E9"/>
    <w:rsid w:val="00162223"/>
    <w:rsid w:val="00163E15"/>
    <w:rsid w:val="00165C3D"/>
    <w:rsid w:val="00165ECB"/>
    <w:rsid w:val="00166F05"/>
    <w:rsid w:val="001671D2"/>
    <w:rsid w:val="00171052"/>
    <w:rsid w:val="00171DE9"/>
    <w:rsid w:val="00172BA8"/>
    <w:rsid w:val="00173750"/>
    <w:rsid w:val="00173A88"/>
    <w:rsid w:val="00174E88"/>
    <w:rsid w:val="00175769"/>
    <w:rsid w:val="00180315"/>
    <w:rsid w:val="00180E1E"/>
    <w:rsid w:val="00182E76"/>
    <w:rsid w:val="001836FA"/>
    <w:rsid w:val="0018499D"/>
    <w:rsid w:val="001857FA"/>
    <w:rsid w:val="00187CD6"/>
    <w:rsid w:val="00190CB9"/>
    <w:rsid w:val="001911FC"/>
    <w:rsid w:val="00191CDE"/>
    <w:rsid w:val="00192CDE"/>
    <w:rsid w:val="001931E6"/>
    <w:rsid w:val="001932BB"/>
    <w:rsid w:val="00194BAC"/>
    <w:rsid w:val="00195005"/>
    <w:rsid w:val="00196063"/>
    <w:rsid w:val="00197C40"/>
    <w:rsid w:val="001A24E5"/>
    <w:rsid w:val="001A3854"/>
    <w:rsid w:val="001A5783"/>
    <w:rsid w:val="001A5D96"/>
    <w:rsid w:val="001B2A89"/>
    <w:rsid w:val="001B68C6"/>
    <w:rsid w:val="001B6F56"/>
    <w:rsid w:val="001B707B"/>
    <w:rsid w:val="001C1FD4"/>
    <w:rsid w:val="001C3257"/>
    <w:rsid w:val="001C46EA"/>
    <w:rsid w:val="001D0185"/>
    <w:rsid w:val="001D01A8"/>
    <w:rsid w:val="001D13A5"/>
    <w:rsid w:val="001D184D"/>
    <w:rsid w:val="001E08FA"/>
    <w:rsid w:val="001E09E8"/>
    <w:rsid w:val="001E1043"/>
    <w:rsid w:val="001E26B4"/>
    <w:rsid w:val="001E526C"/>
    <w:rsid w:val="001E7A8D"/>
    <w:rsid w:val="001F076A"/>
    <w:rsid w:val="001F0789"/>
    <w:rsid w:val="001F1650"/>
    <w:rsid w:val="001F189C"/>
    <w:rsid w:val="001F36AD"/>
    <w:rsid w:val="00200016"/>
    <w:rsid w:val="0020030B"/>
    <w:rsid w:val="00202201"/>
    <w:rsid w:val="00203164"/>
    <w:rsid w:val="00203BAA"/>
    <w:rsid w:val="002057CB"/>
    <w:rsid w:val="002063ED"/>
    <w:rsid w:val="00206793"/>
    <w:rsid w:val="0021094E"/>
    <w:rsid w:val="00212BF2"/>
    <w:rsid w:val="00212DCE"/>
    <w:rsid w:val="002147BF"/>
    <w:rsid w:val="00215B31"/>
    <w:rsid w:val="00217045"/>
    <w:rsid w:val="00217536"/>
    <w:rsid w:val="00222BF0"/>
    <w:rsid w:val="002233C1"/>
    <w:rsid w:val="00223C5C"/>
    <w:rsid w:val="00223D7C"/>
    <w:rsid w:val="00224A0B"/>
    <w:rsid w:val="00226726"/>
    <w:rsid w:val="00232D4B"/>
    <w:rsid w:val="00233495"/>
    <w:rsid w:val="002338D6"/>
    <w:rsid w:val="00233BC3"/>
    <w:rsid w:val="00235777"/>
    <w:rsid w:val="00235815"/>
    <w:rsid w:val="0023713D"/>
    <w:rsid w:val="00240DA9"/>
    <w:rsid w:val="002412CC"/>
    <w:rsid w:val="00241C57"/>
    <w:rsid w:val="002457B8"/>
    <w:rsid w:val="0024676B"/>
    <w:rsid w:val="00251556"/>
    <w:rsid w:val="00252A46"/>
    <w:rsid w:val="002533BE"/>
    <w:rsid w:val="002541B5"/>
    <w:rsid w:val="002550AB"/>
    <w:rsid w:val="00260AD4"/>
    <w:rsid w:val="00261033"/>
    <w:rsid w:val="00261953"/>
    <w:rsid w:val="00261D76"/>
    <w:rsid w:val="00262D85"/>
    <w:rsid w:val="00263CA3"/>
    <w:rsid w:val="00264A89"/>
    <w:rsid w:val="00265D5C"/>
    <w:rsid w:val="00265DF5"/>
    <w:rsid w:val="00266F30"/>
    <w:rsid w:val="0027307D"/>
    <w:rsid w:val="00274134"/>
    <w:rsid w:val="00277A70"/>
    <w:rsid w:val="00280BEA"/>
    <w:rsid w:val="00281D3F"/>
    <w:rsid w:val="00284FBC"/>
    <w:rsid w:val="00285556"/>
    <w:rsid w:val="00285E1F"/>
    <w:rsid w:val="00287526"/>
    <w:rsid w:val="002876AC"/>
    <w:rsid w:val="00292871"/>
    <w:rsid w:val="00293BBD"/>
    <w:rsid w:val="00294CBB"/>
    <w:rsid w:val="00294E5E"/>
    <w:rsid w:val="002954EB"/>
    <w:rsid w:val="00295FEF"/>
    <w:rsid w:val="002A109C"/>
    <w:rsid w:val="002A2600"/>
    <w:rsid w:val="002A40C2"/>
    <w:rsid w:val="002A599A"/>
    <w:rsid w:val="002A731A"/>
    <w:rsid w:val="002B045E"/>
    <w:rsid w:val="002B1CA1"/>
    <w:rsid w:val="002B2EC9"/>
    <w:rsid w:val="002B4107"/>
    <w:rsid w:val="002C1E7D"/>
    <w:rsid w:val="002C224F"/>
    <w:rsid w:val="002C7253"/>
    <w:rsid w:val="002D0802"/>
    <w:rsid w:val="002D3418"/>
    <w:rsid w:val="002D7921"/>
    <w:rsid w:val="002E08D0"/>
    <w:rsid w:val="002E187F"/>
    <w:rsid w:val="002E25AE"/>
    <w:rsid w:val="002E3140"/>
    <w:rsid w:val="002E4839"/>
    <w:rsid w:val="002F0FA9"/>
    <w:rsid w:val="002F2D96"/>
    <w:rsid w:val="002F3D55"/>
    <w:rsid w:val="002F3E7E"/>
    <w:rsid w:val="002F5178"/>
    <w:rsid w:val="002F6D41"/>
    <w:rsid w:val="002F713F"/>
    <w:rsid w:val="00300A62"/>
    <w:rsid w:val="003037EC"/>
    <w:rsid w:val="003038CF"/>
    <w:rsid w:val="00304AE8"/>
    <w:rsid w:val="003052AD"/>
    <w:rsid w:val="00305764"/>
    <w:rsid w:val="0030651D"/>
    <w:rsid w:val="00310EE3"/>
    <w:rsid w:val="00314537"/>
    <w:rsid w:val="00314903"/>
    <w:rsid w:val="00314E39"/>
    <w:rsid w:val="003152F8"/>
    <w:rsid w:val="00316ABA"/>
    <w:rsid w:val="00317493"/>
    <w:rsid w:val="00321421"/>
    <w:rsid w:val="003277B9"/>
    <w:rsid w:val="00331650"/>
    <w:rsid w:val="003320AF"/>
    <w:rsid w:val="00337FB7"/>
    <w:rsid w:val="0034090C"/>
    <w:rsid w:val="00341112"/>
    <w:rsid w:val="00342911"/>
    <w:rsid w:val="0034457A"/>
    <w:rsid w:val="00344CEA"/>
    <w:rsid w:val="00344D73"/>
    <w:rsid w:val="00345095"/>
    <w:rsid w:val="00345FEB"/>
    <w:rsid w:val="003478E6"/>
    <w:rsid w:val="00347BF7"/>
    <w:rsid w:val="00350965"/>
    <w:rsid w:val="00354584"/>
    <w:rsid w:val="00355299"/>
    <w:rsid w:val="0035661F"/>
    <w:rsid w:val="003605BF"/>
    <w:rsid w:val="00363847"/>
    <w:rsid w:val="00363B7E"/>
    <w:rsid w:val="003648D2"/>
    <w:rsid w:val="00364FB5"/>
    <w:rsid w:val="00366D42"/>
    <w:rsid w:val="00370F5C"/>
    <w:rsid w:val="00373CD6"/>
    <w:rsid w:val="00375840"/>
    <w:rsid w:val="00376584"/>
    <w:rsid w:val="00377F27"/>
    <w:rsid w:val="00382CF2"/>
    <w:rsid w:val="003831BB"/>
    <w:rsid w:val="00383309"/>
    <w:rsid w:val="00384E5A"/>
    <w:rsid w:val="003854BB"/>
    <w:rsid w:val="00385A03"/>
    <w:rsid w:val="003867D0"/>
    <w:rsid w:val="003870A7"/>
    <w:rsid w:val="0038790C"/>
    <w:rsid w:val="00390877"/>
    <w:rsid w:val="00390C3A"/>
    <w:rsid w:val="00391318"/>
    <w:rsid w:val="0039368E"/>
    <w:rsid w:val="003964A6"/>
    <w:rsid w:val="00397271"/>
    <w:rsid w:val="003A009A"/>
    <w:rsid w:val="003A14AC"/>
    <w:rsid w:val="003A214D"/>
    <w:rsid w:val="003A21A0"/>
    <w:rsid w:val="003A3141"/>
    <w:rsid w:val="003A393A"/>
    <w:rsid w:val="003A436C"/>
    <w:rsid w:val="003A43E5"/>
    <w:rsid w:val="003A6424"/>
    <w:rsid w:val="003B1652"/>
    <w:rsid w:val="003B3E04"/>
    <w:rsid w:val="003B46D8"/>
    <w:rsid w:val="003B524C"/>
    <w:rsid w:val="003B54FD"/>
    <w:rsid w:val="003B6ADE"/>
    <w:rsid w:val="003B6D82"/>
    <w:rsid w:val="003C0908"/>
    <w:rsid w:val="003C0B5E"/>
    <w:rsid w:val="003C0BF5"/>
    <w:rsid w:val="003C1B0A"/>
    <w:rsid w:val="003C2346"/>
    <w:rsid w:val="003C23AA"/>
    <w:rsid w:val="003C3089"/>
    <w:rsid w:val="003C3E11"/>
    <w:rsid w:val="003C5C22"/>
    <w:rsid w:val="003C707B"/>
    <w:rsid w:val="003C7DE1"/>
    <w:rsid w:val="003D0060"/>
    <w:rsid w:val="003D09A9"/>
    <w:rsid w:val="003D115F"/>
    <w:rsid w:val="003D357A"/>
    <w:rsid w:val="003D4AAB"/>
    <w:rsid w:val="003D4DF7"/>
    <w:rsid w:val="003D5011"/>
    <w:rsid w:val="003D7552"/>
    <w:rsid w:val="003D796E"/>
    <w:rsid w:val="003D7A31"/>
    <w:rsid w:val="003E271E"/>
    <w:rsid w:val="003E27EE"/>
    <w:rsid w:val="003E43D1"/>
    <w:rsid w:val="003E4EEF"/>
    <w:rsid w:val="003E642D"/>
    <w:rsid w:val="003F0421"/>
    <w:rsid w:val="003F0D46"/>
    <w:rsid w:val="003F5557"/>
    <w:rsid w:val="003F6B13"/>
    <w:rsid w:val="003F79ED"/>
    <w:rsid w:val="003F7BD4"/>
    <w:rsid w:val="00400E5D"/>
    <w:rsid w:val="004024F0"/>
    <w:rsid w:val="0040253E"/>
    <w:rsid w:val="00402969"/>
    <w:rsid w:val="004033F8"/>
    <w:rsid w:val="00411916"/>
    <w:rsid w:val="004134A7"/>
    <w:rsid w:val="00413E86"/>
    <w:rsid w:val="0041730B"/>
    <w:rsid w:val="004230B5"/>
    <w:rsid w:val="00424801"/>
    <w:rsid w:val="0042531A"/>
    <w:rsid w:val="00425689"/>
    <w:rsid w:val="0042628C"/>
    <w:rsid w:val="00430E3E"/>
    <w:rsid w:val="0043209E"/>
    <w:rsid w:val="004334A9"/>
    <w:rsid w:val="004345F2"/>
    <w:rsid w:val="0043529B"/>
    <w:rsid w:val="00435ACD"/>
    <w:rsid w:val="004425F9"/>
    <w:rsid w:val="0044371B"/>
    <w:rsid w:val="00443CD3"/>
    <w:rsid w:val="004444F8"/>
    <w:rsid w:val="0044541D"/>
    <w:rsid w:val="00446AAF"/>
    <w:rsid w:val="00447043"/>
    <w:rsid w:val="0045417C"/>
    <w:rsid w:val="0045491F"/>
    <w:rsid w:val="00454E8A"/>
    <w:rsid w:val="00456B0E"/>
    <w:rsid w:val="00460385"/>
    <w:rsid w:val="00460779"/>
    <w:rsid w:val="0046391D"/>
    <w:rsid w:val="00463E99"/>
    <w:rsid w:val="004653E3"/>
    <w:rsid w:val="00466C0D"/>
    <w:rsid w:val="00467C2B"/>
    <w:rsid w:val="004715D7"/>
    <w:rsid w:val="004801A8"/>
    <w:rsid w:val="004808D9"/>
    <w:rsid w:val="00485FAA"/>
    <w:rsid w:val="004867BA"/>
    <w:rsid w:val="00487B0D"/>
    <w:rsid w:val="00490703"/>
    <w:rsid w:val="00493AEB"/>
    <w:rsid w:val="00495170"/>
    <w:rsid w:val="00495369"/>
    <w:rsid w:val="0049658E"/>
    <w:rsid w:val="004967F5"/>
    <w:rsid w:val="004972D2"/>
    <w:rsid w:val="004A080D"/>
    <w:rsid w:val="004A0F1E"/>
    <w:rsid w:val="004A10BB"/>
    <w:rsid w:val="004A1497"/>
    <w:rsid w:val="004A195C"/>
    <w:rsid w:val="004A2E2B"/>
    <w:rsid w:val="004A72AA"/>
    <w:rsid w:val="004B0036"/>
    <w:rsid w:val="004B34B7"/>
    <w:rsid w:val="004B6089"/>
    <w:rsid w:val="004B6A6E"/>
    <w:rsid w:val="004B6B6D"/>
    <w:rsid w:val="004B6B71"/>
    <w:rsid w:val="004B7668"/>
    <w:rsid w:val="004B7D82"/>
    <w:rsid w:val="004C17F6"/>
    <w:rsid w:val="004C287F"/>
    <w:rsid w:val="004C3182"/>
    <w:rsid w:val="004C34AF"/>
    <w:rsid w:val="004C5385"/>
    <w:rsid w:val="004C55DA"/>
    <w:rsid w:val="004D0DA8"/>
    <w:rsid w:val="004D1392"/>
    <w:rsid w:val="004D5BE4"/>
    <w:rsid w:val="004D6DAD"/>
    <w:rsid w:val="004E193E"/>
    <w:rsid w:val="004E2DCF"/>
    <w:rsid w:val="004E36A6"/>
    <w:rsid w:val="004E68C2"/>
    <w:rsid w:val="004E7000"/>
    <w:rsid w:val="004F010C"/>
    <w:rsid w:val="004F0DC2"/>
    <w:rsid w:val="004F27B7"/>
    <w:rsid w:val="004F68F5"/>
    <w:rsid w:val="004F6AC1"/>
    <w:rsid w:val="004F6EEB"/>
    <w:rsid w:val="00500389"/>
    <w:rsid w:val="0050157A"/>
    <w:rsid w:val="005027D0"/>
    <w:rsid w:val="00502E17"/>
    <w:rsid w:val="0050364D"/>
    <w:rsid w:val="005073A3"/>
    <w:rsid w:val="005101BD"/>
    <w:rsid w:val="005106F3"/>
    <w:rsid w:val="005131AF"/>
    <w:rsid w:val="00513D6A"/>
    <w:rsid w:val="00514AD0"/>
    <w:rsid w:val="0051518E"/>
    <w:rsid w:val="005156DC"/>
    <w:rsid w:val="00515F7A"/>
    <w:rsid w:val="00516C65"/>
    <w:rsid w:val="005212E5"/>
    <w:rsid w:val="0052400F"/>
    <w:rsid w:val="00524A25"/>
    <w:rsid w:val="0052758B"/>
    <w:rsid w:val="00527C81"/>
    <w:rsid w:val="0053392E"/>
    <w:rsid w:val="0053534A"/>
    <w:rsid w:val="0053646F"/>
    <w:rsid w:val="00536668"/>
    <w:rsid w:val="005374F9"/>
    <w:rsid w:val="00537816"/>
    <w:rsid w:val="00543A35"/>
    <w:rsid w:val="00543C1E"/>
    <w:rsid w:val="00543D61"/>
    <w:rsid w:val="00544DE0"/>
    <w:rsid w:val="005459D7"/>
    <w:rsid w:val="00545CA0"/>
    <w:rsid w:val="0054639F"/>
    <w:rsid w:val="00546DEE"/>
    <w:rsid w:val="00550729"/>
    <w:rsid w:val="00551824"/>
    <w:rsid w:val="005570E3"/>
    <w:rsid w:val="00557D52"/>
    <w:rsid w:val="00557D73"/>
    <w:rsid w:val="005613EE"/>
    <w:rsid w:val="005627D9"/>
    <w:rsid w:val="00562D22"/>
    <w:rsid w:val="00563955"/>
    <w:rsid w:val="0056425D"/>
    <w:rsid w:val="005670D1"/>
    <w:rsid w:val="005675AA"/>
    <w:rsid w:val="00567D3F"/>
    <w:rsid w:val="005715CA"/>
    <w:rsid w:val="00571C3B"/>
    <w:rsid w:val="00573C96"/>
    <w:rsid w:val="0057405C"/>
    <w:rsid w:val="00574617"/>
    <w:rsid w:val="00574E45"/>
    <w:rsid w:val="00576C4F"/>
    <w:rsid w:val="00580432"/>
    <w:rsid w:val="0058176D"/>
    <w:rsid w:val="00583D8D"/>
    <w:rsid w:val="005871E5"/>
    <w:rsid w:val="00587FA0"/>
    <w:rsid w:val="005929D6"/>
    <w:rsid w:val="0059459E"/>
    <w:rsid w:val="00594DB7"/>
    <w:rsid w:val="00597FFB"/>
    <w:rsid w:val="005A4EFD"/>
    <w:rsid w:val="005A7175"/>
    <w:rsid w:val="005B0C6E"/>
    <w:rsid w:val="005B2CD7"/>
    <w:rsid w:val="005B386A"/>
    <w:rsid w:val="005B4636"/>
    <w:rsid w:val="005B4FF1"/>
    <w:rsid w:val="005B6E12"/>
    <w:rsid w:val="005B74A9"/>
    <w:rsid w:val="005C25C9"/>
    <w:rsid w:val="005C26A2"/>
    <w:rsid w:val="005C426F"/>
    <w:rsid w:val="005C5B5F"/>
    <w:rsid w:val="005C7862"/>
    <w:rsid w:val="005C79B3"/>
    <w:rsid w:val="005D3D61"/>
    <w:rsid w:val="005D49E1"/>
    <w:rsid w:val="005D5602"/>
    <w:rsid w:val="005D7160"/>
    <w:rsid w:val="005E25A1"/>
    <w:rsid w:val="005E78C4"/>
    <w:rsid w:val="005F6DF8"/>
    <w:rsid w:val="005F7E3F"/>
    <w:rsid w:val="006034A9"/>
    <w:rsid w:val="0060485F"/>
    <w:rsid w:val="006055DC"/>
    <w:rsid w:val="0060627A"/>
    <w:rsid w:val="00606335"/>
    <w:rsid w:val="00606AB1"/>
    <w:rsid w:val="00607EBF"/>
    <w:rsid w:val="00611D34"/>
    <w:rsid w:val="00611DBD"/>
    <w:rsid w:val="00613D7F"/>
    <w:rsid w:val="00614409"/>
    <w:rsid w:val="00616206"/>
    <w:rsid w:val="0061699A"/>
    <w:rsid w:val="00617DB8"/>
    <w:rsid w:val="00620B6D"/>
    <w:rsid w:val="00620E67"/>
    <w:rsid w:val="006217D0"/>
    <w:rsid w:val="0062180A"/>
    <w:rsid w:val="00621CC5"/>
    <w:rsid w:val="00631EB9"/>
    <w:rsid w:val="00632650"/>
    <w:rsid w:val="006343EB"/>
    <w:rsid w:val="006348B0"/>
    <w:rsid w:val="00636A32"/>
    <w:rsid w:val="00637CFE"/>
    <w:rsid w:val="00637F5C"/>
    <w:rsid w:val="0064676F"/>
    <w:rsid w:val="00646FEA"/>
    <w:rsid w:val="006513DA"/>
    <w:rsid w:val="00652D57"/>
    <w:rsid w:val="00654B25"/>
    <w:rsid w:val="006552C0"/>
    <w:rsid w:val="00660954"/>
    <w:rsid w:val="00660E16"/>
    <w:rsid w:val="00661764"/>
    <w:rsid w:val="0066223D"/>
    <w:rsid w:val="00662336"/>
    <w:rsid w:val="00664B18"/>
    <w:rsid w:val="00667EC5"/>
    <w:rsid w:val="00670E90"/>
    <w:rsid w:val="00671415"/>
    <w:rsid w:val="00672031"/>
    <w:rsid w:val="00672BC8"/>
    <w:rsid w:val="00676AC7"/>
    <w:rsid w:val="00676D4D"/>
    <w:rsid w:val="0067706B"/>
    <w:rsid w:val="00680018"/>
    <w:rsid w:val="006808AA"/>
    <w:rsid w:val="00687658"/>
    <w:rsid w:val="006913AC"/>
    <w:rsid w:val="00691CF6"/>
    <w:rsid w:val="00693C20"/>
    <w:rsid w:val="00694D11"/>
    <w:rsid w:val="00695A51"/>
    <w:rsid w:val="00695A5B"/>
    <w:rsid w:val="00695C48"/>
    <w:rsid w:val="00695D36"/>
    <w:rsid w:val="0069611E"/>
    <w:rsid w:val="00696FAF"/>
    <w:rsid w:val="006A0D27"/>
    <w:rsid w:val="006A163A"/>
    <w:rsid w:val="006A299A"/>
    <w:rsid w:val="006A5D7C"/>
    <w:rsid w:val="006A71E9"/>
    <w:rsid w:val="006A73E5"/>
    <w:rsid w:val="006A7B03"/>
    <w:rsid w:val="006B1D2F"/>
    <w:rsid w:val="006B2E85"/>
    <w:rsid w:val="006B2F46"/>
    <w:rsid w:val="006B3243"/>
    <w:rsid w:val="006B6490"/>
    <w:rsid w:val="006C0336"/>
    <w:rsid w:val="006C13A7"/>
    <w:rsid w:val="006C1F48"/>
    <w:rsid w:val="006C261F"/>
    <w:rsid w:val="006C2CB0"/>
    <w:rsid w:val="006C36EE"/>
    <w:rsid w:val="006C3732"/>
    <w:rsid w:val="006C3A59"/>
    <w:rsid w:val="006C6914"/>
    <w:rsid w:val="006C7266"/>
    <w:rsid w:val="006C7B09"/>
    <w:rsid w:val="006D05B0"/>
    <w:rsid w:val="006D213F"/>
    <w:rsid w:val="006D67C6"/>
    <w:rsid w:val="006E08CA"/>
    <w:rsid w:val="006E2102"/>
    <w:rsid w:val="006E23E1"/>
    <w:rsid w:val="006E6123"/>
    <w:rsid w:val="006E6393"/>
    <w:rsid w:val="006E6AC7"/>
    <w:rsid w:val="006F1830"/>
    <w:rsid w:val="006F2E20"/>
    <w:rsid w:val="006F4980"/>
    <w:rsid w:val="006F49F9"/>
    <w:rsid w:val="006F5F75"/>
    <w:rsid w:val="007016C6"/>
    <w:rsid w:val="00701F97"/>
    <w:rsid w:val="007029A9"/>
    <w:rsid w:val="00703E20"/>
    <w:rsid w:val="00703E36"/>
    <w:rsid w:val="00706F7B"/>
    <w:rsid w:val="00711C59"/>
    <w:rsid w:val="00711EAD"/>
    <w:rsid w:val="007150A8"/>
    <w:rsid w:val="0072145F"/>
    <w:rsid w:val="00724F05"/>
    <w:rsid w:val="00725D9A"/>
    <w:rsid w:val="007262F0"/>
    <w:rsid w:val="0072780E"/>
    <w:rsid w:val="00727944"/>
    <w:rsid w:val="00731BC2"/>
    <w:rsid w:val="00737085"/>
    <w:rsid w:val="007412EE"/>
    <w:rsid w:val="007414B4"/>
    <w:rsid w:val="00742851"/>
    <w:rsid w:val="00742CE3"/>
    <w:rsid w:val="0074516B"/>
    <w:rsid w:val="0074798B"/>
    <w:rsid w:val="00751356"/>
    <w:rsid w:val="00752199"/>
    <w:rsid w:val="007523FD"/>
    <w:rsid w:val="00752F0C"/>
    <w:rsid w:val="00753BC1"/>
    <w:rsid w:val="00754FD8"/>
    <w:rsid w:val="007561D3"/>
    <w:rsid w:val="007567CA"/>
    <w:rsid w:val="00756CD4"/>
    <w:rsid w:val="0075734B"/>
    <w:rsid w:val="0076413C"/>
    <w:rsid w:val="007650E4"/>
    <w:rsid w:val="007651FC"/>
    <w:rsid w:val="00765540"/>
    <w:rsid w:val="00765610"/>
    <w:rsid w:val="00765C75"/>
    <w:rsid w:val="00766667"/>
    <w:rsid w:val="007711E0"/>
    <w:rsid w:val="0077257F"/>
    <w:rsid w:val="00773A7E"/>
    <w:rsid w:val="00774B9D"/>
    <w:rsid w:val="00775377"/>
    <w:rsid w:val="00776132"/>
    <w:rsid w:val="00777249"/>
    <w:rsid w:val="00777580"/>
    <w:rsid w:val="00780ADC"/>
    <w:rsid w:val="00780D7F"/>
    <w:rsid w:val="00782094"/>
    <w:rsid w:val="00783A5D"/>
    <w:rsid w:val="007865EC"/>
    <w:rsid w:val="00787381"/>
    <w:rsid w:val="007924A9"/>
    <w:rsid w:val="00792D7B"/>
    <w:rsid w:val="00795418"/>
    <w:rsid w:val="007A3320"/>
    <w:rsid w:val="007A39F8"/>
    <w:rsid w:val="007A3E06"/>
    <w:rsid w:val="007A4353"/>
    <w:rsid w:val="007A4649"/>
    <w:rsid w:val="007A4685"/>
    <w:rsid w:val="007A632A"/>
    <w:rsid w:val="007B123B"/>
    <w:rsid w:val="007B1691"/>
    <w:rsid w:val="007B239C"/>
    <w:rsid w:val="007B3DBB"/>
    <w:rsid w:val="007B3E6C"/>
    <w:rsid w:val="007B3FFA"/>
    <w:rsid w:val="007C008F"/>
    <w:rsid w:val="007C0454"/>
    <w:rsid w:val="007C0A1D"/>
    <w:rsid w:val="007C478E"/>
    <w:rsid w:val="007C6311"/>
    <w:rsid w:val="007C69A0"/>
    <w:rsid w:val="007D3698"/>
    <w:rsid w:val="007D4E52"/>
    <w:rsid w:val="007D613E"/>
    <w:rsid w:val="007D64BD"/>
    <w:rsid w:val="007D69E5"/>
    <w:rsid w:val="007D707B"/>
    <w:rsid w:val="007D7DBE"/>
    <w:rsid w:val="007E0A36"/>
    <w:rsid w:val="007E1ED0"/>
    <w:rsid w:val="007E660C"/>
    <w:rsid w:val="007E7B0F"/>
    <w:rsid w:val="007F10B8"/>
    <w:rsid w:val="007F1225"/>
    <w:rsid w:val="007F2FAD"/>
    <w:rsid w:val="007F7727"/>
    <w:rsid w:val="007F7E5C"/>
    <w:rsid w:val="0080120F"/>
    <w:rsid w:val="00801A18"/>
    <w:rsid w:val="00802585"/>
    <w:rsid w:val="00802BDE"/>
    <w:rsid w:val="008034FC"/>
    <w:rsid w:val="008038FE"/>
    <w:rsid w:val="00803E52"/>
    <w:rsid w:val="00803E68"/>
    <w:rsid w:val="0080446A"/>
    <w:rsid w:val="00807712"/>
    <w:rsid w:val="00810116"/>
    <w:rsid w:val="00810D26"/>
    <w:rsid w:val="00813B96"/>
    <w:rsid w:val="00814CFB"/>
    <w:rsid w:val="008161DD"/>
    <w:rsid w:val="00816A95"/>
    <w:rsid w:val="00816BF6"/>
    <w:rsid w:val="0081704F"/>
    <w:rsid w:val="008175EC"/>
    <w:rsid w:val="00820CE2"/>
    <w:rsid w:val="00822750"/>
    <w:rsid w:val="0082339E"/>
    <w:rsid w:val="00824168"/>
    <w:rsid w:val="0082465B"/>
    <w:rsid w:val="0082542E"/>
    <w:rsid w:val="008256D1"/>
    <w:rsid w:val="0082574B"/>
    <w:rsid w:val="008263D0"/>
    <w:rsid w:val="0082725D"/>
    <w:rsid w:val="00830E98"/>
    <w:rsid w:val="008350BA"/>
    <w:rsid w:val="00835F91"/>
    <w:rsid w:val="0083747A"/>
    <w:rsid w:val="0084002E"/>
    <w:rsid w:val="0084027D"/>
    <w:rsid w:val="00840445"/>
    <w:rsid w:val="008423D5"/>
    <w:rsid w:val="008429B9"/>
    <w:rsid w:val="00843A49"/>
    <w:rsid w:val="00853FFF"/>
    <w:rsid w:val="00854CB5"/>
    <w:rsid w:val="00856892"/>
    <w:rsid w:val="00857061"/>
    <w:rsid w:val="00861293"/>
    <w:rsid w:val="008616D0"/>
    <w:rsid w:val="008626A4"/>
    <w:rsid w:val="00863692"/>
    <w:rsid w:val="008706BF"/>
    <w:rsid w:val="00870757"/>
    <w:rsid w:val="008726FF"/>
    <w:rsid w:val="00872B5E"/>
    <w:rsid w:val="00874698"/>
    <w:rsid w:val="008748D8"/>
    <w:rsid w:val="00876F3E"/>
    <w:rsid w:val="00877163"/>
    <w:rsid w:val="008774FE"/>
    <w:rsid w:val="0087788A"/>
    <w:rsid w:val="00877E44"/>
    <w:rsid w:val="00880CCA"/>
    <w:rsid w:val="00880D73"/>
    <w:rsid w:val="00881627"/>
    <w:rsid w:val="008829AC"/>
    <w:rsid w:val="00885672"/>
    <w:rsid w:val="00885E31"/>
    <w:rsid w:val="0089011E"/>
    <w:rsid w:val="00890F97"/>
    <w:rsid w:val="00891832"/>
    <w:rsid w:val="00892C65"/>
    <w:rsid w:val="00896A4A"/>
    <w:rsid w:val="00896B3A"/>
    <w:rsid w:val="008A15C9"/>
    <w:rsid w:val="008A20E3"/>
    <w:rsid w:val="008A4B17"/>
    <w:rsid w:val="008A71C6"/>
    <w:rsid w:val="008B2AC2"/>
    <w:rsid w:val="008B427D"/>
    <w:rsid w:val="008B7D09"/>
    <w:rsid w:val="008C0817"/>
    <w:rsid w:val="008C3A16"/>
    <w:rsid w:val="008C4874"/>
    <w:rsid w:val="008C5231"/>
    <w:rsid w:val="008C5268"/>
    <w:rsid w:val="008C5C42"/>
    <w:rsid w:val="008C7ABB"/>
    <w:rsid w:val="008D1628"/>
    <w:rsid w:val="008D1F90"/>
    <w:rsid w:val="008D20E5"/>
    <w:rsid w:val="008D37AB"/>
    <w:rsid w:val="008D417E"/>
    <w:rsid w:val="008D4CEF"/>
    <w:rsid w:val="008D5DBB"/>
    <w:rsid w:val="008D6880"/>
    <w:rsid w:val="008D6D83"/>
    <w:rsid w:val="008E4DF8"/>
    <w:rsid w:val="008F379C"/>
    <w:rsid w:val="008F5202"/>
    <w:rsid w:val="008F5738"/>
    <w:rsid w:val="008F5D6F"/>
    <w:rsid w:val="0090173D"/>
    <w:rsid w:val="00903158"/>
    <w:rsid w:val="00904E27"/>
    <w:rsid w:val="0090504B"/>
    <w:rsid w:val="009063A0"/>
    <w:rsid w:val="0090729C"/>
    <w:rsid w:val="00911CB3"/>
    <w:rsid w:val="00920CD9"/>
    <w:rsid w:val="0092250B"/>
    <w:rsid w:val="009244C0"/>
    <w:rsid w:val="00926E79"/>
    <w:rsid w:val="00930321"/>
    <w:rsid w:val="0093050B"/>
    <w:rsid w:val="00931CF2"/>
    <w:rsid w:val="00932578"/>
    <w:rsid w:val="009326C3"/>
    <w:rsid w:val="00932FF9"/>
    <w:rsid w:val="00933526"/>
    <w:rsid w:val="0094130A"/>
    <w:rsid w:val="00941CF5"/>
    <w:rsid w:val="00944BA6"/>
    <w:rsid w:val="009455CC"/>
    <w:rsid w:val="00945DB9"/>
    <w:rsid w:val="00945FC4"/>
    <w:rsid w:val="00946CB9"/>
    <w:rsid w:val="00954D0D"/>
    <w:rsid w:val="009609FE"/>
    <w:rsid w:val="00963738"/>
    <w:rsid w:val="00963966"/>
    <w:rsid w:val="00963A84"/>
    <w:rsid w:val="009650DC"/>
    <w:rsid w:val="00966F27"/>
    <w:rsid w:val="00970C41"/>
    <w:rsid w:val="00971537"/>
    <w:rsid w:val="009767CE"/>
    <w:rsid w:val="009808F1"/>
    <w:rsid w:val="009813AC"/>
    <w:rsid w:val="00984253"/>
    <w:rsid w:val="00986158"/>
    <w:rsid w:val="009864A8"/>
    <w:rsid w:val="00986677"/>
    <w:rsid w:val="00987881"/>
    <w:rsid w:val="009900DE"/>
    <w:rsid w:val="00990989"/>
    <w:rsid w:val="00990F95"/>
    <w:rsid w:val="009A2349"/>
    <w:rsid w:val="009A2D24"/>
    <w:rsid w:val="009A5BFD"/>
    <w:rsid w:val="009A5EE2"/>
    <w:rsid w:val="009A5F9E"/>
    <w:rsid w:val="009A6F40"/>
    <w:rsid w:val="009A70AF"/>
    <w:rsid w:val="009A7BE0"/>
    <w:rsid w:val="009B0F62"/>
    <w:rsid w:val="009B16FB"/>
    <w:rsid w:val="009B3D59"/>
    <w:rsid w:val="009B4E5D"/>
    <w:rsid w:val="009B63D8"/>
    <w:rsid w:val="009B667B"/>
    <w:rsid w:val="009C1F10"/>
    <w:rsid w:val="009C3D6E"/>
    <w:rsid w:val="009C5CCE"/>
    <w:rsid w:val="009C703F"/>
    <w:rsid w:val="009C7C3C"/>
    <w:rsid w:val="009D15DE"/>
    <w:rsid w:val="009D270D"/>
    <w:rsid w:val="009D49B5"/>
    <w:rsid w:val="009D509D"/>
    <w:rsid w:val="009D6D91"/>
    <w:rsid w:val="009E1238"/>
    <w:rsid w:val="009E27AF"/>
    <w:rsid w:val="009E37E6"/>
    <w:rsid w:val="009E4154"/>
    <w:rsid w:val="009E7037"/>
    <w:rsid w:val="009F0530"/>
    <w:rsid w:val="009F0D31"/>
    <w:rsid w:val="009F1782"/>
    <w:rsid w:val="009F1ED1"/>
    <w:rsid w:val="009F2FF5"/>
    <w:rsid w:val="009F3CA7"/>
    <w:rsid w:val="009F5111"/>
    <w:rsid w:val="009F6319"/>
    <w:rsid w:val="009F6373"/>
    <w:rsid w:val="009F64C6"/>
    <w:rsid w:val="00A003EA"/>
    <w:rsid w:val="00A00B0C"/>
    <w:rsid w:val="00A01937"/>
    <w:rsid w:val="00A0198B"/>
    <w:rsid w:val="00A01C40"/>
    <w:rsid w:val="00A062F4"/>
    <w:rsid w:val="00A06659"/>
    <w:rsid w:val="00A06F38"/>
    <w:rsid w:val="00A10651"/>
    <w:rsid w:val="00A1132A"/>
    <w:rsid w:val="00A11A52"/>
    <w:rsid w:val="00A14AF1"/>
    <w:rsid w:val="00A177FC"/>
    <w:rsid w:val="00A225D5"/>
    <w:rsid w:val="00A254E0"/>
    <w:rsid w:val="00A26DFC"/>
    <w:rsid w:val="00A278DF"/>
    <w:rsid w:val="00A329E3"/>
    <w:rsid w:val="00A35FC5"/>
    <w:rsid w:val="00A36034"/>
    <w:rsid w:val="00A360D4"/>
    <w:rsid w:val="00A3643A"/>
    <w:rsid w:val="00A40660"/>
    <w:rsid w:val="00A41B8E"/>
    <w:rsid w:val="00A440A6"/>
    <w:rsid w:val="00A4590C"/>
    <w:rsid w:val="00A5010D"/>
    <w:rsid w:val="00A507BA"/>
    <w:rsid w:val="00A539EB"/>
    <w:rsid w:val="00A53E95"/>
    <w:rsid w:val="00A55D0B"/>
    <w:rsid w:val="00A565F7"/>
    <w:rsid w:val="00A566DA"/>
    <w:rsid w:val="00A56D1F"/>
    <w:rsid w:val="00A6039A"/>
    <w:rsid w:val="00A6302A"/>
    <w:rsid w:val="00A652A4"/>
    <w:rsid w:val="00A652B3"/>
    <w:rsid w:val="00A65587"/>
    <w:rsid w:val="00A65ECB"/>
    <w:rsid w:val="00A66832"/>
    <w:rsid w:val="00A66FCB"/>
    <w:rsid w:val="00A67D53"/>
    <w:rsid w:val="00A72B1B"/>
    <w:rsid w:val="00A73F06"/>
    <w:rsid w:val="00A756A4"/>
    <w:rsid w:val="00A804E3"/>
    <w:rsid w:val="00A809E7"/>
    <w:rsid w:val="00A81231"/>
    <w:rsid w:val="00A81C78"/>
    <w:rsid w:val="00A8201C"/>
    <w:rsid w:val="00A82C83"/>
    <w:rsid w:val="00A834B4"/>
    <w:rsid w:val="00A842FE"/>
    <w:rsid w:val="00A8461F"/>
    <w:rsid w:val="00A846BD"/>
    <w:rsid w:val="00A84884"/>
    <w:rsid w:val="00A8642F"/>
    <w:rsid w:val="00A90919"/>
    <w:rsid w:val="00A90985"/>
    <w:rsid w:val="00A91B96"/>
    <w:rsid w:val="00A92D93"/>
    <w:rsid w:val="00A9312E"/>
    <w:rsid w:val="00A95874"/>
    <w:rsid w:val="00A9669D"/>
    <w:rsid w:val="00A96A8A"/>
    <w:rsid w:val="00AA0026"/>
    <w:rsid w:val="00AA0B15"/>
    <w:rsid w:val="00AA1589"/>
    <w:rsid w:val="00AA35BA"/>
    <w:rsid w:val="00AA399B"/>
    <w:rsid w:val="00AA6184"/>
    <w:rsid w:val="00AB1012"/>
    <w:rsid w:val="00AB15AC"/>
    <w:rsid w:val="00AB4B4D"/>
    <w:rsid w:val="00AB715B"/>
    <w:rsid w:val="00AB730C"/>
    <w:rsid w:val="00AB7797"/>
    <w:rsid w:val="00AC20DF"/>
    <w:rsid w:val="00AC54BD"/>
    <w:rsid w:val="00AD04BB"/>
    <w:rsid w:val="00AD0CEC"/>
    <w:rsid w:val="00AD1686"/>
    <w:rsid w:val="00AD27BE"/>
    <w:rsid w:val="00AD467A"/>
    <w:rsid w:val="00AD7D7C"/>
    <w:rsid w:val="00AE0705"/>
    <w:rsid w:val="00AE2EEB"/>
    <w:rsid w:val="00AE4120"/>
    <w:rsid w:val="00AE5BEB"/>
    <w:rsid w:val="00AE7ACA"/>
    <w:rsid w:val="00AE7D93"/>
    <w:rsid w:val="00AF1029"/>
    <w:rsid w:val="00AF1D67"/>
    <w:rsid w:val="00AF279A"/>
    <w:rsid w:val="00AF2DE5"/>
    <w:rsid w:val="00AF6FD9"/>
    <w:rsid w:val="00AF710B"/>
    <w:rsid w:val="00B02AD0"/>
    <w:rsid w:val="00B02BBA"/>
    <w:rsid w:val="00B0423A"/>
    <w:rsid w:val="00B04ED4"/>
    <w:rsid w:val="00B10370"/>
    <w:rsid w:val="00B10486"/>
    <w:rsid w:val="00B109AC"/>
    <w:rsid w:val="00B10D40"/>
    <w:rsid w:val="00B1287F"/>
    <w:rsid w:val="00B13F74"/>
    <w:rsid w:val="00B14C94"/>
    <w:rsid w:val="00B1591C"/>
    <w:rsid w:val="00B17164"/>
    <w:rsid w:val="00B17625"/>
    <w:rsid w:val="00B17F06"/>
    <w:rsid w:val="00B22FCC"/>
    <w:rsid w:val="00B238F1"/>
    <w:rsid w:val="00B23D02"/>
    <w:rsid w:val="00B25660"/>
    <w:rsid w:val="00B27212"/>
    <w:rsid w:val="00B34276"/>
    <w:rsid w:val="00B34870"/>
    <w:rsid w:val="00B34D3A"/>
    <w:rsid w:val="00B34F91"/>
    <w:rsid w:val="00B35A11"/>
    <w:rsid w:val="00B36314"/>
    <w:rsid w:val="00B3736D"/>
    <w:rsid w:val="00B406E6"/>
    <w:rsid w:val="00B418B2"/>
    <w:rsid w:val="00B4216F"/>
    <w:rsid w:val="00B505E4"/>
    <w:rsid w:val="00B51468"/>
    <w:rsid w:val="00B54BE1"/>
    <w:rsid w:val="00B571E4"/>
    <w:rsid w:val="00B5745F"/>
    <w:rsid w:val="00B57768"/>
    <w:rsid w:val="00B57FB1"/>
    <w:rsid w:val="00B60A3C"/>
    <w:rsid w:val="00B614CE"/>
    <w:rsid w:val="00B62D76"/>
    <w:rsid w:val="00B6304C"/>
    <w:rsid w:val="00B65A63"/>
    <w:rsid w:val="00B708A5"/>
    <w:rsid w:val="00B70A42"/>
    <w:rsid w:val="00B70E2D"/>
    <w:rsid w:val="00B71C5F"/>
    <w:rsid w:val="00B74CEE"/>
    <w:rsid w:val="00B77009"/>
    <w:rsid w:val="00B8046C"/>
    <w:rsid w:val="00B80AC8"/>
    <w:rsid w:val="00B80F74"/>
    <w:rsid w:val="00B83D03"/>
    <w:rsid w:val="00B83F56"/>
    <w:rsid w:val="00B866CB"/>
    <w:rsid w:val="00B86FAC"/>
    <w:rsid w:val="00B87555"/>
    <w:rsid w:val="00B90530"/>
    <w:rsid w:val="00B91732"/>
    <w:rsid w:val="00B92820"/>
    <w:rsid w:val="00B92F49"/>
    <w:rsid w:val="00B932C1"/>
    <w:rsid w:val="00B9372F"/>
    <w:rsid w:val="00B93A0D"/>
    <w:rsid w:val="00B951A0"/>
    <w:rsid w:val="00B9565E"/>
    <w:rsid w:val="00BA0185"/>
    <w:rsid w:val="00BA01A8"/>
    <w:rsid w:val="00BA1196"/>
    <w:rsid w:val="00BA2169"/>
    <w:rsid w:val="00BA3E2C"/>
    <w:rsid w:val="00BA7C47"/>
    <w:rsid w:val="00BB04B7"/>
    <w:rsid w:val="00BB1138"/>
    <w:rsid w:val="00BB259A"/>
    <w:rsid w:val="00BB34DB"/>
    <w:rsid w:val="00BB574D"/>
    <w:rsid w:val="00BB6FE8"/>
    <w:rsid w:val="00BB7017"/>
    <w:rsid w:val="00BB7E09"/>
    <w:rsid w:val="00BC0FD2"/>
    <w:rsid w:val="00BC190B"/>
    <w:rsid w:val="00BC2501"/>
    <w:rsid w:val="00BC27C9"/>
    <w:rsid w:val="00BC321B"/>
    <w:rsid w:val="00BC38FC"/>
    <w:rsid w:val="00BC533B"/>
    <w:rsid w:val="00BC551C"/>
    <w:rsid w:val="00BC6D9B"/>
    <w:rsid w:val="00BD09D1"/>
    <w:rsid w:val="00BD10D0"/>
    <w:rsid w:val="00BD224A"/>
    <w:rsid w:val="00BD5883"/>
    <w:rsid w:val="00BD5A8C"/>
    <w:rsid w:val="00BD5FD0"/>
    <w:rsid w:val="00BE12A8"/>
    <w:rsid w:val="00BE1AB9"/>
    <w:rsid w:val="00BE20A3"/>
    <w:rsid w:val="00BE43F3"/>
    <w:rsid w:val="00BE43F9"/>
    <w:rsid w:val="00BE5C3A"/>
    <w:rsid w:val="00BE7A09"/>
    <w:rsid w:val="00BF021D"/>
    <w:rsid w:val="00BF1192"/>
    <w:rsid w:val="00BF25B0"/>
    <w:rsid w:val="00BF2BA8"/>
    <w:rsid w:val="00BF3057"/>
    <w:rsid w:val="00BF3809"/>
    <w:rsid w:val="00BF3F57"/>
    <w:rsid w:val="00BF5AD3"/>
    <w:rsid w:val="00BF6524"/>
    <w:rsid w:val="00BF69FA"/>
    <w:rsid w:val="00BF7F21"/>
    <w:rsid w:val="00C0011C"/>
    <w:rsid w:val="00C00C48"/>
    <w:rsid w:val="00C050DB"/>
    <w:rsid w:val="00C06BA3"/>
    <w:rsid w:val="00C129F3"/>
    <w:rsid w:val="00C15DBE"/>
    <w:rsid w:val="00C202A8"/>
    <w:rsid w:val="00C23551"/>
    <w:rsid w:val="00C2654D"/>
    <w:rsid w:val="00C266E8"/>
    <w:rsid w:val="00C27913"/>
    <w:rsid w:val="00C27953"/>
    <w:rsid w:val="00C27AFE"/>
    <w:rsid w:val="00C31AA4"/>
    <w:rsid w:val="00C322AF"/>
    <w:rsid w:val="00C33267"/>
    <w:rsid w:val="00C333BF"/>
    <w:rsid w:val="00C33BEB"/>
    <w:rsid w:val="00C36108"/>
    <w:rsid w:val="00C36A63"/>
    <w:rsid w:val="00C37E61"/>
    <w:rsid w:val="00C419F0"/>
    <w:rsid w:val="00C421A3"/>
    <w:rsid w:val="00C43BDA"/>
    <w:rsid w:val="00C44ED1"/>
    <w:rsid w:val="00C455D0"/>
    <w:rsid w:val="00C461AA"/>
    <w:rsid w:val="00C47CBF"/>
    <w:rsid w:val="00C50B4A"/>
    <w:rsid w:val="00C52A1C"/>
    <w:rsid w:val="00C53D82"/>
    <w:rsid w:val="00C564B0"/>
    <w:rsid w:val="00C566E6"/>
    <w:rsid w:val="00C60386"/>
    <w:rsid w:val="00C62B62"/>
    <w:rsid w:val="00C63453"/>
    <w:rsid w:val="00C6532B"/>
    <w:rsid w:val="00C67BB2"/>
    <w:rsid w:val="00C71222"/>
    <w:rsid w:val="00C747B6"/>
    <w:rsid w:val="00C7484C"/>
    <w:rsid w:val="00C75B76"/>
    <w:rsid w:val="00C75FEC"/>
    <w:rsid w:val="00C768F0"/>
    <w:rsid w:val="00C808CE"/>
    <w:rsid w:val="00C80F6B"/>
    <w:rsid w:val="00C8313A"/>
    <w:rsid w:val="00C83504"/>
    <w:rsid w:val="00C843D1"/>
    <w:rsid w:val="00C85A68"/>
    <w:rsid w:val="00C933CD"/>
    <w:rsid w:val="00C939CC"/>
    <w:rsid w:val="00C9767B"/>
    <w:rsid w:val="00CA0BE7"/>
    <w:rsid w:val="00CA2D0F"/>
    <w:rsid w:val="00CA2F37"/>
    <w:rsid w:val="00CA364D"/>
    <w:rsid w:val="00CA4BCD"/>
    <w:rsid w:val="00CA4E4D"/>
    <w:rsid w:val="00CA52D7"/>
    <w:rsid w:val="00CA5761"/>
    <w:rsid w:val="00CA6F73"/>
    <w:rsid w:val="00CB0ACE"/>
    <w:rsid w:val="00CB0BED"/>
    <w:rsid w:val="00CB1BC9"/>
    <w:rsid w:val="00CB22FC"/>
    <w:rsid w:val="00CB2A7E"/>
    <w:rsid w:val="00CB3A2F"/>
    <w:rsid w:val="00CB3DEE"/>
    <w:rsid w:val="00CB50C0"/>
    <w:rsid w:val="00CB5B77"/>
    <w:rsid w:val="00CB5E28"/>
    <w:rsid w:val="00CB6413"/>
    <w:rsid w:val="00CB74AF"/>
    <w:rsid w:val="00CC1693"/>
    <w:rsid w:val="00CC1AC6"/>
    <w:rsid w:val="00CC357D"/>
    <w:rsid w:val="00CC3B77"/>
    <w:rsid w:val="00CC5D4A"/>
    <w:rsid w:val="00CC5FB4"/>
    <w:rsid w:val="00CC77AF"/>
    <w:rsid w:val="00CD2EC0"/>
    <w:rsid w:val="00CD57FF"/>
    <w:rsid w:val="00CD6D34"/>
    <w:rsid w:val="00CE3458"/>
    <w:rsid w:val="00CE6345"/>
    <w:rsid w:val="00CE7C6C"/>
    <w:rsid w:val="00CF30C3"/>
    <w:rsid w:val="00CF3767"/>
    <w:rsid w:val="00CF6CA2"/>
    <w:rsid w:val="00CF786F"/>
    <w:rsid w:val="00D018CB"/>
    <w:rsid w:val="00D01F5A"/>
    <w:rsid w:val="00D02060"/>
    <w:rsid w:val="00D0418C"/>
    <w:rsid w:val="00D047D6"/>
    <w:rsid w:val="00D07044"/>
    <w:rsid w:val="00D1364E"/>
    <w:rsid w:val="00D13B16"/>
    <w:rsid w:val="00D13C88"/>
    <w:rsid w:val="00D15F64"/>
    <w:rsid w:val="00D15FD5"/>
    <w:rsid w:val="00D164A6"/>
    <w:rsid w:val="00D17E41"/>
    <w:rsid w:val="00D21849"/>
    <w:rsid w:val="00D21AFE"/>
    <w:rsid w:val="00D22211"/>
    <w:rsid w:val="00D24044"/>
    <w:rsid w:val="00D2467B"/>
    <w:rsid w:val="00D278C1"/>
    <w:rsid w:val="00D27A3F"/>
    <w:rsid w:val="00D307D8"/>
    <w:rsid w:val="00D32437"/>
    <w:rsid w:val="00D325D1"/>
    <w:rsid w:val="00D3272B"/>
    <w:rsid w:val="00D3637E"/>
    <w:rsid w:val="00D368FB"/>
    <w:rsid w:val="00D41387"/>
    <w:rsid w:val="00D43941"/>
    <w:rsid w:val="00D456AB"/>
    <w:rsid w:val="00D46740"/>
    <w:rsid w:val="00D47321"/>
    <w:rsid w:val="00D47590"/>
    <w:rsid w:val="00D47FF1"/>
    <w:rsid w:val="00D50360"/>
    <w:rsid w:val="00D51EB2"/>
    <w:rsid w:val="00D52C51"/>
    <w:rsid w:val="00D56765"/>
    <w:rsid w:val="00D56B9A"/>
    <w:rsid w:val="00D56F7C"/>
    <w:rsid w:val="00D60F3C"/>
    <w:rsid w:val="00D636B4"/>
    <w:rsid w:val="00D63FBA"/>
    <w:rsid w:val="00D648D2"/>
    <w:rsid w:val="00D64DFD"/>
    <w:rsid w:val="00D6694B"/>
    <w:rsid w:val="00D67FEF"/>
    <w:rsid w:val="00D700D1"/>
    <w:rsid w:val="00D70BDB"/>
    <w:rsid w:val="00D717CF"/>
    <w:rsid w:val="00D731D2"/>
    <w:rsid w:val="00D75ED7"/>
    <w:rsid w:val="00D776C2"/>
    <w:rsid w:val="00D8053B"/>
    <w:rsid w:val="00D829AE"/>
    <w:rsid w:val="00D82B64"/>
    <w:rsid w:val="00D832EE"/>
    <w:rsid w:val="00D84C9E"/>
    <w:rsid w:val="00D86C9A"/>
    <w:rsid w:val="00D91E9B"/>
    <w:rsid w:val="00D93110"/>
    <w:rsid w:val="00D93477"/>
    <w:rsid w:val="00D93FEC"/>
    <w:rsid w:val="00D9439B"/>
    <w:rsid w:val="00D94F33"/>
    <w:rsid w:val="00D95CFB"/>
    <w:rsid w:val="00D97A12"/>
    <w:rsid w:val="00DA0433"/>
    <w:rsid w:val="00DA17A3"/>
    <w:rsid w:val="00DA1FDD"/>
    <w:rsid w:val="00DA4074"/>
    <w:rsid w:val="00DA5684"/>
    <w:rsid w:val="00DA7BE8"/>
    <w:rsid w:val="00DB255D"/>
    <w:rsid w:val="00DB2758"/>
    <w:rsid w:val="00DB38A9"/>
    <w:rsid w:val="00DB67E7"/>
    <w:rsid w:val="00DC01D4"/>
    <w:rsid w:val="00DC0B44"/>
    <w:rsid w:val="00DC1779"/>
    <w:rsid w:val="00DC18BE"/>
    <w:rsid w:val="00DC1A78"/>
    <w:rsid w:val="00DC45D6"/>
    <w:rsid w:val="00DC708B"/>
    <w:rsid w:val="00DC7570"/>
    <w:rsid w:val="00DD007D"/>
    <w:rsid w:val="00DD17B2"/>
    <w:rsid w:val="00DD2221"/>
    <w:rsid w:val="00DD3976"/>
    <w:rsid w:val="00DD6F3C"/>
    <w:rsid w:val="00DE1846"/>
    <w:rsid w:val="00DE2C1A"/>
    <w:rsid w:val="00DE3688"/>
    <w:rsid w:val="00DE3B27"/>
    <w:rsid w:val="00DE3D62"/>
    <w:rsid w:val="00DE7E84"/>
    <w:rsid w:val="00DE7EC6"/>
    <w:rsid w:val="00DF0C39"/>
    <w:rsid w:val="00DF20D3"/>
    <w:rsid w:val="00DF32D2"/>
    <w:rsid w:val="00DF3FD0"/>
    <w:rsid w:val="00DF434E"/>
    <w:rsid w:val="00DF72A0"/>
    <w:rsid w:val="00DF7468"/>
    <w:rsid w:val="00DF7736"/>
    <w:rsid w:val="00E00368"/>
    <w:rsid w:val="00E01BA5"/>
    <w:rsid w:val="00E030F7"/>
    <w:rsid w:val="00E03166"/>
    <w:rsid w:val="00E060F9"/>
    <w:rsid w:val="00E105DF"/>
    <w:rsid w:val="00E13D32"/>
    <w:rsid w:val="00E1587F"/>
    <w:rsid w:val="00E16570"/>
    <w:rsid w:val="00E227E1"/>
    <w:rsid w:val="00E2362E"/>
    <w:rsid w:val="00E238AB"/>
    <w:rsid w:val="00E25AF1"/>
    <w:rsid w:val="00E26EC9"/>
    <w:rsid w:val="00E31118"/>
    <w:rsid w:val="00E32DE0"/>
    <w:rsid w:val="00E3386F"/>
    <w:rsid w:val="00E3403F"/>
    <w:rsid w:val="00E3452D"/>
    <w:rsid w:val="00E3593C"/>
    <w:rsid w:val="00E40F9A"/>
    <w:rsid w:val="00E42571"/>
    <w:rsid w:val="00E44A97"/>
    <w:rsid w:val="00E455C1"/>
    <w:rsid w:val="00E46A07"/>
    <w:rsid w:val="00E47559"/>
    <w:rsid w:val="00E477DA"/>
    <w:rsid w:val="00E47B18"/>
    <w:rsid w:val="00E50999"/>
    <w:rsid w:val="00E50E07"/>
    <w:rsid w:val="00E5517C"/>
    <w:rsid w:val="00E5519C"/>
    <w:rsid w:val="00E55408"/>
    <w:rsid w:val="00E5587C"/>
    <w:rsid w:val="00E56A7A"/>
    <w:rsid w:val="00E6003F"/>
    <w:rsid w:val="00E60E4F"/>
    <w:rsid w:val="00E61FDF"/>
    <w:rsid w:val="00E6342E"/>
    <w:rsid w:val="00E64690"/>
    <w:rsid w:val="00E64AB7"/>
    <w:rsid w:val="00E64E7F"/>
    <w:rsid w:val="00E67372"/>
    <w:rsid w:val="00E67F2F"/>
    <w:rsid w:val="00E70234"/>
    <w:rsid w:val="00E707F3"/>
    <w:rsid w:val="00E71B40"/>
    <w:rsid w:val="00E72E81"/>
    <w:rsid w:val="00E731CF"/>
    <w:rsid w:val="00E8358D"/>
    <w:rsid w:val="00E8443D"/>
    <w:rsid w:val="00E860D0"/>
    <w:rsid w:val="00E86B1E"/>
    <w:rsid w:val="00E90FE4"/>
    <w:rsid w:val="00E929FC"/>
    <w:rsid w:val="00E92A14"/>
    <w:rsid w:val="00E92C74"/>
    <w:rsid w:val="00E936A9"/>
    <w:rsid w:val="00E93808"/>
    <w:rsid w:val="00E973A7"/>
    <w:rsid w:val="00EA09C6"/>
    <w:rsid w:val="00EA0A6E"/>
    <w:rsid w:val="00EA0C69"/>
    <w:rsid w:val="00EA1D50"/>
    <w:rsid w:val="00EA1DED"/>
    <w:rsid w:val="00EA2336"/>
    <w:rsid w:val="00EA2C7D"/>
    <w:rsid w:val="00EA6B39"/>
    <w:rsid w:val="00EB0FBC"/>
    <w:rsid w:val="00EB3223"/>
    <w:rsid w:val="00EB32AD"/>
    <w:rsid w:val="00EB48F7"/>
    <w:rsid w:val="00EB5D57"/>
    <w:rsid w:val="00EB69B8"/>
    <w:rsid w:val="00EB7F1D"/>
    <w:rsid w:val="00EC077D"/>
    <w:rsid w:val="00EC11DE"/>
    <w:rsid w:val="00EC123D"/>
    <w:rsid w:val="00EC1B28"/>
    <w:rsid w:val="00EC1E77"/>
    <w:rsid w:val="00EC3360"/>
    <w:rsid w:val="00EC359A"/>
    <w:rsid w:val="00EC69F4"/>
    <w:rsid w:val="00EC7F58"/>
    <w:rsid w:val="00ED018D"/>
    <w:rsid w:val="00ED04BB"/>
    <w:rsid w:val="00ED287D"/>
    <w:rsid w:val="00ED29BD"/>
    <w:rsid w:val="00ED3A01"/>
    <w:rsid w:val="00ED56CF"/>
    <w:rsid w:val="00ED5E51"/>
    <w:rsid w:val="00ED620B"/>
    <w:rsid w:val="00ED73DF"/>
    <w:rsid w:val="00ED7F02"/>
    <w:rsid w:val="00EE05FF"/>
    <w:rsid w:val="00EE1822"/>
    <w:rsid w:val="00EE2C47"/>
    <w:rsid w:val="00EF2DCC"/>
    <w:rsid w:val="00EF2FB5"/>
    <w:rsid w:val="00EF31D9"/>
    <w:rsid w:val="00EF3E07"/>
    <w:rsid w:val="00EF4CDB"/>
    <w:rsid w:val="00EF7C34"/>
    <w:rsid w:val="00F015D7"/>
    <w:rsid w:val="00F0291A"/>
    <w:rsid w:val="00F02A1A"/>
    <w:rsid w:val="00F0378F"/>
    <w:rsid w:val="00F042DF"/>
    <w:rsid w:val="00F047C1"/>
    <w:rsid w:val="00F10727"/>
    <w:rsid w:val="00F107F5"/>
    <w:rsid w:val="00F11241"/>
    <w:rsid w:val="00F119B5"/>
    <w:rsid w:val="00F1572B"/>
    <w:rsid w:val="00F1590E"/>
    <w:rsid w:val="00F16CB0"/>
    <w:rsid w:val="00F20E47"/>
    <w:rsid w:val="00F22E7D"/>
    <w:rsid w:val="00F22F9C"/>
    <w:rsid w:val="00F23D0E"/>
    <w:rsid w:val="00F258A6"/>
    <w:rsid w:val="00F2647D"/>
    <w:rsid w:val="00F26583"/>
    <w:rsid w:val="00F27E93"/>
    <w:rsid w:val="00F3032E"/>
    <w:rsid w:val="00F30C9D"/>
    <w:rsid w:val="00F30FC4"/>
    <w:rsid w:val="00F31F0A"/>
    <w:rsid w:val="00F3408A"/>
    <w:rsid w:val="00F34AA5"/>
    <w:rsid w:val="00F34CE0"/>
    <w:rsid w:val="00F34EA4"/>
    <w:rsid w:val="00F35454"/>
    <w:rsid w:val="00F379F8"/>
    <w:rsid w:val="00F4001A"/>
    <w:rsid w:val="00F40206"/>
    <w:rsid w:val="00F4079B"/>
    <w:rsid w:val="00F40F4E"/>
    <w:rsid w:val="00F422F8"/>
    <w:rsid w:val="00F42732"/>
    <w:rsid w:val="00F444E9"/>
    <w:rsid w:val="00F50986"/>
    <w:rsid w:val="00F51B86"/>
    <w:rsid w:val="00F55241"/>
    <w:rsid w:val="00F55E04"/>
    <w:rsid w:val="00F561FC"/>
    <w:rsid w:val="00F56AAD"/>
    <w:rsid w:val="00F60AEF"/>
    <w:rsid w:val="00F611D2"/>
    <w:rsid w:val="00F613F1"/>
    <w:rsid w:val="00F67130"/>
    <w:rsid w:val="00F6791F"/>
    <w:rsid w:val="00F67B1D"/>
    <w:rsid w:val="00F70DBA"/>
    <w:rsid w:val="00F7139C"/>
    <w:rsid w:val="00F725B0"/>
    <w:rsid w:val="00F733D9"/>
    <w:rsid w:val="00F76C24"/>
    <w:rsid w:val="00F82B50"/>
    <w:rsid w:val="00F83AE6"/>
    <w:rsid w:val="00F91779"/>
    <w:rsid w:val="00F9293B"/>
    <w:rsid w:val="00F92BB4"/>
    <w:rsid w:val="00F9467A"/>
    <w:rsid w:val="00F960C5"/>
    <w:rsid w:val="00FA07B1"/>
    <w:rsid w:val="00FA08E5"/>
    <w:rsid w:val="00FA0FAC"/>
    <w:rsid w:val="00FA223A"/>
    <w:rsid w:val="00FA2D7B"/>
    <w:rsid w:val="00FA4807"/>
    <w:rsid w:val="00FA5F29"/>
    <w:rsid w:val="00FA66C5"/>
    <w:rsid w:val="00FA7174"/>
    <w:rsid w:val="00FA71E5"/>
    <w:rsid w:val="00FB2691"/>
    <w:rsid w:val="00FB38B4"/>
    <w:rsid w:val="00FB6498"/>
    <w:rsid w:val="00FC05B3"/>
    <w:rsid w:val="00FC189D"/>
    <w:rsid w:val="00FC192D"/>
    <w:rsid w:val="00FC633C"/>
    <w:rsid w:val="00FD1264"/>
    <w:rsid w:val="00FD3CA7"/>
    <w:rsid w:val="00FD6311"/>
    <w:rsid w:val="00FD741F"/>
    <w:rsid w:val="00FD768B"/>
    <w:rsid w:val="00FE6CF8"/>
    <w:rsid w:val="00FE6EC9"/>
    <w:rsid w:val="00FE7CE8"/>
    <w:rsid w:val="00FF15C1"/>
    <w:rsid w:val="00FF20EA"/>
    <w:rsid w:val="00FF2507"/>
    <w:rsid w:val="00FF252D"/>
    <w:rsid w:val="00FF25FC"/>
    <w:rsid w:val="00FF354B"/>
    <w:rsid w:val="00FF466F"/>
    <w:rsid w:val="00FF5635"/>
    <w:rsid w:val="00FF6EFA"/>
    <w:rsid w:val="00FF7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232F9652-E822-451E-BE73-FA9840791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2C65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="0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  <w:pPr>
      <w:spacing w:after="0" w:line="240" w:lineRule="auto"/>
    </w:pPr>
  </w:style>
  <w:style w:type="paragraph" w:customStyle="1" w:styleId="msonormal0">
    <w:name w:val="msonormal"/>
    <w:basedOn w:val="Normal"/>
    <w:rsid w:val="000812A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10">
    <w:name w:val="xl11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table" w:customStyle="1" w:styleId="14">
    <w:name w:val="14"/>
    <w:basedOn w:val="TableNormal"/>
    <w:qFormat/>
    <w:rsid w:val="006C13A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SimSun" w:hAnsi="Times New Roman" w:cs="Times New Roman"/>
      <w:color w:val="auto"/>
      <w:sz w:val="20"/>
      <w:szCs w:val="20"/>
    </w:r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63">
    <w:name w:val="xl63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64">
    <w:name w:val="xl64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F6319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60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60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60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0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0D0"/>
    <w:rPr>
      <w:b/>
      <w:bCs/>
      <w:sz w:val="20"/>
      <w:szCs w:val="20"/>
    </w:rPr>
  </w:style>
  <w:style w:type="paragraph" w:customStyle="1" w:styleId="xl137">
    <w:name w:val="xl137"/>
    <w:basedOn w:val="Normal"/>
    <w:rsid w:val="007262F0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4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4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0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2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9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2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7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8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5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66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7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4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8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8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9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5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4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3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3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5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8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CA4ACA-D622-46F7-8ACE-2E724A4BBD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4</Pages>
  <Words>11757</Words>
  <Characters>67018</Characters>
  <Application>Microsoft Office Word</Application>
  <DocSecurity>0</DocSecurity>
  <Lines>558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ustin A. Aspillaga</dc:creator>
  <cp:keywords/>
  <dc:description/>
  <cp:lastModifiedBy>Marie Joyce G. Rafanan</cp:lastModifiedBy>
  <cp:revision>2</cp:revision>
  <dcterms:created xsi:type="dcterms:W3CDTF">2020-11-21T06:06:00Z</dcterms:created>
  <dcterms:modified xsi:type="dcterms:W3CDTF">2020-11-21T06:06:00Z</dcterms:modified>
</cp:coreProperties>
</file>